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7632A" w14:textId="77777777" w:rsidR="008A2F0F" w:rsidRDefault="008A2F0F" w:rsidP="005A4A19">
      <w:pPr>
        <w:jc w:val="center"/>
        <w:rPr>
          <w:rFonts w:cstheme="minorHAnsi"/>
          <w:b/>
          <w:sz w:val="36"/>
          <w:szCs w:val="36"/>
          <w:u w:val="single"/>
        </w:rPr>
      </w:pPr>
    </w:p>
    <w:p w14:paraId="6E4CFA25" w14:textId="121436BB" w:rsidR="005C387D" w:rsidRDefault="002317BA" w:rsidP="005A4A19">
      <w:pPr>
        <w:jc w:val="center"/>
        <w:rPr>
          <w:rFonts w:cstheme="minorHAnsi"/>
          <w:b/>
          <w:sz w:val="36"/>
          <w:szCs w:val="36"/>
          <w:u w:val="single"/>
        </w:rPr>
      </w:pPr>
      <w:r w:rsidRPr="008F134E">
        <w:rPr>
          <w:rFonts w:cstheme="minorHAnsi"/>
          <w:b/>
          <w:sz w:val="36"/>
          <w:szCs w:val="36"/>
          <w:u w:val="single"/>
        </w:rPr>
        <w:t>2</w:t>
      </w:r>
      <w:r w:rsidR="00F53615" w:rsidRPr="008F134E">
        <w:rPr>
          <w:rFonts w:cstheme="minorHAnsi"/>
          <w:b/>
          <w:sz w:val="36"/>
          <w:szCs w:val="36"/>
          <w:u w:val="single"/>
        </w:rPr>
        <w:t>0</w:t>
      </w:r>
      <w:r w:rsidR="005D733E">
        <w:rPr>
          <w:rFonts w:cstheme="minorHAnsi"/>
          <w:b/>
          <w:sz w:val="36"/>
          <w:szCs w:val="36"/>
          <w:u w:val="single"/>
        </w:rPr>
        <w:t>2</w:t>
      </w:r>
      <w:r w:rsidR="009D669D">
        <w:rPr>
          <w:rFonts w:cstheme="minorHAnsi"/>
          <w:b/>
          <w:sz w:val="36"/>
          <w:szCs w:val="36"/>
          <w:u w:val="single"/>
        </w:rPr>
        <w:t>3</w:t>
      </w:r>
      <w:r w:rsidR="005D733E">
        <w:rPr>
          <w:rFonts w:cstheme="minorHAnsi"/>
          <w:b/>
          <w:sz w:val="36"/>
          <w:szCs w:val="36"/>
          <w:u w:val="single"/>
        </w:rPr>
        <w:t xml:space="preserve"> </w:t>
      </w:r>
      <w:r w:rsidR="00F53615" w:rsidRPr="008F134E">
        <w:rPr>
          <w:rFonts w:cstheme="minorHAnsi"/>
          <w:b/>
          <w:sz w:val="36"/>
          <w:szCs w:val="36"/>
          <w:u w:val="single"/>
        </w:rPr>
        <w:t>-</w:t>
      </w:r>
      <w:r w:rsidR="005D733E">
        <w:rPr>
          <w:rFonts w:cstheme="minorHAnsi"/>
          <w:b/>
          <w:sz w:val="36"/>
          <w:szCs w:val="36"/>
          <w:u w:val="single"/>
        </w:rPr>
        <w:t xml:space="preserve"> </w:t>
      </w:r>
      <w:r w:rsidR="00F53615" w:rsidRPr="008F134E">
        <w:rPr>
          <w:rFonts w:cstheme="minorHAnsi"/>
          <w:b/>
          <w:sz w:val="36"/>
          <w:szCs w:val="36"/>
          <w:u w:val="single"/>
        </w:rPr>
        <w:t>20</w:t>
      </w:r>
      <w:r w:rsidRPr="008F134E">
        <w:rPr>
          <w:rFonts w:cstheme="minorHAnsi"/>
          <w:b/>
          <w:sz w:val="36"/>
          <w:szCs w:val="36"/>
          <w:u w:val="single"/>
        </w:rPr>
        <w:t>2</w:t>
      </w:r>
      <w:r w:rsidR="009D669D">
        <w:rPr>
          <w:rFonts w:cstheme="minorHAnsi"/>
          <w:b/>
          <w:sz w:val="36"/>
          <w:szCs w:val="36"/>
          <w:u w:val="single"/>
        </w:rPr>
        <w:t>4</w:t>
      </w:r>
      <w:r w:rsidR="00F53615" w:rsidRPr="008F134E">
        <w:rPr>
          <w:rFonts w:cstheme="minorHAnsi"/>
          <w:b/>
          <w:sz w:val="36"/>
          <w:szCs w:val="36"/>
          <w:u w:val="single"/>
        </w:rPr>
        <w:t xml:space="preserve"> </w:t>
      </w:r>
      <w:r w:rsidR="00D242C3" w:rsidRPr="008F134E">
        <w:rPr>
          <w:rFonts w:cstheme="minorHAnsi"/>
          <w:b/>
          <w:sz w:val="36"/>
          <w:szCs w:val="36"/>
          <w:u w:val="single"/>
        </w:rPr>
        <w:t xml:space="preserve">Executive </w:t>
      </w:r>
      <w:r w:rsidR="00B42376">
        <w:rPr>
          <w:rFonts w:cstheme="minorHAnsi"/>
          <w:b/>
          <w:sz w:val="36"/>
          <w:szCs w:val="36"/>
          <w:u w:val="single"/>
        </w:rPr>
        <w:t>Board</w:t>
      </w:r>
      <w:r w:rsidR="00F53615" w:rsidRPr="008F134E">
        <w:rPr>
          <w:rFonts w:cstheme="minorHAnsi"/>
          <w:b/>
          <w:sz w:val="36"/>
          <w:szCs w:val="36"/>
          <w:u w:val="single"/>
        </w:rPr>
        <w:t xml:space="preserve"> </w:t>
      </w:r>
      <w:r w:rsidR="00D242C3" w:rsidRPr="008F134E">
        <w:rPr>
          <w:rFonts w:cstheme="minorHAnsi"/>
          <w:b/>
          <w:sz w:val="36"/>
          <w:szCs w:val="36"/>
          <w:u w:val="single"/>
        </w:rPr>
        <w:t>Nominees</w:t>
      </w:r>
    </w:p>
    <w:p w14:paraId="1A61728B" w14:textId="77777777" w:rsidR="008A2F0F" w:rsidRPr="008A2F0F" w:rsidRDefault="008A2F0F" w:rsidP="00441491">
      <w:pPr>
        <w:spacing w:after="240"/>
        <w:rPr>
          <w:rFonts w:cstheme="minorHAnsi"/>
          <w:b/>
          <w:sz w:val="28"/>
          <w:szCs w:val="28"/>
          <w:u w:val="single"/>
        </w:rPr>
      </w:pPr>
    </w:p>
    <w:p w14:paraId="59241A29" w14:textId="77777777" w:rsidR="00661191" w:rsidRDefault="00661191" w:rsidP="00A66B8F">
      <w:pPr>
        <w:ind w:left="720"/>
        <w:rPr>
          <w:rFonts w:cstheme="minorHAnsi"/>
          <w:b/>
          <w:bCs/>
          <w:caps/>
          <w:color w:val="25CBD3"/>
          <w:sz w:val="24"/>
          <w:szCs w:val="24"/>
        </w:rPr>
      </w:pPr>
      <w:r w:rsidRPr="007A1E84">
        <w:rPr>
          <w:rFonts w:cstheme="minorHAnsi"/>
          <w:b/>
          <w:bCs/>
          <w:noProof/>
          <w:sz w:val="24"/>
          <w:szCs w:val="24"/>
        </w:rPr>
        <w:drawing>
          <wp:anchor distT="0" distB="0" distL="114300" distR="114300" simplePos="0" relativeHeight="251662336" behindDoc="0" locked="0" layoutInCell="1" allowOverlap="1" wp14:anchorId="2564214B" wp14:editId="7C349806">
            <wp:simplePos x="0" y="0"/>
            <wp:positionH relativeFrom="margin">
              <wp:posOffset>-100965</wp:posOffset>
            </wp:positionH>
            <wp:positionV relativeFrom="paragraph">
              <wp:posOffset>147955</wp:posOffset>
            </wp:positionV>
            <wp:extent cx="1666875" cy="2497455"/>
            <wp:effectExtent l="0" t="0" r="9525" b="0"/>
            <wp:wrapSquare wrapText="bothSides"/>
            <wp:docPr id="7" name="Picture 7" descr="https://www.businessmanukau.co.nz/resources/images/profiles/577f159fec32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businessmanukau.co.nz/resources/images/profiles/577f159fec32f.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2497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851E9" w14:textId="3DF54833" w:rsidR="00E90183" w:rsidRPr="00341797" w:rsidRDefault="00A66B8F" w:rsidP="00A66B8F">
      <w:pPr>
        <w:ind w:left="720"/>
        <w:rPr>
          <w:rFonts w:cstheme="minorHAnsi"/>
          <w:b/>
          <w:bCs/>
          <w:caps/>
          <w:color w:val="FF0099"/>
          <w:sz w:val="24"/>
          <w:szCs w:val="24"/>
        </w:rPr>
      </w:pPr>
      <w:r>
        <w:rPr>
          <w:rFonts w:cstheme="minorHAnsi"/>
          <w:b/>
          <w:bCs/>
          <w:caps/>
          <w:color w:val="FF0099"/>
          <w:sz w:val="24"/>
          <w:szCs w:val="24"/>
        </w:rPr>
        <w:t xml:space="preserve">  </w:t>
      </w:r>
      <w:r w:rsidR="001139D6">
        <w:rPr>
          <w:rFonts w:cstheme="minorHAnsi"/>
          <w:b/>
          <w:bCs/>
          <w:caps/>
          <w:color w:val="FF0099"/>
          <w:sz w:val="24"/>
          <w:szCs w:val="24"/>
        </w:rPr>
        <w:t xml:space="preserve">  </w:t>
      </w:r>
      <w:r w:rsidR="00E90183" w:rsidRPr="00341797">
        <w:rPr>
          <w:rFonts w:cstheme="minorHAnsi"/>
          <w:b/>
          <w:bCs/>
          <w:caps/>
          <w:color w:val="FF0099"/>
          <w:sz w:val="24"/>
          <w:szCs w:val="24"/>
        </w:rPr>
        <w:t>STEPHEN GREY –</w:t>
      </w:r>
      <w:r w:rsidR="00341797">
        <w:rPr>
          <w:rFonts w:cstheme="minorHAnsi"/>
          <w:b/>
          <w:bCs/>
          <w:caps/>
          <w:color w:val="FF0099"/>
          <w:sz w:val="24"/>
          <w:szCs w:val="24"/>
        </w:rPr>
        <w:t xml:space="preserve"> current</w:t>
      </w:r>
      <w:r w:rsidR="00E90183" w:rsidRPr="00341797">
        <w:rPr>
          <w:rFonts w:cstheme="minorHAnsi"/>
          <w:b/>
          <w:bCs/>
          <w:caps/>
          <w:color w:val="FF0099"/>
          <w:sz w:val="24"/>
          <w:szCs w:val="24"/>
        </w:rPr>
        <w:t xml:space="preserve"> CHAIRMAN –</w:t>
      </w:r>
      <w:r w:rsidR="008E2E59" w:rsidRPr="00341797">
        <w:rPr>
          <w:rFonts w:cstheme="minorHAnsi"/>
          <w:b/>
          <w:bCs/>
          <w:caps/>
          <w:color w:val="FF0099"/>
          <w:sz w:val="24"/>
          <w:szCs w:val="24"/>
        </w:rPr>
        <w:t xml:space="preserve"> </w:t>
      </w:r>
      <w:r w:rsidR="00E90183" w:rsidRPr="00341797">
        <w:rPr>
          <w:rFonts w:cstheme="minorHAnsi"/>
          <w:b/>
          <w:bCs/>
          <w:caps/>
          <w:color w:val="FF0099"/>
          <w:sz w:val="24"/>
          <w:szCs w:val="24"/>
        </w:rPr>
        <w:t>(existing</w:t>
      </w:r>
      <w:r w:rsidR="008E2E59" w:rsidRPr="00341797">
        <w:rPr>
          <w:rFonts w:cstheme="minorHAnsi"/>
          <w:b/>
          <w:bCs/>
          <w:caps/>
          <w:color w:val="FF0099"/>
          <w:sz w:val="24"/>
          <w:szCs w:val="24"/>
        </w:rPr>
        <w:t>)</w:t>
      </w:r>
      <w:r w:rsidR="00E90183" w:rsidRPr="00341797">
        <w:rPr>
          <w:rFonts w:cstheme="minorHAnsi"/>
          <w:b/>
          <w:bCs/>
          <w:caps/>
          <w:color w:val="FF0099"/>
          <w:sz w:val="24"/>
          <w:szCs w:val="24"/>
        </w:rPr>
        <w:t xml:space="preserve"> </w:t>
      </w:r>
    </w:p>
    <w:p w14:paraId="74FB49D5" w14:textId="738A5070" w:rsidR="00E90183" w:rsidRPr="00341797" w:rsidRDefault="00E90183" w:rsidP="00A66B8F">
      <w:pPr>
        <w:pStyle w:val="NormalWeb"/>
        <w:shd w:val="clear" w:color="auto" w:fill="FFFFFF"/>
        <w:spacing w:before="120" w:beforeAutospacing="0" w:after="120" w:afterAutospacing="0"/>
        <w:ind w:left="2880"/>
        <w:rPr>
          <w:rFonts w:asciiTheme="minorHAnsi" w:hAnsiTheme="minorHAnsi" w:cstheme="minorHAnsi"/>
          <w:color w:val="353535"/>
        </w:rPr>
      </w:pPr>
      <w:r w:rsidRPr="00341797">
        <w:rPr>
          <w:rFonts w:asciiTheme="minorHAnsi" w:hAnsiTheme="minorHAnsi" w:cstheme="minorHAnsi"/>
          <w:b/>
          <w:bCs/>
          <w:color w:val="353535"/>
        </w:rPr>
        <w:t>Chester Grey Accountants</w:t>
      </w:r>
      <w:r w:rsidR="003C0888" w:rsidRPr="00341797">
        <w:rPr>
          <w:rFonts w:asciiTheme="minorHAnsi" w:hAnsiTheme="minorHAnsi" w:cstheme="minorHAnsi"/>
          <w:b/>
          <w:bCs/>
          <w:color w:val="353535"/>
        </w:rPr>
        <w:t xml:space="preserve"> Ltd</w:t>
      </w:r>
      <w:r w:rsidRPr="00341797">
        <w:rPr>
          <w:rFonts w:asciiTheme="minorHAnsi" w:hAnsiTheme="minorHAnsi" w:cstheme="minorHAnsi"/>
          <w:b/>
          <w:bCs/>
          <w:color w:val="353535"/>
        </w:rPr>
        <w:br/>
      </w:r>
      <w:r w:rsidRPr="00341797">
        <w:rPr>
          <w:rFonts w:asciiTheme="minorHAnsi" w:hAnsiTheme="minorHAnsi" w:cstheme="minorHAnsi"/>
          <w:color w:val="353535"/>
        </w:rPr>
        <w:t>Stephen is a Chartered Accountant and Director of Chester Grey Chartered Accountants Ltd, Manukau. He has been advising a large range of businesses for over 40 years. He has served the Manukau District as a Local Body Politician for 27 years and is an Independent Director of companies servicing the Engineering, Education, Financial Services and Media sectors.</w:t>
      </w:r>
    </w:p>
    <w:p w14:paraId="674C69B0" w14:textId="44326E34" w:rsidR="00E90183" w:rsidRPr="00341797" w:rsidRDefault="00E90183" w:rsidP="00A66B8F">
      <w:pPr>
        <w:pStyle w:val="NormalWeb"/>
        <w:shd w:val="clear" w:color="auto" w:fill="FFFFFF"/>
        <w:spacing w:before="120" w:beforeAutospacing="0" w:after="120" w:afterAutospacing="0"/>
        <w:ind w:left="2880"/>
        <w:rPr>
          <w:rFonts w:asciiTheme="minorHAnsi" w:hAnsiTheme="minorHAnsi" w:cstheme="minorHAnsi"/>
          <w:color w:val="353535"/>
        </w:rPr>
      </w:pPr>
      <w:r w:rsidRPr="00341797">
        <w:rPr>
          <w:rFonts w:asciiTheme="minorHAnsi" w:hAnsiTheme="minorHAnsi" w:cstheme="minorHAnsi"/>
          <w:color w:val="353535"/>
        </w:rPr>
        <w:t>He has lived in Papatoetoe all his life.</w:t>
      </w:r>
    </w:p>
    <w:p w14:paraId="0FC77456" w14:textId="57D62C39" w:rsidR="007A1E84" w:rsidRPr="00341797" w:rsidRDefault="007A1E84" w:rsidP="00E90183">
      <w:pPr>
        <w:pStyle w:val="NormalWeb"/>
        <w:shd w:val="clear" w:color="auto" w:fill="FFFFFF"/>
        <w:spacing w:before="120" w:beforeAutospacing="0" w:after="120" w:afterAutospacing="0"/>
        <w:rPr>
          <w:rFonts w:asciiTheme="minorHAnsi" w:hAnsiTheme="minorHAnsi" w:cstheme="minorHAnsi"/>
          <w:color w:val="353535"/>
        </w:rPr>
      </w:pPr>
    </w:p>
    <w:p w14:paraId="1832F710" w14:textId="18A4FB18" w:rsidR="007A1E84" w:rsidRPr="00341797" w:rsidRDefault="007A1E84" w:rsidP="00B313E0">
      <w:pPr>
        <w:pStyle w:val="NormalWeb"/>
        <w:shd w:val="clear" w:color="auto" w:fill="FFFFFF"/>
        <w:spacing w:before="120" w:beforeAutospacing="0" w:after="120" w:afterAutospacing="0"/>
        <w:ind w:left="3600" w:firstLine="720"/>
        <w:rPr>
          <w:rFonts w:cstheme="minorHAnsi"/>
          <w:b/>
          <w:bCs/>
          <w:caps/>
          <w:color w:val="25CBD3"/>
        </w:rPr>
      </w:pPr>
    </w:p>
    <w:p w14:paraId="30939259" w14:textId="66B74E25" w:rsidR="008A2F0F" w:rsidRPr="00341797" w:rsidRDefault="008A2F0F" w:rsidP="00B313E0">
      <w:pPr>
        <w:pStyle w:val="NormalWeb"/>
        <w:shd w:val="clear" w:color="auto" w:fill="FFFFFF"/>
        <w:spacing w:before="120" w:beforeAutospacing="0" w:after="120" w:afterAutospacing="0"/>
        <w:ind w:left="2880"/>
        <w:rPr>
          <w:rFonts w:ascii="Calibri" w:hAnsi="Calibri" w:cs="Calibri"/>
          <w:b/>
          <w:bCs/>
          <w:caps/>
          <w:color w:val="25CBD3"/>
        </w:rPr>
      </w:pPr>
    </w:p>
    <w:p w14:paraId="0A2841FB" w14:textId="77777777" w:rsidR="00341797" w:rsidRDefault="00341797" w:rsidP="00B313E0">
      <w:pPr>
        <w:pStyle w:val="NormalWeb"/>
        <w:shd w:val="clear" w:color="auto" w:fill="FFFFFF"/>
        <w:spacing w:before="120" w:beforeAutospacing="0" w:after="120" w:afterAutospacing="0"/>
        <w:ind w:left="2880"/>
        <w:rPr>
          <w:rFonts w:ascii="Calibri" w:hAnsi="Calibri" w:cs="Calibri"/>
          <w:b/>
          <w:bCs/>
          <w:caps/>
          <w:color w:val="FF0099"/>
        </w:rPr>
      </w:pPr>
    </w:p>
    <w:p w14:paraId="6137A42A" w14:textId="228C578E" w:rsidR="00B47435" w:rsidRDefault="00B47435" w:rsidP="00A66B8F">
      <w:pPr>
        <w:pStyle w:val="NormalWeb"/>
        <w:shd w:val="clear" w:color="auto" w:fill="FFFFFF"/>
        <w:spacing w:before="120" w:beforeAutospacing="0" w:after="120" w:afterAutospacing="0"/>
        <w:ind w:left="2880"/>
        <w:rPr>
          <w:rFonts w:ascii="Calibri" w:hAnsi="Calibri" w:cs="Calibri"/>
          <w:b/>
          <w:bCs/>
          <w:caps/>
          <w:color w:val="FF0099"/>
        </w:rPr>
      </w:pPr>
      <w:r w:rsidRPr="00341797">
        <w:rPr>
          <w:rFonts w:ascii="Calibri" w:hAnsi="Calibri" w:cs="Calibri"/>
          <w:b/>
          <w:noProof/>
          <w:color w:val="FF0099"/>
        </w:rPr>
        <w:drawing>
          <wp:anchor distT="0" distB="0" distL="114300" distR="114300" simplePos="0" relativeHeight="251674624" behindDoc="0" locked="0" layoutInCell="1" allowOverlap="1" wp14:anchorId="4069CFD8" wp14:editId="4D8DCEA0">
            <wp:simplePos x="0" y="0"/>
            <wp:positionH relativeFrom="margin">
              <wp:posOffset>-262890</wp:posOffset>
            </wp:positionH>
            <wp:positionV relativeFrom="paragraph">
              <wp:posOffset>302895</wp:posOffset>
            </wp:positionV>
            <wp:extent cx="1885950" cy="1993046"/>
            <wp:effectExtent l="0" t="0" r="0" b="7620"/>
            <wp:wrapNone/>
            <wp:docPr id="13" name="Picture 13" descr="A picture containing person, cloth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clothing, wall&#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885950" cy="1993046"/>
                    </a:xfrm>
                    <a:prstGeom prst="rect">
                      <a:avLst/>
                    </a:prstGeom>
                  </pic:spPr>
                </pic:pic>
              </a:graphicData>
            </a:graphic>
            <wp14:sizeRelH relativeFrom="margin">
              <wp14:pctWidth>0</wp14:pctWidth>
            </wp14:sizeRelH>
            <wp14:sizeRelV relativeFrom="margin">
              <wp14:pctHeight>0</wp14:pctHeight>
            </wp14:sizeRelV>
          </wp:anchor>
        </w:drawing>
      </w:r>
    </w:p>
    <w:p w14:paraId="1A07967C" w14:textId="6F04B478" w:rsidR="007A1E84" w:rsidRPr="00341797" w:rsidRDefault="007A1E84" w:rsidP="00A66B8F">
      <w:pPr>
        <w:pStyle w:val="NormalWeb"/>
        <w:shd w:val="clear" w:color="auto" w:fill="FFFFFF"/>
        <w:spacing w:before="120" w:beforeAutospacing="0" w:after="120" w:afterAutospacing="0"/>
        <w:ind w:left="2880"/>
        <w:rPr>
          <w:rFonts w:ascii="Calibri" w:hAnsi="Calibri" w:cs="Calibri"/>
          <w:color w:val="FF0099"/>
        </w:rPr>
      </w:pPr>
      <w:r w:rsidRPr="00341797">
        <w:rPr>
          <w:rFonts w:ascii="Calibri" w:hAnsi="Calibri" w:cs="Calibri"/>
          <w:b/>
          <w:bCs/>
          <w:caps/>
          <w:color w:val="FF0099"/>
        </w:rPr>
        <w:t>BELINDA SUTTON</w:t>
      </w:r>
      <w:r w:rsidR="003352B6" w:rsidRPr="00341797">
        <w:rPr>
          <w:rFonts w:ascii="Calibri" w:hAnsi="Calibri" w:cs="Calibri"/>
          <w:b/>
          <w:bCs/>
          <w:caps/>
          <w:color w:val="FF0099"/>
        </w:rPr>
        <w:t xml:space="preserve"> – </w:t>
      </w:r>
      <w:r w:rsidR="00341797">
        <w:rPr>
          <w:rFonts w:ascii="Calibri" w:hAnsi="Calibri" w:cs="Calibri"/>
          <w:b/>
          <w:bCs/>
          <w:caps/>
          <w:color w:val="FF0099"/>
        </w:rPr>
        <w:t xml:space="preserve">current </w:t>
      </w:r>
      <w:r w:rsidR="003352B6" w:rsidRPr="00341797">
        <w:rPr>
          <w:rFonts w:ascii="Calibri" w:hAnsi="Calibri" w:cs="Calibri"/>
          <w:b/>
          <w:bCs/>
          <w:caps/>
          <w:color w:val="FF0099"/>
        </w:rPr>
        <w:t xml:space="preserve">TREASURER - </w:t>
      </w:r>
      <w:r w:rsidRPr="00341797">
        <w:rPr>
          <w:rFonts w:ascii="Calibri" w:hAnsi="Calibri" w:cs="Calibri"/>
          <w:b/>
          <w:bCs/>
          <w:caps/>
          <w:color w:val="FF0099"/>
        </w:rPr>
        <w:t>(EXISTING</w:t>
      </w:r>
      <w:r w:rsidR="008E2E59" w:rsidRPr="00341797">
        <w:rPr>
          <w:rFonts w:ascii="Calibri" w:hAnsi="Calibri" w:cs="Calibri"/>
          <w:b/>
          <w:bCs/>
          <w:caps/>
          <w:color w:val="FF0099"/>
        </w:rPr>
        <w:t>)</w:t>
      </w:r>
      <w:r w:rsidR="003352B6" w:rsidRPr="00341797">
        <w:rPr>
          <w:rFonts w:ascii="Calibri" w:hAnsi="Calibri" w:cs="Calibri"/>
          <w:b/>
          <w:bCs/>
          <w:caps/>
          <w:color w:val="FF0099"/>
        </w:rPr>
        <w:t xml:space="preserve"> </w:t>
      </w:r>
    </w:p>
    <w:p w14:paraId="3024DA15" w14:textId="16E1FAA9" w:rsidR="007A1E84" w:rsidRPr="00341797" w:rsidRDefault="007A1E84" w:rsidP="00A66B8F">
      <w:pPr>
        <w:shd w:val="clear" w:color="auto" w:fill="FFFFFF"/>
        <w:spacing w:after="0" w:line="240" w:lineRule="auto"/>
        <w:ind w:left="2880"/>
        <w:jc w:val="both"/>
        <w:rPr>
          <w:rFonts w:cstheme="minorHAnsi"/>
          <w:b/>
          <w:bCs/>
          <w:caps/>
          <w:color w:val="25CBD3"/>
          <w:sz w:val="24"/>
          <w:szCs w:val="24"/>
        </w:rPr>
      </w:pPr>
    </w:p>
    <w:p w14:paraId="10CF129A" w14:textId="43FF9445" w:rsidR="007A1E84" w:rsidRDefault="007A1E84" w:rsidP="00A66B8F">
      <w:pPr>
        <w:spacing w:after="0" w:line="240" w:lineRule="auto"/>
        <w:ind w:left="2880"/>
        <w:jc w:val="both"/>
        <w:rPr>
          <w:rFonts w:eastAsia="Times New Roman" w:cstheme="minorHAnsi"/>
          <w:b/>
          <w:bCs/>
          <w:sz w:val="24"/>
          <w:szCs w:val="24"/>
          <w:lang w:val="en-US"/>
        </w:rPr>
      </w:pPr>
      <w:r w:rsidRPr="00341797">
        <w:rPr>
          <w:rFonts w:eastAsia="Times New Roman" w:cstheme="minorHAnsi"/>
          <w:b/>
          <w:bCs/>
          <w:sz w:val="24"/>
          <w:szCs w:val="24"/>
          <w:lang w:val="en-US"/>
        </w:rPr>
        <w:t>Van Den Brink Group</w:t>
      </w:r>
    </w:p>
    <w:p w14:paraId="546FAAF2" w14:textId="3516FD6E" w:rsidR="00E90183" w:rsidRPr="00341797" w:rsidRDefault="007A1E84" w:rsidP="00A66B8F">
      <w:pPr>
        <w:spacing w:after="240"/>
        <w:ind w:left="2880"/>
        <w:jc w:val="both"/>
        <w:rPr>
          <w:rFonts w:cstheme="minorHAnsi"/>
          <w:b/>
          <w:sz w:val="24"/>
          <w:szCs w:val="24"/>
          <w:u w:val="single"/>
        </w:rPr>
      </w:pPr>
      <w:r w:rsidRPr="00341797">
        <w:rPr>
          <w:rFonts w:eastAsia="Times New Roman" w:cstheme="minorHAnsi"/>
          <w:color w:val="000000"/>
          <w:sz w:val="24"/>
          <w:szCs w:val="24"/>
          <w:lang w:eastAsia="en-NZ"/>
        </w:rPr>
        <w:t xml:space="preserve">Belinda is the Property Manager for the Van Den Brink Group and takes an active part in the Manukau Business District through her management of Southpoint on the corner of Cavendish Drive and Great South Road.  The Southpoint complex includes the anchor tenant Countdown, Westpac, Urban Soul and a variety of other food and commercial business establishments.  </w:t>
      </w:r>
      <w:r w:rsidRPr="00341797">
        <w:rPr>
          <w:rFonts w:ascii="Calibri" w:hAnsi="Calibri" w:cs="Calibri"/>
          <w:color w:val="222222"/>
          <w:sz w:val="24"/>
          <w:szCs w:val="24"/>
          <w:shd w:val="clear" w:color="auto" w:fill="FFFFFF"/>
        </w:rPr>
        <w:t>Belinda’s background was in the apparel industry.  She has been in the property sector for 1</w:t>
      </w:r>
      <w:r w:rsidR="003352B6" w:rsidRPr="00341797">
        <w:rPr>
          <w:rFonts w:ascii="Calibri" w:hAnsi="Calibri" w:cs="Calibri"/>
          <w:color w:val="222222"/>
          <w:sz w:val="24"/>
          <w:szCs w:val="24"/>
          <w:shd w:val="clear" w:color="auto" w:fill="FFFFFF"/>
        </w:rPr>
        <w:t>1</w:t>
      </w:r>
      <w:r w:rsidRPr="00341797">
        <w:rPr>
          <w:rFonts w:ascii="Calibri" w:hAnsi="Calibri" w:cs="Calibri"/>
          <w:color w:val="222222"/>
          <w:sz w:val="24"/>
          <w:szCs w:val="24"/>
          <w:shd w:val="clear" w:color="auto" w:fill="FFFFFF"/>
        </w:rPr>
        <w:t xml:space="preserve"> years. In her spare time Belinda spends time with her family and enjoys boating, fishing and skiing</w:t>
      </w:r>
      <w:r w:rsidR="009D669D" w:rsidRPr="00341797">
        <w:rPr>
          <w:rFonts w:ascii="Calibri" w:hAnsi="Calibri" w:cs="Calibri"/>
          <w:color w:val="222222"/>
          <w:sz w:val="24"/>
          <w:szCs w:val="24"/>
          <w:shd w:val="clear" w:color="auto" w:fill="FFFFFF"/>
        </w:rPr>
        <w:t>.</w:t>
      </w:r>
    </w:p>
    <w:p w14:paraId="6A43E0F0" w14:textId="2773ED7A" w:rsidR="008A2F0F" w:rsidRDefault="008A2F0F" w:rsidP="008A2F0F">
      <w:pPr>
        <w:shd w:val="clear" w:color="auto" w:fill="FFFFFF"/>
        <w:spacing w:after="435" w:line="240" w:lineRule="auto"/>
        <w:jc w:val="both"/>
        <w:rPr>
          <w:rFonts w:ascii="Arial" w:hAnsi="Arial" w:cs="Arial"/>
          <w:color w:val="222222"/>
          <w:sz w:val="24"/>
          <w:szCs w:val="24"/>
          <w:shd w:val="clear" w:color="auto" w:fill="FFFFFF"/>
        </w:rPr>
      </w:pPr>
    </w:p>
    <w:p w14:paraId="256A36E4" w14:textId="76C88CEF" w:rsidR="008A2F0F" w:rsidRDefault="008A2F0F" w:rsidP="008A2F0F">
      <w:pPr>
        <w:shd w:val="clear" w:color="auto" w:fill="FFFFFF"/>
        <w:spacing w:after="435" w:line="240" w:lineRule="auto"/>
        <w:jc w:val="both"/>
        <w:rPr>
          <w:rFonts w:ascii="Arial" w:hAnsi="Arial" w:cs="Arial"/>
          <w:color w:val="222222"/>
          <w:sz w:val="24"/>
          <w:szCs w:val="24"/>
          <w:shd w:val="clear" w:color="auto" w:fill="FFFFFF"/>
        </w:rPr>
      </w:pPr>
    </w:p>
    <w:p w14:paraId="0239B580" w14:textId="77777777" w:rsidR="00341797" w:rsidRDefault="00341797" w:rsidP="008A2F0F">
      <w:pPr>
        <w:shd w:val="clear" w:color="auto" w:fill="FFFFFF"/>
        <w:spacing w:after="435" w:line="240" w:lineRule="auto"/>
        <w:jc w:val="both"/>
        <w:rPr>
          <w:rFonts w:cstheme="minorHAnsi"/>
          <w:b/>
          <w:sz w:val="28"/>
          <w:szCs w:val="28"/>
          <w:u w:val="single"/>
        </w:rPr>
      </w:pPr>
    </w:p>
    <w:p w14:paraId="265F3D0C" w14:textId="78002BD2" w:rsidR="008F134E" w:rsidRPr="00341797" w:rsidRDefault="008E2E59" w:rsidP="008A2F0F">
      <w:pPr>
        <w:shd w:val="clear" w:color="auto" w:fill="FFFFFF"/>
        <w:spacing w:after="435" w:line="240" w:lineRule="auto"/>
        <w:jc w:val="both"/>
        <w:rPr>
          <w:rFonts w:ascii="Arial" w:hAnsi="Arial" w:cs="Arial"/>
          <w:b/>
          <w:bCs/>
          <w:color w:val="222222"/>
          <w:sz w:val="24"/>
          <w:szCs w:val="24"/>
          <w:shd w:val="clear" w:color="auto" w:fill="FFFFFF"/>
        </w:rPr>
      </w:pPr>
      <w:r w:rsidRPr="008F134E">
        <w:rPr>
          <w:rFonts w:cstheme="minorHAnsi"/>
          <w:noProof/>
          <w:sz w:val="24"/>
          <w:szCs w:val="24"/>
          <w:u w:val="single"/>
        </w:rPr>
        <w:lastRenderedPageBreak/>
        <w:drawing>
          <wp:anchor distT="0" distB="0" distL="114300" distR="114300" simplePos="0" relativeHeight="251659264" behindDoc="0" locked="0" layoutInCell="1" allowOverlap="1" wp14:anchorId="33DFAD0B" wp14:editId="6B50479F">
            <wp:simplePos x="0" y="0"/>
            <wp:positionH relativeFrom="column">
              <wp:posOffset>-234315</wp:posOffset>
            </wp:positionH>
            <wp:positionV relativeFrom="paragraph">
              <wp:posOffset>285115</wp:posOffset>
            </wp:positionV>
            <wp:extent cx="1752600" cy="2626360"/>
            <wp:effectExtent l="0" t="0" r="0" b="2540"/>
            <wp:wrapSquare wrapText="bothSides"/>
            <wp:docPr id="3" name="Picture 3" descr="C:\Users\admin\Documents\Website pictures\Rachel Darlingt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cuments\Website pictures\Rachel Darlington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2600" cy="2626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79FB">
        <w:rPr>
          <w:rFonts w:cstheme="minorHAnsi"/>
          <w:caps/>
          <w:color w:val="25CBD3"/>
          <w:sz w:val="26"/>
          <w:szCs w:val="26"/>
        </w:rPr>
        <w:br/>
      </w:r>
      <w:r w:rsidR="00341797">
        <w:rPr>
          <w:rFonts w:cstheme="minorHAnsi"/>
          <w:b/>
          <w:bCs/>
          <w:caps/>
          <w:color w:val="FF0099"/>
          <w:sz w:val="26"/>
          <w:szCs w:val="26"/>
        </w:rPr>
        <w:t xml:space="preserve">    </w:t>
      </w:r>
      <w:r w:rsidR="008B26F7" w:rsidRPr="00341797">
        <w:rPr>
          <w:rFonts w:cstheme="minorHAnsi"/>
          <w:b/>
          <w:bCs/>
          <w:caps/>
          <w:color w:val="FF0099"/>
          <w:sz w:val="26"/>
          <w:szCs w:val="26"/>
        </w:rPr>
        <w:t xml:space="preserve">RACHEL DARLINGTON </w:t>
      </w:r>
      <w:r w:rsidR="00E63D8D" w:rsidRPr="00341797">
        <w:rPr>
          <w:rFonts w:cstheme="minorHAnsi"/>
          <w:b/>
          <w:bCs/>
          <w:caps/>
          <w:color w:val="FF0099"/>
          <w:sz w:val="26"/>
          <w:szCs w:val="26"/>
        </w:rPr>
        <w:t>(existin</w:t>
      </w:r>
      <w:r w:rsidR="009D669D" w:rsidRPr="00341797">
        <w:rPr>
          <w:rFonts w:cstheme="minorHAnsi"/>
          <w:b/>
          <w:bCs/>
          <w:caps/>
          <w:color w:val="FF0099"/>
          <w:sz w:val="26"/>
          <w:szCs w:val="26"/>
        </w:rPr>
        <w:t>G</w:t>
      </w:r>
      <w:r w:rsidR="00E63D8D" w:rsidRPr="00341797">
        <w:rPr>
          <w:rFonts w:cstheme="minorHAnsi"/>
          <w:b/>
          <w:bCs/>
          <w:caps/>
          <w:color w:val="FF0099"/>
          <w:sz w:val="26"/>
          <w:szCs w:val="26"/>
        </w:rPr>
        <w:t>)</w:t>
      </w:r>
    </w:p>
    <w:p w14:paraId="152EC417" w14:textId="55F01FC8" w:rsidR="00CF2B36" w:rsidRPr="007F79FB" w:rsidRDefault="00341797" w:rsidP="00341797">
      <w:pPr>
        <w:pStyle w:val="Heading3"/>
        <w:shd w:val="clear" w:color="auto" w:fill="FFFFFF"/>
        <w:spacing w:before="0" w:beforeAutospacing="0" w:after="120" w:afterAutospacing="0"/>
        <w:ind w:left="2160"/>
      </w:pPr>
      <w:r>
        <w:rPr>
          <w:rFonts w:asciiTheme="minorHAnsi" w:hAnsiTheme="minorHAnsi" w:cstheme="minorHAnsi"/>
          <w:color w:val="353535"/>
          <w:sz w:val="24"/>
          <w:szCs w:val="24"/>
        </w:rPr>
        <w:t xml:space="preserve">     </w:t>
      </w:r>
      <w:r w:rsidR="008B26F7" w:rsidRPr="008F134E">
        <w:rPr>
          <w:rFonts w:asciiTheme="minorHAnsi" w:hAnsiTheme="minorHAnsi" w:cstheme="minorHAnsi"/>
          <w:color w:val="353535"/>
          <w:sz w:val="24"/>
          <w:szCs w:val="24"/>
        </w:rPr>
        <w:t xml:space="preserve">Business Like </w:t>
      </w:r>
      <w:r w:rsidR="00CF2B36" w:rsidRPr="008F134E">
        <w:rPr>
          <w:rFonts w:asciiTheme="minorHAnsi" w:hAnsiTheme="minorHAnsi" w:cstheme="minorHAnsi"/>
          <w:color w:val="353535"/>
          <w:sz w:val="24"/>
          <w:szCs w:val="24"/>
        </w:rPr>
        <w:t>(NZ) Ltd</w:t>
      </w:r>
    </w:p>
    <w:p w14:paraId="4B631568" w14:textId="0099EF7A" w:rsidR="00480FB0" w:rsidRDefault="008B26F7" w:rsidP="00341797">
      <w:pPr>
        <w:shd w:val="clear" w:color="auto" w:fill="FFFFFF"/>
        <w:ind w:left="2880"/>
        <w:rPr>
          <w:rFonts w:eastAsia="Times New Roman" w:cstheme="minorHAnsi"/>
          <w:color w:val="222222"/>
          <w:sz w:val="24"/>
          <w:szCs w:val="24"/>
          <w:lang w:eastAsia="en-NZ"/>
        </w:rPr>
      </w:pPr>
      <w:r w:rsidRPr="008F134E">
        <w:rPr>
          <w:rFonts w:eastAsia="Times New Roman" w:cstheme="minorHAnsi"/>
          <w:color w:val="353535"/>
          <w:sz w:val="24"/>
          <w:szCs w:val="24"/>
          <w:lang w:eastAsia="en-NZ"/>
        </w:rPr>
        <w:t>Rachel is a Chartered Accountant (CA) and a member of Chartered Accountants Australia and New Zealand. She also holds a current certificate of public practice.</w:t>
      </w:r>
      <w:r w:rsidR="007F79FB">
        <w:rPr>
          <w:rFonts w:eastAsia="Times New Roman" w:cstheme="minorHAnsi"/>
          <w:color w:val="353535"/>
          <w:sz w:val="24"/>
          <w:szCs w:val="24"/>
          <w:lang w:eastAsia="en-NZ"/>
        </w:rPr>
        <w:t xml:space="preserve"> </w:t>
      </w:r>
      <w:r w:rsidRPr="008F134E">
        <w:rPr>
          <w:rFonts w:eastAsia="Times New Roman" w:cstheme="minorHAnsi"/>
          <w:color w:val="353535"/>
          <w:sz w:val="24"/>
          <w:szCs w:val="24"/>
          <w:lang w:eastAsia="en-NZ"/>
        </w:rPr>
        <w:t xml:space="preserve"> Rachel completed a Bachelor of Commerce degree at Auckland University and post graduate diploma in Professional Accounting at Manukau Institute of Technology.</w:t>
      </w:r>
      <w:r w:rsidR="007F79FB">
        <w:rPr>
          <w:rFonts w:eastAsia="Times New Roman" w:cstheme="minorHAnsi"/>
          <w:color w:val="353535"/>
          <w:sz w:val="24"/>
          <w:szCs w:val="24"/>
          <w:lang w:eastAsia="en-NZ"/>
        </w:rPr>
        <w:t xml:space="preserve"> </w:t>
      </w:r>
      <w:r w:rsidRPr="008F134E">
        <w:rPr>
          <w:rFonts w:eastAsia="Times New Roman" w:cstheme="minorHAnsi"/>
          <w:color w:val="353535"/>
          <w:sz w:val="24"/>
          <w:szCs w:val="24"/>
          <w:lang w:eastAsia="en-NZ"/>
        </w:rPr>
        <w:t xml:space="preserve"> </w:t>
      </w:r>
      <w:r w:rsidR="00480FB0" w:rsidRPr="008F134E">
        <w:rPr>
          <w:rFonts w:eastAsia="Times New Roman" w:cstheme="minorHAnsi"/>
          <w:color w:val="222222"/>
          <w:sz w:val="24"/>
          <w:szCs w:val="24"/>
          <w:lang w:eastAsia="en-NZ"/>
        </w:rPr>
        <w:t>She began her account</w:t>
      </w:r>
      <w:r w:rsidR="00683B79" w:rsidRPr="008F134E">
        <w:rPr>
          <w:rFonts w:eastAsia="Times New Roman" w:cstheme="minorHAnsi"/>
          <w:color w:val="222222"/>
          <w:sz w:val="24"/>
          <w:szCs w:val="24"/>
          <w:lang w:eastAsia="en-NZ"/>
        </w:rPr>
        <w:t>ancy</w:t>
      </w:r>
      <w:r w:rsidR="00480FB0" w:rsidRPr="008F134E">
        <w:rPr>
          <w:rFonts w:eastAsia="Times New Roman" w:cstheme="minorHAnsi"/>
          <w:color w:val="222222"/>
          <w:sz w:val="24"/>
          <w:szCs w:val="24"/>
          <w:lang w:eastAsia="en-NZ"/>
        </w:rPr>
        <w:t xml:space="preserve"> career in the corporate arena whilst working for a merchant banking firm for ten years.  Since </w:t>
      </w:r>
      <w:r w:rsidR="001244E5" w:rsidRPr="008F134E">
        <w:rPr>
          <w:rFonts w:eastAsia="Times New Roman" w:cstheme="minorHAnsi"/>
          <w:color w:val="222222"/>
          <w:sz w:val="24"/>
          <w:szCs w:val="24"/>
          <w:lang w:eastAsia="en-NZ"/>
        </w:rPr>
        <w:t>then,</w:t>
      </w:r>
      <w:r w:rsidR="00480FB0" w:rsidRPr="008F134E">
        <w:rPr>
          <w:rFonts w:eastAsia="Times New Roman" w:cstheme="minorHAnsi"/>
          <w:color w:val="222222"/>
          <w:sz w:val="24"/>
          <w:szCs w:val="24"/>
          <w:lang w:eastAsia="en-NZ"/>
        </w:rPr>
        <w:t xml:space="preserve"> Rachel has worked as a chartered accountant and business advisor specializing in small to medium sized businesses.  Business Like NZ Limited is a forward focused chartered accountancy practice that has been serving local Manukau businesses for many years.</w:t>
      </w:r>
    </w:p>
    <w:p w14:paraId="55D40DF1" w14:textId="77777777" w:rsidR="00B313E0" w:rsidRPr="008F134E" w:rsidRDefault="00B313E0" w:rsidP="00B90592">
      <w:pPr>
        <w:shd w:val="clear" w:color="auto" w:fill="FFFFFF"/>
        <w:ind w:left="2160"/>
        <w:rPr>
          <w:rFonts w:eastAsia="Times New Roman" w:cstheme="minorHAnsi"/>
          <w:color w:val="222222"/>
          <w:sz w:val="24"/>
          <w:szCs w:val="24"/>
          <w:lang w:eastAsia="en-NZ"/>
        </w:rPr>
      </w:pPr>
    </w:p>
    <w:p w14:paraId="52AB78A0" w14:textId="27950D2A" w:rsidR="008F134E" w:rsidRPr="008F134E" w:rsidRDefault="00B313E0" w:rsidP="00341797">
      <w:pPr>
        <w:shd w:val="clear" w:color="auto" w:fill="FFFFFF"/>
        <w:spacing w:after="120" w:line="240" w:lineRule="auto"/>
        <w:jc w:val="both"/>
        <w:outlineLvl w:val="2"/>
        <w:rPr>
          <w:rFonts w:eastAsia="Times New Roman" w:cstheme="minorHAnsi"/>
          <w:b/>
          <w:bCs/>
          <w:caps/>
          <w:color w:val="25CBD3"/>
          <w:sz w:val="24"/>
          <w:szCs w:val="24"/>
          <w:lang w:eastAsia="en-NZ"/>
        </w:rPr>
      </w:pPr>
      <w:r w:rsidRPr="00341797">
        <w:rPr>
          <w:rFonts w:cstheme="minorHAnsi"/>
          <w:b/>
          <w:bCs/>
          <w:noProof/>
          <w:color w:val="FF0099"/>
          <w:sz w:val="24"/>
          <w:szCs w:val="24"/>
          <w:u w:val="single"/>
        </w:rPr>
        <w:drawing>
          <wp:anchor distT="0" distB="0" distL="114300" distR="114300" simplePos="0" relativeHeight="251660288" behindDoc="0" locked="0" layoutInCell="1" allowOverlap="1" wp14:anchorId="0646DF8E" wp14:editId="22E3091C">
            <wp:simplePos x="0" y="0"/>
            <wp:positionH relativeFrom="column">
              <wp:posOffset>-205740</wp:posOffset>
            </wp:positionH>
            <wp:positionV relativeFrom="paragraph">
              <wp:posOffset>102870</wp:posOffset>
            </wp:positionV>
            <wp:extent cx="1733550" cy="2596515"/>
            <wp:effectExtent l="0" t="0" r="0" b="0"/>
            <wp:wrapSquare wrapText="bothSides"/>
            <wp:docPr id="5" name="Picture 5" descr="C:\Users\admin\Documents\Website pictures\Emily Ma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cuments\Website pictures\Emily May 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3550" cy="2596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1797">
        <w:rPr>
          <w:rFonts w:eastAsia="Times New Roman" w:cstheme="minorHAnsi"/>
          <w:b/>
          <w:bCs/>
          <w:caps/>
          <w:color w:val="FF0099"/>
          <w:sz w:val="24"/>
          <w:szCs w:val="24"/>
          <w:lang w:eastAsia="en-NZ"/>
        </w:rPr>
        <w:t xml:space="preserve">     </w:t>
      </w:r>
      <w:r w:rsidR="00BC561E" w:rsidRPr="00341797">
        <w:rPr>
          <w:rFonts w:eastAsia="Times New Roman" w:cstheme="minorHAnsi"/>
          <w:b/>
          <w:bCs/>
          <w:caps/>
          <w:color w:val="FF0099"/>
          <w:sz w:val="24"/>
          <w:szCs w:val="24"/>
          <w:lang w:eastAsia="en-NZ"/>
        </w:rPr>
        <w:t>EMILY MAY</w:t>
      </w:r>
      <w:r w:rsidR="00E63D8D" w:rsidRPr="00341797">
        <w:rPr>
          <w:rFonts w:eastAsia="Times New Roman" w:cstheme="minorHAnsi"/>
          <w:b/>
          <w:bCs/>
          <w:caps/>
          <w:color w:val="FF0099"/>
          <w:sz w:val="24"/>
          <w:szCs w:val="24"/>
          <w:lang w:eastAsia="en-NZ"/>
        </w:rPr>
        <w:t xml:space="preserve"> (existing)</w:t>
      </w:r>
    </w:p>
    <w:p w14:paraId="05031D49" w14:textId="09985C3B" w:rsidR="00BC561E" w:rsidRDefault="00BC561E" w:rsidP="00341797">
      <w:pPr>
        <w:shd w:val="clear" w:color="auto" w:fill="FFFFFF"/>
        <w:spacing w:after="120" w:line="240" w:lineRule="auto"/>
        <w:ind w:left="2880"/>
        <w:outlineLvl w:val="2"/>
        <w:rPr>
          <w:rFonts w:eastAsia="Times New Roman" w:cstheme="minorHAnsi"/>
          <w:color w:val="353535"/>
          <w:sz w:val="24"/>
          <w:szCs w:val="24"/>
          <w:lang w:eastAsia="en-NZ"/>
        </w:rPr>
      </w:pPr>
      <w:r w:rsidRPr="008F134E">
        <w:rPr>
          <w:rFonts w:eastAsia="Times New Roman" w:cstheme="minorHAnsi"/>
          <w:b/>
          <w:bCs/>
          <w:color w:val="353535"/>
          <w:sz w:val="24"/>
          <w:szCs w:val="24"/>
          <w:lang w:eastAsia="en-NZ"/>
        </w:rPr>
        <w:t>Jaedon Enterprises</w:t>
      </w:r>
      <w:r w:rsidRPr="008F134E">
        <w:rPr>
          <w:rFonts w:eastAsia="Times New Roman" w:cstheme="minorHAnsi"/>
          <w:b/>
          <w:bCs/>
          <w:color w:val="353535"/>
          <w:sz w:val="24"/>
          <w:szCs w:val="24"/>
          <w:lang w:eastAsia="en-NZ"/>
        </w:rPr>
        <w:br/>
      </w:r>
      <w:r w:rsidRPr="008F134E">
        <w:rPr>
          <w:rFonts w:eastAsia="Times New Roman" w:cstheme="minorHAnsi"/>
          <w:color w:val="353535"/>
          <w:sz w:val="24"/>
          <w:szCs w:val="24"/>
          <w:lang w:eastAsia="en-NZ"/>
        </w:rPr>
        <w:t xml:space="preserve">Emily May is the Managing Director at Jaedon Enterprises Ltd, a New Zealand based clothing manufacturer, specializing in technical garments, servicing the needs of high-risk industries and emergency response teams. Jaedon is a </w:t>
      </w:r>
      <w:r w:rsidR="001244E5" w:rsidRPr="008F134E">
        <w:rPr>
          <w:rFonts w:eastAsia="Times New Roman" w:cstheme="minorHAnsi"/>
          <w:color w:val="353535"/>
          <w:sz w:val="24"/>
          <w:szCs w:val="24"/>
          <w:lang w:eastAsia="en-NZ"/>
        </w:rPr>
        <w:t>family-owned</w:t>
      </w:r>
      <w:r w:rsidRPr="008F134E">
        <w:rPr>
          <w:rFonts w:eastAsia="Times New Roman" w:cstheme="minorHAnsi"/>
          <w:color w:val="353535"/>
          <w:sz w:val="24"/>
          <w:szCs w:val="24"/>
          <w:lang w:eastAsia="en-NZ"/>
        </w:rPr>
        <w:t xml:space="preserve"> business that was established 2</w:t>
      </w:r>
      <w:r w:rsidR="009D669D">
        <w:rPr>
          <w:rFonts w:eastAsia="Times New Roman" w:cstheme="minorHAnsi"/>
          <w:color w:val="353535"/>
          <w:sz w:val="24"/>
          <w:szCs w:val="24"/>
          <w:lang w:eastAsia="en-NZ"/>
        </w:rPr>
        <w:t>5</w:t>
      </w:r>
      <w:r w:rsidRPr="008F134E">
        <w:rPr>
          <w:rFonts w:eastAsia="Times New Roman" w:cstheme="minorHAnsi"/>
          <w:color w:val="353535"/>
          <w:sz w:val="24"/>
          <w:szCs w:val="24"/>
          <w:lang w:eastAsia="en-NZ"/>
        </w:rPr>
        <w:t xml:space="preserve"> years ago by Emily’s father.</w:t>
      </w:r>
      <w:r w:rsidR="007F79FB">
        <w:rPr>
          <w:rFonts w:eastAsia="Times New Roman" w:cstheme="minorHAnsi"/>
          <w:color w:val="353535"/>
          <w:sz w:val="24"/>
          <w:szCs w:val="24"/>
          <w:lang w:eastAsia="en-NZ"/>
        </w:rPr>
        <w:t xml:space="preserve"> </w:t>
      </w:r>
      <w:r w:rsidRPr="008F134E">
        <w:rPr>
          <w:rFonts w:eastAsia="Times New Roman" w:cstheme="minorHAnsi"/>
          <w:color w:val="353535"/>
          <w:sz w:val="24"/>
          <w:szCs w:val="24"/>
          <w:lang w:eastAsia="en-NZ"/>
        </w:rPr>
        <w:t xml:space="preserve">Jaedon has an established local and international client base and dominates the market for high-specification industrial apparel, providing innovative design solutions, customer service, and an understanding of local and international compliance requirements. Emily champions New Zealand-made, and local innovation. She is </w:t>
      </w:r>
      <w:r w:rsidR="00C6761B" w:rsidRPr="008F134E">
        <w:rPr>
          <w:rFonts w:eastAsia="Times New Roman" w:cstheme="minorHAnsi"/>
          <w:color w:val="353535"/>
          <w:sz w:val="24"/>
          <w:szCs w:val="24"/>
          <w:lang w:eastAsia="en-NZ"/>
        </w:rPr>
        <w:t>interested in engaging</w:t>
      </w:r>
      <w:r w:rsidRPr="008F134E">
        <w:rPr>
          <w:rFonts w:eastAsia="Times New Roman" w:cstheme="minorHAnsi"/>
          <w:color w:val="353535"/>
          <w:sz w:val="24"/>
          <w:szCs w:val="24"/>
          <w:lang w:eastAsia="en-NZ"/>
        </w:rPr>
        <w:t xml:space="preserve"> younger generations in manufacturing within NZ, particularly in the apparel sector.</w:t>
      </w:r>
    </w:p>
    <w:p w14:paraId="25FFF015" w14:textId="77777777" w:rsidR="00341797" w:rsidRDefault="00341797" w:rsidP="008F134E">
      <w:pPr>
        <w:shd w:val="clear" w:color="auto" w:fill="FFFFFF"/>
        <w:spacing w:after="120" w:line="240" w:lineRule="auto"/>
        <w:ind w:left="1440"/>
        <w:outlineLvl w:val="2"/>
        <w:rPr>
          <w:rFonts w:eastAsia="Times New Roman" w:cstheme="minorHAnsi"/>
          <w:color w:val="353535"/>
          <w:sz w:val="24"/>
          <w:szCs w:val="24"/>
          <w:lang w:eastAsia="en-NZ"/>
        </w:rPr>
      </w:pPr>
    </w:p>
    <w:p w14:paraId="03319243" w14:textId="77777777" w:rsidR="008E2E59" w:rsidRDefault="008E2E59" w:rsidP="008E2E59">
      <w:pPr>
        <w:shd w:val="clear" w:color="auto" w:fill="FFFFFF"/>
        <w:spacing w:after="0" w:line="240" w:lineRule="auto"/>
        <w:rPr>
          <w:rFonts w:eastAsia="Times New Roman" w:cstheme="minorHAnsi"/>
          <w:sz w:val="24"/>
          <w:szCs w:val="24"/>
          <w:lang w:eastAsia="en-NZ"/>
        </w:rPr>
      </w:pPr>
    </w:p>
    <w:p w14:paraId="1FC4B696" w14:textId="77777777" w:rsidR="008E2E59" w:rsidRPr="00382CDF" w:rsidRDefault="008E2E59" w:rsidP="00341797">
      <w:pPr>
        <w:shd w:val="clear" w:color="auto" w:fill="FFFFFF"/>
        <w:spacing w:after="0" w:line="240" w:lineRule="auto"/>
        <w:ind w:left="2880"/>
        <w:rPr>
          <w:rFonts w:cstheme="minorHAnsi"/>
          <w:b/>
          <w:bCs/>
          <w:caps/>
          <w:color w:val="25CBD3"/>
          <w:sz w:val="24"/>
          <w:szCs w:val="24"/>
        </w:rPr>
      </w:pPr>
      <w:r w:rsidRPr="00341797">
        <w:rPr>
          <w:rFonts w:cstheme="minorHAnsi"/>
          <w:b/>
          <w:bCs/>
          <w:noProof/>
          <w:color w:val="FF0099"/>
          <w:sz w:val="24"/>
          <w:szCs w:val="24"/>
        </w:rPr>
        <w:drawing>
          <wp:anchor distT="0" distB="0" distL="114300" distR="114300" simplePos="0" relativeHeight="251678720" behindDoc="0" locked="0" layoutInCell="1" allowOverlap="1" wp14:anchorId="00F004E5" wp14:editId="5D546FDF">
            <wp:simplePos x="0" y="0"/>
            <wp:positionH relativeFrom="column">
              <wp:posOffset>-358140</wp:posOffset>
            </wp:positionH>
            <wp:positionV relativeFrom="paragraph">
              <wp:posOffset>102870</wp:posOffset>
            </wp:positionV>
            <wp:extent cx="1651635" cy="1800225"/>
            <wp:effectExtent l="0" t="0" r="571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651635" cy="1800225"/>
                    </a:xfrm>
                    <a:prstGeom prst="rect">
                      <a:avLst/>
                    </a:prstGeom>
                  </pic:spPr>
                </pic:pic>
              </a:graphicData>
            </a:graphic>
            <wp14:sizeRelH relativeFrom="margin">
              <wp14:pctWidth>0</wp14:pctWidth>
            </wp14:sizeRelH>
            <wp14:sizeRelV relativeFrom="margin">
              <wp14:pctHeight>0</wp14:pctHeight>
            </wp14:sizeRelV>
          </wp:anchor>
        </w:drawing>
      </w:r>
      <w:r w:rsidRPr="00341797">
        <w:rPr>
          <w:rFonts w:cstheme="minorHAnsi"/>
          <w:b/>
          <w:bCs/>
          <w:caps/>
          <w:color w:val="FF0099"/>
          <w:sz w:val="24"/>
          <w:szCs w:val="24"/>
        </w:rPr>
        <w:t>DEBRA LAW (EXISTING)</w:t>
      </w:r>
    </w:p>
    <w:p w14:paraId="589D4C58" w14:textId="77777777" w:rsidR="008E2E59" w:rsidRPr="005E03A1" w:rsidRDefault="008E2E59" w:rsidP="00341797">
      <w:pPr>
        <w:shd w:val="clear" w:color="auto" w:fill="FFFFFF"/>
        <w:spacing w:after="0" w:line="240" w:lineRule="auto"/>
        <w:ind w:left="2880"/>
        <w:rPr>
          <w:rFonts w:cstheme="minorHAnsi"/>
          <w:b/>
          <w:bCs/>
          <w:caps/>
          <w:color w:val="25CBD3"/>
          <w:sz w:val="24"/>
          <w:szCs w:val="24"/>
        </w:rPr>
      </w:pPr>
    </w:p>
    <w:p w14:paraId="2586B120" w14:textId="77777777" w:rsidR="008E2E59" w:rsidRPr="005E03A1" w:rsidRDefault="008E2E59" w:rsidP="00341797">
      <w:pPr>
        <w:spacing w:after="0" w:line="240" w:lineRule="auto"/>
        <w:ind w:left="2880"/>
        <w:jc w:val="both"/>
        <w:rPr>
          <w:rFonts w:eastAsia="Times New Roman" w:cstheme="minorHAnsi"/>
          <w:b/>
          <w:bCs/>
          <w:sz w:val="24"/>
          <w:szCs w:val="24"/>
          <w:lang w:val="en-US"/>
        </w:rPr>
      </w:pPr>
      <w:r>
        <w:rPr>
          <w:rFonts w:eastAsia="Times New Roman" w:cstheme="minorHAnsi"/>
          <w:b/>
          <w:bCs/>
          <w:sz w:val="24"/>
          <w:szCs w:val="24"/>
          <w:lang w:val="en-US"/>
        </w:rPr>
        <w:t>Law and Associates</w:t>
      </w:r>
    </w:p>
    <w:p w14:paraId="3B45D458" w14:textId="57C5D30E" w:rsidR="008E2E59" w:rsidRDefault="008E2E59" w:rsidP="00341797">
      <w:pPr>
        <w:shd w:val="clear" w:color="auto" w:fill="FFFFFF"/>
        <w:spacing w:after="120" w:line="240" w:lineRule="auto"/>
        <w:ind w:left="2880"/>
        <w:rPr>
          <w:rFonts w:cstheme="minorHAnsi"/>
          <w:color w:val="000000"/>
          <w:sz w:val="24"/>
          <w:szCs w:val="24"/>
          <w:shd w:val="clear" w:color="auto" w:fill="FFFFFF"/>
        </w:rPr>
      </w:pPr>
      <w:r w:rsidRPr="00227B91">
        <w:rPr>
          <w:rFonts w:cstheme="minorHAnsi"/>
          <w:color w:val="000000"/>
          <w:sz w:val="24"/>
          <w:szCs w:val="24"/>
          <w:shd w:val="clear" w:color="auto" w:fill="FFFFFF"/>
        </w:rPr>
        <w:t>Debra is the principal of Law &amp; Associates, which is an established general legal practice with an emphasis on property, commercial, trusts, family, estates and dispute resolution.  As principal of Law &amp; Associates, and before that a partner of Wood Ruck Manukau, Debra has been practising in Manukau for more than 23 years.  Debra is results driven and enjoys working alongside clients to achieve sound commercial outcomes.   In her spare time Debra breeds sport horses on her lifestyle property in Karaka.</w:t>
      </w:r>
    </w:p>
    <w:p w14:paraId="30AB862A" w14:textId="7844E6EB" w:rsidR="00683B79" w:rsidRPr="00341797" w:rsidRDefault="00756D5F" w:rsidP="00341797">
      <w:pPr>
        <w:pStyle w:val="Heading3"/>
        <w:shd w:val="clear" w:color="auto" w:fill="FFFFFF"/>
        <w:spacing w:before="0" w:beforeAutospacing="0" w:after="120" w:afterAutospacing="0"/>
        <w:ind w:left="2160"/>
        <w:rPr>
          <w:rFonts w:asciiTheme="minorHAnsi" w:hAnsiTheme="minorHAnsi" w:cstheme="minorHAnsi"/>
          <w:caps/>
          <w:color w:val="FF0099"/>
          <w:sz w:val="24"/>
          <w:szCs w:val="24"/>
        </w:rPr>
      </w:pPr>
      <w:r w:rsidRPr="00341797">
        <w:rPr>
          <w:rFonts w:cstheme="minorHAnsi"/>
          <w:noProof/>
          <w:color w:val="FF0099"/>
          <w:sz w:val="24"/>
          <w:szCs w:val="24"/>
        </w:rPr>
        <w:lastRenderedPageBreak/>
        <w:drawing>
          <wp:anchor distT="0" distB="0" distL="114300" distR="114300" simplePos="0" relativeHeight="251670528" behindDoc="0" locked="0" layoutInCell="1" allowOverlap="1" wp14:anchorId="45094671" wp14:editId="043F7D7B">
            <wp:simplePos x="0" y="0"/>
            <wp:positionH relativeFrom="margin">
              <wp:posOffset>-273050</wp:posOffset>
            </wp:positionH>
            <wp:positionV relativeFrom="paragraph">
              <wp:posOffset>135890</wp:posOffset>
            </wp:positionV>
            <wp:extent cx="1691005" cy="2295525"/>
            <wp:effectExtent l="0" t="0" r="444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photo.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9100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1797">
        <w:rPr>
          <w:rFonts w:asciiTheme="minorHAnsi" w:hAnsiTheme="minorHAnsi" w:cstheme="minorHAnsi"/>
          <w:caps/>
          <w:color w:val="FF0099"/>
          <w:sz w:val="24"/>
          <w:szCs w:val="24"/>
        </w:rPr>
        <w:t xml:space="preserve">        </w:t>
      </w:r>
      <w:r w:rsidR="00683B79" w:rsidRPr="00341797">
        <w:rPr>
          <w:rFonts w:asciiTheme="minorHAnsi" w:hAnsiTheme="minorHAnsi" w:cstheme="minorHAnsi"/>
          <w:caps/>
          <w:color w:val="FF0099"/>
          <w:sz w:val="24"/>
          <w:szCs w:val="24"/>
        </w:rPr>
        <w:t>ILANGO KRISHNAMOORTHY (</w:t>
      </w:r>
      <w:r w:rsidR="006B7CDE" w:rsidRPr="00341797">
        <w:rPr>
          <w:rFonts w:asciiTheme="minorHAnsi" w:hAnsiTheme="minorHAnsi" w:cstheme="minorHAnsi"/>
          <w:caps/>
          <w:color w:val="FF0099"/>
          <w:sz w:val="24"/>
          <w:szCs w:val="24"/>
        </w:rPr>
        <w:t>existing</w:t>
      </w:r>
      <w:r w:rsidR="00683B79" w:rsidRPr="00341797">
        <w:rPr>
          <w:rFonts w:asciiTheme="minorHAnsi" w:hAnsiTheme="minorHAnsi" w:cstheme="minorHAnsi"/>
          <w:caps/>
          <w:color w:val="FF0099"/>
          <w:sz w:val="24"/>
          <w:szCs w:val="24"/>
        </w:rPr>
        <w:t>)</w:t>
      </w:r>
    </w:p>
    <w:p w14:paraId="3F46C0E4" w14:textId="09DEF7A4" w:rsidR="00683B79" w:rsidRPr="005E03A1" w:rsidRDefault="00683B79" w:rsidP="00341797">
      <w:pPr>
        <w:spacing w:after="0" w:line="240" w:lineRule="auto"/>
        <w:ind w:left="2880"/>
        <w:jc w:val="both"/>
        <w:rPr>
          <w:rFonts w:eastAsia="Times New Roman" w:cstheme="minorHAnsi"/>
          <w:b/>
          <w:bCs/>
          <w:sz w:val="24"/>
          <w:szCs w:val="24"/>
          <w:lang w:val="en-US"/>
        </w:rPr>
      </w:pPr>
      <w:r w:rsidRPr="005E03A1">
        <w:rPr>
          <w:rFonts w:eastAsia="Times New Roman" w:cstheme="minorHAnsi"/>
          <w:b/>
          <w:bCs/>
          <w:sz w:val="24"/>
          <w:szCs w:val="24"/>
          <w:lang w:val="en-US"/>
        </w:rPr>
        <w:t>Mercury Printz / IRIS Signs Limited</w:t>
      </w:r>
    </w:p>
    <w:p w14:paraId="1E1A3D13" w14:textId="16F7E66A" w:rsidR="00683B79" w:rsidRPr="008F134E" w:rsidRDefault="00683B79" w:rsidP="00341797">
      <w:pPr>
        <w:shd w:val="clear" w:color="auto" w:fill="FFFFFF"/>
        <w:spacing w:after="0" w:line="240" w:lineRule="auto"/>
        <w:ind w:left="2880"/>
        <w:rPr>
          <w:rFonts w:eastAsia="Times New Roman" w:cstheme="minorHAnsi"/>
          <w:sz w:val="24"/>
          <w:szCs w:val="24"/>
          <w:lang w:eastAsia="en-NZ"/>
        </w:rPr>
      </w:pPr>
      <w:r w:rsidRPr="008F134E">
        <w:rPr>
          <w:rFonts w:eastAsia="Times New Roman" w:cstheme="minorHAnsi"/>
          <w:sz w:val="24"/>
          <w:szCs w:val="24"/>
          <w:lang w:eastAsia="en-NZ"/>
        </w:rPr>
        <w:t xml:space="preserve">Ilango is the Director of Mercury Printz and Iris Signs. Whilst Mercury Printz focuses on offset and digital printing, Iris Signs offers signage solutions to its clients. Ilango is a Qualified Automobile Engineer from India.  He has an MBA Qualification from Waikato University, is very active in the Indian Community, and is one of the founding members of NZ Hindu Temple Society Inc. He is also a trustee for “South Asian Trust Inc.” which provides counselling services to the community through its service arm “Sahaayta Auckland”.  </w:t>
      </w:r>
      <w:r w:rsidRPr="008F134E">
        <w:rPr>
          <w:rFonts w:eastAsia="Times New Roman" w:cstheme="minorHAnsi"/>
          <w:bCs/>
          <w:sz w:val="24"/>
          <w:szCs w:val="24"/>
          <w:lang w:eastAsia="en-NZ"/>
        </w:rPr>
        <w:t>He is</w:t>
      </w:r>
      <w:r w:rsidR="00BC1EAA" w:rsidRPr="008F134E">
        <w:rPr>
          <w:rFonts w:eastAsia="Times New Roman" w:cstheme="minorHAnsi"/>
          <w:bCs/>
          <w:sz w:val="24"/>
          <w:szCs w:val="24"/>
          <w:lang w:eastAsia="en-NZ"/>
        </w:rPr>
        <w:t xml:space="preserve"> a</w:t>
      </w:r>
      <w:r w:rsidRPr="008F134E">
        <w:rPr>
          <w:rFonts w:eastAsia="Times New Roman" w:cstheme="minorHAnsi"/>
          <w:bCs/>
          <w:sz w:val="24"/>
          <w:szCs w:val="24"/>
          <w:lang w:eastAsia="en-NZ"/>
        </w:rPr>
        <w:t xml:space="preserve"> keen </w:t>
      </w:r>
      <w:r w:rsidR="00C6761B" w:rsidRPr="008F134E">
        <w:rPr>
          <w:rFonts w:eastAsia="Times New Roman" w:cstheme="minorHAnsi"/>
          <w:bCs/>
          <w:sz w:val="24"/>
          <w:szCs w:val="24"/>
          <w:lang w:eastAsia="en-NZ"/>
        </w:rPr>
        <w:t>businessman</w:t>
      </w:r>
      <w:r w:rsidRPr="008F134E">
        <w:rPr>
          <w:rFonts w:eastAsia="Times New Roman" w:cstheme="minorHAnsi"/>
          <w:bCs/>
          <w:sz w:val="24"/>
          <w:szCs w:val="24"/>
          <w:lang w:eastAsia="en-NZ"/>
        </w:rPr>
        <w:t xml:space="preserve"> and an active member of voluntary </w:t>
      </w:r>
      <w:r w:rsidRPr="008F134E">
        <w:rPr>
          <w:rFonts w:eastAsia="Times New Roman" w:cstheme="minorHAnsi"/>
          <w:sz w:val="24"/>
          <w:szCs w:val="24"/>
          <w:lang w:eastAsia="en-NZ"/>
        </w:rPr>
        <w:t>societies, and community and political organisations.  Ilango is married to Sakthi,</w:t>
      </w:r>
      <w:r w:rsidR="00BC1EAA" w:rsidRPr="008F134E">
        <w:rPr>
          <w:rFonts w:eastAsia="Times New Roman" w:cstheme="minorHAnsi"/>
          <w:sz w:val="24"/>
          <w:szCs w:val="24"/>
          <w:lang w:eastAsia="en-NZ"/>
        </w:rPr>
        <w:t xml:space="preserve"> a</w:t>
      </w:r>
      <w:r w:rsidRPr="008F134E">
        <w:rPr>
          <w:rFonts w:eastAsia="Times New Roman" w:cstheme="minorHAnsi"/>
          <w:sz w:val="24"/>
          <w:szCs w:val="24"/>
          <w:lang w:eastAsia="en-NZ"/>
        </w:rPr>
        <w:t xml:space="preserve"> lawyer at Avondale </w:t>
      </w:r>
      <w:r w:rsidR="00BC1EAA" w:rsidRPr="008F134E">
        <w:rPr>
          <w:rFonts w:eastAsia="Times New Roman" w:cstheme="minorHAnsi"/>
          <w:sz w:val="24"/>
          <w:szCs w:val="24"/>
          <w:lang w:eastAsia="en-NZ"/>
        </w:rPr>
        <w:t>L</w:t>
      </w:r>
      <w:r w:rsidRPr="008F134E">
        <w:rPr>
          <w:rFonts w:eastAsia="Times New Roman" w:cstheme="minorHAnsi"/>
          <w:sz w:val="24"/>
          <w:szCs w:val="24"/>
          <w:lang w:eastAsia="en-NZ"/>
        </w:rPr>
        <w:t>aw and between them they have three</w:t>
      </w:r>
      <w:r w:rsidR="002317BA" w:rsidRPr="008F134E">
        <w:rPr>
          <w:rFonts w:eastAsia="Times New Roman" w:cstheme="minorHAnsi"/>
          <w:sz w:val="24"/>
          <w:szCs w:val="24"/>
          <w:lang w:eastAsia="en-NZ"/>
        </w:rPr>
        <w:t xml:space="preserve"> </w:t>
      </w:r>
      <w:r w:rsidRPr="008F134E">
        <w:rPr>
          <w:rFonts w:eastAsia="Times New Roman" w:cstheme="minorHAnsi"/>
          <w:sz w:val="24"/>
          <w:szCs w:val="24"/>
          <w:lang w:eastAsia="en-NZ"/>
        </w:rPr>
        <w:t>children.</w:t>
      </w:r>
    </w:p>
    <w:p w14:paraId="05F3A8DA" w14:textId="41341D8D" w:rsidR="008F134E" w:rsidRDefault="008F134E" w:rsidP="00683B79">
      <w:pPr>
        <w:shd w:val="clear" w:color="auto" w:fill="FFFFFF"/>
        <w:spacing w:after="0" w:line="240" w:lineRule="auto"/>
        <w:ind w:left="2160"/>
        <w:rPr>
          <w:rFonts w:eastAsia="Times New Roman" w:cstheme="minorHAnsi"/>
          <w:sz w:val="24"/>
          <w:szCs w:val="24"/>
          <w:lang w:eastAsia="en-NZ"/>
        </w:rPr>
      </w:pPr>
    </w:p>
    <w:p w14:paraId="08307CD6" w14:textId="77777777" w:rsidR="00A66B8F" w:rsidRDefault="00A66B8F" w:rsidP="00341797">
      <w:pPr>
        <w:shd w:val="clear" w:color="auto" w:fill="FFFFFF"/>
        <w:spacing w:after="435" w:line="240" w:lineRule="auto"/>
        <w:ind w:left="720"/>
        <w:rPr>
          <w:rFonts w:cstheme="minorHAnsi"/>
          <w:b/>
          <w:bCs/>
          <w:caps/>
          <w:color w:val="FF0099"/>
          <w:sz w:val="24"/>
          <w:szCs w:val="24"/>
        </w:rPr>
      </w:pPr>
    </w:p>
    <w:p w14:paraId="2AC9EEB7" w14:textId="4AE9D8D7" w:rsidR="008F134E" w:rsidRPr="006C6DF8" w:rsidRDefault="008E2E59" w:rsidP="00341797">
      <w:pPr>
        <w:shd w:val="clear" w:color="auto" w:fill="FFFFFF"/>
        <w:spacing w:after="435" w:line="240" w:lineRule="auto"/>
        <w:ind w:left="720"/>
        <w:rPr>
          <w:rFonts w:cstheme="minorHAnsi"/>
          <w:b/>
          <w:bCs/>
          <w:caps/>
          <w:color w:val="25CBD3"/>
          <w:sz w:val="24"/>
          <w:szCs w:val="24"/>
        </w:rPr>
      </w:pPr>
      <w:r w:rsidRPr="00341797">
        <w:rPr>
          <w:rFonts w:ascii="Arial" w:hAnsi="Arial" w:cs="Arial"/>
          <w:b/>
          <w:bCs/>
          <w:noProof/>
          <w:color w:val="FF0099"/>
          <w:sz w:val="24"/>
          <w:szCs w:val="24"/>
          <w:lang w:eastAsia="en-NZ"/>
        </w:rPr>
        <w:drawing>
          <wp:anchor distT="0" distB="0" distL="114300" distR="114300" simplePos="0" relativeHeight="251679744" behindDoc="0" locked="0" layoutInCell="1" allowOverlap="1" wp14:anchorId="1569806F" wp14:editId="4A3A247F">
            <wp:simplePos x="0" y="0"/>
            <wp:positionH relativeFrom="column">
              <wp:posOffset>-609600</wp:posOffset>
            </wp:positionH>
            <wp:positionV relativeFrom="paragraph">
              <wp:posOffset>240030</wp:posOffset>
            </wp:positionV>
            <wp:extent cx="2465705" cy="1849120"/>
            <wp:effectExtent l="3493" t="0" r="0" b="0"/>
            <wp:wrapSquare wrapText="bothSides"/>
            <wp:docPr id="10" name="Picture 10" descr="C:\Users\sohai\OneDrive\Pictures\IMG-75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hai\OneDrive\Pictures\IMG-757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465705"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B8F">
        <w:rPr>
          <w:rFonts w:cstheme="minorHAnsi"/>
          <w:b/>
          <w:bCs/>
          <w:caps/>
          <w:color w:val="FF0099"/>
          <w:sz w:val="24"/>
          <w:szCs w:val="24"/>
        </w:rPr>
        <w:t xml:space="preserve">     </w:t>
      </w:r>
      <w:r w:rsidR="008128EA" w:rsidRPr="00341797">
        <w:rPr>
          <w:rFonts w:cstheme="minorHAnsi"/>
          <w:b/>
          <w:bCs/>
          <w:caps/>
          <w:color w:val="FF0099"/>
          <w:sz w:val="24"/>
          <w:szCs w:val="24"/>
        </w:rPr>
        <w:t>SOHAIL CHAUDHRY (</w:t>
      </w:r>
      <w:r w:rsidRPr="00341797">
        <w:rPr>
          <w:rFonts w:cstheme="minorHAnsi"/>
          <w:b/>
          <w:bCs/>
          <w:caps/>
          <w:color w:val="FF0099"/>
          <w:sz w:val="24"/>
          <w:szCs w:val="24"/>
        </w:rPr>
        <w:t>existing</w:t>
      </w:r>
      <w:r w:rsidR="008128EA" w:rsidRPr="00341797">
        <w:rPr>
          <w:rFonts w:cstheme="minorHAnsi"/>
          <w:b/>
          <w:bCs/>
          <w:caps/>
          <w:color w:val="FF0099"/>
          <w:sz w:val="24"/>
          <w:szCs w:val="24"/>
        </w:rPr>
        <w:t xml:space="preserve">) </w:t>
      </w:r>
    </w:p>
    <w:p w14:paraId="6BACEE86" w14:textId="27244DE3" w:rsidR="008128EA" w:rsidRDefault="008128EA" w:rsidP="00341797">
      <w:pPr>
        <w:shd w:val="clear" w:color="auto" w:fill="FFFFFF"/>
        <w:spacing w:after="120" w:line="240" w:lineRule="auto"/>
        <w:ind w:left="2880"/>
        <w:rPr>
          <w:rFonts w:eastAsia="Times New Roman" w:cstheme="minorHAnsi"/>
          <w:color w:val="000000"/>
          <w:sz w:val="24"/>
          <w:szCs w:val="24"/>
          <w:lang w:eastAsia="en-NZ"/>
        </w:rPr>
      </w:pPr>
      <w:r>
        <w:rPr>
          <w:rFonts w:eastAsia="Times New Roman" w:cstheme="minorHAnsi"/>
          <w:b/>
          <w:bCs/>
          <w:sz w:val="24"/>
          <w:szCs w:val="24"/>
          <w:lang w:val="en-US"/>
        </w:rPr>
        <w:t>The Computer Warehouse</w:t>
      </w:r>
      <w:r w:rsidRPr="008128EA">
        <w:rPr>
          <w:rFonts w:eastAsia="Times New Roman" w:cstheme="minorHAnsi"/>
          <w:color w:val="000000"/>
          <w:sz w:val="24"/>
          <w:szCs w:val="24"/>
          <w:lang w:eastAsia="en-NZ"/>
        </w:rPr>
        <w:t xml:space="preserve"> </w:t>
      </w:r>
    </w:p>
    <w:p w14:paraId="7109C7EA" w14:textId="0DF3B350" w:rsidR="008128EA" w:rsidRDefault="008128EA" w:rsidP="00A66B8F">
      <w:pPr>
        <w:ind w:left="2880"/>
        <w:rPr>
          <w:rFonts w:cstheme="minorHAnsi"/>
          <w:color w:val="222222"/>
          <w:sz w:val="24"/>
          <w:szCs w:val="24"/>
          <w:shd w:val="clear" w:color="auto" w:fill="FFFFFF"/>
        </w:rPr>
      </w:pPr>
      <w:r w:rsidRPr="00197BB9">
        <w:rPr>
          <w:rFonts w:eastAsia="Times New Roman" w:cstheme="minorHAnsi"/>
          <w:sz w:val="24"/>
          <w:szCs w:val="24"/>
          <w:lang w:val="en-US"/>
        </w:rPr>
        <w:t>Sohail has owned The Computer Warehouse for 1</w:t>
      </w:r>
      <w:r w:rsidR="009D669D">
        <w:rPr>
          <w:rFonts w:eastAsia="Times New Roman" w:cstheme="minorHAnsi"/>
          <w:sz w:val="24"/>
          <w:szCs w:val="24"/>
          <w:lang w:val="en-US"/>
        </w:rPr>
        <w:t>7</w:t>
      </w:r>
      <w:r w:rsidRPr="00197BB9">
        <w:rPr>
          <w:rFonts w:eastAsia="Times New Roman" w:cstheme="minorHAnsi"/>
          <w:sz w:val="24"/>
          <w:szCs w:val="24"/>
          <w:lang w:val="en-US"/>
        </w:rPr>
        <w:t xml:space="preserve"> years.  He also owns another business in Manukau and two commercial properties.  </w:t>
      </w:r>
      <w:r w:rsidRPr="00197BB9">
        <w:rPr>
          <w:rFonts w:cstheme="minorHAnsi"/>
          <w:color w:val="222222"/>
          <w:sz w:val="24"/>
          <w:szCs w:val="24"/>
          <w:shd w:val="clear" w:color="auto" w:fill="FFFFFF"/>
        </w:rPr>
        <w:t xml:space="preserve">He has good connections with local businesses and </w:t>
      </w:r>
      <w:r w:rsidR="00197BB9" w:rsidRPr="00197BB9">
        <w:rPr>
          <w:rFonts w:cstheme="minorHAnsi"/>
          <w:color w:val="222222"/>
          <w:sz w:val="24"/>
          <w:szCs w:val="24"/>
          <w:shd w:val="clear" w:color="auto" w:fill="FFFFFF"/>
        </w:rPr>
        <w:t>has been</w:t>
      </w:r>
      <w:r w:rsidRPr="00197BB9">
        <w:rPr>
          <w:rFonts w:cstheme="minorHAnsi"/>
          <w:color w:val="222222"/>
          <w:sz w:val="24"/>
          <w:szCs w:val="24"/>
          <w:shd w:val="clear" w:color="auto" w:fill="FFFFFF"/>
        </w:rPr>
        <w:t xml:space="preserve"> involved in a number of other Associations, namely the South Asian Advisory Board for Counties Manukau Police for</w:t>
      </w:r>
      <w:r w:rsidR="00197BB9" w:rsidRPr="00197BB9">
        <w:rPr>
          <w:rFonts w:cstheme="minorHAnsi"/>
          <w:color w:val="222222"/>
          <w:sz w:val="24"/>
          <w:szCs w:val="24"/>
          <w:shd w:val="clear" w:color="auto" w:fill="FFFFFF"/>
        </w:rPr>
        <w:t xml:space="preserve"> the</w:t>
      </w:r>
      <w:r w:rsidRPr="00197BB9">
        <w:rPr>
          <w:rFonts w:cstheme="minorHAnsi"/>
          <w:color w:val="222222"/>
          <w:sz w:val="24"/>
          <w:szCs w:val="24"/>
          <w:shd w:val="clear" w:color="auto" w:fill="FFFFFF"/>
        </w:rPr>
        <w:t xml:space="preserve"> last 6 years; the South Auckland Muslim Association; </w:t>
      </w:r>
      <w:r w:rsidR="00197BB9" w:rsidRPr="00197BB9">
        <w:rPr>
          <w:rFonts w:cstheme="minorHAnsi"/>
          <w:color w:val="222222"/>
          <w:sz w:val="24"/>
          <w:szCs w:val="24"/>
          <w:shd w:val="clear" w:color="auto" w:fill="FFFFFF"/>
        </w:rPr>
        <w:t>the Executive Board of Pakistan Association (Community Trust) of New Zealand</w:t>
      </w:r>
      <w:r w:rsidR="00197BB9">
        <w:rPr>
          <w:rFonts w:cstheme="minorHAnsi"/>
          <w:color w:val="222222"/>
          <w:sz w:val="24"/>
          <w:szCs w:val="24"/>
          <w:shd w:val="clear" w:color="auto" w:fill="FFFFFF"/>
        </w:rPr>
        <w:t>.</w:t>
      </w:r>
      <w:r w:rsidR="006C6DF8">
        <w:rPr>
          <w:rFonts w:cstheme="minorHAnsi"/>
          <w:color w:val="222222"/>
          <w:sz w:val="24"/>
          <w:szCs w:val="24"/>
          <w:shd w:val="clear" w:color="auto" w:fill="FFFFFF"/>
        </w:rPr>
        <w:t xml:space="preserve">  Sohail</w:t>
      </w:r>
      <w:r w:rsidR="006C6DF8" w:rsidRPr="006C6DF8">
        <w:rPr>
          <w:rFonts w:cstheme="minorHAnsi"/>
          <w:color w:val="222222"/>
          <w:sz w:val="24"/>
          <w:szCs w:val="24"/>
          <w:shd w:val="clear" w:color="auto" w:fill="FFFFFF"/>
        </w:rPr>
        <w:t xml:space="preserve"> is a keen outdoor enthusiast and </w:t>
      </w:r>
      <w:r w:rsidR="006C6DF8">
        <w:rPr>
          <w:rFonts w:cstheme="minorHAnsi"/>
          <w:color w:val="222222"/>
          <w:sz w:val="24"/>
          <w:szCs w:val="24"/>
          <w:shd w:val="clear" w:color="auto" w:fill="FFFFFF"/>
        </w:rPr>
        <w:t>h</w:t>
      </w:r>
      <w:r w:rsidR="006C6DF8" w:rsidRPr="006C6DF8">
        <w:rPr>
          <w:rFonts w:cstheme="minorHAnsi"/>
          <w:color w:val="222222"/>
          <w:sz w:val="24"/>
          <w:szCs w:val="24"/>
          <w:shd w:val="clear" w:color="auto" w:fill="FFFFFF"/>
        </w:rPr>
        <w:t xml:space="preserve">iker </w:t>
      </w:r>
      <w:r w:rsidR="006C6DF8">
        <w:rPr>
          <w:rFonts w:cstheme="minorHAnsi"/>
          <w:color w:val="222222"/>
          <w:sz w:val="24"/>
          <w:szCs w:val="24"/>
          <w:shd w:val="clear" w:color="auto" w:fill="FFFFFF"/>
        </w:rPr>
        <w:t xml:space="preserve">who </w:t>
      </w:r>
      <w:r w:rsidR="006C6DF8" w:rsidRPr="006C6DF8">
        <w:rPr>
          <w:rFonts w:cstheme="minorHAnsi"/>
          <w:color w:val="222222"/>
          <w:sz w:val="24"/>
          <w:szCs w:val="24"/>
          <w:shd w:val="clear" w:color="auto" w:fill="FFFFFF"/>
        </w:rPr>
        <w:t xml:space="preserve">has walked </w:t>
      </w:r>
      <w:r w:rsidR="006C6DF8">
        <w:rPr>
          <w:rFonts w:cstheme="minorHAnsi"/>
          <w:color w:val="222222"/>
          <w:sz w:val="24"/>
          <w:szCs w:val="24"/>
          <w:shd w:val="clear" w:color="auto" w:fill="FFFFFF"/>
        </w:rPr>
        <w:t>s</w:t>
      </w:r>
      <w:r w:rsidR="006C6DF8" w:rsidRPr="006C6DF8">
        <w:rPr>
          <w:rFonts w:cstheme="minorHAnsi"/>
          <w:color w:val="222222"/>
          <w:sz w:val="24"/>
          <w:szCs w:val="24"/>
          <w:shd w:val="clear" w:color="auto" w:fill="FFFFFF"/>
        </w:rPr>
        <w:t xml:space="preserve">ome </w:t>
      </w:r>
      <w:r w:rsidR="006C6DF8">
        <w:rPr>
          <w:rFonts w:cstheme="minorHAnsi"/>
          <w:color w:val="222222"/>
          <w:sz w:val="24"/>
          <w:szCs w:val="24"/>
          <w:shd w:val="clear" w:color="auto" w:fill="FFFFFF"/>
        </w:rPr>
        <w:t>o</w:t>
      </w:r>
      <w:r w:rsidR="006C6DF8" w:rsidRPr="006C6DF8">
        <w:rPr>
          <w:rFonts w:cstheme="minorHAnsi"/>
          <w:color w:val="222222"/>
          <w:sz w:val="24"/>
          <w:szCs w:val="24"/>
          <w:shd w:val="clear" w:color="auto" w:fill="FFFFFF"/>
        </w:rPr>
        <w:t>f</w:t>
      </w:r>
      <w:r w:rsidR="006C6DF8">
        <w:rPr>
          <w:rFonts w:cstheme="minorHAnsi"/>
          <w:color w:val="222222"/>
          <w:sz w:val="24"/>
          <w:szCs w:val="24"/>
          <w:shd w:val="clear" w:color="auto" w:fill="FFFFFF"/>
        </w:rPr>
        <w:t xml:space="preserve"> the</w:t>
      </w:r>
      <w:r w:rsidR="006C6DF8" w:rsidRPr="006C6DF8">
        <w:rPr>
          <w:rFonts w:cstheme="minorHAnsi"/>
          <w:color w:val="222222"/>
          <w:sz w:val="24"/>
          <w:szCs w:val="24"/>
          <w:shd w:val="clear" w:color="auto" w:fill="FFFFFF"/>
        </w:rPr>
        <w:t xml:space="preserve"> NZ Great Walks</w:t>
      </w:r>
      <w:r w:rsidR="006C6DF8">
        <w:rPr>
          <w:rFonts w:cstheme="minorHAnsi"/>
          <w:color w:val="222222"/>
          <w:sz w:val="24"/>
          <w:szCs w:val="24"/>
          <w:shd w:val="clear" w:color="auto" w:fill="FFFFFF"/>
        </w:rPr>
        <w:t>.</w:t>
      </w:r>
    </w:p>
    <w:p w14:paraId="3EAB8ED0" w14:textId="77777777" w:rsidR="00E525E1" w:rsidRPr="00197BB9" w:rsidRDefault="00E525E1" w:rsidP="00A66B8F">
      <w:pPr>
        <w:ind w:left="2880"/>
        <w:rPr>
          <w:rFonts w:cstheme="minorHAnsi"/>
          <w:color w:val="222222"/>
          <w:sz w:val="24"/>
          <w:szCs w:val="24"/>
          <w:shd w:val="clear" w:color="auto" w:fill="FFFFFF"/>
        </w:rPr>
      </w:pPr>
    </w:p>
    <w:p w14:paraId="27C8A1EE" w14:textId="5027AF31" w:rsidR="008E2E59" w:rsidRDefault="008E2E59" w:rsidP="008128EA">
      <w:pPr>
        <w:rPr>
          <w:rFonts w:ascii="Arial" w:hAnsi="Arial" w:cs="Arial"/>
          <w:color w:val="222222"/>
          <w:shd w:val="clear" w:color="auto" w:fill="FFFFFF"/>
        </w:rPr>
      </w:pPr>
    </w:p>
    <w:p w14:paraId="21B77664" w14:textId="1D78DCC5" w:rsidR="0078594B" w:rsidRPr="00341797" w:rsidRDefault="00B47435" w:rsidP="001139D6">
      <w:pPr>
        <w:shd w:val="clear" w:color="auto" w:fill="FFFFFF"/>
        <w:spacing w:after="435" w:line="240" w:lineRule="auto"/>
        <w:ind w:left="2880"/>
        <w:rPr>
          <w:rFonts w:cstheme="minorHAnsi"/>
          <w:b/>
          <w:bCs/>
          <w:caps/>
          <w:color w:val="FF0099"/>
          <w:sz w:val="24"/>
          <w:szCs w:val="24"/>
        </w:rPr>
      </w:pPr>
      <w:r w:rsidRPr="00E525E1">
        <w:rPr>
          <w:rFonts w:cstheme="minorHAnsi"/>
          <w:b/>
          <w:bCs/>
          <w:caps/>
          <w:color w:val="FF0099"/>
          <w:sz w:val="24"/>
          <w:szCs w:val="24"/>
        </w:rPr>
        <w:drawing>
          <wp:anchor distT="0" distB="0" distL="114300" distR="114300" simplePos="0" relativeHeight="251680768" behindDoc="1" locked="0" layoutInCell="1" allowOverlap="1" wp14:anchorId="11F8200B" wp14:editId="009128B0">
            <wp:simplePos x="0" y="0"/>
            <wp:positionH relativeFrom="margin">
              <wp:posOffset>-405765</wp:posOffset>
            </wp:positionH>
            <wp:positionV relativeFrom="paragraph">
              <wp:posOffset>140335</wp:posOffset>
            </wp:positionV>
            <wp:extent cx="2092325" cy="2057400"/>
            <wp:effectExtent l="0" t="0" r="3175" b="0"/>
            <wp:wrapSquare wrapText="bothSides"/>
            <wp:docPr id="421025930" name="Picture 1"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25930" name="Picture 1" descr="A person smiling at the camer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2325" cy="2057400"/>
                    </a:xfrm>
                    <a:prstGeom prst="rect">
                      <a:avLst/>
                    </a:prstGeom>
                  </pic:spPr>
                </pic:pic>
              </a:graphicData>
            </a:graphic>
            <wp14:sizeRelH relativeFrom="margin">
              <wp14:pctWidth>0</wp14:pctWidth>
            </wp14:sizeRelH>
            <wp14:sizeRelV relativeFrom="margin">
              <wp14:pctHeight>0</wp14:pctHeight>
            </wp14:sizeRelV>
          </wp:anchor>
        </w:drawing>
      </w:r>
      <w:r w:rsidR="009D669D" w:rsidRPr="00341797">
        <w:rPr>
          <w:rFonts w:cstheme="minorHAnsi"/>
          <w:b/>
          <w:bCs/>
          <w:caps/>
          <w:color w:val="FF0099"/>
          <w:sz w:val="24"/>
          <w:szCs w:val="24"/>
        </w:rPr>
        <w:t>AARI puri</w:t>
      </w:r>
      <w:r w:rsidR="0078594B" w:rsidRPr="00341797">
        <w:rPr>
          <w:rFonts w:cstheme="minorHAnsi"/>
          <w:b/>
          <w:bCs/>
          <w:caps/>
          <w:color w:val="FF0099"/>
          <w:sz w:val="24"/>
          <w:szCs w:val="24"/>
        </w:rPr>
        <w:t xml:space="preserve"> (</w:t>
      </w:r>
      <w:r w:rsidR="009D669D" w:rsidRPr="00341797">
        <w:rPr>
          <w:rFonts w:cstheme="minorHAnsi"/>
          <w:b/>
          <w:bCs/>
          <w:caps/>
          <w:color w:val="FF0099"/>
          <w:sz w:val="24"/>
          <w:szCs w:val="24"/>
        </w:rPr>
        <w:t>new</w:t>
      </w:r>
      <w:r w:rsidR="0078594B" w:rsidRPr="00341797">
        <w:rPr>
          <w:rFonts w:cstheme="minorHAnsi"/>
          <w:b/>
          <w:bCs/>
          <w:caps/>
          <w:color w:val="FF0099"/>
          <w:sz w:val="24"/>
          <w:szCs w:val="24"/>
        </w:rPr>
        <w:t xml:space="preserve">) </w:t>
      </w:r>
    </w:p>
    <w:p w14:paraId="36626E2C" w14:textId="77777777" w:rsidR="00B47435" w:rsidRDefault="009D669D" w:rsidP="00B47435">
      <w:pPr>
        <w:shd w:val="clear" w:color="auto" w:fill="FFFFFF"/>
        <w:spacing w:after="120" w:line="240" w:lineRule="auto"/>
        <w:ind w:left="2880"/>
        <w:rPr>
          <w:rFonts w:eastAsia="Times New Roman" w:cstheme="minorHAnsi"/>
          <w:b/>
          <w:bCs/>
          <w:sz w:val="24"/>
          <w:szCs w:val="24"/>
          <w:lang w:val="en-US"/>
        </w:rPr>
      </w:pPr>
      <w:r>
        <w:rPr>
          <w:rFonts w:eastAsia="Times New Roman" w:cstheme="minorHAnsi"/>
          <w:b/>
          <w:bCs/>
          <w:sz w:val="24"/>
          <w:szCs w:val="24"/>
          <w:lang w:val="en-US"/>
        </w:rPr>
        <w:t>Brew’d Hawt</w:t>
      </w:r>
    </w:p>
    <w:p w14:paraId="39967A94" w14:textId="7E536044" w:rsidR="008128EA" w:rsidRPr="00E525E1" w:rsidRDefault="001139D6" w:rsidP="00B47435">
      <w:pPr>
        <w:shd w:val="clear" w:color="auto" w:fill="FFFFFF"/>
        <w:spacing w:after="120" w:line="240" w:lineRule="auto"/>
        <w:ind w:left="2880"/>
        <w:rPr>
          <w:rFonts w:ascii="Calibri" w:eastAsia="Times New Roman" w:hAnsi="Calibri" w:cs="Calibri"/>
          <w:color w:val="222222"/>
          <w:sz w:val="24"/>
          <w:szCs w:val="24"/>
          <w:lang w:eastAsia="en-NZ"/>
        </w:rPr>
      </w:pPr>
      <w:r w:rsidRPr="001139D6">
        <w:rPr>
          <w:rFonts w:ascii="Calibri" w:eastAsia="Times New Roman" w:hAnsi="Calibri" w:cs="Calibri"/>
          <w:color w:val="222222"/>
          <w:sz w:val="24"/>
          <w:szCs w:val="24"/>
          <w:lang w:val="en-AU" w:eastAsia="en-NZ"/>
        </w:rPr>
        <w:t xml:space="preserve">Aari is an Entrepreneur and Restaurateur, currently </w:t>
      </w:r>
      <w:r>
        <w:rPr>
          <w:rFonts w:ascii="Calibri" w:eastAsia="Times New Roman" w:hAnsi="Calibri" w:cs="Calibri"/>
          <w:color w:val="222222"/>
          <w:sz w:val="24"/>
          <w:szCs w:val="24"/>
          <w:lang w:val="en-AU" w:eastAsia="en-NZ"/>
        </w:rPr>
        <w:t>D</w:t>
      </w:r>
      <w:r w:rsidRPr="001139D6">
        <w:rPr>
          <w:rFonts w:ascii="Calibri" w:eastAsia="Times New Roman" w:hAnsi="Calibri" w:cs="Calibri"/>
          <w:color w:val="222222"/>
          <w:sz w:val="24"/>
          <w:szCs w:val="24"/>
          <w:lang w:val="en-AU" w:eastAsia="en-NZ"/>
        </w:rPr>
        <w:t>irector of Brew’d Hawt restaurants. He has opened and owned multiple restaurants in the past. He is a qualified chef and has 14 years of diverse experience within the industry</w:t>
      </w:r>
      <w:r>
        <w:rPr>
          <w:rFonts w:ascii="Calibri" w:eastAsia="Times New Roman" w:hAnsi="Calibri" w:cs="Calibri"/>
          <w:color w:val="222222"/>
          <w:sz w:val="24"/>
          <w:szCs w:val="24"/>
          <w:lang w:val="en-AU" w:eastAsia="en-NZ"/>
        </w:rPr>
        <w:t>,</w:t>
      </w:r>
      <w:r w:rsidRPr="001139D6">
        <w:rPr>
          <w:rFonts w:ascii="Calibri" w:eastAsia="Times New Roman" w:hAnsi="Calibri" w:cs="Calibri"/>
          <w:color w:val="222222"/>
          <w:sz w:val="24"/>
          <w:szCs w:val="24"/>
          <w:lang w:val="en-AU" w:eastAsia="en-NZ"/>
        </w:rPr>
        <w:t xml:space="preserve"> from overlooking operations of multiple restaurants, hotels</w:t>
      </w:r>
      <w:r>
        <w:rPr>
          <w:rFonts w:ascii="Calibri" w:eastAsia="Times New Roman" w:hAnsi="Calibri" w:cs="Calibri"/>
          <w:color w:val="222222"/>
          <w:sz w:val="24"/>
          <w:szCs w:val="24"/>
          <w:lang w:val="en-AU" w:eastAsia="en-NZ"/>
        </w:rPr>
        <w:t xml:space="preserve"> and</w:t>
      </w:r>
      <w:r w:rsidRPr="001139D6">
        <w:rPr>
          <w:rFonts w:ascii="Calibri" w:eastAsia="Times New Roman" w:hAnsi="Calibri" w:cs="Calibri"/>
          <w:color w:val="222222"/>
          <w:sz w:val="24"/>
          <w:szCs w:val="24"/>
          <w:lang w:val="en-AU" w:eastAsia="en-NZ"/>
        </w:rPr>
        <w:t xml:space="preserve"> cinemas. He also does consulting</w:t>
      </w:r>
      <w:r w:rsidR="00A7294E">
        <w:rPr>
          <w:rFonts w:ascii="Calibri" w:eastAsia="Times New Roman" w:hAnsi="Calibri" w:cs="Calibri"/>
          <w:color w:val="222222"/>
          <w:sz w:val="24"/>
          <w:szCs w:val="24"/>
          <w:lang w:val="en-AU" w:eastAsia="en-NZ"/>
        </w:rPr>
        <w:t xml:space="preserve"> </w:t>
      </w:r>
      <w:r>
        <w:rPr>
          <w:rFonts w:ascii="Calibri" w:eastAsia="Times New Roman" w:hAnsi="Calibri" w:cs="Calibri"/>
          <w:color w:val="222222"/>
          <w:sz w:val="24"/>
          <w:szCs w:val="24"/>
          <w:lang w:val="en-AU" w:eastAsia="en-NZ"/>
        </w:rPr>
        <w:t>work</w:t>
      </w:r>
      <w:r w:rsidRPr="001139D6">
        <w:rPr>
          <w:rFonts w:ascii="Calibri" w:eastAsia="Times New Roman" w:hAnsi="Calibri" w:cs="Calibri"/>
          <w:color w:val="222222"/>
          <w:sz w:val="24"/>
          <w:szCs w:val="24"/>
          <w:lang w:val="en-AU" w:eastAsia="en-NZ"/>
        </w:rPr>
        <w:t xml:space="preserve"> and has experience in scaling businesses and building national supply chains. He is passionate about </w:t>
      </w:r>
      <w:r>
        <w:rPr>
          <w:rFonts w:ascii="Calibri" w:eastAsia="Times New Roman" w:hAnsi="Calibri" w:cs="Calibri"/>
          <w:color w:val="222222"/>
          <w:sz w:val="24"/>
          <w:szCs w:val="24"/>
          <w:lang w:val="en-AU" w:eastAsia="en-NZ"/>
        </w:rPr>
        <w:t>h</w:t>
      </w:r>
      <w:r w:rsidRPr="001139D6">
        <w:rPr>
          <w:rFonts w:ascii="Calibri" w:eastAsia="Times New Roman" w:hAnsi="Calibri" w:cs="Calibri"/>
          <w:color w:val="222222"/>
          <w:sz w:val="24"/>
          <w:szCs w:val="24"/>
          <w:lang w:val="en-AU" w:eastAsia="en-NZ"/>
        </w:rPr>
        <w:t>ospitality, customer</w:t>
      </w:r>
      <w:r w:rsidR="00E525E1">
        <w:rPr>
          <w:rFonts w:ascii="Calibri" w:eastAsia="Times New Roman" w:hAnsi="Calibri" w:cs="Calibri"/>
          <w:color w:val="222222"/>
          <w:sz w:val="24"/>
          <w:szCs w:val="24"/>
          <w:lang w:val="en-AU" w:eastAsia="en-NZ"/>
        </w:rPr>
        <w:t xml:space="preserve"> </w:t>
      </w:r>
      <w:r w:rsidRPr="001139D6">
        <w:rPr>
          <w:rFonts w:ascii="Calibri" w:eastAsia="Times New Roman" w:hAnsi="Calibri" w:cs="Calibri"/>
          <w:color w:val="222222"/>
          <w:sz w:val="24"/>
          <w:szCs w:val="24"/>
          <w:lang w:val="en-AU" w:eastAsia="en-NZ"/>
        </w:rPr>
        <w:t xml:space="preserve">experience, building engaging communities, </w:t>
      </w:r>
      <w:r w:rsidR="00376988">
        <w:rPr>
          <w:rFonts w:ascii="Calibri" w:eastAsia="Times New Roman" w:hAnsi="Calibri" w:cs="Calibri"/>
          <w:color w:val="222222"/>
          <w:sz w:val="24"/>
          <w:szCs w:val="24"/>
          <w:lang w:val="en-AU" w:eastAsia="en-NZ"/>
        </w:rPr>
        <w:t xml:space="preserve">and </w:t>
      </w:r>
      <w:r w:rsidRPr="001139D6">
        <w:rPr>
          <w:rFonts w:ascii="Calibri" w:eastAsia="Times New Roman" w:hAnsi="Calibri" w:cs="Calibri"/>
          <w:color w:val="222222"/>
          <w:sz w:val="24"/>
          <w:szCs w:val="24"/>
          <w:lang w:val="en-AU" w:eastAsia="en-NZ"/>
        </w:rPr>
        <w:t>collaborating with like-minded people and local business. </w:t>
      </w:r>
    </w:p>
    <w:sectPr w:rsidR="008128EA" w:rsidRPr="00E525E1" w:rsidSect="007F79FB">
      <w:headerReference w:type="default" r:id="rId16"/>
      <w:pgSz w:w="11906" w:h="16838"/>
      <w:pgMar w:top="1134" w:right="1134" w:bottom="851" w:left="1134"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A8F83" w14:textId="77777777" w:rsidR="00095A6C" w:rsidRDefault="00095A6C" w:rsidP="008D1A2E">
      <w:pPr>
        <w:spacing w:after="0" w:line="240" w:lineRule="auto"/>
      </w:pPr>
      <w:r>
        <w:separator/>
      </w:r>
    </w:p>
  </w:endnote>
  <w:endnote w:type="continuationSeparator" w:id="0">
    <w:p w14:paraId="0AAA8D43" w14:textId="77777777" w:rsidR="00095A6C" w:rsidRDefault="00095A6C" w:rsidP="008D1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B68B3" w14:textId="77777777" w:rsidR="00095A6C" w:rsidRDefault="00095A6C" w:rsidP="008D1A2E">
      <w:pPr>
        <w:spacing w:after="0" w:line="240" w:lineRule="auto"/>
      </w:pPr>
      <w:r>
        <w:separator/>
      </w:r>
    </w:p>
  </w:footnote>
  <w:footnote w:type="continuationSeparator" w:id="0">
    <w:p w14:paraId="7096D199" w14:textId="77777777" w:rsidR="00095A6C" w:rsidRDefault="00095A6C" w:rsidP="008D1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C7BC6" w14:textId="77777777" w:rsidR="008F134E" w:rsidRDefault="008F134E" w:rsidP="00053C16">
    <w:pPr>
      <w:pStyle w:val="Header"/>
      <w:jc w:val="right"/>
      <w:rPr>
        <w:noProof/>
      </w:rPr>
    </w:pPr>
  </w:p>
  <w:p w14:paraId="5119FEC5" w14:textId="51A446FE" w:rsidR="008D1A2E" w:rsidRDefault="00341797" w:rsidP="00053C16">
    <w:pPr>
      <w:pStyle w:val="Header"/>
      <w:jc w:val="right"/>
    </w:pPr>
    <w:r>
      <w:rPr>
        <w:noProof/>
      </w:rPr>
      <mc:AlternateContent>
        <mc:Choice Requires="wpg">
          <w:drawing>
            <wp:anchor distT="0" distB="0" distL="114300" distR="114300" simplePos="0" relativeHeight="251658240" behindDoc="1" locked="0" layoutInCell="0" allowOverlap="1" wp14:anchorId="3DFBEBD7" wp14:editId="1BB6E9AE">
              <wp:simplePos x="0" y="0"/>
              <wp:positionH relativeFrom="page">
                <wp:posOffset>5133975</wp:posOffset>
              </wp:positionH>
              <wp:positionV relativeFrom="page">
                <wp:posOffset>361950</wp:posOffset>
              </wp:positionV>
              <wp:extent cx="2221230" cy="685800"/>
              <wp:effectExtent l="0" t="0" r="7620" b="0"/>
              <wp:wrapNone/>
              <wp:docPr id="138070622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1230" cy="685800"/>
                        <a:chOff x="7829" y="651"/>
                        <a:chExt cx="3723" cy="1246"/>
                      </a:xfrm>
                    </wpg:grpSpPr>
                    <wpg:grpSp>
                      <wpg:cNvPr id="1187784198" name="Group 2"/>
                      <wpg:cNvGrpSpPr>
                        <a:grpSpLocks/>
                      </wpg:cNvGrpSpPr>
                      <wpg:grpSpPr bwMode="auto">
                        <a:xfrm>
                          <a:off x="7829" y="656"/>
                          <a:ext cx="3723" cy="1240"/>
                          <a:chOff x="7829" y="656"/>
                          <a:chExt cx="3723" cy="1240"/>
                        </a:xfrm>
                      </wpg:grpSpPr>
                      <wps:wsp>
                        <wps:cNvPr id="1277805233" name="Freeform 3"/>
                        <wps:cNvSpPr>
                          <a:spLocks/>
                        </wps:cNvSpPr>
                        <wps:spPr bwMode="auto">
                          <a:xfrm>
                            <a:off x="7829" y="656"/>
                            <a:ext cx="3723" cy="1240"/>
                          </a:xfrm>
                          <a:custGeom>
                            <a:avLst/>
                            <a:gdLst>
                              <a:gd name="T0" fmla="*/ 3722 w 3723"/>
                              <a:gd name="T1" fmla="*/ 0 h 1240"/>
                              <a:gd name="T2" fmla="*/ 761 w 3723"/>
                              <a:gd name="T3" fmla="*/ 0 h 1240"/>
                              <a:gd name="T4" fmla="*/ 0 w 3723"/>
                              <a:gd name="T5" fmla="*/ 871 h 1240"/>
                              <a:gd name="T6" fmla="*/ 0 w 3723"/>
                              <a:gd name="T7" fmla="*/ 1239 h 1240"/>
                              <a:gd name="T8" fmla="*/ 841 w 3723"/>
                              <a:gd name="T9" fmla="*/ 1239 h 1240"/>
                              <a:gd name="T10" fmla="*/ 1167 w 3723"/>
                              <a:gd name="T11" fmla="*/ 1159 h 1240"/>
                              <a:gd name="T12" fmla="*/ 112 w 3723"/>
                              <a:gd name="T13" fmla="*/ 1159 h 1240"/>
                              <a:gd name="T14" fmla="*/ 97 w 3723"/>
                              <a:gd name="T15" fmla="*/ 1157 h 1240"/>
                              <a:gd name="T16" fmla="*/ 86 w 3723"/>
                              <a:gd name="T17" fmla="*/ 1149 h 1240"/>
                              <a:gd name="T18" fmla="*/ 78 w 3723"/>
                              <a:gd name="T19" fmla="*/ 1139 h 1240"/>
                              <a:gd name="T20" fmla="*/ 75 w 3723"/>
                              <a:gd name="T21" fmla="*/ 1126 h 1240"/>
                              <a:gd name="T22" fmla="*/ 78 w 3723"/>
                              <a:gd name="T23" fmla="*/ 1112 h 1240"/>
                              <a:gd name="T24" fmla="*/ 86 w 3723"/>
                              <a:gd name="T25" fmla="*/ 1099 h 1240"/>
                              <a:gd name="T26" fmla="*/ 97 w 3723"/>
                              <a:gd name="T27" fmla="*/ 1094 h 1240"/>
                              <a:gd name="T28" fmla="*/ 112 w 3723"/>
                              <a:gd name="T29" fmla="*/ 1089 h 1240"/>
                              <a:gd name="T30" fmla="*/ 1452 w 3723"/>
                              <a:gd name="T31" fmla="*/ 1089 h 1240"/>
                              <a:gd name="T32" fmla="*/ 1566 w 3723"/>
                              <a:gd name="T33" fmla="*/ 1062 h 1240"/>
                              <a:gd name="T34" fmla="*/ 81 w 3723"/>
                              <a:gd name="T35" fmla="*/ 1062 h 1240"/>
                              <a:gd name="T36" fmla="*/ 81 w 3723"/>
                              <a:gd name="T37" fmla="*/ 911 h 1240"/>
                              <a:gd name="T38" fmla="*/ 2176 w 3723"/>
                              <a:gd name="T39" fmla="*/ 911 h 1240"/>
                              <a:gd name="T40" fmla="*/ 3722 w 3723"/>
                              <a:gd name="T41" fmla="*/ 531 h 1240"/>
                              <a:gd name="T42" fmla="*/ 3722 w 3723"/>
                              <a:gd name="T43" fmla="*/ 495 h 1240"/>
                              <a:gd name="T44" fmla="*/ 2301 w 3723"/>
                              <a:gd name="T45" fmla="*/ 495 h 1240"/>
                              <a:gd name="T46" fmla="*/ 2238 w 3723"/>
                              <a:gd name="T47" fmla="*/ 483 h 1240"/>
                              <a:gd name="T48" fmla="*/ 803 w 3723"/>
                              <a:gd name="T49" fmla="*/ 483 h 1240"/>
                              <a:gd name="T50" fmla="*/ 803 w 3723"/>
                              <a:gd name="T51" fmla="*/ 79 h 1240"/>
                              <a:gd name="T52" fmla="*/ 3722 w 3723"/>
                              <a:gd name="T53" fmla="*/ 79 h 1240"/>
                              <a:gd name="T54" fmla="*/ 3722 w 3723"/>
                              <a:gd name="T55" fmla="*/ 0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3723" h="1240">
                                <a:moveTo>
                                  <a:pt x="3722" y="0"/>
                                </a:moveTo>
                                <a:lnTo>
                                  <a:pt x="761" y="0"/>
                                </a:lnTo>
                                <a:lnTo>
                                  <a:pt x="0" y="871"/>
                                </a:lnTo>
                                <a:lnTo>
                                  <a:pt x="0" y="1239"/>
                                </a:lnTo>
                                <a:lnTo>
                                  <a:pt x="841" y="1239"/>
                                </a:lnTo>
                                <a:lnTo>
                                  <a:pt x="1167" y="1159"/>
                                </a:lnTo>
                                <a:lnTo>
                                  <a:pt x="112" y="1159"/>
                                </a:lnTo>
                                <a:lnTo>
                                  <a:pt x="97" y="1157"/>
                                </a:lnTo>
                                <a:lnTo>
                                  <a:pt x="86" y="1149"/>
                                </a:lnTo>
                                <a:lnTo>
                                  <a:pt x="78" y="1139"/>
                                </a:lnTo>
                                <a:lnTo>
                                  <a:pt x="75" y="1126"/>
                                </a:lnTo>
                                <a:lnTo>
                                  <a:pt x="78" y="1112"/>
                                </a:lnTo>
                                <a:lnTo>
                                  <a:pt x="86" y="1099"/>
                                </a:lnTo>
                                <a:lnTo>
                                  <a:pt x="97" y="1094"/>
                                </a:lnTo>
                                <a:lnTo>
                                  <a:pt x="112" y="1089"/>
                                </a:lnTo>
                                <a:lnTo>
                                  <a:pt x="1452" y="1089"/>
                                </a:lnTo>
                                <a:lnTo>
                                  <a:pt x="1566" y="1062"/>
                                </a:lnTo>
                                <a:lnTo>
                                  <a:pt x="81" y="1062"/>
                                </a:lnTo>
                                <a:lnTo>
                                  <a:pt x="81" y="911"/>
                                </a:lnTo>
                                <a:lnTo>
                                  <a:pt x="2176" y="911"/>
                                </a:lnTo>
                                <a:lnTo>
                                  <a:pt x="3722" y="531"/>
                                </a:lnTo>
                                <a:lnTo>
                                  <a:pt x="3722" y="495"/>
                                </a:lnTo>
                                <a:lnTo>
                                  <a:pt x="2301" y="495"/>
                                </a:lnTo>
                                <a:lnTo>
                                  <a:pt x="2238" y="483"/>
                                </a:lnTo>
                                <a:lnTo>
                                  <a:pt x="803" y="483"/>
                                </a:lnTo>
                                <a:lnTo>
                                  <a:pt x="803" y="79"/>
                                </a:lnTo>
                                <a:lnTo>
                                  <a:pt x="3722" y="79"/>
                                </a:lnTo>
                                <a:lnTo>
                                  <a:pt x="372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3230230" name="Freeform 4"/>
                        <wps:cNvSpPr>
                          <a:spLocks/>
                        </wps:cNvSpPr>
                        <wps:spPr bwMode="auto">
                          <a:xfrm>
                            <a:off x="7829" y="656"/>
                            <a:ext cx="3723" cy="1240"/>
                          </a:xfrm>
                          <a:custGeom>
                            <a:avLst/>
                            <a:gdLst>
                              <a:gd name="T0" fmla="*/ 475 w 3723"/>
                              <a:gd name="T1" fmla="*/ 1089 h 1240"/>
                              <a:gd name="T2" fmla="*/ 112 w 3723"/>
                              <a:gd name="T3" fmla="*/ 1089 h 1240"/>
                              <a:gd name="T4" fmla="*/ 126 w 3723"/>
                              <a:gd name="T5" fmla="*/ 1094 h 1240"/>
                              <a:gd name="T6" fmla="*/ 138 w 3723"/>
                              <a:gd name="T7" fmla="*/ 1099 h 1240"/>
                              <a:gd name="T8" fmla="*/ 145 w 3723"/>
                              <a:gd name="T9" fmla="*/ 1112 h 1240"/>
                              <a:gd name="T10" fmla="*/ 148 w 3723"/>
                              <a:gd name="T11" fmla="*/ 1126 h 1240"/>
                              <a:gd name="T12" fmla="*/ 145 w 3723"/>
                              <a:gd name="T13" fmla="*/ 1139 h 1240"/>
                              <a:gd name="T14" fmla="*/ 138 w 3723"/>
                              <a:gd name="T15" fmla="*/ 1149 h 1240"/>
                              <a:gd name="T16" fmla="*/ 126 w 3723"/>
                              <a:gd name="T17" fmla="*/ 1157 h 1240"/>
                              <a:gd name="T18" fmla="*/ 112 w 3723"/>
                              <a:gd name="T19" fmla="*/ 1159 h 1240"/>
                              <a:gd name="T20" fmla="*/ 163 w 3723"/>
                              <a:gd name="T21" fmla="*/ 1159 h 1240"/>
                              <a:gd name="T22" fmla="*/ 163 w 3723"/>
                              <a:gd name="T23" fmla="*/ 1092 h 1240"/>
                              <a:gd name="T24" fmla="*/ 473 w 3723"/>
                              <a:gd name="T25" fmla="*/ 1092 h 1240"/>
                              <a:gd name="T26" fmla="*/ 475 w 3723"/>
                              <a:gd name="T27" fmla="*/ 108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723" h="1240">
                                <a:moveTo>
                                  <a:pt x="475" y="1089"/>
                                </a:moveTo>
                                <a:lnTo>
                                  <a:pt x="112" y="1089"/>
                                </a:lnTo>
                                <a:lnTo>
                                  <a:pt x="126" y="1094"/>
                                </a:lnTo>
                                <a:lnTo>
                                  <a:pt x="138" y="1099"/>
                                </a:lnTo>
                                <a:lnTo>
                                  <a:pt x="145" y="1112"/>
                                </a:lnTo>
                                <a:lnTo>
                                  <a:pt x="148" y="1126"/>
                                </a:lnTo>
                                <a:lnTo>
                                  <a:pt x="145" y="1139"/>
                                </a:lnTo>
                                <a:lnTo>
                                  <a:pt x="138" y="1149"/>
                                </a:lnTo>
                                <a:lnTo>
                                  <a:pt x="126" y="1157"/>
                                </a:lnTo>
                                <a:lnTo>
                                  <a:pt x="112" y="1159"/>
                                </a:lnTo>
                                <a:lnTo>
                                  <a:pt x="163" y="1159"/>
                                </a:lnTo>
                                <a:lnTo>
                                  <a:pt x="163" y="1092"/>
                                </a:lnTo>
                                <a:lnTo>
                                  <a:pt x="473" y="1092"/>
                                </a:lnTo>
                                <a:lnTo>
                                  <a:pt x="475" y="108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350294" name="Freeform 5"/>
                        <wps:cNvSpPr>
                          <a:spLocks/>
                        </wps:cNvSpPr>
                        <wps:spPr bwMode="auto">
                          <a:xfrm>
                            <a:off x="7829" y="656"/>
                            <a:ext cx="3723" cy="1240"/>
                          </a:xfrm>
                          <a:custGeom>
                            <a:avLst/>
                            <a:gdLst>
                              <a:gd name="T0" fmla="*/ 261 w 3723"/>
                              <a:gd name="T1" fmla="*/ 1104 h 1240"/>
                              <a:gd name="T2" fmla="*/ 177 w 3723"/>
                              <a:gd name="T3" fmla="*/ 1104 h 1240"/>
                              <a:gd name="T4" fmla="*/ 177 w 3723"/>
                              <a:gd name="T5" fmla="*/ 1119 h 1240"/>
                              <a:gd name="T6" fmla="*/ 205 w 3723"/>
                              <a:gd name="T7" fmla="*/ 1119 h 1240"/>
                              <a:gd name="T8" fmla="*/ 205 w 3723"/>
                              <a:gd name="T9" fmla="*/ 1132 h 1240"/>
                              <a:gd name="T10" fmla="*/ 177 w 3723"/>
                              <a:gd name="T11" fmla="*/ 1132 h 1240"/>
                              <a:gd name="T12" fmla="*/ 177 w 3723"/>
                              <a:gd name="T13" fmla="*/ 1159 h 1240"/>
                              <a:gd name="T14" fmla="*/ 261 w 3723"/>
                              <a:gd name="T15" fmla="*/ 1159 h 1240"/>
                              <a:gd name="T16" fmla="*/ 261 w 3723"/>
                              <a:gd name="T17" fmla="*/ 1104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261" y="1104"/>
                                </a:moveTo>
                                <a:lnTo>
                                  <a:pt x="177" y="1104"/>
                                </a:lnTo>
                                <a:lnTo>
                                  <a:pt x="177" y="1119"/>
                                </a:lnTo>
                                <a:lnTo>
                                  <a:pt x="205" y="1119"/>
                                </a:lnTo>
                                <a:lnTo>
                                  <a:pt x="205" y="1132"/>
                                </a:lnTo>
                                <a:lnTo>
                                  <a:pt x="177" y="1132"/>
                                </a:lnTo>
                                <a:lnTo>
                                  <a:pt x="177" y="1159"/>
                                </a:lnTo>
                                <a:lnTo>
                                  <a:pt x="261" y="1159"/>
                                </a:lnTo>
                                <a:lnTo>
                                  <a:pt x="261" y="11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5841401" name="Freeform 6"/>
                        <wps:cNvSpPr>
                          <a:spLocks/>
                        </wps:cNvSpPr>
                        <wps:spPr bwMode="auto">
                          <a:xfrm>
                            <a:off x="7829" y="656"/>
                            <a:ext cx="3723" cy="1240"/>
                          </a:xfrm>
                          <a:custGeom>
                            <a:avLst/>
                            <a:gdLst>
                              <a:gd name="T0" fmla="*/ 305 w 3723"/>
                              <a:gd name="T1" fmla="*/ 1092 h 1240"/>
                              <a:gd name="T2" fmla="*/ 295 w 3723"/>
                              <a:gd name="T3" fmla="*/ 1092 h 1240"/>
                              <a:gd name="T4" fmla="*/ 295 w 3723"/>
                              <a:gd name="T5" fmla="*/ 1104 h 1240"/>
                              <a:gd name="T6" fmla="*/ 275 w 3723"/>
                              <a:gd name="T7" fmla="*/ 1104 h 1240"/>
                              <a:gd name="T8" fmla="*/ 275 w 3723"/>
                              <a:gd name="T9" fmla="*/ 1159 h 1240"/>
                              <a:gd name="T10" fmla="*/ 305 w 3723"/>
                              <a:gd name="T11" fmla="*/ 1159 h 1240"/>
                              <a:gd name="T12" fmla="*/ 305 w 3723"/>
                              <a:gd name="T13" fmla="*/ 1092 h 1240"/>
                            </a:gdLst>
                            <a:ahLst/>
                            <a:cxnLst>
                              <a:cxn ang="0">
                                <a:pos x="T0" y="T1"/>
                              </a:cxn>
                              <a:cxn ang="0">
                                <a:pos x="T2" y="T3"/>
                              </a:cxn>
                              <a:cxn ang="0">
                                <a:pos x="T4" y="T5"/>
                              </a:cxn>
                              <a:cxn ang="0">
                                <a:pos x="T6" y="T7"/>
                              </a:cxn>
                              <a:cxn ang="0">
                                <a:pos x="T8" y="T9"/>
                              </a:cxn>
                              <a:cxn ang="0">
                                <a:pos x="T10" y="T11"/>
                              </a:cxn>
                              <a:cxn ang="0">
                                <a:pos x="T12" y="T13"/>
                              </a:cxn>
                            </a:cxnLst>
                            <a:rect l="0" t="0" r="r" b="b"/>
                            <a:pathLst>
                              <a:path w="3723" h="1240">
                                <a:moveTo>
                                  <a:pt x="305" y="1092"/>
                                </a:moveTo>
                                <a:lnTo>
                                  <a:pt x="295" y="1092"/>
                                </a:lnTo>
                                <a:lnTo>
                                  <a:pt x="295" y="1104"/>
                                </a:lnTo>
                                <a:lnTo>
                                  <a:pt x="275" y="1104"/>
                                </a:lnTo>
                                <a:lnTo>
                                  <a:pt x="275" y="1159"/>
                                </a:lnTo>
                                <a:lnTo>
                                  <a:pt x="305" y="1159"/>
                                </a:lnTo>
                                <a:lnTo>
                                  <a:pt x="305"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201978" name="Freeform 7"/>
                        <wps:cNvSpPr>
                          <a:spLocks/>
                        </wps:cNvSpPr>
                        <wps:spPr bwMode="auto">
                          <a:xfrm>
                            <a:off x="7829" y="656"/>
                            <a:ext cx="3723" cy="1240"/>
                          </a:xfrm>
                          <a:custGeom>
                            <a:avLst/>
                            <a:gdLst>
                              <a:gd name="T0" fmla="*/ 349 w 3723"/>
                              <a:gd name="T1" fmla="*/ 1132 h 1240"/>
                              <a:gd name="T2" fmla="*/ 320 w 3723"/>
                              <a:gd name="T3" fmla="*/ 1132 h 1240"/>
                              <a:gd name="T4" fmla="*/ 320 w 3723"/>
                              <a:gd name="T5" fmla="*/ 1159 h 1240"/>
                              <a:gd name="T6" fmla="*/ 349 w 3723"/>
                              <a:gd name="T7" fmla="*/ 1159 h 1240"/>
                              <a:gd name="T8" fmla="*/ 349 w 3723"/>
                              <a:gd name="T9" fmla="*/ 1132 h 1240"/>
                            </a:gdLst>
                            <a:ahLst/>
                            <a:cxnLst>
                              <a:cxn ang="0">
                                <a:pos x="T0" y="T1"/>
                              </a:cxn>
                              <a:cxn ang="0">
                                <a:pos x="T2" y="T3"/>
                              </a:cxn>
                              <a:cxn ang="0">
                                <a:pos x="T4" y="T5"/>
                              </a:cxn>
                              <a:cxn ang="0">
                                <a:pos x="T6" y="T7"/>
                              </a:cxn>
                              <a:cxn ang="0">
                                <a:pos x="T8" y="T9"/>
                              </a:cxn>
                            </a:cxnLst>
                            <a:rect l="0" t="0" r="r" b="b"/>
                            <a:pathLst>
                              <a:path w="3723" h="1240">
                                <a:moveTo>
                                  <a:pt x="349" y="1132"/>
                                </a:moveTo>
                                <a:lnTo>
                                  <a:pt x="320" y="1132"/>
                                </a:lnTo>
                                <a:lnTo>
                                  <a:pt x="320" y="1159"/>
                                </a:lnTo>
                                <a:lnTo>
                                  <a:pt x="349" y="1159"/>
                                </a:lnTo>
                                <a:lnTo>
                                  <a:pt x="349" y="113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739910" name="Freeform 8"/>
                        <wps:cNvSpPr>
                          <a:spLocks/>
                        </wps:cNvSpPr>
                        <wps:spPr bwMode="auto">
                          <a:xfrm>
                            <a:off x="7829" y="656"/>
                            <a:ext cx="3723" cy="1240"/>
                          </a:xfrm>
                          <a:custGeom>
                            <a:avLst/>
                            <a:gdLst>
                              <a:gd name="T0" fmla="*/ 382 w 3723"/>
                              <a:gd name="T1" fmla="*/ 1092 h 1240"/>
                              <a:gd name="T2" fmla="*/ 363 w 3723"/>
                              <a:gd name="T3" fmla="*/ 1092 h 1240"/>
                              <a:gd name="T4" fmla="*/ 363 w 3723"/>
                              <a:gd name="T5" fmla="*/ 1159 h 1240"/>
                              <a:gd name="T6" fmla="*/ 382 w 3723"/>
                              <a:gd name="T7" fmla="*/ 1159 h 1240"/>
                              <a:gd name="T8" fmla="*/ 382 w 3723"/>
                              <a:gd name="T9" fmla="*/ 1092 h 1240"/>
                            </a:gdLst>
                            <a:ahLst/>
                            <a:cxnLst>
                              <a:cxn ang="0">
                                <a:pos x="T0" y="T1"/>
                              </a:cxn>
                              <a:cxn ang="0">
                                <a:pos x="T2" y="T3"/>
                              </a:cxn>
                              <a:cxn ang="0">
                                <a:pos x="T4" y="T5"/>
                              </a:cxn>
                              <a:cxn ang="0">
                                <a:pos x="T6" y="T7"/>
                              </a:cxn>
                              <a:cxn ang="0">
                                <a:pos x="T8" y="T9"/>
                              </a:cxn>
                            </a:cxnLst>
                            <a:rect l="0" t="0" r="r" b="b"/>
                            <a:pathLst>
                              <a:path w="3723" h="1240">
                                <a:moveTo>
                                  <a:pt x="382" y="1092"/>
                                </a:moveTo>
                                <a:lnTo>
                                  <a:pt x="363" y="1092"/>
                                </a:lnTo>
                                <a:lnTo>
                                  <a:pt x="363" y="1159"/>
                                </a:lnTo>
                                <a:lnTo>
                                  <a:pt x="382" y="1159"/>
                                </a:lnTo>
                                <a:lnTo>
                                  <a:pt x="382"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62413" name="Freeform 9"/>
                        <wps:cNvSpPr>
                          <a:spLocks/>
                        </wps:cNvSpPr>
                        <wps:spPr bwMode="auto">
                          <a:xfrm>
                            <a:off x="7829" y="656"/>
                            <a:ext cx="3723" cy="1240"/>
                          </a:xfrm>
                          <a:custGeom>
                            <a:avLst/>
                            <a:gdLst>
                              <a:gd name="T0" fmla="*/ 473 w 3723"/>
                              <a:gd name="T1" fmla="*/ 1092 h 1240"/>
                              <a:gd name="T2" fmla="*/ 431 w 3723"/>
                              <a:gd name="T3" fmla="*/ 1092 h 1240"/>
                              <a:gd name="T4" fmla="*/ 431 w 3723"/>
                              <a:gd name="T5" fmla="*/ 1104 h 1240"/>
                              <a:gd name="T6" fmla="*/ 396 w 3723"/>
                              <a:gd name="T7" fmla="*/ 1104 h 1240"/>
                              <a:gd name="T8" fmla="*/ 396 w 3723"/>
                              <a:gd name="T9" fmla="*/ 1117 h 1240"/>
                              <a:gd name="T10" fmla="*/ 424 w 3723"/>
                              <a:gd name="T11" fmla="*/ 1117 h 1240"/>
                              <a:gd name="T12" fmla="*/ 424 w 3723"/>
                              <a:gd name="T13" fmla="*/ 1132 h 1240"/>
                              <a:gd name="T14" fmla="*/ 396 w 3723"/>
                              <a:gd name="T15" fmla="*/ 1132 h 1240"/>
                              <a:gd name="T16" fmla="*/ 396 w 3723"/>
                              <a:gd name="T17" fmla="*/ 1146 h 1240"/>
                              <a:gd name="T18" fmla="*/ 432 w 3723"/>
                              <a:gd name="T19" fmla="*/ 1146 h 1240"/>
                              <a:gd name="T20" fmla="*/ 432 w 3723"/>
                              <a:gd name="T21" fmla="*/ 1159 h 1240"/>
                              <a:gd name="T22" fmla="*/ 472 w 3723"/>
                              <a:gd name="T23" fmla="*/ 1159 h 1240"/>
                              <a:gd name="T24" fmla="*/ 463 w 3723"/>
                              <a:gd name="T25" fmla="*/ 1149 h 1240"/>
                              <a:gd name="T26" fmla="*/ 472 w 3723"/>
                              <a:gd name="T27" fmla="*/ 1142 h 1240"/>
                              <a:gd name="T28" fmla="*/ 499 w 3723"/>
                              <a:gd name="T29" fmla="*/ 1142 h 1240"/>
                              <a:gd name="T30" fmla="*/ 499 w 3723"/>
                              <a:gd name="T31" fmla="*/ 1139 h 1240"/>
                              <a:gd name="T32" fmla="*/ 493 w 3723"/>
                              <a:gd name="T33" fmla="*/ 1134 h 1240"/>
                              <a:gd name="T34" fmla="*/ 482 w 3723"/>
                              <a:gd name="T35" fmla="*/ 1129 h 1240"/>
                              <a:gd name="T36" fmla="*/ 471 w 3723"/>
                              <a:gd name="T37" fmla="*/ 1124 h 1240"/>
                              <a:gd name="T38" fmla="*/ 465 w 3723"/>
                              <a:gd name="T39" fmla="*/ 1109 h 1240"/>
                              <a:gd name="T40" fmla="*/ 465 w 3723"/>
                              <a:gd name="T41" fmla="*/ 1099 h 1240"/>
                              <a:gd name="T42" fmla="*/ 473 w 3723"/>
                              <a:gd name="T43" fmla="*/ 1092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3723" h="1240">
                                <a:moveTo>
                                  <a:pt x="473" y="1092"/>
                                </a:moveTo>
                                <a:lnTo>
                                  <a:pt x="431" y="1092"/>
                                </a:lnTo>
                                <a:lnTo>
                                  <a:pt x="431" y="1104"/>
                                </a:lnTo>
                                <a:lnTo>
                                  <a:pt x="396" y="1104"/>
                                </a:lnTo>
                                <a:lnTo>
                                  <a:pt x="396" y="1117"/>
                                </a:lnTo>
                                <a:lnTo>
                                  <a:pt x="424" y="1117"/>
                                </a:lnTo>
                                <a:lnTo>
                                  <a:pt x="424" y="1132"/>
                                </a:lnTo>
                                <a:lnTo>
                                  <a:pt x="396" y="1132"/>
                                </a:lnTo>
                                <a:lnTo>
                                  <a:pt x="396" y="1146"/>
                                </a:lnTo>
                                <a:lnTo>
                                  <a:pt x="432" y="1146"/>
                                </a:lnTo>
                                <a:lnTo>
                                  <a:pt x="432" y="1159"/>
                                </a:lnTo>
                                <a:lnTo>
                                  <a:pt x="472" y="1159"/>
                                </a:lnTo>
                                <a:lnTo>
                                  <a:pt x="463" y="1149"/>
                                </a:lnTo>
                                <a:lnTo>
                                  <a:pt x="472" y="1142"/>
                                </a:lnTo>
                                <a:lnTo>
                                  <a:pt x="499" y="1142"/>
                                </a:lnTo>
                                <a:lnTo>
                                  <a:pt x="499" y="1139"/>
                                </a:lnTo>
                                <a:lnTo>
                                  <a:pt x="493" y="1134"/>
                                </a:lnTo>
                                <a:lnTo>
                                  <a:pt x="482" y="1129"/>
                                </a:lnTo>
                                <a:lnTo>
                                  <a:pt x="471" y="1124"/>
                                </a:lnTo>
                                <a:lnTo>
                                  <a:pt x="465" y="1109"/>
                                </a:lnTo>
                                <a:lnTo>
                                  <a:pt x="465" y="1099"/>
                                </a:lnTo>
                                <a:lnTo>
                                  <a:pt x="473"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6715213" name="Freeform 10"/>
                        <wps:cNvSpPr>
                          <a:spLocks/>
                        </wps:cNvSpPr>
                        <wps:spPr bwMode="auto">
                          <a:xfrm>
                            <a:off x="7829" y="656"/>
                            <a:ext cx="3723" cy="1240"/>
                          </a:xfrm>
                          <a:custGeom>
                            <a:avLst/>
                            <a:gdLst>
                              <a:gd name="T0" fmla="*/ 498 w 3723"/>
                              <a:gd name="T1" fmla="*/ 1102 h 1240"/>
                              <a:gd name="T2" fmla="*/ 484 w 3723"/>
                              <a:gd name="T3" fmla="*/ 1102 h 1240"/>
                              <a:gd name="T4" fmla="*/ 481 w 3723"/>
                              <a:gd name="T5" fmla="*/ 1106 h 1240"/>
                              <a:gd name="T6" fmla="*/ 481 w 3723"/>
                              <a:gd name="T7" fmla="*/ 1109 h 1240"/>
                              <a:gd name="T8" fmla="*/ 486 w 3723"/>
                              <a:gd name="T9" fmla="*/ 1116 h 1240"/>
                              <a:gd name="T10" fmla="*/ 497 w 3723"/>
                              <a:gd name="T11" fmla="*/ 1119 h 1240"/>
                              <a:gd name="T12" fmla="*/ 509 w 3723"/>
                              <a:gd name="T13" fmla="*/ 1126 h 1240"/>
                              <a:gd name="T14" fmla="*/ 514 w 3723"/>
                              <a:gd name="T15" fmla="*/ 1139 h 1240"/>
                              <a:gd name="T16" fmla="*/ 514 w 3723"/>
                              <a:gd name="T17" fmla="*/ 1152 h 1240"/>
                              <a:gd name="T18" fmla="*/ 505 w 3723"/>
                              <a:gd name="T19" fmla="*/ 1159 h 1240"/>
                              <a:gd name="T20" fmla="*/ 560 w 3723"/>
                              <a:gd name="T21" fmla="*/ 1159 h 1240"/>
                              <a:gd name="T22" fmla="*/ 546 w 3723"/>
                              <a:gd name="T23" fmla="*/ 1157 h 1240"/>
                              <a:gd name="T24" fmla="*/ 534 w 3723"/>
                              <a:gd name="T25" fmla="*/ 1149 h 1240"/>
                              <a:gd name="T26" fmla="*/ 526 w 3723"/>
                              <a:gd name="T27" fmla="*/ 1139 h 1240"/>
                              <a:gd name="T28" fmla="*/ 523 w 3723"/>
                              <a:gd name="T29" fmla="*/ 1126 h 1240"/>
                              <a:gd name="T30" fmla="*/ 526 w 3723"/>
                              <a:gd name="T31" fmla="*/ 1112 h 1240"/>
                              <a:gd name="T32" fmla="*/ 529 w 3723"/>
                              <a:gd name="T33" fmla="*/ 1107 h 1240"/>
                              <a:gd name="T34" fmla="*/ 502 w 3723"/>
                              <a:gd name="T35" fmla="*/ 1107 h 1240"/>
                              <a:gd name="T36" fmla="*/ 498 w 3723"/>
                              <a:gd name="T37" fmla="*/ 1102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723" h="1240">
                                <a:moveTo>
                                  <a:pt x="498" y="1102"/>
                                </a:moveTo>
                                <a:lnTo>
                                  <a:pt x="484" y="1102"/>
                                </a:lnTo>
                                <a:lnTo>
                                  <a:pt x="481" y="1106"/>
                                </a:lnTo>
                                <a:lnTo>
                                  <a:pt x="481" y="1109"/>
                                </a:lnTo>
                                <a:lnTo>
                                  <a:pt x="486" y="1116"/>
                                </a:lnTo>
                                <a:lnTo>
                                  <a:pt x="497" y="1119"/>
                                </a:lnTo>
                                <a:lnTo>
                                  <a:pt x="509" y="1126"/>
                                </a:lnTo>
                                <a:lnTo>
                                  <a:pt x="514" y="1139"/>
                                </a:lnTo>
                                <a:lnTo>
                                  <a:pt x="514" y="1152"/>
                                </a:lnTo>
                                <a:lnTo>
                                  <a:pt x="505" y="1159"/>
                                </a:lnTo>
                                <a:lnTo>
                                  <a:pt x="560" y="1159"/>
                                </a:lnTo>
                                <a:lnTo>
                                  <a:pt x="546" y="1157"/>
                                </a:lnTo>
                                <a:lnTo>
                                  <a:pt x="534" y="1149"/>
                                </a:lnTo>
                                <a:lnTo>
                                  <a:pt x="526" y="1139"/>
                                </a:lnTo>
                                <a:lnTo>
                                  <a:pt x="523" y="1126"/>
                                </a:lnTo>
                                <a:lnTo>
                                  <a:pt x="526" y="1112"/>
                                </a:lnTo>
                                <a:lnTo>
                                  <a:pt x="529" y="1107"/>
                                </a:lnTo>
                                <a:lnTo>
                                  <a:pt x="502" y="1107"/>
                                </a:lnTo>
                                <a:lnTo>
                                  <a:pt x="498" y="110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458383" name="Freeform 11"/>
                        <wps:cNvSpPr>
                          <a:spLocks/>
                        </wps:cNvSpPr>
                        <wps:spPr bwMode="auto">
                          <a:xfrm>
                            <a:off x="7829" y="656"/>
                            <a:ext cx="3723" cy="1240"/>
                          </a:xfrm>
                          <a:custGeom>
                            <a:avLst/>
                            <a:gdLst>
                              <a:gd name="T0" fmla="*/ 1452 w 3723"/>
                              <a:gd name="T1" fmla="*/ 1089 h 1240"/>
                              <a:gd name="T2" fmla="*/ 560 w 3723"/>
                              <a:gd name="T3" fmla="*/ 1089 h 1240"/>
                              <a:gd name="T4" fmla="*/ 574 w 3723"/>
                              <a:gd name="T5" fmla="*/ 1094 h 1240"/>
                              <a:gd name="T6" fmla="*/ 586 w 3723"/>
                              <a:gd name="T7" fmla="*/ 1099 h 1240"/>
                              <a:gd name="T8" fmla="*/ 594 w 3723"/>
                              <a:gd name="T9" fmla="*/ 1112 h 1240"/>
                              <a:gd name="T10" fmla="*/ 597 w 3723"/>
                              <a:gd name="T11" fmla="*/ 1126 h 1240"/>
                              <a:gd name="T12" fmla="*/ 594 w 3723"/>
                              <a:gd name="T13" fmla="*/ 1139 h 1240"/>
                              <a:gd name="T14" fmla="*/ 586 w 3723"/>
                              <a:gd name="T15" fmla="*/ 1149 h 1240"/>
                              <a:gd name="T16" fmla="*/ 574 w 3723"/>
                              <a:gd name="T17" fmla="*/ 1157 h 1240"/>
                              <a:gd name="T18" fmla="*/ 560 w 3723"/>
                              <a:gd name="T19" fmla="*/ 1159 h 1240"/>
                              <a:gd name="T20" fmla="*/ 640 w 3723"/>
                              <a:gd name="T21" fmla="*/ 1159 h 1240"/>
                              <a:gd name="T22" fmla="*/ 628 w 3723"/>
                              <a:gd name="T23" fmla="*/ 1157 h 1240"/>
                              <a:gd name="T24" fmla="*/ 619 w 3723"/>
                              <a:gd name="T25" fmla="*/ 1152 h 1240"/>
                              <a:gd name="T26" fmla="*/ 612 w 3723"/>
                              <a:gd name="T27" fmla="*/ 1144 h 1240"/>
                              <a:gd name="T28" fmla="*/ 610 w 3723"/>
                              <a:gd name="T29" fmla="*/ 1132 h 1240"/>
                              <a:gd name="T30" fmla="*/ 610 w 3723"/>
                              <a:gd name="T31" fmla="*/ 1092 h 1240"/>
                              <a:gd name="T32" fmla="*/ 1443 w 3723"/>
                              <a:gd name="T33" fmla="*/ 1092 h 1240"/>
                              <a:gd name="T34" fmla="*/ 1452 w 3723"/>
                              <a:gd name="T35" fmla="*/ 108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23" h="1240">
                                <a:moveTo>
                                  <a:pt x="1452" y="1089"/>
                                </a:moveTo>
                                <a:lnTo>
                                  <a:pt x="560" y="1089"/>
                                </a:lnTo>
                                <a:lnTo>
                                  <a:pt x="574" y="1094"/>
                                </a:lnTo>
                                <a:lnTo>
                                  <a:pt x="586" y="1099"/>
                                </a:lnTo>
                                <a:lnTo>
                                  <a:pt x="594" y="1112"/>
                                </a:lnTo>
                                <a:lnTo>
                                  <a:pt x="597" y="1126"/>
                                </a:lnTo>
                                <a:lnTo>
                                  <a:pt x="594" y="1139"/>
                                </a:lnTo>
                                <a:lnTo>
                                  <a:pt x="586" y="1149"/>
                                </a:lnTo>
                                <a:lnTo>
                                  <a:pt x="574" y="1157"/>
                                </a:lnTo>
                                <a:lnTo>
                                  <a:pt x="560" y="1159"/>
                                </a:lnTo>
                                <a:lnTo>
                                  <a:pt x="640" y="1159"/>
                                </a:lnTo>
                                <a:lnTo>
                                  <a:pt x="628" y="1157"/>
                                </a:lnTo>
                                <a:lnTo>
                                  <a:pt x="619" y="1152"/>
                                </a:lnTo>
                                <a:lnTo>
                                  <a:pt x="612" y="1144"/>
                                </a:lnTo>
                                <a:lnTo>
                                  <a:pt x="610" y="1132"/>
                                </a:lnTo>
                                <a:lnTo>
                                  <a:pt x="610" y="1092"/>
                                </a:lnTo>
                                <a:lnTo>
                                  <a:pt x="1443" y="1092"/>
                                </a:lnTo>
                                <a:lnTo>
                                  <a:pt x="1452" y="108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8634156" name="Freeform 12"/>
                        <wps:cNvSpPr>
                          <a:spLocks/>
                        </wps:cNvSpPr>
                        <wps:spPr bwMode="auto">
                          <a:xfrm>
                            <a:off x="7829" y="656"/>
                            <a:ext cx="3723" cy="1240"/>
                          </a:xfrm>
                          <a:custGeom>
                            <a:avLst/>
                            <a:gdLst>
                              <a:gd name="T0" fmla="*/ 679 w 3723"/>
                              <a:gd name="T1" fmla="*/ 1092 h 1240"/>
                              <a:gd name="T2" fmla="*/ 669 w 3723"/>
                              <a:gd name="T3" fmla="*/ 1092 h 1240"/>
                              <a:gd name="T4" fmla="*/ 669 w 3723"/>
                              <a:gd name="T5" fmla="*/ 1132 h 1240"/>
                              <a:gd name="T6" fmla="*/ 667 w 3723"/>
                              <a:gd name="T7" fmla="*/ 1144 h 1240"/>
                              <a:gd name="T8" fmla="*/ 661 w 3723"/>
                              <a:gd name="T9" fmla="*/ 1152 h 1240"/>
                              <a:gd name="T10" fmla="*/ 651 w 3723"/>
                              <a:gd name="T11" fmla="*/ 1157 h 1240"/>
                              <a:gd name="T12" fmla="*/ 640 w 3723"/>
                              <a:gd name="T13" fmla="*/ 1159 h 1240"/>
                              <a:gd name="T14" fmla="*/ 699 w 3723"/>
                              <a:gd name="T15" fmla="*/ 1159 h 1240"/>
                              <a:gd name="T16" fmla="*/ 699 w 3723"/>
                              <a:gd name="T17" fmla="*/ 1104 h 1240"/>
                              <a:gd name="T18" fmla="*/ 679 w 3723"/>
                              <a:gd name="T19" fmla="*/ 1104 h 1240"/>
                              <a:gd name="T20" fmla="*/ 679 w 3723"/>
                              <a:gd name="T21" fmla="*/ 1092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723" h="1240">
                                <a:moveTo>
                                  <a:pt x="679" y="1092"/>
                                </a:moveTo>
                                <a:lnTo>
                                  <a:pt x="669" y="1092"/>
                                </a:lnTo>
                                <a:lnTo>
                                  <a:pt x="669" y="1132"/>
                                </a:lnTo>
                                <a:lnTo>
                                  <a:pt x="667" y="1144"/>
                                </a:lnTo>
                                <a:lnTo>
                                  <a:pt x="661" y="1152"/>
                                </a:lnTo>
                                <a:lnTo>
                                  <a:pt x="651" y="1157"/>
                                </a:lnTo>
                                <a:lnTo>
                                  <a:pt x="640" y="1159"/>
                                </a:lnTo>
                                <a:lnTo>
                                  <a:pt x="699" y="1159"/>
                                </a:lnTo>
                                <a:lnTo>
                                  <a:pt x="699" y="1104"/>
                                </a:lnTo>
                                <a:lnTo>
                                  <a:pt x="679" y="1104"/>
                                </a:lnTo>
                                <a:lnTo>
                                  <a:pt x="679"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0478885" name="Freeform 13"/>
                        <wps:cNvSpPr>
                          <a:spLocks/>
                        </wps:cNvSpPr>
                        <wps:spPr bwMode="auto">
                          <a:xfrm>
                            <a:off x="7829" y="656"/>
                            <a:ext cx="3723" cy="1240"/>
                          </a:xfrm>
                          <a:custGeom>
                            <a:avLst/>
                            <a:gdLst>
                              <a:gd name="T0" fmla="*/ 743 w 3723"/>
                              <a:gd name="T1" fmla="*/ 1092 h 1240"/>
                              <a:gd name="T2" fmla="*/ 732 w 3723"/>
                              <a:gd name="T3" fmla="*/ 1092 h 1240"/>
                              <a:gd name="T4" fmla="*/ 732 w 3723"/>
                              <a:gd name="T5" fmla="*/ 1104 h 1240"/>
                              <a:gd name="T6" fmla="*/ 713 w 3723"/>
                              <a:gd name="T7" fmla="*/ 1104 h 1240"/>
                              <a:gd name="T8" fmla="*/ 713 w 3723"/>
                              <a:gd name="T9" fmla="*/ 1159 h 1240"/>
                              <a:gd name="T10" fmla="*/ 743 w 3723"/>
                              <a:gd name="T11" fmla="*/ 1159 h 1240"/>
                              <a:gd name="T12" fmla="*/ 743 w 3723"/>
                              <a:gd name="T13" fmla="*/ 1092 h 1240"/>
                            </a:gdLst>
                            <a:ahLst/>
                            <a:cxnLst>
                              <a:cxn ang="0">
                                <a:pos x="T0" y="T1"/>
                              </a:cxn>
                              <a:cxn ang="0">
                                <a:pos x="T2" y="T3"/>
                              </a:cxn>
                              <a:cxn ang="0">
                                <a:pos x="T4" y="T5"/>
                              </a:cxn>
                              <a:cxn ang="0">
                                <a:pos x="T6" y="T7"/>
                              </a:cxn>
                              <a:cxn ang="0">
                                <a:pos x="T8" y="T9"/>
                              </a:cxn>
                              <a:cxn ang="0">
                                <a:pos x="T10" y="T11"/>
                              </a:cxn>
                              <a:cxn ang="0">
                                <a:pos x="T12" y="T13"/>
                              </a:cxn>
                            </a:cxnLst>
                            <a:rect l="0" t="0" r="r" b="b"/>
                            <a:pathLst>
                              <a:path w="3723" h="1240">
                                <a:moveTo>
                                  <a:pt x="743" y="1092"/>
                                </a:moveTo>
                                <a:lnTo>
                                  <a:pt x="732" y="1092"/>
                                </a:lnTo>
                                <a:lnTo>
                                  <a:pt x="732" y="1104"/>
                                </a:lnTo>
                                <a:lnTo>
                                  <a:pt x="713" y="1104"/>
                                </a:lnTo>
                                <a:lnTo>
                                  <a:pt x="713" y="1159"/>
                                </a:lnTo>
                                <a:lnTo>
                                  <a:pt x="743" y="1159"/>
                                </a:lnTo>
                                <a:lnTo>
                                  <a:pt x="743"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1183562" name="Freeform 14"/>
                        <wps:cNvSpPr>
                          <a:spLocks/>
                        </wps:cNvSpPr>
                        <wps:spPr bwMode="auto">
                          <a:xfrm>
                            <a:off x="7829" y="656"/>
                            <a:ext cx="3723" cy="1240"/>
                          </a:xfrm>
                          <a:custGeom>
                            <a:avLst/>
                            <a:gdLst>
                              <a:gd name="T0" fmla="*/ 786 w 3723"/>
                              <a:gd name="T1" fmla="*/ 1132 h 1240"/>
                              <a:gd name="T2" fmla="*/ 758 w 3723"/>
                              <a:gd name="T3" fmla="*/ 1132 h 1240"/>
                              <a:gd name="T4" fmla="*/ 758 w 3723"/>
                              <a:gd name="T5" fmla="*/ 1159 h 1240"/>
                              <a:gd name="T6" fmla="*/ 786 w 3723"/>
                              <a:gd name="T7" fmla="*/ 1159 h 1240"/>
                              <a:gd name="T8" fmla="*/ 786 w 3723"/>
                              <a:gd name="T9" fmla="*/ 1132 h 1240"/>
                            </a:gdLst>
                            <a:ahLst/>
                            <a:cxnLst>
                              <a:cxn ang="0">
                                <a:pos x="T0" y="T1"/>
                              </a:cxn>
                              <a:cxn ang="0">
                                <a:pos x="T2" y="T3"/>
                              </a:cxn>
                              <a:cxn ang="0">
                                <a:pos x="T4" y="T5"/>
                              </a:cxn>
                              <a:cxn ang="0">
                                <a:pos x="T6" y="T7"/>
                              </a:cxn>
                              <a:cxn ang="0">
                                <a:pos x="T8" y="T9"/>
                              </a:cxn>
                            </a:cxnLst>
                            <a:rect l="0" t="0" r="r" b="b"/>
                            <a:pathLst>
                              <a:path w="3723" h="1240">
                                <a:moveTo>
                                  <a:pt x="786" y="1132"/>
                                </a:moveTo>
                                <a:lnTo>
                                  <a:pt x="758" y="1132"/>
                                </a:lnTo>
                                <a:lnTo>
                                  <a:pt x="758" y="1159"/>
                                </a:lnTo>
                                <a:lnTo>
                                  <a:pt x="786" y="1159"/>
                                </a:lnTo>
                                <a:lnTo>
                                  <a:pt x="786" y="113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114363" name="Freeform 15"/>
                        <wps:cNvSpPr>
                          <a:spLocks/>
                        </wps:cNvSpPr>
                        <wps:spPr bwMode="auto">
                          <a:xfrm>
                            <a:off x="7829" y="656"/>
                            <a:ext cx="3723" cy="1240"/>
                          </a:xfrm>
                          <a:custGeom>
                            <a:avLst/>
                            <a:gdLst>
                              <a:gd name="T0" fmla="*/ 1443 w 3723"/>
                              <a:gd name="T1" fmla="*/ 1092 h 1240"/>
                              <a:gd name="T2" fmla="*/ 801 w 3723"/>
                              <a:gd name="T3" fmla="*/ 1092 h 1240"/>
                              <a:gd name="T4" fmla="*/ 801 w 3723"/>
                              <a:gd name="T5" fmla="*/ 1159 h 1240"/>
                              <a:gd name="T6" fmla="*/ 1167 w 3723"/>
                              <a:gd name="T7" fmla="*/ 1159 h 1240"/>
                              <a:gd name="T8" fmla="*/ 1443 w 3723"/>
                              <a:gd name="T9" fmla="*/ 1092 h 1240"/>
                            </a:gdLst>
                            <a:ahLst/>
                            <a:cxnLst>
                              <a:cxn ang="0">
                                <a:pos x="T0" y="T1"/>
                              </a:cxn>
                              <a:cxn ang="0">
                                <a:pos x="T2" y="T3"/>
                              </a:cxn>
                              <a:cxn ang="0">
                                <a:pos x="T4" y="T5"/>
                              </a:cxn>
                              <a:cxn ang="0">
                                <a:pos x="T6" y="T7"/>
                              </a:cxn>
                              <a:cxn ang="0">
                                <a:pos x="T8" y="T9"/>
                              </a:cxn>
                            </a:cxnLst>
                            <a:rect l="0" t="0" r="r" b="b"/>
                            <a:pathLst>
                              <a:path w="3723" h="1240">
                                <a:moveTo>
                                  <a:pt x="1443" y="1092"/>
                                </a:moveTo>
                                <a:lnTo>
                                  <a:pt x="801" y="1092"/>
                                </a:lnTo>
                                <a:lnTo>
                                  <a:pt x="801" y="1159"/>
                                </a:lnTo>
                                <a:lnTo>
                                  <a:pt x="1167" y="1159"/>
                                </a:lnTo>
                                <a:lnTo>
                                  <a:pt x="1443"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4356429" name="Freeform 16"/>
                        <wps:cNvSpPr>
                          <a:spLocks/>
                        </wps:cNvSpPr>
                        <wps:spPr bwMode="auto">
                          <a:xfrm>
                            <a:off x="7829" y="656"/>
                            <a:ext cx="3723" cy="1240"/>
                          </a:xfrm>
                          <a:custGeom>
                            <a:avLst/>
                            <a:gdLst>
                              <a:gd name="T0" fmla="*/ 124 w 3723"/>
                              <a:gd name="T1" fmla="*/ 1104 h 1240"/>
                              <a:gd name="T2" fmla="*/ 100 w 3723"/>
                              <a:gd name="T3" fmla="*/ 1104 h 1240"/>
                              <a:gd name="T4" fmla="*/ 90 w 3723"/>
                              <a:gd name="T5" fmla="*/ 1114 h 1240"/>
                              <a:gd name="T6" fmla="*/ 90 w 3723"/>
                              <a:gd name="T7" fmla="*/ 1137 h 1240"/>
                              <a:gd name="T8" fmla="*/ 100 w 3723"/>
                              <a:gd name="T9" fmla="*/ 1147 h 1240"/>
                              <a:gd name="T10" fmla="*/ 124 w 3723"/>
                              <a:gd name="T11" fmla="*/ 1147 h 1240"/>
                              <a:gd name="T12" fmla="*/ 133 w 3723"/>
                              <a:gd name="T13" fmla="*/ 1137 h 1240"/>
                              <a:gd name="T14" fmla="*/ 133 w 3723"/>
                              <a:gd name="T15" fmla="*/ 1114 h 1240"/>
                              <a:gd name="T16" fmla="*/ 124 w 3723"/>
                              <a:gd name="T17" fmla="*/ 1104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124" y="1104"/>
                                </a:moveTo>
                                <a:lnTo>
                                  <a:pt x="100" y="1104"/>
                                </a:lnTo>
                                <a:lnTo>
                                  <a:pt x="90" y="1114"/>
                                </a:lnTo>
                                <a:lnTo>
                                  <a:pt x="90" y="1137"/>
                                </a:lnTo>
                                <a:lnTo>
                                  <a:pt x="100" y="1147"/>
                                </a:lnTo>
                                <a:lnTo>
                                  <a:pt x="124" y="1147"/>
                                </a:lnTo>
                                <a:lnTo>
                                  <a:pt x="133" y="1137"/>
                                </a:lnTo>
                                <a:lnTo>
                                  <a:pt x="133" y="1114"/>
                                </a:lnTo>
                                <a:lnTo>
                                  <a:pt x="124" y="11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6260680" name="Freeform 17"/>
                        <wps:cNvSpPr>
                          <a:spLocks/>
                        </wps:cNvSpPr>
                        <wps:spPr bwMode="auto">
                          <a:xfrm>
                            <a:off x="7829" y="656"/>
                            <a:ext cx="3723" cy="1240"/>
                          </a:xfrm>
                          <a:custGeom>
                            <a:avLst/>
                            <a:gdLst>
                              <a:gd name="T0" fmla="*/ 499 w 3723"/>
                              <a:gd name="T1" fmla="*/ 1142 h 1240"/>
                              <a:gd name="T2" fmla="*/ 472 w 3723"/>
                              <a:gd name="T3" fmla="*/ 1142 h 1240"/>
                              <a:gd name="T4" fmla="*/ 477 w 3723"/>
                              <a:gd name="T5" fmla="*/ 1147 h 1240"/>
                              <a:gd name="T6" fmla="*/ 495 w 3723"/>
                              <a:gd name="T7" fmla="*/ 1147 h 1240"/>
                              <a:gd name="T8" fmla="*/ 499 w 3723"/>
                              <a:gd name="T9" fmla="*/ 1144 h 1240"/>
                              <a:gd name="T10" fmla="*/ 499 w 3723"/>
                              <a:gd name="T11" fmla="*/ 1142 h 1240"/>
                            </a:gdLst>
                            <a:ahLst/>
                            <a:cxnLst>
                              <a:cxn ang="0">
                                <a:pos x="T0" y="T1"/>
                              </a:cxn>
                              <a:cxn ang="0">
                                <a:pos x="T2" y="T3"/>
                              </a:cxn>
                              <a:cxn ang="0">
                                <a:pos x="T4" y="T5"/>
                              </a:cxn>
                              <a:cxn ang="0">
                                <a:pos x="T6" y="T7"/>
                              </a:cxn>
                              <a:cxn ang="0">
                                <a:pos x="T8" y="T9"/>
                              </a:cxn>
                              <a:cxn ang="0">
                                <a:pos x="T10" y="T11"/>
                              </a:cxn>
                            </a:cxnLst>
                            <a:rect l="0" t="0" r="r" b="b"/>
                            <a:pathLst>
                              <a:path w="3723" h="1240">
                                <a:moveTo>
                                  <a:pt x="499" y="1142"/>
                                </a:moveTo>
                                <a:lnTo>
                                  <a:pt x="472" y="1142"/>
                                </a:lnTo>
                                <a:lnTo>
                                  <a:pt x="477" y="1147"/>
                                </a:lnTo>
                                <a:lnTo>
                                  <a:pt x="495" y="1147"/>
                                </a:lnTo>
                                <a:lnTo>
                                  <a:pt x="499" y="1144"/>
                                </a:lnTo>
                                <a:lnTo>
                                  <a:pt x="499" y="114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72146" name="Freeform 18"/>
                        <wps:cNvSpPr>
                          <a:spLocks/>
                        </wps:cNvSpPr>
                        <wps:spPr bwMode="auto">
                          <a:xfrm>
                            <a:off x="7829" y="656"/>
                            <a:ext cx="3723" cy="1240"/>
                          </a:xfrm>
                          <a:custGeom>
                            <a:avLst/>
                            <a:gdLst>
                              <a:gd name="T0" fmla="*/ 572 w 3723"/>
                              <a:gd name="T1" fmla="*/ 1104 h 1240"/>
                              <a:gd name="T2" fmla="*/ 548 w 3723"/>
                              <a:gd name="T3" fmla="*/ 1104 h 1240"/>
                              <a:gd name="T4" fmla="*/ 538 w 3723"/>
                              <a:gd name="T5" fmla="*/ 1114 h 1240"/>
                              <a:gd name="T6" fmla="*/ 538 w 3723"/>
                              <a:gd name="T7" fmla="*/ 1137 h 1240"/>
                              <a:gd name="T8" fmla="*/ 548 w 3723"/>
                              <a:gd name="T9" fmla="*/ 1147 h 1240"/>
                              <a:gd name="T10" fmla="*/ 572 w 3723"/>
                              <a:gd name="T11" fmla="*/ 1147 h 1240"/>
                              <a:gd name="T12" fmla="*/ 582 w 3723"/>
                              <a:gd name="T13" fmla="*/ 1137 h 1240"/>
                              <a:gd name="T14" fmla="*/ 582 w 3723"/>
                              <a:gd name="T15" fmla="*/ 1114 h 1240"/>
                              <a:gd name="T16" fmla="*/ 572 w 3723"/>
                              <a:gd name="T17" fmla="*/ 1104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572" y="1104"/>
                                </a:moveTo>
                                <a:lnTo>
                                  <a:pt x="548" y="1104"/>
                                </a:lnTo>
                                <a:lnTo>
                                  <a:pt x="538" y="1114"/>
                                </a:lnTo>
                                <a:lnTo>
                                  <a:pt x="538" y="1137"/>
                                </a:lnTo>
                                <a:lnTo>
                                  <a:pt x="548" y="1147"/>
                                </a:lnTo>
                                <a:lnTo>
                                  <a:pt x="572" y="1147"/>
                                </a:lnTo>
                                <a:lnTo>
                                  <a:pt x="582" y="1137"/>
                                </a:lnTo>
                                <a:lnTo>
                                  <a:pt x="582" y="1114"/>
                                </a:lnTo>
                                <a:lnTo>
                                  <a:pt x="572" y="110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131728" name="Freeform 19"/>
                        <wps:cNvSpPr>
                          <a:spLocks/>
                        </wps:cNvSpPr>
                        <wps:spPr bwMode="auto">
                          <a:xfrm>
                            <a:off x="7829" y="656"/>
                            <a:ext cx="3723" cy="1240"/>
                          </a:xfrm>
                          <a:custGeom>
                            <a:avLst/>
                            <a:gdLst>
                              <a:gd name="T0" fmla="*/ 654 w 3723"/>
                              <a:gd name="T1" fmla="*/ 1092 h 1240"/>
                              <a:gd name="T2" fmla="*/ 625 w 3723"/>
                              <a:gd name="T3" fmla="*/ 1092 h 1240"/>
                              <a:gd name="T4" fmla="*/ 625 w 3723"/>
                              <a:gd name="T5" fmla="*/ 1142 h 1240"/>
                              <a:gd name="T6" fmla="*/ 631 w 3723"/>
                              <a:gd name="T7" fmla="*/ 1147 h 1240"/>
                              <a:gd name="T8" fmla="*/ 648 w 3723"/>
                              <a:gd name="T9" fmla="*/ 1147 h 1240"/>
                              <a:gd name="T10" fmla="*/ 654 w 3723"/>
                              <a:gd name="T11" fmla="*/ 1142 h 1240"/>
                              <a:gd name="T12" fmla="*/ 654 w 3723"/>
                              <a:gd name="T13" fmla="*/ 1092 h 1240"/>
                            </a:gdLst>
                            <a:ahLst/>
                            <a:cxnLst>
                              <a:cxn ang="0">
                                <a:pos x="T0" y="T1"/>
                              </a:cxn>
                              <a:cxn ang="0">
                                <a:pos x="T2" y="T3"/>
                              </a:cxn>
                              <a:cxn ang="0">
                                <a:pos x="T4" y="T5"/>
                              </a:cxn>
                              <a:cxn ang="0">
                                <a:pos x="T6" y="T7"/>
                              </a:cxn>
                              <a:cxn ang="0">
                                <a:pos x="T8" y="T9"/>
                              </a:cxn>
                              <a:cxn ang="0">
                                <a:pos x="T10" y="T11"/>
                              </a:cxn>
                              <a:cxn ang="0">
                                <a:pos x="T12" y="T13"/>
                              </a:cxn>
                            </a:cxnLst>
                            <a:rect l="0" t="0" r="r" b="b"/>
                            <a:pathLst>
                              <a:path w="3723" h="1240">
                                <a:moveTo>
                                  <a:pt x="654" y="1092"/>
                                </a:moveTo>
                                <a:lnTo>
                                  <a:pt x="625" y="1092"/>
                                </a:lnTo>
                                <a:lnTo>
                                  <a:pt x="625" y="1142"/>
                                </a:lnTo>
                                <a:lnTo>
                                  <a:pt x="631" y="1147"/>
                                </a:lnTo>
                                <a:lnTo>
                                  <a:pt x="648" y="1147"/>
                                </a:lnTo>
                                <a:lnTo>
                                  <a:pt x="654" y="1142"/>
                                </a:lnTo>
                                <a:lnTo>
                                  <a:pt x="654"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603716" name="Freeform 20"/>
                        <wps:cNvSpPr>
                          <a:spLocks/>
                        </wps:cNvSpPr>
                        <wps:spPr bwMode="auto">
                          <a:xfrm>
                            <a:off x="7829" y="656"/>
                            <a:ext cx="3723" cy="1240"/>
                          </a:xfrm>
                          <a:custGeom>
                            <a:avLst/>
                            <a:gdLst>
                              <a:gd name="T0" fmla="*/ 349 w 3723"/>
                              <a:gd name="T1" fmla="*/ 1092 h 1240"/>
                              <a:gd name="T2" fmla="*/ 320 w 3723"/>
                              <a:gd name="T3" fmla="*/ 1092 h 1240"/>
                              <a:gd name="T4" fmla="*/ 320 w 3723"/>
                              <a:gd name="T5" fmla="*/ 1117 h 1240"/>
                              <a:gd name="T6" fmla="*/ 349 w 3723"/>
                              <a:gd name="T7" fmla="*/ 1117 h 1240"/>
                              <a:gd name="T8" fmla="*/ 349 w 3723"/>
                              <a:gd name="T9" fmla="*/ 1092 h 1240"/>
                            </a:gdLst>
                            <a:ahLst/>
                            <a:cxnLst>
                              <a:cxn ang="0">
                                <a:pos x="T0" y="T1"/>
                              </a:cxn>
                              <a:cxn ang="0">
                                <a:pos x="T2" y="T3"/>
                              </a:cxn>
                              <a:cxn ang="0">
                                <a:pos x="T4" y="T5"/>
                              </a:cxn>
                              <a:cxn ang="0">
                                <a:pos x="T6" y="T7"/>
                              </a:cxn>
                              <a:cxn ang="0">
                                <a:pos x="T8" y="T9"/>
                              </a:cxn>
                            </a:cxnLst>
                            <a:rect l="0" t="0" r="r" b="b"/>
                            <a:pathLst>
                              <a:path w="3723" h="1240">
                                <a:moveTo>
                                  <a:pt x="349" y="1092"/>
                                </a:moveTo>
                                <a:lnTo>
                                  <a:pt x="320" y="1092"/>
                                </a:lnTo>
                                <a:lnTo>
                                  <a:pt x="320" y="1117"/>
                                </a:lnTo>
                                <a:lnTo>
                                  <a:pt x="349" y="1117"/>
                                </a:lnTo>
                                <a:lnTo>
                                  <a:pt x="349"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0273283" name="Freeform 21"/>
                        <wps:cNvSpPr>
                          <a:spLocks/>
                        </wps:cNvSpPr>
                        <wps:spPr bwMode="auto">
                          <a:xfrm>
                            <a:off x="7829" y="656"/>
                            <a:ext cx="3723" cy="1240"/>
                          </a:xfrm>
                          <a:custGeom>
                            <a:avLst/>
                            <a:gdLst>
                              <a:gd name="T0" fmla="*/ 786 w 3723"/>
                              <a:gd name="T1" fmla="*/ 1092 h 1240"/>
                              <a:gd name="T2" fmla="*/ 758 w 3723"/>
                              <a:gd name="T3" fmla="*/ 1092 h 1240"/>
                              <a:gd name="T4" fmla="*/ 758 w 3723"/>
                              <a:gd name="T5" fmla="*/ 1117 h 1240"/>
                              <a:gd name="T6" fmla="*/ 786 w 3723"/>
                              <a:gd name="T7" fmla="*/ 1117 h 1240"/>
                              <a:gd name="T8" fmla="*/ 786 w 3723"/>
                              <a:gd name="T9" fmla="*/ 1092 h 1240"/>
                            </a:gdLst>
                            <a:ahLst/>
                            <a:cxnLst>
                              <a:cxn ang="0">
                                <a:pos x="T0" y="T1"/>
                              </a:cxn>
                              <a:cxn ang="0">
                                <a:pos x="T2" y="T3"/>
                              </a:cxn>
                              <a:cxn ang="0">
                                <a:pos x="T4" y="T5"/>
                              </a:cxn>
                              <a:cxn ang="0">
                                <a:pos x="T6" y="T7"/>
                              </a:cxn>
                              <a:cxn ang="0">
                                <a:pos x="T8" y="T9"/>
                              </a:cxn>
                            </a:cxnLst>
                            <a:rect l="0" t="0" r="r" b="b"/>
                            <a:pathLst>
                              <a:path w="3723" h="1240">
                                <a:moveTo>
                                  <a:pt x="786" y="1092"/>
                                </a:moveTo>
                                <a:lnTo>
                                  <a:pt x="758" y="1092"/>
                                </a:lnTo>
                                <a:lnTo>
                                  <a:pt x="758" y="1117"/>
                                </a:lnTo>
                                <a:lnTo>
                                  <a:pt x="786" y="1117"/>
                                </a:lnTo>
                                <a:lnTo>
                                  <a:pt x="786"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8480180" name="Freeform 22"/>
                        <wps:cNvSpPr>
                          <a:spLocks/>
                        </wps:cNvSpPr>
                        <wps:spPr bwMode="auto">
                          <a:xfrm>
                            <a:off x="7829" y="656"/>
                            <a:ext cx="3723" cy="1240"/>
                          </a:xfrm>
                          <a:custGeom>
                            <a:avLst/>
                            <a:gdLst>
                              <a:gd name="T0" fmla="*/ 560 w 3723"/>
                              <a:gd name="T1" fmla="*/ 1089 h 1240"/>
                              <a:gd name="T2" fmla="*/ 504 w 3723"/>
                              <a:gd name="T3" fmla="*/ 1089 h 1240"/>
                              <a:gd name="T4" fmla="*/ 511 w 3723"/>
                              <a:gd name="T5" fmla="*/ 1099 h 1240"/>
                              <a:gd name="T6" fmla="*/ 502 w 3723"/>
                              <a:gd name="T7" fmla="*/ 1107 h 1240"/>
                              <a:gd name="T8" fmla="*/ 529 w 3723"/>
                              <a:gd name="T9" fmla="*/ 1107 h 1240"/>
                              <a:gd name="T10" fmla="*/ 534 w 3723"/>
                              <a:gd name="T11" fmla="*/ 1099 h 1240"/>
                              <a:gd name="T12" fmla="*/ 546 w 3723"/>
                              <a:gd name="T13" fmla="*/ 1094 h 1240"/>
                              <a:gd name="T14" fmla="*/ 560 w 3723"/>
                              <a:gd name="T15" fmla="*/ 1089 h 124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723" h="1240">
                                <a:moveTo>
                                  <a:pt x="560" y="1089"/>
                                </a:moveTo>
                                <a:lnTo>
                                  <a:pt x="504" y="1089"/>
                                </a:lnTo>
                                <a:lnTo>
                                  <a:pt x="511" y="1099"/>
                                </a:lnTo>
                                <a:lnTo>
                                  <a:pt x="502" y="1107"/>
                                </a:lnTo>
                                <a:lnTo>
                                  <a:pt x="529" y="1107"/>
                                </a:lnTo>
                                <a:lnTo>
                                  <a:pt x="534" y="1099"/>
                                </a:lnTo>
                                <a:lnTo>
                                  <a:pt x="546" y="1094"/>
                                </a:lnTo>
                                <a:lnTo>
                                  <a:pt x="560" y="108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476792" name="Freeform 23"/>
                        <wps:cNvSpPr>
                          <a:spLocks/>
                        </wps:cNvSpPr>
                        <wps:spPr bwMode="auto">
                          <a:xfrm>
                            <a:off x="7829" y="656"/>
                            <a:ext cx="3723" cy="1240"/>
                          </a:xfrm>
                          <a:custGeom>
                            <a:avLst/>
                            <a:gdLst>
                              <a:gd name="T0" fmla="*/ 242 w 3723"/>
                              <a:gd name="T1" fmla="*/ 1092 h 1240"/>
                              <a:gd name="T2" fmla="*/ 212 w 3723"/>
                              <a:gd name="T3" fmla="*/ 1092 h 1240"/>
                              <a:gd name="T4" fmla="*/ 212 w 3723"/>
                              <a:gd name="T5" fmla="*/ 1104 h 1240"/>
                              <a:gd name="T6" fmla="*/ 242 w 3723"/>
                              <a:gd name="T7" fmla="*/ 1104 h 1240"/>
                              <a:gd name="T8" fmla="*/ 242 w 3723"/>
                              <a:gd name="T9" fmla="*/ 1092 h 1240"/>
                            </a:gdLst>
                            <a:ahLst/>
                            <a:cxnLst>
                              <a:cxn ang="0">
                                <a:pos x="T0" y="T1"/>
                              </a:cxn>
                              <a:cxn ang="0">
                                <a:pos x="T2" y="T3"/>
                              </a:cxn>
                              <a:cxn ang="0">
                                <a:pos x="T4" y="T5"/>
                              </a:cxn>
                              <a:cxn ang="0">
                                <a:pos x="T6" y="T7"/>
                              </a:cxn>
                              <a:cxn ang="0">
                                <a:pos x="T8" y="T9"/>
                              </a:cxn>
                            </a:cxnLst>
                            <a:rect l="0" t="0" r="r" b="b"/>
                            <a:pathLst>
                              <a:path w="3723" h="1240">
                                <a:moveTo>
                                  <a:pt x="242" y="1092"/>
                                </a:moveTo>
                                <a:lnTo>
                                  <a:pt x="212" y="1092"/>
                                </a:lnTo>
                                <a:lnTo>
                                  <a:pt x="212" y="1104"/>
                                </a:lnTo>
                                <a:lnTo>
                                  <a:pt x="242" y="1104"/>
                                </a:lnTo>
                                <a:lnTo>
                                  <a:pt x="242" y="10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47656" name="Freeform 24"/>
                        <wps:cNvSpPr>
                          <a:spLocks/>
                        </wps:cNvSpPr>
                        <wps:spPr bwMode="auto">
                          <a:xfrm>
                            <a:off x="7829" y="656"/>
                            <a:ext cx="3723" cy="1240"/>
                          </a:xfrm>
                          <a:custGeom>
                            <a:avLst/>
                            <a:gdLst>
                              <a:gd name="T0" fmla="*/ 176 w 3723"/>
                              <a:gd name="T1" fmla="*/ 1003 h 1240"/>
                              <a:gd name="T2" fmla="*/ 121 w 3723"/>
                              <a:gd name="T3" fmla="*/ 1003 h 1240"/>
                              <a:gd name="T4" fmla="*/ 121 w 3723"/>
                              <a:gd name="T5" fmla="*/ 1062 h 1240"/>
                              <a:gd name="T6" fmla="*/ 176 w 3723"/>
                              <a:gd name="T7" fmla="*/ 1062 h 1240"/>
                              <a:gd name="T8" fmla="*/ 176 w 3723"/>
                              <a:gd name="T9" fmla="*/ 1003 h 1240"/>
                            </a:gdLst>
                            <a:ahLst/>
                            <a:cxnLst>
                              <a:cxn ang="0">
                                <a:pos x="T0" y="T1"/>
                              </a:cxn>
                              <a:cxn ang="0">
                                <a:pos x="T2" y="T3"/>
                              </a:cxn>
                              <a:cxn ang="0">
                                <a:pos x="T4" y="T5"/>
                              </a:cxn>
                              <a:cxn ang="0">
                                <a:pos x="T6" y="T7"/>
                              </a:cxn>
                              <a:cxn ang="0">
                                <a:pos x="T8" y="T9"/>
                              </a:cxn>
                            </a:cxnLst>
                            <a:rect l="0" t="0" r="r" b="b"/>
                            <a:pathLst>
                              <a:path w="3723" h="1240">
                                <a:moveTo>
                                  <a:pt x="176" y="1003"/>
                                </a:moveTo>
                                <a:lnTo>
                                  <a:pt x="121" y="1003"/>
                                </a:lnTo>
                                <a:lnTo>
                                  <a:pt x="121" y="1062"/>
                                </a:lnTo>
                                <a:lnTo>
                                  <a:pt x="176" y="1062"/>
                                </a:lnTo>
                                <a:lnTo>
                                  <a:pt x="176" y="100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2064267" name="Freeform 25"/>
                        <wps:cNvSpPr>
                          <a:spLocks/>
                        </wps:cNvSpPr>
                        <wps:spPr bwMode="auto">
                          <a:xfrm>
                            <a:off x="7829" y="656"/>
                            <a:ext cx="3723" cy="1240"/>
                          </a:xfrm>
                          <a:custGeom>
                            <a:avLst/>
                            <a:gdLst>
                              <a:gd name="T0" fmla="*/ 247 w 3723"/>
                              <a:gd name="T1" fmla="*/ 911 h 1240"/>
                              <a:gd name="T2" fmla="*/ 216 w 3723"/>
                              <a:gd name="T3" fmla="*/ 911 h 1240"/>
                              <a:gd name="T4" fmla="*/ 216 w 3723"/>
                              <a:gd name="T5" fmla="*/ 1062 h 1240"/>
                              <a:gd name="T6" fmla="*/ 247 w 3723"/>
                              <a:gd name="T7" fmla="*/ 1062 h 1240"/>
                              <a:gd name="T8" fmla="*/ 247 w 3723"/>
                              <a:gd name="T9" fmla="*/ 911 h 1240"/>
                            </a:gdLst>
                            <a:ahLst/>
                            <a:cxnLst>
                              <a:cxn ang="0">
                                <a:pos x="T0" y="T1"/>
                              </a:cxn>
                              <a:cxn ang="0">
                                <a:pos x="T2" y="T3"/>
                              </a:cxn>
                              <a:cxn ang="0">
                                <a:pos x="T4" y="T5"/>
                              </a:cxn>
                              <a:cxn ang="0">
                                <a:pos x="T6" y="T7"/>
                              </a:cxn>
                              <a:cxn ang="0">
                                <a:pos x="T8" y="T9"/>
                              </a:cxn>
                            </a:cxnLst>
                            <a:rect l="0" t="0" r="r" b="b"/>
                            <a:pathLst>
                              <a:path w="3723" h="1240">
                                <a:moveTo>
                                  <a:pt x="247" y="911"/>
                                </a:moveTo>
                                <a:lnTo>
                                  <a:pt x="216" y="911"/>
                                </a:lnTo>
                                <a:lnTo>
                                  <a:pt x="216" y="1062"/>
                                </a:lnTo>
                                <a:lnTo>
                                  <a:pt x="247" y="1062"/>
                                </a:lnTo>
                                <a:lnTo>
                                  <a:pt x="247"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054140" name="Freeform 26"/>
                        <wps:cNvSpPr>
                          <a:spLocks/>
                        </wps:cNvSpPr>
                        <wps:spPr bwMode="auto">
                          <a:xfrm>
                            <a:off x="7829" y="656"/>
                            <a:ext cx="3723" cy="1240"/>
                          </a:xfrm>
                          <a:custGeom>
                            <a:avLst/>
                            <a:gdLst>
                              <a:gd name="T0" fmla="*/ 430 w 3723"/>
                              <a:gd name="T1" fmla="*/ 911 h 1240"/>
                              <a:gd name="T2" fmla="*/ 362 w 3723"/>
                              <a:gd name="T3" fmla="*/ 911 h 1240"/>
                              <a:gd name="T4" fmla="*/ 362 w 3723"/>
                              <a:gd name="T5" fmla="*/ 946 h 1240"/>
                              <a:gd name="T6" fmla="*/ 288 w 3723"/>
                              <a:gd name="T7" fmla="*/ 946 h 1240"/>
                              <a:gd name="T8" fmla="*/ 288 w 3723"/>
                              <a:gd name="T9" fmla="*/ 969 h 1240"/>
                              <a:gd name="T10" fmla="*/ 345 w 3723"/>
                              <a:gd name="T11" fmla="*/ 969 h 1240"/>
                              <a:gd name="T12" fmla="*/ 345 w 3723"/>
                              <a:gd name="T13" fmla="*/ 1001 h 1240"/>
                              <a:gd name="T14" fmla="*/ 288 w 3723"/>
                              <a:gd name="T15" fmla="*/ 1001 h 1240"/>
                              <a:gd name="T16" fmla="*/ 288 w 3723"/>
                              <a:gd name="T17" fmla="*/ 1027 h 1240"/>
                              <a:gd name="T18" fmla="*/ 364 w 3723"/>
                              <a:gd name="T19" fmla="*/ 1027 h 1240"/>
                              <a:gd name="T20" fmla="*/ 364 w 3723"/>
                              <a:gd name="T21" fmla="*/ 1062 h 1240"/>
                              <a:gd name="T22" fmla="*/ 373 w 3723"/>
                              <a:gd name="T23" fmla="*/ 1062 h 1240"/>
                              <a:gd name="T24" fmla="*/ 430 w 3723"/>
                              <a:gd name="T25" fmla="*/ 911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723" h="1240">
                                <a:moveTo>
                                  <a:pt x="430" y="911"/>
                                </a:moveTo>
                                <a:lnTo>
                                  <a:pt x="362" y="911"/>
                                </a:lnTo>
                                <a:lnTo>
                                  <a:pt x="362" y="946"/>
                                </a:lnTo>
                                <a:lnTo>
                                  <a:pt x="288" y="946"/>
                                </a:lnTo>
                                <a:lnTo>
                                  <a:pt x="288" y="969"/>
                                </a:lnTo>
                                <a:lnTo>
                                  <a:pt x="345" y="969"/>
                                </a:lnTo>
                                <a:lnTo>
                                  <a:pt x="345" y="1001"/>
                                </a:lnTo>
                                <a:lnTo>
                                  <a:pt x="288" y="1001"/>
                                </a:lnTo>
                                <a:lnTo>
                                  <a:pt x="288" y="1027"/>
                                </a:lnTo>
                                <a:lnTo>
                                  <a:pt x="364" y="1027"/>
                                </a:lnTo>
                                <a:lnTo>
                                  <a:pt x="364" y="1062"/>
                                </a:lnTo>
                                <a:lnTo>
                                  <a:pt x="373" y="1062"/>
                                </a:lnTo>
                                <a:lnTo>
                                  <a:pt x="430"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1300673" name="Freeform 27"/>
                        <wps:cNvSpPr>
                          <a:spLocks/>
                        </wps:cNvSpPr>
                        <wps:spPr bwMode="auto">
                          <a:xfrm>
                            <a:off x="7829" y="656"/>
                            <a:ext cx="3723" cy="1240"/>
                          </a:xfrm>
                          <a:custGeom>
                            <a:avLst/>
                            <a:gdLst>
                              <a:gd name="T0" fmla="*/ 476 w 3723"/>
                              <a:gd name="T1" fmla="*/ 1029 h 1240"/>
                              <a:gd name="T2" fmla="*/ 427 w 3723"/>
                              <a:gd name="T3" fmla="*/ 1029 h 1240"/>
                              <a:gd name="T4" fmla="*/ 417 w 3723"/>
                              <a:gd name="T5" fmla="*/ 1062 h 1240"/>
                              <a:gd name="T6" fmla="*/ 487 w 3723"/>
                              <a:gd name="T7" fmla="*/ 1062 h 1240"/>
                              <a:gd name="T8" fmla="*/ 476 w 3723"/>
                              <a:gd name="T9" fmla="*/ 1029 h 1240"/>
                            </a:gdLst>
                            <a:ahLst/>
                            <a:cxnLst>
                              <a:cxn ang="0">
                                <a:pos x="T0" y="T1"/>
                              </a:cxn>
                              <a:cxn ang="0">
                                <a:pos x="T2" y="T3"/>
                              </a:cxn>
                              <a:cxn ang="0">
                                <a:pos x="T4" y="T5"/>
                              </a:cxn>
                              <a:cxn ang="0">
                                <a:pos x="T6" y="T7"/>
                              </a:cxn>
                              <a:cxn ang="0">
                                <a:pos x="T8" y="T9"/>
                              </a:cxn>
                            </a:cxnLst>
                            <a:rect l="0" t="0" r="r" b="b"/>
                            <a:pathLst>
                              <a:path w="3723" h="1240">
                                <a:moveTo>
                                  <a:pt x="476" y="1029"/>
                                </a:moveTo>
                                <a:lnTo>
                                  <a:pt x="427" y="1029"/>
                                </a:lnTo>
                                <a:lnTo>
                                  <a:pt x="417" y="1062"/>
                                </a:lnTo>
                                <a:lnTo>
                                  <a:pt x="487" y="1062"/>
                                </a:lnTo>
                                <a:lnTo>
                                  <a:pt x="476" y="102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1992595" name="Freeform 28"/>
                        <wps:cNvSpPr>
                          <a:spLocks/>
                        </wps:cNvSpPr>
                        <wps:spPr bwMode="auto">
                          <a:xfrm>
                            <a:off x="7829" y="656"/>
                            <a:ext cx="3723" cy="1240"/>
                          </a:xfrm>
                          <a:custGeom>
                            <a:avLst/>
                            <a:gdLst>
                              <a:gd name="T0" fmla="*/ 544 w 3723"/>
                              <a:gd name="T1" fmla="*/ 911 h 1240"/>
                              <a:gd name="T2" fmla="*/ 474 w 3723"/>
                              <a:gd name="T3" fmla="*/ 911 h 1240"/>
                              <a:gd name="T4" fmla="*/ 530 w 3723"/>
                              <a:gd name="T5" fmla="*/ 1062 h 1240"/>
                              <a:gd name="T6" fmla="*/ 544 w 3723"/>
                              <a:gd name="T7" fmla="*/ 1062 h 1240"/>
                              <a:gd name="T8" fmla="*/ 544 w 3723"/>
                              <a:gd name="T9" fmla="*/ 911 h 1240"/>
                            </a:gdLst>
                            <a:ahLst/>
                            <a:cxnLst>
                              <a:cxn ang="0">
                                <a:pos x="T0" y="T1"/>
                              </a:cxn>
                              <a:cxn ang="0">
                                <a:pos x="T2" y="T3"/>
                              </a:cxn>
                              <a:cxn ang="0">
                                <a:pos x="T4" y="T5"/>
                              </a:cxn>
                              <a:cxn ang="0">
                                <a:pos x="T6" y="T7"/>
                              </a:cxn>
                              <a:cxn ang="0">
                                <a:pos x="T8" y="T9"/>
                              </a:cxn>
                            </a:cxnLst>
                            <a:rect l="0" t="0" r="r" b="b"/>
                            <a:pathLst>
                              <a:path w="3723" h="1240">
                                <a:moveTo>
                                  <a:pt x="544" y="911"/>
                                </a:moveTo>
                                <a:lnTo>
                                  <a:pt x="474" y="911"/>
                                </a:lnTo>
                                <a:lnTo>
                                  <a:pt x="530" y="1062"/>
                                </a:lnTo>
                                <a:lnTo>
                                  <a:pt x="544" y="1062"/>
                                </a:lnTo>
                                <a:lnTo>
                                  <a:pt x="544"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6077251" name="Freeform 29"/>
                        <wps:cNvSpPr>
                          <a:spLocks/>
                        </wps:cNvSpPr>
                        <wps:spPr bwMode="auto">
                          <a:xfrm>
                            <a:off x="7829" y="656"/>
                            <a:ext cx="3723" cy="1240"/>
                          </a:xfrm>
                          <a:custGeom>
                            <a:avLst/>
                            <a:gdLst>
                              <a:gd name="T0" fmla="*/ 605 w 3723"/>
                              <a:gd name="T1" fmla="*/ 1013 h 1240"/>
                              <a:gd name="T2" fmla="*/ 584 w 3723"/>
                              <a:gd name="T3" fmla="*/ 1013 h 1240"/>
                              <a:gd name="T4" fmla="*/ 584 w 3723"/>
                              <a:gd name="T5" fmla="*/ 1062 h 1240"/>
                              <a:gd name="T6" fmla="*/ 631 w 3723"/>
                              <a:gd name="T7" fmla="*/ 1062 h 1240"/>
                              <a:gd name="T8" fmla="*/ 605 w 3723"/>
                              <a:gd name="T9" fmla="*/ 1013 h 1240"/>
                            </a:gdLst>
                            <a:ahLst/>
                            <a:cxnLst>
                              <a:cxn ang="0">
                                <a:pos x="T0" y="T1"/>
                              </a:cxn>
                              <a:cxn ang="0">
                                <a:pos x="T2" y="T3"/>
                              </a:cxn>
                              <a:cxn ang="0">
                                <a:pos x="T4" y="T5"/>
                              </a:cxn>
                              <a:cxn ang="0">
                                <a:pos x="T6" y="T7"/>
                              </a:cxn>
                              <a:cxn ang="0">
                                <a:pos x="T8" y="T9"/>
                              </a:cxn>
                            </a:cxnLst>
                            <a:rect l="0" t="0" r="r" b="b"/>
                            <a:pathLst>
                              <a:path w="3723" h="1240">
                                <a:moveTo>
                                  <a:pt x="605" y="1013"/>
                                </a:moveTo>
                                <a:lnTo>
                                  <a:pt x="584" y="1013"/>
                                </a:lnTo>
                                <a:lnTo>
                                  <a:pt x="584" y="1062"/>
                                </a:lnTo>
                                <a:lnTo>
                                  <a:pt x="631" y="1062"/>
                                </a:lnTo>
                                <a:lnTo>
                                  <a:pt x="605" y="101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431573" name="Freeform 30"/>
                        <wps:cNvSpPr>
                          <a:spLocks/>
                        </wps:cNvSpPr>
                        <wps:spPr bwMode="auto">
                          <a:xfrm>
                            <a:off x="7829" y="656"/>
                            <a:ext cx="3723" cy="1240"/>
                          </a:xfrm>
                          <a:custGeom>
                            <a:avLst/>
                            <a:gdLst>
                              <a:gd name="T0" fmla="*/ 680 w 3723"/>
                              <a:gd name="T1" fmla="*/ 911 h 1240"/>
                              <a:gd name="T2" fmla="*/ 614 w 3723"/>
                              <a:gd name="T3" fmla="*/ 911 h 1240"/>
                              <a:gd name="T4" fmla="*/ 636 w 3723"/>
                              <a:gd name="T5" fmla="*/ 916 h 1240"/>
                              <a:gd name="T6" fmla="*/ 653 w 3723"/>
                              <a:gd name="T7" fmla="*/ 927 h 1240"/>
                              <a:gd name="T8" fmla="*/ 664 w 3723"/>
                              <a:gd name="T9" fmla="*/ 943 h 1240"/>
                              <a:gd name="T10" fmla="*/ 668 w 3723"/>
                              <a:gd name="T11" fmla="*/ 963 h 1240"/>
                              <a:gd name="T12" fmla="*/ 667 w 3723"/>
                              <a:gd name="T13" fmla="*/ 981 h 1240"/>
                              <a:gd name="T14" fmla="*/ 665 w 3723"/>
                              <a:gd name="T15" fmla="*/ 991 h 1240"/>
                              <a:gd name="T16" fmla="*/ 657 w 3723"/>
                              <a:gd name="T17" fmla="*/ 999 h 1240"/>
                              <a:gd name="T18" fmla="*/ 642 w 3723"/>
                              <a:gd name="T19" fmla="*/ 1006 h 1240"/>
                              <a:gd name="T20" fmla="*/ 673 w 3723"/>
                              <a:gd name="T21" fmla="*/ 1062 h 1240"/>
                              <a:gd name="T22" fmla="*/ 721 w 3723"/>
                              <a:gd name="T23" fmla="*/ 1062 h 1240"/>
                              <a:gd name="T24" fmla="*/ 721 w 3723"/>
                              <a:gd name="T25" fmla="*/ 947 h 1240"/>
                              <a:gd name="T26" fmla="*/ 680 w 3723"/>
                              <a:gd name="T27" fmla="*/ 947 h 1240"/>
                              <a:gd name="T28" fmla="*/ 680 w 3723"/>
                              <a:gd name="T29" fmla="*/ 911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723" h="1240">
                                <a:moveTo>
                                  <a:pt x="680" y="911"/>
                                </a:moveTo>
                                <a:lnTo>
                                  <a:pt x="614" y="911"/>
                                </a:lnTo>
                                <a:lnTo>
                                  <a:pt x="636" y="916"/>
                                </a:lnTo>
                                <a:lnTo>
                                  <a:pt x="653" y="927"/>
                                </a:lnTo>
                                <a:lnTo>
                                  <a:pt x="664" y="943"/>
                                </a:lnTo>
                                <a:lnTo>
                                  <a:pt x="668" y="963"/>
                                </a:lnTo>
                                <a:lnTo>
                                  <a:pt x="667" y="981"/>
                                </a:lnTo>
                                <a:lnTo>
                                  <a:pt x="665" y="991"/>
                                </a:lnTo>
                                <a:lnTo>
                                  <a:pt x="657" y="999"/>
                                </a:lnTo>
                                <a:lnTo>
                                  <a:pt x="642" y="1006"/>
                                </a:lnTo>
                                <a:lnTo>
                                  <a:pt x="673" y="1062"/>
                                </a:lnTo>
                                <a:lnTo>
                                  <a:pt x="721" y="1062"/>
                                </a:lnTo>
                                <a:lnTo>
                                  <a:pt x="721" y="947"/>
                                </a:lnTo>
                                <a:lnTo>
                                  <a:pt x="680" y="947"/>
                                </a:lnTo>
                                <a:lnTo>
                                  <a:pt x="680"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596103" name="Freeform 31"/>
                        <wps:cNvSpPr>
                          <a:spLocks/>
                        </wps:cNvSpPr>
                        <wps:spPr bwMode="auto">
                          <a:xfrm>
                            <a:off x="7829" y="656"/>
                            <a:ext cx="3723" cy="1240"/>
                          </a:xfrm>
                          <a:custGeom>
                            <a:avLst/>
                            <a:gdLst>
                              <a:gd name="T0" fmla="*/ 2176 w 3723"/>
                              <a:gd name="T1" fmla="*/ 911 h 1240"/>
                              <a:gd name="T2" fmla="*/ 803 w 3723"/>
                              <a:gd name="T3" fmla="*/ 911 h 1240"/>
                              <a:gd name="T4" fmla="*/ 803 w 3723"/>
                              <a:gd name="T5" fmla="*/ 947 h 1240"/>
                              <a:gd name="T6" fmla="*/ 761 w 3723"/>
                              <a:gd name="T7" fmla="*/ 947 h 1240"/>
                              <a:gd name="T8" fmla="*/ 761 w 3723"/>
                              <a:gd name="T9" fmla="*/ 1062 h 1240"/>
                              <a:gd name="T10" fmla="*/ 1566 w 3723"/>
                              <a:gd name="T11" fmla="*/ 1062 h 1240"/>
                              <a:gd name="T12" fmla="*/ 2176 w 3723"/>
                              <a:gd name="T13" fmla="*/ 911 h 1240"/>
                            </a:gdLst>
                            <a:ahLst/>
                            <a:cxnLst>
                              <a:cxn ang="0">
                                <a:pos x="T0" y="T1"/>
                              </a:cxn>
                              <a:cxn ang="0">
                                <a:pos x="T2" y="T3"/>
                              </a:cxn>
                              <a:cxn ang="0">
                                <a:pos x="T4" y="T5"/>
                              </a:cxn>
                              <a:cxn ang="0">
                                <a:pos x="T6" y="T7"/>
                              </a:cxn>
                              <a:cxn ang="0">
                                <a:pos x="T8" y="T9"/>
                              </a:cxn>
                              <a:cxn ang="0">
                                <a:pos x="T10" y="T11"/>
                              </a:cxn>
                              <a:cxn ang="0">
                                <a:pos x="T12" y="T13"/>
                              </a:cxn>
                            </a:cxnLst>
                            <a:rect l="0" t="0" r="r" b="b"/>
                            <a:pathLst>
                              <a:path w="3723" h="1240">
                                <a:moveTo>
                                  <a:pt x="2176" y="911"/>
                                </a:moveTo>
                                <a:lnTo>
                                  <a:pt x="803" y="911"/>
                                </a:lnTo>
                                <a:lnTo>
                                  <a:pt x="803" y="947"/>
                                </a:lnTo>
                                <a:lnTo>
                                  <a:pt x="761" y="947"/>
                                </a:lnTo>
                                <a:lnTo>
                                  <a:pt x="761" y="1062"/>
                                </a:lnTo>
                                <a:lnTo>
                                  <a:pt x="1566" y="1062"/>
                                </a:lnTo>
                                <a:lnTo>
                                  <a:pt x="2176"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5551614" name="Freeform 32"/>
                        <wps:cNvSpPr>
                          <a:spLocks/>
                        </wps:cNvSpPr>
                        <wps:spPr bwMode="auto">
                          <a:xfrm>
                            <a:off x="7829" y="656"/>
                            <a:ext cx="3723" cy="1240"/>
                          </a:xfrm>
                          <a:custGeom>
                            <a:avLst/>
                            <a:gdLst>
                              <a:gd name="T0" fmla="*/ 452 w 3723"/>
                              <a:gd name="T1" fmla="*/ 953 h 1240"/>
                              <a:gd name="T2" fmla="*/ 438 w 3723"/>
                              <a:gd name="T3" fmla="*/ 997 h 1240"/>
                              <a:gd name="T4" fmla="*/ 466 w 3723"/>
                              <a:gd name="T5" fmla="*/ 997 h 1240"/>
                              <a:gd name="T6" fmla="*/ 452 w 3723"/>
                              <a:gd name="T7" fmla="*/ 953 h 1240"/>
                            </a:gdLst>
                            <a:ahLst/>
                            <a:cxnLst>
                              <a:cxn ang="0">
                                <a:pos x="T0" y="T1"/>
                              </a:cxn>
                              <a:cxn ang="0">
                                <a:pos x="T2" y="T3"/>
                              </a:cxn>
                              <a:cxn ang="0">
                                <a:pos x="T4" y="T5"/>
                              </a:cxn>
                              <a:cxn ang="0">
                                <a:pos x="T6" y="T7"/>
                              </a:cxn>
                            </a:cxnLst>
                            <a:rect l="0" t="0" r="r" b="b"/>
                            <a:pathLst>
                              <a:path w="3723" h="1240">
                                <a:moveTo>
                                  <a:pt x="452" y="953"/>
                                </a:moveTo>
                                <a:lnTo>
                                  <a:pt x="438" y="997"/>
                                </a:lnTo>
                                <a:lnTo>
                                  <a:pt x="466" y="997"/>
                                </a:lnTo>
                                <a:lnTo>
                                  <a:pt x="452" y="95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2752832" name="Freeform 33"/>
                        <wps:cNvSpPr>
                          <a:spLocks/>
                        </wps:cNvSpPr>
                        <wps:spPr bwMode="auto">
                          <a:xfrm>
                            <a:off x="7829" y="656"/>
                            <a:ext cx="3723" cy="1240"/>
                          </a:xfrm>
                          <a:custGeom>
                            <a:avLst/>
                            <a:gdLst>
                              <a:gd name="T0" fmla="*/ 621 w 3723"/>
                              <a:gd name="T1" fmla="*/ 947 h 1240"/>
                              <a:gd name="T2" fmla="*/ 584 w 3723"/>
                              <a:gd name="T3" fmla="*/ 947 h 1240"/>
                              <a:gd name="T4" fmla="*/ 584 w 3723"/>
                              <a:gd name="T5" fmla="*/ 977 h 1240"/>
                              <a:gd name="T6" fmla="*/ 621 w 3723"/>
                              <a:gd name="T7" fmla="*/ 977 h 1240"/>
                              <a:gd name="T8" fmla="*/ 627 w 3723"/>
                              <a:gd name="T9" fmla="*/ 971 h 1240"/>
                              <a:gd name="T10" fmla="*/ 627 w 3723"/>
                              <a:gd name="T11" fmla="*/ 953 h 1240"/>
                              <a:gd name="T12" fmla="*/ 621 w 3723"/>
                              <a:gd name="T13" fmla="*/ 947 h 1240"/>
                            </a:gdLst>
                            <a:ahLst/>
                            <a:cxnLst>
                              <a:cxn ang="0">
                                <a:pos x="T0" y="T1"/>
                              </a:cxn>
                              <a:cxn ang="0">
                                <a:pos x="T2" y="T3"/>
                              </a:cxn>
                              <a:cxn ang="0">
                                <a:pos x="T4" y="T5"/>
                              </a:cxn>
                              <a:cxn ang="0">
                                <a:pos x="T6" y="T7"/>
                              </a:cxn>
                              <a:cxn ang="0">
                                <a:pos x="T8" y="T9"/>
                              </a:cxn>
                              <a:cxn ang="0">
                                <a:pos x="T10" y="T11"/>
                              </a:cxn>
                              <a:cxn ang="0">
                                <a:pos x="T12" y="T13"/>
                              </a:cxn>
                            </a:cxnLst>
                            <a:rect l="0" t="0" r="r" b="b"/>
                            <a:pathLst>
                              <a:path w="3723" h="1240">
                                <a:moveTo>
                                  <a:pt x="621" y="947"/>
                                </a:moveTo>
                                <a:lnTo>
                                  <a:pt x="584" y="947"/>
                                </a:lnTo>
                                <a:lnTo>
                                  <a:pt x="584" y="977"/>
                                </a:lnTo>
                                <a:lnTo>
                                  <a:pt x="621" y="977"/>
                                </a:lnTo>
                                <a:lnTo>
                                  <a:pt x="627" y="971"/>
                                </a:lnTo>
                                <a:lnTo>
                                  <a:pt x="627" y="953"/>
                                </a:lnTo>
                                <a:lnTo>
                                  <a:pt x="621" y="94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062457" name="Freeform 34"/>
                        <wps:cNvSpPr>
                          <a:spLocks/>
                        </wps:cNvSpPr>
                        <wps:spPr bwMode="auto">
                          <a:xfrm>
                            <a:off x="7829" y="656"/>
                            <a:ext cx="3723" cy="1240"/>
                          </a:xfrm>
                          <a:custGeom>
                            <a:avLst/>
                            <a:gdLst>
                              <a:gd name="T0" fmla="*/ 176 w 3723"/>
                              <a:gd name="T1" fmla="*/ 911 h 1240"/>
                              <a:gd name="T2" fmla="*/ 121 w 3723"/>
                              <a:gd name="T3" fmla="*/ 911 h 1240"/>
                              <a:gd name="T4" fmla="*/ 121 w 3723"/>
                              <a:gd name="T5" fmla="*/ 967 h 1240"/>
                              <a:gd name="T6" fmla="*/ 176 w 3723"/>
                              <a:gd name="T7" fmla="*/ 967 h 1240"/>
                              <a:gd name="T8" fmla="*/ 176 w 3723"/>
                              <a:gd name="T9" fmla="*/ 911 h 1240"/>
                            </a:gdLst>
                            <a:ahLst/>
                            <a:cxnLst>
                              <a:cxn ang="0">
                                <a:pos x="T0" y="T1"/>
                              </a:cxn>
                              <a:cxn ang="0">
                                <a:pos x="T2" y="T3"/>
                              </a:cxn>
                              <a:cxn ang="0">
                                <a:pos x="T4" y="T5"/>
                              </a:cxn>
                              <a:cxn ang="0">
                                <a:pos x="T6" y="T7"/>
                              </a:cxn>
                              <a:cxn ang="0">
                                <a:pos x="T8" y="T9"/>
                              </a:cxn>
                            </a:cxnLst>
                            <a:rect l="0" t="0" r="r" b="b"/>
                            <a:pathLst>
                              <a:path w="3723" h="1240">
                                <a:moveTo>
                                  <a:pt x="176" y="911"/>
                                </a:moveTo>
                                <a:lnTo>
                                  <a:pt x="121" y="911"/>
                                </a:lnTo>
                                <a:lnTo>
                                  <a:pt x="121" y="967"/>
                                </a:lnTo>
                                <a:lnTo>
                                  <a:pt x="176" y="967"/>
                                </a:lnTo>
                                <a:lnTo>
                                  <a:pt x="176" y="91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982505" name="Freeform 35"/>
                        <wps:cNvSpPr>
                          <a:spLocks/>
                        </wps:cNvSpPr>
                        <wps:spPr bwMode="auto">
                          <a:xfrm>
                            <a:off x="7829" y="656"/>
                            <a:ext cx="3723" cy="1240"/>
                          </a:xfrm>
                          <a:custGeom>
                            <a:avLst/>
                            <a:gdLst>
                              <a:gd name="T0" fmla="*/ 2538 w 3723"/>
                              <a:gd name="T1" fmla="*/ 79 h 1240"/>
                              <a:gd name="T2" fmla="*/ 2485 w 3723"/>
                              <a:gd name="T3" fmla="*/ 79 h 1240"/>
                              <a:gd name="T4" fmla="*/ 2485 w 3723"/>
                              <a:gd name="T5" fmla="*/ 315 h 1240"/>
                              <a:gd name="T6" fmla="*/ 2471 w 3723"/>
                              <a:gd name="T7" fmla="*/ 387 h 1240"/>
                              <a:gd name="T8" fmla="*/ 2433 w 3723"/>
                              <a:gd name="T9" fmla="*/ 443 h 1240"/>
                              <a:gd name="T10" fmla="*/ 2374 w 3723"/>
                              <a:gd name="T11" fmla="*/ 481 h 1240"/>
                              <a:gd name="T12" fmla="*/ 2301 w 3723"/>
                              <a:gd name="T13" fmla="*/ 495 h 1240"/>
                              <a:gd name="T14" fmla="*/ 3457 w 3723"/>
                              <a:gd name="T15" fmla="*/ 495 h 1240"/>
                              <a:gd name="T16" fmla="*/ 3394 w 3723"/>
                              <a:gd name="T17" fmla="*/ 483 h 1240"/>
                              <a:gd name="T18" fmla="*/ 2538 w 3723"/>
                              <a:gd name="T19" fmla="*/ 483 h 1240"/>
                              <a:gd name="T20" fmla="*/ 2538 w 3723"/>
                              <a:gd name="T21"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723" h="1240">
                                <a:moveTo>
                                  <a:pt x="2538" y="79"/>
                                </a:moveTo>
                                <a:lnTo>
                                  <a:pt x="2485" y="79"/>
                                </a:lnTo>
                                <a:lnTo>
                                  <a:pt x="2485" y="315"/>
                                </a:lnTo>
                                <a:lnTo>
                                  <a:pt x="2471" y="387"/>
                                </a:lnTo>
                                <a:lnTo>
                                  <a:pt x="2433" y="443"/>
                                </a:lnTo>
                                <a:lnTo>
                                  <a:pt x="2374" y="481"/>
                                </a:lnTo>
                                <a:lnTo>
                                  <a:pt x="2301" y="495"/>
                                </a:lnTo>
                                <a:lnTo>
                                  <a:pt x="3457" y="495"/>
                                </a:lnTo>
                                <a:lnTo>
                                  <a:pt x="3394" y="483"/>
                                </a:lnTo>
                                <a:lnTo>
                                  <a:pt x="2538" y="483"/>
                                </a:lnTo>
                                <a:lnTo>
                                  <a:pt x="2538"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9422745" name="Freeform 36"/>
                        <wps:cNvSpPr>
                          <a:spLocks/>
                        </wps:cNvSpPr>
                        <wps:spPr bwMode="auto">
                          <a:xfrm>
                            <a:off x="7829" y="656"/>
                            <a:ext cx="3723" cy="1240"/>
                          </a:xfrm>
                          <a:custGeom>
                            <a:avLst/>
                            <a:gdLst>
                              <a:gd name="T0" fmla="*/ 3722 w 3723"/>
                              <a:gd name="T1" fmla="*/ 79 h 1240"/>
                              <a:gd name="T2" fmla="*/ 3641 w 3723"/>
                              <a:gd name="T3" fmla="*/ 79 h 1240"/>
                              <a:gd name="T4" fmla="*/ 3641 w 3723"/>
                              <a:gd name="T5" fmla="*/ 315 h 1240"/>
                              <a:gd name="T6" fmla="*/ 3628 w 3723"/>
                              <a:gd name="T7" fmla="*/ 387 h 1240"/>
                              <a:gd name="T8" fmla="*/ 3589 w 3723"/>
                              <a:gd name="T9" fmla="*/ 443 h 1240"/>
                              <a:gd name="T10" fmla="*/ 3531 w 3723"/>
                              <a:gd name="T11" fmla="*/ 481 h 1240"/>
                              <a:gd name="T12" fmla="*/ 3457 w 3723"/>
                              <a:gd name="T13" fmla="*/ 495 h 1240"/>
                              <a:gd name="T14" fmla="*/ 3722 w 3723"/>
                              <a:gd name="T15" fmla="*/ 495 h 1240"/>
                              <a:gd name="T16" fmla="*/ 3722 w 3723"/>
                              <a:gd name="T17"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3722" y="79"/>
                                </a:moveTo>
                                <a:lnTo>
                                  <a:pt x="3641" y="79"/>
                                </a:lnTo>
                                <a:lnTo>
                                  <a:pt x="3641" y="315"/>
                                </a:lnTo>
                                <a:lnTo>
                                  <a:pt x="3628" y="387"/>
                                </a:lnTo>
                                <a:lnTo>
                                  <a:pt x="3589" y="443"/>
                                </a:lnTo>
                                <a:lnTo>
                                  <a:pt x="3531" y="481"/>
                                </a:lnTo>
                                <a:lnTo>
                                  <a:pt x="3457" y="495"/>
                                </a:lnTo>
                                <a:lnTo>
                                  <a:pt x="3722" y="495"/>
                                </a:lnTo>
                                <a:lnTo>
                                  <a:pt x="3722"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8467886" name="Freeform 37"/>
                        <wps:cNvSpPr>
                          <a:spLocks/>
                        </wps:cNvSpPr>
                        <wps:spPr bwMode="auto">
                          <a:xfrm>
                            <a:off x="7829" y="656"/>
                            <a:ext cx="3723" cy="1240"/>
                          </a:xfrm>
                          <a:custGeom>
                            <a:avLst/>
                            <a:gdLst>
                              <a:gd name="T0" fmla="*/ 912 w 3723"/>
                              <a:gd name="T1" fmla="*/ 243 h 1240"/>
                              <a:gd name="T2" fmla="*/ 912 w 3723"/>
                              <a:gd name="T3" fmla="*/ 483 h 1240"/>
                              <a:gd name="T4" fmla="*/ 1136 w 3723"/>
                              <a:gd name="T5" fmla="*/ 483 h 1240"/>
                              <a:gd name="T6" fmla="*/ 1136 w 3723"/>
                              <a:gd name="T7" fmla="*/ 385 h 1240"/>
                              <a:gd name="T8" fmla="*/ 1024 w 3723"/>
                              <a:gd name="T9" fmla="*/ 385 h 1240"/>
                              <a:gd name="T10" fmla="*/ 912 w 3723"/>
                              <a:gd name="T11" fmla="*/ 243 h 1240"/>
                            </a:gdLst>
                            <a:ahLst/>
                            <a:cxnLst>
                              <a:cxn ang="0">
                                <a:pos x="T0" y="T1"/>
                              </a:cxn>
                              <a:cxn ang="0">
                                <a:pos x="T2" y="T3"/>
                              </a:cxn>
                              <a:cxn ang="0">
                                <a:pos x="T4" y="T5"/>
                              </a:cxn>
                              <a:cxn ang="0">
                                <a:pos x="T6" y="T7"/>
                              </a:cxn>
                              <a:cxn ang="0">
                                <a:pos x="T8" y="T9"/>
                              </a:cxn>
                              <a:cxn ang="0">
                                <a:pos x="T10" y="T11"/>
                              </a:cxn>
                            </a:cxnLst>
                            <a:rect l="0" t="0" r="r" b="b"/>
                            <a:pathLst>
                              <a:path w="3723" h="1240">
                                <a:moveTo>
                                  <a:pt x="912" y="243"/>
                                </a:moveTo>
                                <a:lnTo>
                                  <a:pt x="912" y="483"/>
                                </a:lnTo>
                                <a:lnTo>
                                  <a:pt x="1136" y="483"/>
                                </a:lnTo>
                                <a:lnTo>
                                  <a:pt x="1136" y="385"/>
                                </a:lnTo>
                                <a:lnTo>
                                  <a:pt x="1024" y="385"/>
                                </a:lnTo>
                                <a:lnTo>
                                  <a:pt x="912" y="24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7263119" name="Freeform 38"/>
                        <wps:cNvSpPr>
                          <a:spLocks/>
                        </wps:cNvSpPr>
                        <wps:spPr bwMode="auto">
                          <a:xfrm>
                            <a:off x="7829" y="656"/>
                            <a:ext cx="3723" cy="1240"/>
                          </a:xfrm>
                          <a:custGeom>
                            <a:avLst/>
                            <a:gdLst>
                              <a:gd name="T0" fmla="*/ 1406 w 3723"/>
                              <a:gd name="T1" fmla="*/ 79 h 1240"/>
                              <a:gd name="T2" fmla="*/ 1246 w 3723"/>
                              <a:gd name="T3" fmla="*/ 79 h 1240"/>
                              <a:gd name="T4" fmla="*/ 1246 w 3723"/>
                              <a:gd name="T5" fmla="*/ 483 h 1240"/>
                              <a:gd name="T6" fmla="*/ 1253 w 3723"/>
                              <a:gd name="T7" fmla="*/ 483 h 1240"/>
                              <a:gd name="T8" fmla="*/ 1406 w 3723"/>
                              <a:gd name="T9" fmla="*/ 79 h 1240"/>
                            </a:gdLst>
                            <a:ahLst/>
                            <a:cxnLst>
                              <a:cxn ang="0">
                                <a:pos x="T0" y="T1"/>
                              </a:cxn>
                              <a:cxn ang="0">
                                <a:pos x="T2" y="T3"/>
                              </a:cxn>
                              <a:cxn ang="0">
                                <a:pos x="T4" y="T5"/>
                              </a:cxn>
                              <a:cxn ang="0">
                                <a:pos x="T6" y="T7"/>
                              </a:cxn>
                              <a:cxn ang="0">
                                <a:pos x="T8" y="T9"/>
                              </a:cxn>
                            </a:cxnLst>
                            <a:rect l="0" t="0" r="r" b="b"/>
                            <a:pathLst>
                              <a:path w="3723" h="1240">
                                <a:moveTo>
                                  <a:pt x="1406" y="79"/>
                                </a:moveTo>
                                <a:lnTo>
                                  <a:pt x="1246" y="79"/>
                                </a:lnTo>
                                <a:lnTo>
                                  <a:pt x="1246" y="483"/>
                                </a:lnTo>
                                <a:lnTo>
                                  <a:pt x="1253" y="483"/>
                                </a:lnTo>
                                <a:lnTo>
                                  <a:pt x="1406"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1724873" name="Freeform 39"/>
                        <wps:cNvSpPr>
                          <a:spLocks/>
                        </wps:cNvSpPr>
                        <wps:spPr bwMode="auto">
                          <a:xfrm>
                            <a:off x="7829" y="656"/>
                            <a:ext cx="3723" cy="1240"/>
                          </a:xfrm>
                          <a:custGeom>
                            <a:avLst/>
                            <a:gdLst>
                              <a:gd name="T0" fmla="*/ 1533 w 3723"/>
                              <a:gd name="T1" fmla="*/ 397 h 1240"/>
                              <a:gd name="T2" fmla="*/ 1400 w 3723"/>
                              <a:gd name="T3" fmla="*/ 397 h 1240"/>
                              <a:gd name="T4" fmla="*/ 1371 w 3723"/>
                              <a:gd name="T5" fmla="*/ 483 h 1240"/>
                              <a:gd name="T6" fmla="*/ 1561 w 3723"/>
                              <a:gd name="T7" fmla="*/ 483 h 1240"/>
                              <a:gd name="T8" fmla="*/ 1533 w 3723"/>
                              <a:gd name="T9" fmla="*/ 397 h 1240"/>
                            </a:gdLst>
                            <a:ahLst/>
                            <a:cxnLst>
                              <a:cxn ang="0">
                                <a:pos x="T0" y="T1"/>
                              </a:cxn>
                              <a:cxn ang="0">
                                <a:pos x="T2" y="T3"/>
                              </a:cxn>
                              <a:cxn ang="0">
                                <a:pos x="T4" y="T5"/>
                              </a:cxn>
                              <a:cxn ang="0">
                                <a:pos x="T6" y="T7"/>
                              </a:cxn>
                              <a:cxn ang="0">
                                <a:pos x="T8" y="T9"/>
                              </a:cxn>
                            </a:cxnLst>
                            <a:rect l="0" t="0" r="r" b="b"/>
                            <a:pathLst>
                              <a:path w="3723" h="1240">
                                <a:moveTo>
                                  <a:pt x="1533" y="397"/>
                                </a:moveTo>
                                <a:lnTo>
                                  <a:pt x="1400" y="397"/>
                                </a:lnTo>
                                <a:lnTo>
                                  <a:pt x="1371" y="483"/>
                                </a:lnTo>
                                <a:lnTo>
                                  <a:pt x="1561" y="483"/>
                                </a:lnTo>
                                <a:lnTo>
                                  <a:pt x="1533" y="39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672602" name="Freeform 40"/>
                        <wps:cNvSpPr>
                          <a:spLocks/>
                        </wps:cNvSpPr>
                        <wps:spPr bwMode="auto">
                          <a:xfrm>
                            <a:off x="7829" y="656"/>
                            <a:ext cx="3723" cy="1240"/>
                          </a:xfrm>
                          <a:custGeom>
                            <a:avLst/>
                            <a:gdLst>
                              <a:gd name="T0" fmla="*/ 1686 w 3723"/>
                              <a:gd name="T1" fmla="*/ 79 h 1240"/>
                              <a:gd name="T2" fmla="*/ 1527 w 3723"/>
                              <a:gd name="T3" fmla="*/ 79 h 1240"/>
                              <a:gd name="T4" fmla="*/ 1679 w 3723"/>
                              <a:gd name="T5" fmla="*/ 483 h 1240"/>
                              <a:gd name="T6" fmla="*/ 1686 w 3723"/>
                              <a:gd name="T7" fmla="*/ 483 h 1240"/>
                              <a:gd name="T8" fmla="*/ 1686 w 3723"/>
                              <a:gd name="T9" fmla="*/ 79 h 1240"/>
                            </a:gdLst>
                            <a:ahLst/>
                            <a:cxnLst>
                              <a:cxn ang="0">
                                <a:pos x="T0" y="T1"/>
                              </a:cxn>
                              <a:cxn ang="0">
                                <a:pos x="T2" y="T3"/>
                              </a:cxn>
                              <a:cxn ang="0">
                                <a:pos x="T4" y="T5"/>
                              </a:cxn>
                              <a:cxn ang="0">
                                <a:pos x="T6" y="T7"/>
                              </a:cxn>
                              <a:cxn ang="0">
                                <a:pos x="T8" y="T9"/>
                              </a:cxn>
                            </a:cxnLst>
                            <a:rect l="0" t="0" r="r" b="b"/>
                            <a:pathLst>
                              <a:path w="3723" h="1240">
                                <a:moveTo>
                                  <a:pt x="1686" y="79"/>
                                </a:moveTo>
                                <a:lnTo>
                                  <a:pt x="1527" y="79"/>
                                </a:lnTo>
                                <a:lnTo>
                                  <a:pt x="1679" y="483"/>
                                </a:lnTo>
                                <a:lnTo>
                                  <a:pt x="1686" y="483"/>
                                </a:lnTo>
                                <a:lnTo>
                                  <a:pt x="1686"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546310" name="Freeform 41"/>
                        <wps:cNvSpPr>
                          <a:spLocks/>
                        </wps:cNvSpPr>
                        <wps:spPr bwMode="auto">
                          <a:xfrm>
                            <a:off x="7829" y="656"/>
                            <a:ext cx="3723" cy="1240"/>
                          </a:xfrm>
                          <a:custGeom>
                            <a:avLst/>
                            <a:gdLst>
                              <a:gd name="T0" fmla="*/ 1796 w 3723"/>
                              <a:gd name="T1" fmla="*/ 259 h 1240"/>
                              <a:gd name="T2" fmla="*/ 1796 w 3723"/>
                              <a:gd name="T3" fmla="*/ 483 h 1240"/>
                              <a:gd name="T4" fmla="*/ 1969 w 3723"/>
                              <a:gd name="T5" fmla="*/ 483 h 1240"/>
                              <a:gd name="T6" fmla="*/ 1796 w 3723"/>
                              <a:gd name="T7" fmla="*/ 259 h 1240"/>
                            </a:gdLst>
                            <a:ahLst/>
                            <a:cxnLst>
                              <a:cxn ang="0">
                                <a:pos x="T0" y="T1"/>
                              </a:cxn>
                              <a:cxn ang="0">
                                <a:pos x="T2" y="T3"/>
                              </a:cxn>
                              <a:cxn ang="0">
                                <a:pos x="T4" y="T5"/>
                              </a:cxn>
                              <a:cxn ang="0">
                                <a:pos x="T6" y="T7"/>
                              </a:cxn>
                            </a:cxnLst>
                            <a:rect l="0" t="0" r="r" b="b"/>
                            <a:pathLst>
                              <a:path w="3723" h="1240">
                                <a:moveTo>
                                  <a:pt x="1796" y="259"/>
                                </a:moveTo>
                                <a:lnTo>
                                  <a:pt x="1796" y="483"/>
                                </a:lnTo>
                                <a:lnTo>
                                  <a:pt x="1969" y="483"/>
                                </a:lnTo>
                                <a:lnTo>
                                  <a:pt x="1796" y="25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349791" name="Freeform 42"/>
                        <wps:cNvSpPr>
                          <a:spLocks/>
                        </wps:cNvSpPr>
                        <wps:spPr bwMode="auto">
                          <a:xfrm>
                            <a:off x="7829" y="656"/>
                            <a:ext cx="3723" cy="1240"/>
                          </a:xfrm>
                          <a:custGeom>
                            <a:avLst/>
                            <a:gdLst>
                              <a:gd name="T0" fmla="*/ 2117 w 3723"/>
                              <a:gd name="T1" fmla="*/ 79 h 1240"/>
                              <a:gd name="T2" fmla="*/ 2063 w 3723"/>
                              <a:gd name="T3" fmla="*/ 79 h 1240"/>
                              <a:gd name="T4" fmla="*/ 2063 w 3723"/>
                              <a:gd name="T5" fmla="*/ 483 h 1240"/>
                              <a:gd name="T6" fmla="*/ 2238 w 3723"/>
                              <a:gd name="T7" fmla="*/ 483 h 1240"/>
                              <a:gd name="T8" fmla="*/ 2227 w 3723"/>
                              <a:gd name="T9" fmla="*/ 481 h 1240"/>
                              <a:gd name="T10" fmla="*/ 2169 w 3723"/>
                              <a:gd name="T11" fmla="*/ 443 h 1240"/>
                              <a:gd name="T12" fmla="*/ 2130 w 3723"/>
                              <a:gd name="T13" fmla="*/ 387 h 1240"/>
                              <a:gd name="T14" fmla="*/ 2117 w 3723"/>
                              <a:gd name="T15" fmla="*/ 315 h 1240"/>
                              <a:gd name="T16" fmla="*/ 2117 w 3723"/>
                              <a:gd name="T17"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2117" y="79"/>
                                </a:moveTo>
                                <a:lnTo>
                                  <a:pt x="2063" y="79"/>
                                </a:lnTo>
                                <a:lnTo>
                                  <a:pt x="2063" y="483"/>
                                </a:lnTo>
                                <a:lnTo>
                                  <a:pt x="2238" y="483"/>
                                </a:lnTo>
                                <a:lnTo>
                                  <a:pt x="2227" y="481"/>
                                </a:lnTo>
                                <a:lnTo>
                                  <a:pt x="2169" y="443"/>
                                </a:lnTo>
                                <a:lnTo>
                                  <a:pt x="2130" y="387"/>
                                </a:lnTo>
                                <a:lnTo>
                                  <a:pt x="2117" y="315"/>
                                </a:lnTo>
                                <a:lnTo>
                                  <a:pt x="2117"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282100" name="Freeform 43"/>
                        <wps:cNvSpPr>
                          <a:spLocks/>
                        </wps:cNvSpPr>
                        <wps:spPr bwMode="auto">
                          <a:xfrm>
                            <a:off x="7829" y="656"/>
                            <a:ext cx="3723" cy="1240"/>
                          </a:xfrm>
                          <a:custGeom>
                            <a:avLst/>
                            <a:gdLst>
                              <a:gd name="T0" fmla="*/ 2690 w 3723"/>
                              <a:gd name="T1" fmla="*/ 331 h 1240"/>
                              <a:gd name="T2" fmla="*/ 2647 w 3723"/>
                              <a:gd name="T3" fmla="*/ 379 h 1240"/>
                              <a:gd name="T4" fmla="*/ 2647 w 3723"/>
                              <a:gd name="T5" fmla="*/ 483 h 1240"/>
                              <a:gd name="T6" fmla="*/ 2791 w 3723"/>
                              <a:gd name="T7" fmla="*/ 483 h 1240"/>
                              <a:gd name="T8" fmla="*/ 2690 w 3723"/>
                              <a:gd name="T9" fmla="*/ 331 h 1240"/>
                            </a:gdLst>
                            <a:ahLst/>
                            <a:cxnLst>
                              <a:cxn ang="0">
                                <a:pos x="T0" y="T1"/>
                              </a:cxn>
                              <a:cxn ang="0">
                                <a:pos x="T2" y="T3"/>
                              </a:cxn>
                              <a:cxn ang="0">
                                <a:pos x="T4" y="T5"/>
                              </a:cxn>
                              <a:cxn ang="0">
                                <a:pos x="T6" y="T7"/>
                              </a:cxn>
                              <a:cxn ang="0">
                                <a:pos x="T8" y="T9"/>
                              </a:cxn>
                            </a:cxnLst>
                            <a:rect l="0" t="0" r="r" b="b"/>
                            <a:pathLst>
                              <a:path w="3723" h="1240">
                                <a:moveTo>
                                  <a:pt x="2690" y="331"/>
                                </a:moveTo>
                                <a:lnTo>
                                  <a:pt x="2647" y="379"/>
                                </a:lnTo>
                                <a:lnTo>
                                  <a:pt x="2647" y="483"/>
                                </a:lnTo>
                                <a:lnTo>
                                  <a:pt x="2791" y="483"/>
                                </a:lnTo>
                                <a:lnTo>
                                  <a:pt x="2690" y="33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175337" name="Freeform 44"/>
                        <wps:cNvSpPr>
                          <a:spLocks/>
                        </wps:cNvSpPr>
                        <wps:spPr bwMode="auto">
                          <a:xfrm>
                            <a:off x="7829" y="656"/>
                            <a:ext cx="3723" cy="1240"/>
                          </a:xfrm>
                          <a:custGeom>
                            <a:avLst/>
                            <a:gdLst>
                              <a:gd name="T0" fmla="*/ 3138 w 3723"/>
                              <a:gd name="T1" fmla="*/ 397 h 1240"/>
                              <a:gd name="T2" fmla="*/ 3005 w 3723"/>
                              <a:gd name="T3" fmla="*/ 397 h 1240"/>
                              <a:gd name="T4" fmla="*/ 2977 w 3723"/>
                              <a:gd name="T5" fmla="*/ 483 h 1240"/>
                              <a:gd name="T6" fmla="*/ 3166 w 3723"/>
                              <a:gd name="T7" fmla="*/ 483 h 1240"/>
                              <a:gd name="T8" fmla="*/ 3138 w 3723"/>
                              <a:gd name="T9" fmla="*/ 397 h 1240"/>
                            </a:gdLst>
                            <a:ahLst/>
                            <a:cxnLst>
                              <a:cxn ang="0">
                                <a:pos x="T0" y="T1"/>
                              </a:cxn>
                              <a:cxn ang="0">
                                <a:pos x="T2" y="T3"/>
                              </a:cxn>
                              <a:cxn ang="0">
                                <a:pos x="T4" y="T5"/>
                              </a:cxn>
                              <a:cxn ang="0">
                                <a:pos x="T6" y="T7"/>
                              </a:cxn>
                              <a:cxn ang="0">
                                <a:pos x="T8" y="T9"/>
                              </a:cxn>
                            </a:cxnLst>
                            <a:rect l="0" t="0" r="r" b="b"/>
                            <a:pathLst>
                              <a:path w="3723" h="1240">
                                <a:moveTo>
                                  <a:pt x="3138" y="397"/>
                                </a:moveTo>
                                <a:lnTo>
                                  <a:pt x="3005" y="397"/>
                                </a:lnTo>
                                <a:lnTo>
                                  <a:pt x="2977" y="483"/>
                                </a:lnTo>
                                <a:lnTo>
                                  <a:pt x="3166" y="483"/>
                                </a:lnTo>
                                <a:lnTo>
                                  <a:pt x="3138" y="39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9771625" name="Freeform 45"/>
                        <wps:cNvSpPr>
                          <a:spLocks/>
                        </wps:cNvSpPr>
                        <wps:spPr bwMode="auto">
                          <a:xfrm>
                            <a:off x="7829" y="656"/>
                            <a:ext cx="3723" cy="1240"/>
                          </a:xfrm>
                          <a:custGeom>
                            <a:avLst/>
                            <a:gdLst>
                              <a:gd name="T0" fmla="*/ 3273 w 3723"/>
                              <a:gd name="T1" fmla="*/ 79 h 1240"/>
                              <a:gd name="T2" fmla="*/ 3132 w 3723"/>
                              <a:gd name="T3" fmla="*/ 79 h 1240"/>
                              <a:gd name="T4" fmla="*/ 3284 w 3723"/>
                              <a:gd name="T5" fmla="*/ 483 h 1240"/>
                              <a:gd name="T6" fmla="*/ 3394 w 3723"/>
                              <a:gd name="T7" fmla="*/ 483 h 1240"/>
                              <a:gd name="T8" fmla="*/ 3384 w 3723"/>
                              <a:gd name="T9" fmla="*/ 481 h 1240"/>
                              <a:gd name="T10" fmla="*/ 3325 w 3723"/>
                              <a:gd name="T11" fmla="*/ 443 h 1240"/>
                              <a:gd name="T12" fmla="*/ 3287 w 3723"/>
                              <a:gd name="T13" fmla="*/ 387 h 1240"/>
                              <a:gd name="T14" fmla="*/ 3273 w 3723"/>
                              <a:gd name="T15" fmla="*/ 315 h 1240"/>
                              <a:gd name="T16" fmla="*/ 3273 w 3723"/>
                              <a:gd name="T17"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0">
                                <a:moveTo>
                                  <a:pt x="3273" y="79"/>
                                </a:moveTo>
                                <a:lnTo>
                                  <a:pt x="3132" y="79"/>
                                </a:lnTo>
                                <a:lnTo>
                                  <a:pt x="3284" y="483"/>
                                </a:lnTo>
                                <a:lnTo>
                                  <a:pt x="3394" y="483"/>
                                </a:lnTo>
                                <a:lnTo>
                                  <a:pt x="3384" y="481"/>
                                </a:lnTo>
                                <a:lnTo>
                                  <a:pt x="3325" y="443"/>
                                </a:lnTo>
                                <a:lnTo>
                                  <a:pt x="3287" y="387"/>
                                </a:lnTo>
                                <a:lnTo>
                                  <a:pt x="3273" y="315"/>
                                </a:lnTo>
                                <a:lnTo>
                                  <a:pt x="3273"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3133220" name="Freeform 46"/>
                        <wps:cNvSpPr>
                          <a:spLocks/>
                        </wps:cNvSpPr>
                        <wps:spPr bwMode="auto">
                          <a:xfrm>
                            <a:off x="7829" y="656"/>
                            <a:ext cx="3723" cy="1240"/>
                          </a:xfrm>
                          <a:custGeom>
                            <a:avLst/>
                            <a:gdLst>
                              <a:gd name="T0" fmla="*/ 3011 w 3723"/>
                              <a:gd name="T1" fmla="*/ 79 h 1240"/>
                              <a:gd name="T2" fmla="*/ 2906 w 3723"/>
                              <a:gd name="T3" fmla="*/ 79 h 1240"/>
                              <a:gd name="T4" fmla="*/ 2762 w 3723"/>
                              <a:gd name="T5" fmla="*/ 247 h 1240"/>
                              <a:gd name="T6" fmla="*/ 2880 w 3723"/>
                              <a:gd name="T7" fmla="*/ 425 h 1240"/>
                              <a:gd name="T8" fmla="*/ 3011 w 3723"/>
                              <a:gd name="T9" fmla="*/ 79 h 1240"/>
                            </a:gdLst>
                            <a:ahLst/>
                            <a:cxnLst>
                              <a:cxn ang="0">
                                <a:pos x="T0" y="T1"/>
                              </a:cxn>
                              <a:cxn ang="0">
                                <a:pos x="T2" y="T3"/>
                              </a:cxn>
                              <a:cxn ang="0">
                                <a:pos x="T4" y="T5"/>
                              </a:cxn>
                              <a:cxn ang="0">
                                <a:pos x="T6" y="T7"/>
                              </a:cxn>
                              <a:cxn ang="0">
                                <a:pos x="T8" y="T9"/>
                              </a:cxn>
                            </a:cxnLst>
                            <a:rect l="0" t="0" r="r" b="b"/>
                            <a:pathLst>
                              <a:path w="3723" h="1240">
                                <a:moveTo>
                                  <a:pt x="3011" y="79"/>
                                </a:moveTo>
                                <a:lnTo>
                                  <a:pt x="2906" y="79"/>
                                </a:lnTo>
                                <a:lnTo>
                                  <a:pt x="2762" y="247"/>
                                </a:lnTo>
                                <a:lnTo>
                                  <a:pt x="2880" y="425"/>
                                </a:lnTo>
                                <a:lnTo>
                                  <a:pt x="3011"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3675470" name="Freeform 47"/>
                        <wps:cNvSpPr>
                          <a:spLocks/>
                        </wps:cNvSpPr>
                        <wps:spPr bwMode="auto">
                          <a:xfrm>
                            <a:off x="7829" y="656"/>
                            <a:ext cx="3723" cy="1240"/>
                          </a:xfrm>
                          <a:custGeom>
                            <a:avLst/>
                            <a:gdLst>
                              <a:gd name="T0" fmla="*/ 2376 w 3723"/>
                              <a:gd name="T1" fmla="*/ 79 h 1240"/>
                              <a:gd name="T2" fmla="*/ 2226 w 3723"/>
                              <a:gd name="T3" fmla="*/ 79 h 1240"/>
                              <a:gd name="T4" fmla="*/ 2226 w 3723"/>
                              <a:gd name="T5" fmla="*/ 315 h 1240"/>
                              <a:gd name="T6" fmla="*/ 2232 w 3723"/>
                              <a:gd name="T7" fmla="*/ 347 h 1240"/>
                              <a:gd name="T8" fmla="*/ 2248 w 3723"/>
                              <a:gd name="T9" fmla="*/ 373 h 1240"/>
                              <a:gd name="T10" fmla="*/ 2272 w 3723"/>
                              <a:gd name="T11" fmla="*/ 391 h 1240"/>
                              <a:gd name="T12" fmla="*/ 2301 w 3723"/>
                              <a:gd name="T13" fmla="*/ 397 h 1240"/>
                              <a:gd name="T14" fmla="*/ 2329 w 3723"/>
                              <a:gd name="T15" fmla="*/ 391 h 1240"/>
                              <a:gd name="T16" fmla="*/ 2353 w 3723"/>
                              <a:gd name="T17" fmla="*/ 373 h 1240"/>
                              <a:gd name="T18" fmla="*/ 2369 w 3723"/>
                              <a:gd name="T19" fmla="*/ 347 h 1240"/>
                              <a:gd name="T20" fmla="*/ 2376 w 3723"/>
                              <a:gd name="T21" fmla="*/ 315 h 1240"/>
                              <a:gd name="T22" fmla="*/ 2376 w 3723"/>
                              <a:gd name="T23"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23" h="1240">
                                <a:moveTo>
                                  <a:pt x="2376" y="79"/>
                                </a:moveTo>
                                <a:lnTo>
                                  <a:pt x="2226" y="79"/>
                                </a:lnTo>
                                <a:lnTo>
                                  <a:pt x="2226" y="315"/>
                                </a:lnTo>
                                <a:lnTo>
                                  <a:pt x="2232" y="347"/>
                                </a:lnTo>
                                <a:lnTo>
                                  <a:pt x="2248" y="373"/>
                                </a:lnTo>
                                <a:lnTo>
                                  <a:pt x="2272" y="391"/>
                                </a:lnTo>
                                <a:lnTo>
                                  <a:pt x="2301" y="397"/>
                                </a:lnTo>
                                <a:lnTo>
                                  <a:pt x="2329" y="391"/>
                                </a:lnTo>
                                <a:lnTo>
                                  <a:pt x="2353" y="373"/>
                                </a:lnTo>
                                <a:lnTo>
                                  <a:pt x="2369" y="347"/>
                                </a:lnTo>
                                <a:lnTo>
                                  <a:pt x="2376" y="315"/>
                                </a:lnTo>
                                <a:lnTo>
                                  <a:pt x="2376"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4003727" name="Freeform 48"/>
                        <wps:cNvSpPr>
                          <a:spLocks/>
                        </wps:cNvSpPr>
                        <wps:spPr bwMode="auto">
                          <a:xfrm>
                            <a:off x="7829" y="656"/>
                            <a:ext cx="3723" cy="1240"/>
                          </a:xfrm>
                          <a:custGeom>
                            <a:avLst/>
                            <a:gdLst>
                              <a:gd name="T0" fmla="*/ 3532 w 3723"/>
                              <a:gd name="T1" fmla="*/ 79 h 1240"/>
                              <a:gd name="T2" fmla="*/ 3382 w 3723"/>
                              <a:gd name="T3" fmla="*/ 79 h 1240"/>
                              <a:gd name="T4" fmla="*/ 3382 w 3723"/>
                              <a:gd name="T5" fmla="*/ 315 h 1240"/>
                              <a:gd name="T6" fmla="*/ 3388 w 3723"/>
                              <a:gd name="T7" fmla="*/ 347 h 1240"/>
                              <a:gd name="T8" fmla="*/ 3405 w 3723"/>
                              <a:gd name="T9" fmla="*/ 373 h 1240"/>
                              <a:gd name="T10" fmla="*/ 3429 w 3723"/>
                              <a:gd name="T11" fmla="*/ 391 h 1240"/>
                              <a:gd name="T12" fmla="*/ 3457 w 3723"/>
                              <a:gd name="T13" fmla="*/ 397 h 1240"/>
                              <a:gd name="T14" fmla="*/ 3486 w 3723"/>
                              <a:gd name="T15" fmla="*/ 391 h 1240"/>
                              <a:gd name="T16" fmla="*/ 3510 w 3723"/>
                              <a:gd name="T17" fmla="*/ 373 h 1240"/>
                              <a:gd name="T18" fmla="*/ 3526 w 3723"/>
                              <a:gd name="T19" fmla="*/ 347 h 1240"/>
                              <a:gd name="T20" fmla="*/ 3532 w 3723"/>
                              <a:gd name="T21" fmla="*/ 315 h 1240"/>
                              <a:gd name="T22" fmla="*/ 3532 w 3723"/>
                              <a:gd name="T23" fmla="*/ 79 h 1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23" h="1240">
                                <a:moveTo>
                                  <a:pt x="3532" y="79"/>
                                </a:moveTo>
                                <a:lnTo>
                                  <a:pt x="3382" y="79"/>
                                </a:lnTo>
                                <a:lnTo>
                                  <a:pt x="3382" y="315"/>
                                </a:lnTo>
                                <a:lnTo>
                                  <a:pt x="3388" y="347"/>
                                </a:lnTo>
                                <a:lnTo>
                                  <a:pt x="3405" y="373"/>
                                </a:lnTo>
                                <a:lnTo>
                                  <a:pt x="3429" y="391"/>
                                </a:lnTo>
                                <a:lnTo>
                                  <a:pt x="3457" y="397"/>
                                </a:lnTo>
                                <a:lnTo>
                                  <a:pt x="3486" y="391"/>
                                </a:lnTo>
                                <a:lnTo>
                                  <a:pt x="3510" y="373"/>
                                </a:lnTo>
                                <a:lnTo>
                                  <a:pt x="3526" y="347"/>
                                </a:lnTo>
                                <a:lnTo>
                                  <a:pt x="3532" y="315"/>
                                </a:lnTo>
                                <a:lnTo>
                                  <a:pt x="3532"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8418704" name="Freeform 49"/>
                        <wps:cNvSpPr>
                          <a:spLocks/>
                        </wps:cNvSpPr>
                        <wps:spPr bwMode="auto">
                          <a:xfrm>
                            <a:off x="7829" y="656"/>
                            <a:ext cx="3723" cy="1240"/>
                          </a:xfrm>
                          <a:custGeom>
                            <a:avLst/>
                            <a:gdLst>
                              <a:gd name="T0" fmla="*/ 1136 w 3723"/>
                              <a:gd name="T1" fmla="*/ 243 h 1240"/>
                              <a:gd name="T2" fmla="*/ 1024 w 3723"/>
                              <a:gd name="T3" fmla="*/ 385 h 1240"/>
                              <a:gd name="T4" fmla="*/ 1136 w 3723"/>
                              <a:gd name="T5" fmla="*/ 385 h 1240"/>
                              <a:gd name="T6" fmla="*/ 1136 w 3723"/>
                              <a:gd name="T7" fmla="*/ 243 h 1240"/>
                            </a:gdLst>
                            <a:ahLst/>
                            <a:cxnLst>
                              <a:cxn ang="0">
                                <a:pos x="T0" y="T1"/>
                              </a:cxn>
                              <a:cxn ang="0">
                                <a:pos x="T2" y="T3"/>
                              </a:cxn>
                              <a:cxn ang="0">
                                <a:pos x="T4" y="T5"/>
                              </a:cxn>
                              <a:cxn ang="0">
                                <a:pos x="T6" y="T7"/>
                              </a:cxn>
                            </a:cxnLst>
                            <a:rect l="0" t="0" r="r" b="b"/>
                            <a:pathLst>
                              <a:path w="3723" h="1240">
                                <a:moveTo>
                                  <a:pt x="1136" y="243"/>
                                </a:moveTo>
                                <a:lnTo>
                                  <a:pt x="1024" y="385"/>
                                </a:lnTo>
                                <a:lnTo>
                                  <a:pt x="1136" y="385"/>
                                </a:lnTo>
                                <a:lnTo>
                                  <a:pt x="1136" y="24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6479758" name="Freeform 50"/>
                        <wps:cNvSpPr>
                          <a:spLocks/>
                        </wps:cNvSpPr>
                        <wps:spPr bwMode="auto">
                          <a:xfrm>
                            <a:off x="7829" y="656"/>
                            <a:ext cx="3723" cy="1240"/>
                          </a:xfrm>
                          <a:custGeom>
                            <a:avLst/>
                            <a:gdLst>
                              <a:gd name="T0" fmla="*/ 1466 w 3723"/>
                              <a:gd name="T1" fmla="*/ 191 h 1240"/>
                              <a:gd name="T2" fmla="*/ 1429 w 3723"/>
                              <a:gd name="T3" fmla="*/ 309 h 1240"/>
                              <a:gd name="T4" fmla="*/ 1504 w 3723"/>
                              <a:gd name="T5" fmla="*/ 309 h 1240"/>
                              <a:gd name="T6" fmla="*/ 1466 w 3723"/>
                              <a:gd name="T7" fmla="*/ 191 h 1240"/>
                            </a:gdLst>
                            <a:ahLst/>
                            <a:cxnLst>
                              <a:cxn ang="0">
                                <a:pos x="T0" y="T1"/>
                              </a:cxn>
                              <a:cxn ang="0">
                                <a:pos x="T2" y="T3"/>
                              </a:cxn>
                              <a:cxn ang="0">
                                <a:pos x="T4" y="T5"/>
                              </a:cxn>
                              <a:cxn ang="0">
                                <a:pos x="T6" y="T7"/>
                              </a:cxn>
                            </a:cxnLst>
                            <a:rect l="0" t="0" r="r" b="b"/>
                            <a:pathLst>
                              <a:path w="3723" h="1240">
                                <a:moveTo>
                                  <a:pt x="1466" y="191"/>
                                </a:moveTo>
                                <a:lnTo>
                                  <a:pt x="1429" y="309"/>
                                </a:lnTo>
                                <a:lnTo>
                                  <a:pt x="1504" y="309"/>
                                </a:lnTo>
                                <a:lnTo>
                                  <a:pt x="1466" y="19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9591726" name="Freeform 51"/>
                        <wps:cNvSpPr>
                          <a:spLocks/>
                        </wps:cNvSpPr>
                        <wps:spPr bwMode="auto">
                          <a:xfrm>
                            <a:off x="7829" y="656"/>
                            <a:ext cx="3723" cy="1240"/>
                          </a:xfrm>
                          <a:custGeom>
                            <a:avLst/>
                            <a:gdLst>
                              <a:gd name="T0" fmla="*/ 3071 w 3723"/>
                              <a:gd name="T1" fmla="*/ 191 h 1240"/>
                              <a:gd name="T2" fmla="*/ 3034 w 3723"/>
                              <a:gd name="T3" fmla="*/ 309 h 1240"/>
                              <a:gd name="T4" fmla="*/ 3109 w 3723"/>
                              <a:gd name="T5" fmla="*/ 309 h 1240"/>
                              <a:gd name="T6" fmla="*/ 3071 w 3723"/>
                              <a:gd name="T7" fmla="*/ 191 h 1240"/>
                            </a:gdLst>
                            <a:ahLst/>
                            <a:cxnLst>
                              <a:cxn ang="0">
                                <a:pos x="T0" y="T1"/>
                              </a:cxn>
                              <a:cxn ang="0">
                                <a:pos x="T2" y="T3"/>
                              </a:cxn>
                              <a:cxn ang="0">
                                <a:pos x="T4" y="T5"/>
                              </a:cxn>
                              <a:cxn ang="0">
                                <a:pos x="T6" y="T7"/>
                              </a:cxn>
                            </a:cxnLst>
                            <a:rect l="0" t="0" r="r" b="b"/>
                            <a:pathLst>
                              <a:path w="3723" h="1240">
                                <a:moveTo>
                                  <a:pt x="3071" y="191"/>
                                </a:moveTo>
                                <a:lnTo>
                                  <a:pt x="3034" y="309"/>
                                </a:lnTo>
                                <a:lnTo>
                                  <a:pt x="3109" y="309"/>
                                </a:lnTo>
                                <a:lnTo>
                                  <a:pt x="3071" y="19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3031200" name="Freeform 52"/>
                        <wps:cNvSpPr>
                          <a:spLocks/>
                        </wps:cNvSpPr>
                        <wps:spPr bwMode="auto">
                          <a:xfrm>
                            <a:off x="7829" y="656"/>
                            <a:ext cx="3723" cy="1240"/>
                          </a:xfrm>
                          <a:custGeom>
                            <a:avLst/>
                            <a:gdLst>
                              <a:gd name="T0" fmla="*/ 1954 w 3723"/>
                              <a:gd name="T1" fmla="*/ 79 h 1240"/>
                              <a:gd name="T2" fmla="*/ 1781 w 3723"/>
                              <a:gd name="T3" fmla="*/ 79 h 1240"/>
                              <a:gd name="T4" fmla="*/ 1954 w 3723"/>
                              <a:gd name="T5" fmla="*/ 305 h 1240"/>
                              <a:gd name="T6" fmla="*/ 1954 w 3723"/>
                              <a:gd name="T7" fmla="*/ 79 h 1240"/>
                            </a:gdLst>
                            <a:ahLst/>
                            <a:cxnLst>
                              <a:cxn ang="0">
                                <a:pos x="T0" y="T1"/>
                              </a:cxn>
                              <a:cxn ang="0">
                                <a:pos x="T2" y="T3"/>
                              </a:cxn>
                              <a:cxn ang="0">
                                <a:pos x="T4" y="T5"/>
                              </a:cxn>
                              <a:cxn ang="0">
                                <a:pos x="T6" y="T7"/>
                              </a:cxn>
                            </a:cxnLst>
                            <a:rect l="0" t="0" r="r" b="b"/>
                            <a:pathLst>
                              <a:path w="3723" h="1240">
                                <a:moveTo>
                                  <a:pt x="1954" y="79"/>
                                </a:moveTo>
                                <a:lnTo>
                                  <a:pt x="1781" y="79"/>
                                </a:lnTo>
                                <a:lnTo>
                                  <a:pt x="1954" y="305"/>
                                </a:lnTo>
                                <a:lnTo>
                                  <a:pt x="1954"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4533738" name="Freeform 53"/>
                        <wps:cNvSpPr>
                          <a:spLocks/>
                        </wps:cNvSpPr>
                        <wps:spPr bwMode="auto">
                          <a:xfrm>
                            <a:off x="7829" y="656"/>
                            <a:ext cx="3723" cy="1240"/>
                          </a:xfrm>
                          <a:custGeom>
                            <a:avLst/>
                            <a:gdLst>
                              <a:gd name="T0" fmla="*/ 1148 w 3723"/>
                              <a:gd name="T1" fmla="*/ 79 h 1240"/>
                              <a:gd name="T2" fmla="*/ 901 w 3723"/>
                              <a:gd name="T3" fmla="*/ 79 h 1240"/>
                              <a:gd name="T4" fmla="*/ 1024 w 3723"/>
                              <a:gd name="T5" fmla="*/ 237 h 1240"/>
                              <a:gd name="T6" fmla="*/ 1148 w 3723"/>
                              <a:gd name="T7" fmla="*/ 79 h 1240"/>
                            </a:gdLst>
                            <a:ahLst/>
                            <a:cxnLst>
                              <a:cxn ang="0">
                                <a:pos x="T0" y="T1"/>
                              </a:cxn>
                              <a:cxn ang="0">
                                <a:pos x="T2" y="T3"/>
                              </a:cxn>
                              <a:cxn ang="0">
                                <a:pos x="T4" y="T5"/>
                              </a:cxn>
                              <a:cxn ang="0">
                                <a:pos x="T6" y="T7"/>
                              </a:cxn>
                            </a:cxnLst>
                            <a:rect l="0" t="0" r="r" b="b"/>
                            <a:pathLst>
                              <a:path w="3723" h="1240">
                                <a:moveTo>
                                  <a:pt x="1148" y="79"/>
                                </a:moveTo>
                                <a:lnTo>
                                  <a:pt x="901" y="79"/>
                                </a:lnTo>
                                <a:lnTo>
                                  <a:pt x="1024" y="237"/>
                                </a:lnTo>
                                <a:lnTo>
                                  <a:pt x="1148"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555321" name="Freeform 54"/>
                        <wps:cNvSpPr>
                          <a:spLocks/>
                        </wps:cNvSpPr>
                        <wps:spPr bwMode="auto">
                          <a:xfrm>
                            <a:off x="7829" y="656"/>
                            <a:ext cx="3723" cy="1240"/>
                          </a:xfrm>
                          <a:custGeom>
                            <a:avLst/>
                            <a:gdLst>
                              <a:gd name="T0" fmla="*/ 2780 w 3723"/>
                              <a:gd name="T1" fmla="*/ 79 h 1240"/>
                              <a:gd name="T2" fmla="*/ 2647 w 3723"/>
                              <a:gd name="T3" fmla="*/ 79 h 1240"/>
                              <a:gd name="T4" fmla="*/ 2647 w 3723"/>
                              <a:gd name="T5" fmla="*/ 235 h 1240"/>
                              <a:gd name="T6" fmla="*/ 2780 w 3723"/>
                              <a:gd name="T7" fmla="*/ 79 h 1240"/>
                            </a:gdLst>
                            <a:ahLst/>
                            <a:cxnLst>
                              <a:cxn ang="0">
                                <a:pos x="T0" y="T1"/>
                              </a:cxn>
                              <a:cxn ang="0">
                                <a:pos x="T2" y="T3"/>
                              </a:cxn>
                              <a:cxn ang="0">
                                <a:pos x="T4" y="T5"/>
                              </a:cxn>
                              <a:cxn ang="0">
                                <a:pos x="T6" y="T7"/>
                              </a:cxn>
                            </a:cxnLst>
                            <a:rect l="0" t="0" r="r" b="b"/>
                            <a:pathLst>
                              <a:path w="3723" h="1240">
                                <a:moveTo>
                                  <a:pt x="2780" y="79"/>
                                </a:moveTo>
                                <a:lnTo>
                                  <a:pt x="2647" y="79"/>
                                </a:lnTo>
                                <a:lnTo>
                                  <a:pt x="2647" y="235"/>
                                </a:lnTo>
                                <a:lnTo>
                                  <a:pt x="2780" y="7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2684276" name="Freeform 55"/>
                      <wps:cNvSpPr>
                        <a:spLocks/>
                      </wps:cNvSpPr>
                      <wps:spPr bwMode="auto">
                        <a:xfrm>
                          <a:off x="9317" y="655"/>
                          <a:ext cx="755" cy="29"/>
                        </a:xfrm>
                        <a:custGeom>
                          <a:avLst/>
                          <a:gdLst>
                            <a:gd name="T0" fmla="*/ 0 w 755"/>
                            <a:gd name="T1" fmla="*/ 28 h 29"/>
                            <a:gd name="T2" fmla="*/ 754 w 755"/>
                            <a:gd name="T3" fmla="*/ 28 h 29"/>
                            <a:gd name="T4" fmla="*/ 754 w 755"/>
                            <a:gd name="T5" fmla="*/ 0 h 29"/>
                            <a:gd name="T6" fmla="*/ 754 w 755"/>
                            <a:gd name="T7" fmla="*/ 0 h 29"/>
                            <a:gd name="T8" fmla="*/ 0 w 755"/>
                            <a:gd name="T9" fmla="*/ 0 h 29"/>
                            <a:gd name="T10" fmla="*/ 0 w 755"/>
                            <a:gd name="T11" fmla="*/ 0 h 29"/>
                            <a:gd name="T12" fmla="*/ 0 w 755"/>
                            <a:gd name="T13" fmla="*/ 28 h 29"/>
                          </a:gdLst>
                          <a:ahLst/>
                          <a:cxnLst>
                            <a:cxn ang="0">
                              <a:pos x="T0" y="T1"/>
                            </a:cxn>
                            <a:cxn ang="0">
                              <a:pos x="T2" y="T3"/>
                            </a:cxn>
                            <a:cxn ang="0">
                              <a:pos x="T4" y="T5"/>
                            </a:cxn>
                            <a:cxn ang="0">
                              <a:pos x="T6" y="T7"/>
                            </a:cxn>
                            <a:cxn ang="0">
                              <a:pos x="T8" y="T9"/>
                            </a:cxn>
                            <a:cxn ang="0">
                              <a:pos x="T10" y="T11"/>
                            </a:cxn>
                            <a:cxn ang="0">
                              <a:pos x="T12" y="T13"/>
                            </a:cxn>
                          </a:cxnLst>
                          <a:rect l="0" t="0" r="r" b="b"/>
                          <a:pathLst>
                            <a:path w="755" h="29">
                              <a:moveTo>
                                <a:pt x="0" y="28"/>
                              </a:moveTo>
                              <a:lnTo>
                                <a:pt x="754" y="28"/>
                              </a:lnTo>
                              <a:lnTo>
                                <a:pt x="754" y="0"/>
                              </a:lnTo>
                              <a:lnTo>
                                <a:pt x="754" y="0"/>
                              </a:lnTo>
                              <a:lnTo>
                                <a:pt x="0" y="0"/>
                              </a:lnTo>
                              <a:lnTo>
                                <a:pt x="0" y="0"/>
                              </a:lnTo>
                              <a:lnTo>
                                <a:pt x="0" y="28"/>
                              </a:lnTo>
                              <a:close/>
                            </a:path>
                          </a:pathLst>
                        </a:custGeom>
                        <a:solidFill>
                          <a:srgbClr val="A4CE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5145482" name="Freeform 56"/>
                      <wps:cNvSpPr>
                        <a:spLocks/>
                      </wps:cNvSpPr>
                      <wps:spPr bwMode="auto">
                        <a:xfrm>
                          <a:off x="10826" y="655"/>
                          <a:ext cx="726" cy="29"/>
                        </a:xfrm>
                        <a:custGeom>
                          <a:avLst/>
                          <a:gdLst>
                            <a:gd name="T0" fmla="*/ 0 w 726"/>
                            <a:gd name="T1" fmla="*/ 28 h 29"/>
                            <a:gd name="T2" fmla="*/ 725 w 726"/>
                            <a:gd name="T3" fmla="*/ 28 h 29"/>
                            <a:gd name="T4" fmla="*/ 725 w 726"/>
                            <a:gd name="T5" fmla="*/ 28 h 29"/>
                            <a:gd name="T6" fmla="*/ 725 w 726"/>
                            <a:gd name="T7" fmla="*/ 0 h 29"/>
                            <a:gd name="T8" fmla="*/ 725 w 726"/>
                            <a:gd name="T9" fmla="*/ 0 h 29"/>
                            <a:gd name="T10" fmla="*/ 0 w 726"/>
                            <a:gd name="T11" fmla="*/ 0 h 29"/>
                            <a:gd name="T12" fmla="*/ 0 w 726"/>
                            <a:gd name="T13" fmla="*/ 0 h 29"/>
                            <a:gd name="T14" fmla="*/ 0 w 726"/>
                            <a:gd name="T15" fmla="*/ 28 h 2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26" h="29">
                              <a:moveTo>
                                <a:pt x="0" y="28"/>
                              </a:moveTo>
                              <a:lnTo>
                                <a:pt x="725" y="28"/>
                              </a:lnTo>
                              <a:lnTo>
                                <a:pt x="725" y="28"/>
                              </a:lnTo>
                              <a:lnTo>
                                <a:pt x="725" y="0"/>
                              </a:lnTo>
                              <a:lnTo>
                                <a:pt x="725" y="0"/>
                              </a:lnTo>
                              <a:lnTo>
                                <a:pt x="0" y="0"/>
                              </a:lnTo>
                              <a:lnTo>
                                <a:pt x="0" y="0"/>
                              </a:lnTo>
                              <a:lnTo>
                                <a:pt x="0" y="28"/>
                              </a:lnTo>
                              <a:close/>
                            </a:path>
                          </a:pathLst>
                        </a:custGeom>
                        <a:solidFill>
                          <a:srgbClr val="825A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079580" name="Freeform 57"/>
                      <wps:cNvSpPr>
                        <a:spLocks/>
                      </wps:cNvSpPr>
                      <wps:spPr bwMode="auto">
                        <a:xfrm>
                          <a:off x="8566" y="655"/>
                          <a:ext cx="752" cy="29"/>
                        </a:xfrm>
                        <a:custGeom>
                          <a:avLst/>
                          <a:gdLst>
                            <a:gd name="T0" fmla="*/ 751 w 752"/>
                            <a:gd name="T1" fmla="*/ 0 h 29"/>
                            <a:gd name="T2" fmla="*/ 24 w 752"/>
                            <a:gd name="T3" fmla="*/ 0 h 29"/>
                            <a:gd name="T4" fmla="*/ 0 w 752"/>
                            <a:gd name="T5" fmla="*/ 28 h 29"/>
                            <a:gd name="T6" fmla="*/ 751 w 752"/>
                            <a:gd name="T7" fmla="*/ 28 h 29"/>
                            <a:gd name="T8" fmla="*/ 751 w 752"/>
                            <a:gd name="T9" fmla="*/ 0 h 29"/>
                          </a:gdLst>
                          <a:ahLst/>
                          <a:cxnLst>
                            <a:cxn ang="0">
                              <a:pos x="T0" y="T1"/>
                            </a:cxn>
                            <a:cxn ang="0">
                              <a:pos x="T2" y="T3"/>
                            </a:cxn>
                            <a:cxn ang="0">
                              <a:pos x="T4" y="T5"/>
                            </a:cxn>
                            <a:cxn ang="0">
                              <a:pos x="T6" y="T7"/>
                            </a:cxn>
                            <a:cxn ang="0">
                              <a:pos x="T8" y="T9"/>
                            </a:cxn>
                          </a:cxnLst>
                          <a:rect l="0" t="0" r="r" b="b"/>
                          <a:pathLst>
                            <a:path w="752" h="29">
                              <a:moveTo>
                                <a:pt x="751" y="0"/>
                              </a:moveTo>
                              <a:lnTo>
                                <a:pt x="24" y="0"/>
                              </a:lnTo>
                              <a:lnTo>
                                <a:pt x="0" y="28"/>
                              </a:lnTo>
                              <a:lnTo>
                                <a:pt x="751" y="28"/>
                              </a:lnTo>
                              <a:lnTo>
                                <a:pt x="751" y="0"/>
                              </a:lnTo>
                              <a:close/>
                            </a:path>
                          </a:pathLst>
                        </a:custGeom>
                        <a:solidFill>
                          <a:srgbClr val="ED24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2986139" name="Freeform 58"/>
                      <wps:cNvSpPr>
                        <a:spLocks/>
                      </wps:cNvSpPr>
                      <wps:spPr bwMode="auto">
                        <a:xfrm>
                          <a:off x="10072" y="655"/>
                          <a:ext cx="755" cy="29"/>
                        </a:xfrm>
                        <a:custGeom>
                          <a:avLst/>
                          <a:gdLst>
                            <a:gd name="T0" fmla="*/ 0 w 755"/>
                            <a:gd name="T1" fmla="*/ 28 h 29"/>
                            <a:gd name="T2" fmla="*/ 754 w 755"/>
                            <a:gd name="T3" fmla="*/ 28 h 29"/>
                            <a:gd name="T4" fmla="*/ 754 w 755"/>
                            <a:gd name="T5" fmla="*/ 0 h 29"/>
                            <a:gd name="T6" fmla="*/ 754 w 755"/>
                            <a:gd name="T7" fmla="*/ 0 h 29"/>
                            <a:gd name="T8" fmla="*/ 0 w 755"/>
                            <a:gd name="T9" fmla="*/ 0 h 29"/>
                            <a:gd name="T10" fmla="*/ 0 w 755"/>
                            <a:gd name="T11" fmla="*/ 0 h 29"/>
                            <a:gd name="T12" fmla="*/ 0 w 755"/>
                            <a:gd name="T13" fmla="*/ 28 h 29"/>
                          </a:gdLst>
                          <a:ahLst/>
                          <a:cxnLst>
                            <a:cxn ang="0">
                              <a:pos x="T0" y="T1"/>
                            </a:cxn>
                            <a:cxn ang="0">
                              <a:pos x="T2" y="T3"/>
                            </a:cxn>
                            <a:cxn ang="0">
                              <a:pos x="T4" y="T5"/>
                            </a:cxn>
                            <a:cxn ang="0">
                              <a:pos x="T6" y="T7"/>
                            </a:cxn>
                            <a:cxn ang="0">
                              <a:pos x="T8" y="T9"/>
                            </a:cxn>
                            <a:cxn ang="0">
                              <a:pos x="T10" y="T11"/>
                            </a:cxn>
                            <a:cxn ang="0">
                              <a:pos x="T12" y="T13"/>
                            </a:cxn>
                          </a:cxnLst>
                          <a:rect l="0" t="0" r="r" b="b"/>
                          <a:pathLst>
                            <a:path w="755" h="29">
                              <a:moveTo>
                                <a:pt x="0" y="28"/>
                              </a:moveTo>
                              <a:lnTo>
                                <a:pt x="754" y="28"/>
                              </a:lnTo>
                              <a:lnTo>
                                <a:pt x="754" y="0"/>
                              </a:lnTo>
                              <a:lnTo>
                                <a:pt x="754" y="0"/>
                              </a:lnTo>
                              <a:lnTo>
                                <a:pt x="0" y="0"/>
                              </a:lnTo>
                              <a:lnTo>
                                <a:pt x="0" y="0"/>
                              </a:lnTo>
                              <a:lnTo>
                                <a:pt x="0" y="28"/>
                              </a:lnTo>
                              <a:close/>
                            </a:path>
                          </a:pathLst>
                        </a:custGeom>
                        <a:solidFill>
                          <a:srgbClr val="F6EC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6617932" name="Group 59"/>
                      <wpg:cNvGrpSpPr>
                        <a:grpSpLocks/>
                      </wpg:cNvGrpSpPr>
                      <wpg:grpSpPr bwMode="auto">
                        <a:xfrm>
                          <a:off x="7829" y="651"/>
                          <a:ext cx="3723" cy="1241"/>
                          <a:chOff x="7829" y="651"/>
                          <a:chExt cx="3723" cy="1241"/>
                        </a:xfrm>
                      </wpg:grpSpPr>
                      <wps:wsp>
                        <wps:cNvPr id="1711014032" name="Freeform 60"/>
                        <wps:cNvSpPr>
                          <a:spLocks/>
                        </wps:cNvSpPr>
                        <wps:spPr bwMode="auto">
                          <a:xfrm>
                            <a:off x="7829" y="651"/>
                            <a:ext cx="3723" cy="1241"/>
                          </a:xfrm>
                          <a:custGeom>
                            <a:avLst/>
                            <a:gdLst>
                              <a:gd name="T0" fmla="*/ 3722 w 3723"/>
                              <a:gd name="T1" fmla="*/ 0 h 1241"/>
                              <a:gd name="T2" fmla="*/ 761 w 3723"/>
                              <a:gd name="T3" fmla="*/ 0 h 1241"/>
                              <a:gd name="T4" fmla="*/ 0 w 3723"/>
                              <a:gd name="T5" fmla="*/ 872 h 1241"/>
                              <a:gd name="T6" fmla="*/ 0 w 3723"/>
                              <a:gd name="T7" fmla="*/ 1239 h 1241"/>
                              <a:gd name="T8" fmla="*/ 841 w 3723"/>
                              <a:gd name="T9" fmla="*/ 1240 h 1241"/>
                              <a:gd name="T10" fmla="*/ 3722 w 3723"/>
                              <a:gd name="T11" fmla="*/ 532 h 1241"/>
                              <a:gd name="T12" fmla="*/ 3722 w 3723"/>
                              <a:gd name="T13" fmla="*/ 495 h 1241"/>
                              <a:gd name="T14" fmla="*/ 2301 w 3723"/>
                              <a:gd name="T15" fmla="*/ 495 h 1241"/>
                              <a:gd name="T16" fmla="*/ 2239 w 3723"/>
                              <a:gd name="T17" fmla="*/ 483 h 1241"/>
                              <a:gd name="T18" fmla="*/ 803 w 3723"/>
                              <a:gd name="T19" fmla="*/ 483 h 1241"/>
                              <a:gd name="T20" fmla="*/ 803 w 3723"/>
                              <a:gd name="T21" fmla="*/ 80 h 1241"/>
                              <a:gd name="T22" fmla="*/ 3722 w 3723"/>
                              <a:gd name="T23" fmla="*/ 80 h 1241"/>
                              <a:gd name="T24" fmla="*/ 3722 w 3723"/>
                              <a:gd name="T25" fmla="*/ 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723" h="1241">
                                <a:moveTo>
                                  <a:pt x="3722" y="0"/>
                                </a:moveTo>
                                <a:lnTo>
                                  <a:pt x="761" y="0"/>
                                </a:lnTo>
                                <a:lnTo>
                                  <a:pt x="0" y="872"/>
                                </a:lnTo>
                                <a:lnTo>
                                  <a:pt x="0" y="1239"/>
                                </a:lnTo>
                                <a:lnTo>
                                  <a:pt x="841" y="1240"/>
                                </a:lnTo>
                                <a:lnTo>
                                  <a:pt x="3722" y="532"/>
                                </a:lnTo>
                                <a:lnTo>
                                  <a:pt x="3722" y="495"/>
                                </a:lnTo>
                                <a:lnTo>
                                  <a:pt x="2301" y="495"/>
                                </a:lnTo>
                                <a:lnTo>
                                  <a:pt x="2239" y="483"/>
                                </a:lnTo>
                                <a:lnTo>
                                  <a:pt x="803" y="483"/>
                                </a:lnTo>
                                <a:lnTo>
                                  <a:pt x="803" y="80"/>
                                </a:lnTo>
                                <a:lnTo>
                                  <a:pt x="3722" y="80"/>
                                </a:lnTo>
                                <a:lnTo>
                                  <a:pt x="372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6099124" name="Freeform 61"/>
                        <wps:cNvSpPr>
                          <a:spLocks/>
                        </wps:cNvSpPr>
                        <wps:spPr bwMode="auto">
                          <a:xfrm>
                            <a:off x="7829" y="651"/>
                            <a:ext cx="3723" cy="1241"/>
                          </a:xfrm>
                          <a:custGeom>
                            <a:avLst/>
                            <a:gdLst>
                              <a:gd name="T0" fmla="*/ 2538 w 3723"/>
                              <a:gd name="T1" fmla="*/ 80 h 1241"/>
                              <a:gd name="T2" fmla="*/ 2485 w 3723"/>
                              <a:gd name="T3" fmla="*/ 80 h 1241"/>
                              <a:gd name="T4" fmla="*/ 2485 w 3723"/>
                              <a:gd name="T5" fmla="*/ 316 h 1241"/>
                              <a:gd name="T6" fmla="*/ 2471 w 3723"/>
                              <a:gd name="T7" fmla="*/ 386 h 1241"/>
                              <a:gd name="T8" fmla="*/ 2433 w 3723"/>
                              <a:gd name="T9" fmla="*/ 443 h 1241"/>
                              <a:gd name="T10" fmla="*/ 2374 w 3723"/>
                              <a:gd name="T11" fmla="*/ 481 h 1241"/>
                              <a:gd name="T12" fmla="*/ 2301 w 3723"/>
                              <a:gd name="T13" fmla="*/ 495 h 1241"/>
                              <a:gd name="T14" fmla="*/ 3457 w 3723"/>
                              <a:gd name="T15" fmla="*/ 495 h 1241"/>
                              <a:gd name="T16" fmla="*/ 3395 w 3723"/>
                              <a:gd name="T17" fmla="*/ 483 h 1241"/>
                              <a:gd name="T18" fmla="*/ 2538 w 3723"/>
                              <a:gd name="T19" fmla="*/ 483 h 1241"/>
                              <a:gd name="T20" fmla="*/ 2538 w 3723"/>
                              <a:gd name="T21"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723" h="1241">
                                <a:moveTo>
                                  <a:pt x="2538" y="80"/>
                                </a:moveTo>
                                <a:lnTo>
                                  <a:pt x="2485" y="80"/>
                                </a:lnTo>
                                <a:lnTo>
                                  <a:pt x="2485" y="316"/>
                                </a:lnTo>
                                <a:lnTo>
                                  <a:pt x="2471" y="386"/>
                                </a:lnTo>
                                <a:lnTo>
                                  <a:pt x="2433" y="443"/>
                                </a:lnTo>
                                <a:lnTo>
                                  <a:pt x="2374" y="481"/>
                                </a:lnTo>
                                <a:lnTo>
                                  <a:pt x="2301" y="495"/>
                                </a:lnTo>
                                <a:lnTo>
                                  <a:pt x="3457" y="495"/>
                                </a:lnTo>
                                <a:lnTo>
                                  <a:pt x="3395" y="483"/>
                                </a:lnTo>
                                <a:lnTo>
                                  <a:pt x="2538" y="483"/>
                                </a:lnTo>
                                <a:lnTo>
                                  <a:pt x="2538"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9765900" name="Freeform 62"/>
                        <wps:cNvSpPr>
                          <a:spLocks/>
                        </wps:cNvSpPr>
                        <wps:spPr bwMode="auto">
                          <a:xfrm>
                            <a:off x="7829" y="651"/>
                            <a:ext cx="3723" cy="1241"/>
                          </a:xfrm>
                          <a:custGeom>
                            <a:avLst/>
                            <a:gdLst>
                              <a:gd name="T0" fmla="*/ 3722 w 3723"/>
                              <a:gd name="T1" fmla="*/ 80 h 1241"/>
                              <a:gd name="T2" fmla="*/ 3641 w 3723"/>
                              <a:gd name="T3" fmla="*/ 80 h 1241"/>
                              <a:gd name="T4" fmla="*/ 3641 w 3723"/>
                              <a:gd name="T5" fmla="*/ 316 h 1241"/>
                              <a:gd name="T6" fmla="*/ 3628 w 3723"/>
                              <a:gd name="T7" fmla="*/ 386 h 1241"/>
                              <a:gd name="T8" fmla="*/ 3589 w 3723"/>
                              <a:gd name="T9" fmla="*/ 443 h 1241"/>
                              <a:gd name="T10" fmla="*/ 3531 w 3723"/>
                              <a:gd name="T11" fmla="*/ 481 h 1241"/>
                              <a:gd name="T12" fmla="*/ 3457 w 3723"/>
                              <a:gd name="T13" fmla="*/ 495 h 1241"/>
                              <a:gd name="T14" fmla="*/ 3722 w 3723"/>
                              <a:gd name="T15" fmla="*/ 495 h 1241"/>
                              <a:gd name="T16" fmla="*/ 3722 w 3723"/>
                              <a:gd name="T17"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1">
                                <a:moveTo>
                                  <a:pt x="3722" y="80"/>
                                </a:moveTo>
                                <a:lnTo>
                                  <a:pt x="3641" y="80"/>
                                </a:lnTo>
                                <a:lnTo>
                                  <a:pt x="3641" y="316"/>
                                </a:lnTo>
                                <a:lnTo>
                                  <a:pt x="3628" y="386"/>
                                </a:lnTo>
                                <a:lnTo>
                                  <a:pt x="3589" y="443"/>
                                </a:lnTo>
                                <a:lnTo>
                                  <a:pt x="3531" y="481"/>
                                </a:lnTo>
                                <a:lnTo>
                                  <a:pt x="3457" y="495"/>
                                </a:lnTo>
                                <a:lnTo>
                                  <a:pt x="3722" y="495"/>
                                </a:lnTo>
                                <a:lnTo>
                                  <a:pt x="3722"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6236212" name="Freeform 63"/>
                        <wps:cNvSpPr>
                          <a:spLocks/>
                        </wps:cNvSpPr>
                        <wps:spPr bwMode="auto">
                          <a:xfrm>
                            <a:off x="7829" y="651"/>
                            <a:ext cx="3723" cy="1241"/>
                          </a:xfrm>
                          <a:custGeom>
                            <a:avLst/>
                            <a:gdLst>
                              <a:gd name="T0" fmla="*/ 912 w 3723"/>
                              <a:gd name="T1" fmla="*/ 244 h 1241"/>
                              <a:gd name="T2" fmla="*/ 912 w 3723"/>
                              <a:gd name="T3" fmla="*/ 483 h 1241"/>
                              <a:gd name="T4" fmla="*/ 1137 w 3723"/>
                              <a:gd name="T5" fmla="*/ 483 h 1241"/>
                              <a:gd name="T6" fmla="*/ 1137 w 3723"/>
                              <a:gd name="T7" fmla="*/ 385 h 1241"/>
                              <a:gd name="T8" fmla="*/ 1024 w 3723"/>
                              <a:gd name="T9" fmla="*/ 385 h 1241"/>
                              <a:gd name="T10" fmla="*/ 912 w 3723"/>
                              <a:gd name="T11" fmla="*/ 244 h 1241"/>
                            </a:gdLst>
                            <a:ahLst/>
                            <a:cxnLst>
                              <a:cxn ang="0">
                                <a:pos x="T0" y="T1"/>
                              </a:cxn>
                              <a:cxn ang="0">
                                <a:pos x="T2" y="T3"/>
                              </a:cxn>
                              <a:cxn ang="0">
                                <a:pos x="T4" y="T5"/>
                              </a:cxn>
                              <a:cxn ang="0">
                                <a:pos x="T6" y="T7"/>
                              </a:cxn>
                              <a:cxn ang="0">
                                <a:pos x="T8" y="T9"/>
                              </a:cxn>
                              <a:cxn ang="0">
                                <a:pos x="T10" y="T11"/>
                              </a:cxn>
                            </a:cxnLst>
                            <a:rect l="0" t="0" r="r" b="b"/>
                            <a:pathLst>
                              <a:path w="3723" h="1241">
                                <a:moveTo>
                                  <a:pt x="912" y="244"/>
                                </a:moveTo>
                                <a:lnTo>
                                  <a:pt x="912" y="483"/>
                                </a:lnTo>
                                <a:lnTo>
                                  <a:pt x="1137" y="483"/>
                                </a:lnTo>
                                <a:lnTo>
                                  <a:pt x="1137" y="385"/>
                                </a:lnTo>
                                <a:lnTo>
                                  <a:pt x="1024" y="385"/>
                                </a:lnTo>
                                <a:lnTo>
                                  <a:pt x="912" y="24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2033241" name="Freeform 64"/>
                        <wps:cNvSpPr>
                          <a:spLocks/>
                        </wps:cNvSpPr>
                        <wps:spPr bwMode="auto">
                          <a:xfrm>
                            <a:off x="7829" y="651"/>
                            <a:ext cx="3723" cy="1241"/>
                          </a:xfrm>
                          <a:custGeom>
                            <a:avLst/>
                            <a:gdLst>
                              <a:gd name="T0" fmla="*/ 1406 w 3723"/>
                              <a:gd name="T1" fmla="*/ 80 h 1241"/>
                              <a:gd name="T2" fmla="*/ 1246 w 3723"/>
                              <a:gd name="T3" fmla="*/ 80 h 1241"/>
                              <a:gd name="T4" fmla="*/ 1246 w 3723"/>
                              <a:gd name="T5" fmla="*/ 483 h 1241"/>
                              <a:gd name="T6" fmla="*/ 1253 w 3723"/>
                              <a:gd name="T7" fmla="*/ 483 h 1241"/>
                              <a:gd name="T8" fmla="*/ 1406 w 3723"/>
                              <a:gd name="T9" fmla="*/ 80 h 1241"/>
                            </a:gdLst>
                            <a:ahLst/>
                            <a:cxnLst>
                              <a:cxn ang="0">
                                <a:pos x="T0" y="T1"/>
                              </a:cxn>
                              <a:cxn ang="0">
                                <a:pos x="T2" y="T3"/>
                              </a:cxn>
                              <a:cxn ang="0">
                                <a:pos x="T4" y="T5"/>
                              </a:cxn>
                              <a:cxn ang="0">
                                <a:pos x="T6" y="T7"/>
                              </a:cxn>
                              <a:cxn ang="0">
                                <a:pos x="T8" y="T9"/>
                              </a:cxn>
                            </a:cxnLst>
                            <a:rect l="0" t="0" r="r" b="b"/>
                            <a:pathLst>
                              <a:path w="3723" h="1241">
                                <a:moveTo>
                                  <a:pt x="1406" y="80"/>
                                </a:moveTo>
                                <a:lnTo>
                                  <a:pt x="1246" y="80"/>
                                </a:lnTo>
                                <a:lnTo>
                                  <a:pt x="1246" y="483"/>
                                </a:lnTo>
                                <a:lnTo>
                                  <a:pt x="1253" y="483"/>
                                </a:lnTo>
                                <a:lnTo>
                                  <a:pt x="1406"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9418716" name="Freeform 65"/>
                        <wps:cNvSpPr>
                          <a:spLocks/>
                        </wps:cNvSpPr>
                        <wps:spPr bwMode="auto">
                          <a:xfrm>
                            <a:off x="7829" y="651"/>
                            <a:ext cx="3723" cy="1241"/>
                          </a:xfrm>
                          <a:custGeom>
                            <a:avLst/>
                            <a:gdLst>
                              <a:gd name="T0" fmla="*/ 1533 w 3723"/>
                              <a:gd name="T1" fmla="*/ 397 h 1241"/>
                              <a:gd name="T2" fmla="*/ 1400 w 3723"/>
                              <a:gd name="T3" fmla="*/ 397 h 1241"/>
                              <a:gd name="T4" fmla="*/ 1371 w 3723"/>
                              <a:gd name="T5" fmla="*/ 483 h 1241"/>
                              <a:gd name="T6" fmla="*/ 1561 w 3723"/>
                              <a:gd name="T7" fmla="*/ 483 h 1241"/>
                              <a:gd name="T8" fmla="*/ 1533 w 3723"/>
                              <a:gd name="T9" fmla="*/ 397 h 1241"/>
                            </a:gdLst>
                            <a:ahLst/>
                            <a:cxnLst>
                              <a:cxn ang="0">
                                <a:pos x="T0" y="T1"/>
                              </a:cxn>
                              <a:cxn ang="0">
                                <a:pos x="T2" y="T3"/>
                              </a:cxn>
                              <a:cxn ang="0">
                                <a:pos x="T4" y="T5"/>
                              </a:cxn>
                              <a:cxn ang="0">
                                <a:pos x="T6" y="T7"/>
                              </a:cxn>
                              <a:cxn ang="0">
                                <a:pos x="T8" y="T9"/>
                              </a:cxn>
                            </a:cxnLst>
                            <a:rect l="0" t="0" r="r" b="b"/>
                            <a:pathLst>
                              <a:path w="3723" h="1241">
                                <a:moveTo>
                                  <a:pt x="1533" y="397"/>
                                </a:moveTo>
                                <a:lnTo>
                                  <a:pt x="1400" y="397"/>
                                </a:lnTo>
                                <a:lnTo>
                                  <a:pt x="1371" y="483"/>
                                </a:lnTo>
                                <a:lnTo>
                                  <a:pt x="1561" y="483"/>
                                </a:lnTo>
                                <a:lnTo>
                                  <a:pt x="1533" y="39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605904" name="Freeform 66"/>
                        <wps:cNvSpPr>
                          <a:spLocks/>
                        </wps:cNvSpPr>
                        <wps:spPr bwMode="auto">
                          <a:xfrm>
                            <a:off x="7829" y="651"/>
                            <a:ext cx="3723" cy="1241"/>
                          </a:xfrm>
                          <a:custGeom>
                            <a:avLst/>
                            <a:gdLst>
                              <a:gd name="T0" fmla="*/ 1686 w 3723"/>
                              <a:gd name="T1" fmla="*/ 80 h 1241"/>
                              <a:gd name="T2" fmla="*/ 1527 w 3723"/>
                              <a:gd name="T3" fmla="*/ 80 h 1241"/>
                              <a:gd name="T4" fmla="*/ 1679 w 3723"/>
                              <a:gd name="T5" fmla="*/ 483 h 1241"/>
                              <a:gd name="T6" fmla="*/ 1686 w 3723"/>
                              <a:gd name="T7" fmla="*/ 483 h 1241"/>
                              <a:gd name="T8" fmla="*/ 1686 w 3723"/>
                              <a:gd name="T9" fmla="*/ 80 h 1241"/>
                            </a:gdLst>
                            <a:ahLst/>
                            <a:cxnLst>
                              <a:cxn ang="0">
                                <a:pos x="T0" y="T1"/>
                              </a:cxn>
                              <a:cxn ang="0">
                                <a:pos x="T2" y="T3"/>
                              </a:cxn>
                              <a:cxn ang="0">
                                <a:pos x="T4" y="T5"/>
                              </a:cxn>
                              <a:cxn ang="0">
                                <a:pos x="T6" y="T7"/>
                              </a:cxn>
                              <a:cxn ang="0">
                                <a:pos x="T8" y="T9"/>
                              </a:cxn>
                            </a:cxnLst>
                            <a:rect l="0" t="0" r="r" b="b"/>
                            <a:pathLst>
                              <a:path w="3723" h="1241">
                                <a:moveTo>
                                  <a:pt x="1686" y="80"/>
                                </a:moveTo>
                                <a:lnTo>
                                  <a:pt x="1527" y="80"/>
                                </a:lnTo>
                                <a:lnTo>
                                  <a:pt x="1679" y="483"/>
                                </a:lnTo>
                                <a:lnTo>
                                  <a:pt x="1686" y="483"/>
                                </a:lnTo>
                                <a:lnTo>
                                  <a:pt x="1686"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9921037" name="Freeform 67"/>
                        <wps:cNvSpPr>
                          <a:spLocks/>
                        </wps:cNvSpPr>
                        <wps:spPr bwMode="auto">
                          <a:xfrm>
                            <a:off x="7829" y="651"/>
                            <a:ext cx="3723" cy="1241"/>
                          </a:xfrm>
                          <a:custGeom>
                            <a:avLst/>
                            <a:gdLst>
                              <a:gd name="T0" fmla="*/ 1796 w 3723"/>
                              <a:gd name="T1" fmla="*/ 259 h 1241"/>
                              <a:gd name="T2" fmla="*/ 1796 w 3723"/>
                              <a:gd name="T3" fmla="*/ 483 h 1241"/>
                              <a:gd name="T4" fmla="*/ 1969 w 3723"/>
                              <a:gd name="T5" fmla="*/ 483 h 1241"/>
                              <a:gd name="T6" fmla="*/ 1796 w 3723"/>
                              <a:gd name="T7" fmla="*/ 259 h 1241"/>
                            </a:gdLst>
                            <a:ahLst/>
                            <a:cxnLst>
                              <a:cxn ang="0">
                                <a:pos x="T0" y="T1"/>
                              </a:cxn>
                              <a:cxn ang="0">
                                <a:pos x="T2" y="T3"/>
                              </a:cxn>
                              <a:cxn ang="0">
                                <a:pos x="T4" y="T5"/>
                              </a:cxn>
                              <a:cxn ang="0">
                                <a:pos x="T6" y="T7"/>
                              </a:cxn>
                            </a:cxnLst>
                            <a:rect l="0" t="0" r="r" b="b"/>
                            <a:pathLst>
                              <a:path w="3723" h="1241">
                                <a:moveTo>
                                  <a:pt x="1796" y="259"/>
                                </a:moveTo>
                                <a:lnTo>
                                  <a:pt x="1796" y="483"/>
                                </a:lnTo>
                                <a:lnTo>
                                  <a:pt x="1969" y="483"/>
                                </a:lnTo>
                                <a:lnTo>
                                  <a:pt x="1796" y="25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584276" name="Freeform 68"/>
                        <wps:cNvSpPr>
                          <a:spLocks/>
                        </wps:cNvSpPr>
                        <wps:spPr bwMode="auto">
                          <a:xfrm>
                            <a:off x="7829" y="651"/>
                            <a:ext cx="3723" cy="1241"/>
                          </a:xfrm>
                          <a:custGeom>
                            <a:avLst/>
                            <a:gdLst>
                              <a:gd name="T0" fmla="*/ 2117 w 3723"/>
                              <a:gd name="T1" fmla="*/ 80 h 1241"/>
                              <a:gd name="T2" fmla="*/ 2063 w 3723"/>
                              <a:gd name="T3" fmla="*/ 80 h 1241"/>
                              <a:gd name="T4" fmla="*/ 2063 w 3723"/>
                              <a:gd name="T5" fmla="*/ 483 h 1241"/>
                              <a:gd name="T6" fmla="*/ 2239 w 3723"/>
                              <a:gd name="T7" fmla="*/ 483 h 1241"/>
                              <a:gd name="T8" fmla="*/ 2227 w 3723"/>
                              <a:gd name="T9" fmla="*/ 481 h 1241"/>
                              <a:gd name="T10" fmla="*/ 2169 w 3723"/>
                              <a:gd name="T11" fmla="*/ 443 h 1241"/>
                              <a:gd name="T12" fmla="*/ 2130 w 3723"/>
                              <a:gd name="T13" fmla="*/ 386 h 1241"/>
                              <a:gd name="T14" fmla="*/ 2117 w 3723"/>
                              <a:gd name="T15" fmla="*/ 316 h 1241"/>
                              <a:gd name="T16" fmla="*/ 2117 w 3723"/>
                              <a:gd name="T17"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1">
                                <a:moveTo>
                                  <a:pt x="2117" y="80"/>
                                </a:moveTo>
                                <a:lnTo>
                                  <a:pt x="2063" y="80"/>
                                </a:lnTo>
                                <a:lnTo>
                                  <a:pt x="2063" y="483"/>
                                </a:lnTo>
                                <a:lnTo>
                                  <a:pt x="2239" y="483"/>
                                </a:lnTo>
                                <a:lnTo>
                                  <a:pt x="2227" y="481"/>
                                </a:lnTo>
                                <a:lnTo>
                                  <a:pt x="2169" y="443"/>
                                </a:lnTo>
                                <a:lnTo>
                                  <a:pt x="2130" y="386"/>
                                </a:lnTo>
                                <a:lnTo>
                                  <a:pt x="2117" y="316"/>
                                </a:lnTo>
                                <a:lnTo>
                                  <a:pt x="2117"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8411997" name="Freeform 69"/>
                        <wps:cNvSpPr>
                          <a:spLocks/>
                        </wps:cNvSpPr>
                        <wps:spPr bwMode="auto">
                          <a:xfrm>
                            <a:off x="7829" y="651"/>
                            <a:ext cx="3723" cy="1241"/>
                          </a:xfrm>
                          <a:custGeom>
                            <a:avLst/>
                            <a:gdLst>
                              <a:gd name="T0" fmla="*/ 2691 w 3723"/>
                              <a:gd name="T1" fmla="*/ 330 h 1241"/>
                              <a:gd name="T2" fmla="*/ 2647 w 3723"/>
                              <a:gd name="T3" fmla="*/ 379 h 1241"/>
                              <a:gd name="T4" fmla="*/ 2647 w 3723"/>
                              <a:gd name="T5" fmla="*/ 483 h 1241"/>
                              <a:gd name="T6" fmla="*/ 2791 w 3723"/>
                              <a:gd name="T7" fmla="*/ 483 h 1241"/>
                              <a:gd name="T8" fmla="*/ 2691 w 3723"/>
                              <a:gd name="T9" fmla="*/ 330 h 1241"/>
                            </a:gdLst>
                            <a:ahLst/>
                            <a:cxnLst>
                              <a:cxn ang="0">
                                <a:pos x="T0" y="T1"/>
                              </a:cxn>
                              <a:cxn ang="0">
                                <a:pos x="T2" y="T3"/>
                              </a:cxn>
                              <a:cxn ang="0">
                                <a:pos x="T4" y="T5"/>
                              </a:cxn>
                              <a:cxn ang="0">
                                <a:pos x="T6" y="T7"/>
                              </a:cxn>
                              <a:cxn ang="0">
                                <a:pos x="T8" y="T9"/>
                              </a:cxn>
                            </a:cxnLst>
                            <a:rect l="0" t="0" r="r" b="b"/>
                            <a:pathLst>
                              <a:path w="3723" h="1241">
                                <a:moveTo>
                                  <a:pt x="2691" y="330"/>
                                </a:moveTo>
                                <a:lnTo>
                                  <a:pt x="2647" y="379"/>
                                </a:lnTo>
                                <a:lnTo>
                                  <a:pt x="2647" y="483"/>
                                </a:lnTo>
                                <a:lnTo>
                                  <a:pt x="2791" y="483"/>
                                </a:lnTo>
                                <a:lnTo>
                                  <a:pt x="2691" y="33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8715868" name="Freeform 70"/>
                        <wps:cNvSpPr>
                          <a:spLocks/>
                        </wps:cNvSpPr>
                        <wps:spPr bwMode="auto">
                          <a:xfrm>
                            <a:off x="7829" y="651"/>
                            <a:ext cx="3723" cy="1241"/>
                          </a:xfrm>
                          <a:custGeom>
                            <a:avLst/>
                            <a:gdLst>
                              <a:gd name="T0" fmla="*/ 3138 w 3723"/>
                              <a:gd name="T1" fmla="*/ 397 h 1241"/>
                              <a:gd name="T2" fmla="*/ 3005 w 3723"/>
                              <a:gd name="T3" fmla="*/ 397 h 1241"/>
                              <a:gd name="T4" fmla="*/ 2977 w 3723"/>
                              <a:gd name="T5" fmla="*/ 483 h 1241"/>
                              <a:gd name="T6" fmla="*/ 3166 w 3723"/>
                              <a:gd name="T7" fmla="*/ 483 h 1241"/>
                              <a:gd name="T8" fmla="*/ 3138 w 3723"/>
                              <a:gd name="T9" fmla="*/ 397 h 1241"/>
                            </a:gdLst>
                            <a:ahLst/>
                            <a:cxnLst>
                              <a:cxn ang="0">
                                <a:pos x="T0" y="T1"/>
                              </a:cxn>
                              <a:cxn ang="0">
                                <a:pos x="T2" y="T3"/>
                              </a:cxn>
                              <a:cxn ang="0">
                                <a:pos x="T4" y="T5"/>
                              </a:cxn>
                              <a:cxn ang="0">
                                <a:pos x="T6" y="T7"/>
                              </a:cxn>
                              <a:cxn ang="0">
                                <a:pos x="T8" y="T9"/>
                              </a:cxn>
                            </a:cxnLst>
                            <a:rect l="0" t="0" r="r" b="b"/>
                            <a:pathLst>
                              <a:path w="3723" h="1241">
                                <a:moveTo>
                                  <a:pt x="3138" y="397"/>
                                </a:moveTo>
                                <a:lnTo>
                                  <a:pt x="3005" y="397"/>
                                </a:lnTo>
                                <a:lnTo>
                                  <a:pt x="2977" y="483"/>
                                </a:lnTo>
                                <a:lnTo>
                                  <a:pt x="3166" y="483"/>
                                </a:lnTo>
                                <a:lnTo>
                                  <a:pt x="3138" y="39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170238" name="Freeform 71"/>
                        <wps:cNvSpPr>
                          <a:spLocks/>
                        </wps:cNvSpPr>
                        <wps:spPr bwMode="auto">
                          <a:xfrm>
                            <a:off x="7829" y="651"/>
                            <a:ext cx="3723" cy="1241"/>
                          </a:xfrm>
                          <a:custGeom>
                            <a:avLst/>
                            <a:gdLst>
                              <a:gd name="T0" fmla="*/ 3273 w 3723"/>
                              <a:gd name="T1" fmla="*/ 80 h 1241"/>
                              <a:gd name="T2" fmla="*/ 3132 w 3723"/>
                              <a:gd name="T3" fmla="*/ 80 h 1241"/>
                              <a:gd name="T4" fmla="*/ 3284 w 3723"/>
                              <a:gd name="T5" fmla="*/ 483 h 1241"/>
                              <a:gd name="T6" fmla="*/ 3395 w 3723"/>
                              <a:gd name="T7" fmla="*/ 483 h 1241"/>
                              <a:gd name="T8" fmla="*/ 3384 w 3723"/>
                              <a:gd name="T9" fmla="*/ 481 h 1241"/>
                              <a:gd name="T10" fmla="*/ 3325 w 3723"/>
                              <a:gd name="T11" fmla="*/ 443 h 1241"/>
                              <a:gd name="T12" fmla="*/ 3287 w 3723"/>
                              <a:gd name="T13" fmla="*/ 386 h 1241"/>
                              <a:gd name="T14" fmla="*/ 3273 w 3723"/>
                              <a:gd name="T15" fmla="*/ 316 h 1241"/>
                              <a:gd name="T16" fmla="*/ 3273 w 3723"/>
                              <a:gd name="T17"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23" h="1241">
                                <a:moveTo>
                                  <a:pt x="3273" y="80"/>
                                </a:moveTo>
                                <a:lnTo>
                                  <a:pt x="3132" y="80"/>
                                </a:lnTo>
                                <a:lnTo>
                                  <a:pt x="3284" y="483"/>
                                </a:lnTo>
                                <a:lnTo>
                                  <a:pt x="3395" y="483"/>
                                </a:lnTo>
                                <a:lnTo>
                                  <a:pt x="3384" y="481"/>
                                </a:lnTo>
                                <a:lnTo>
                                  <a:pt x="3325" y="443"/>
                                </a:lnTo>
                                <a:lnTo>
                                  <a:pt x="3287" y="386"/>
                                </a:lnTo>
                                <a:lnTo>
                                  <a:pt x="3273" y="316"/>
                                </a:lnTo>
                                <a:lnTo>
                                  <a:pt x="3273"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0241110" name="Freeform 72"/>
                        <wps:cNvSpPr>
                          <a:spLocks/>
                        </wps:cNvSpPr>
                        <wps:spPr bwMode="auto">
                          <a:xfrm>
                            <a:off x="7829" y="651"/>
                            <a:ext cx="3723" cy="1241"/>
                          </a:xfrm>
                          <a:custGeom>
                            <a:avLst/>
                            <a:gdLst>
                              <a:gd name="T0" fmla="*/ 3011 w 3723"/>
                              <a:gd name="T1" fmla="*/ 80 h 1241"/>
                              <a:gd name="T2" fmla="*/ 2906 w 3723"/>
                              <a:gd name="T3" fmla="*/ 80 h 1241"/>
                              <a:gd name="T4" fmla="*/ 2762 w 3723"/>
                              <a:gd name="T5" fmla="*/ 247 h 1241"/>
                              <a:gd name="T6" fmla="*/ 2880 w 3723"/>
                              <a:gd name="T7" fmla="*/ 426 h 1241"/>
                              <a:gd name="T8" fmla="*/ 3011 w 3723"/>
                              <a:gd name="T9" fmla="*/ 80 h 1241"/>
                            </a:gdLst>
                            <a:ahLst/>
                            <a:cxnLst>
                              <a:cxn ang="0">
                                <a:pos x="T0" y="T1"/>
                              </a:cxn>
                              <a:cxn ang="0">
                                <a:pos x="T2" y="T3"/>
                              </a:cxn>
                              <a:cxn ang="0">
                                <a:pos x="T4" y="T5"/>
                              </a:cxn>
                              <a:cxn ang="0">
                                <a:pos x="T6" y="T7"/>
                              </a:cxn>
                              <a:cxn ang="0">
                                <a:pos x="T8" y="T9"/>
                              </a:cxn>
                            </a:cxnLst>
                            <a:rect l="0" t="0" r="r" b="b"/>
                            <a:pathLst>
                              <a:path w="3723" h="1241">
                                <a:moveTo>
                                  <a:pt x="3011" y="80"/>
                                </a:moveTo>
                                <a:lnTo>
                                  <a:pt x="2906" y="80"/>
                                </a:lnTo>
                                <a:lnTo>
                                  <a:pt x="2762" y="247"/>
                                </a:lnTo>
                                <a:lnTo>
                                  <a:pt x="2880" y="426"/>
                                </a:lnTo>
                                <a:lnTo>
                                  <a:pt x="3011"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6673600" name="Freeform 73"/>
                        <wps:cNvSpPr>
                          <a:spLocks/>
                        </wps:cNvSpPr>
                        <wps:spPr bwMode="auto">
                          <a:xfrm>
                            <a:off x="7829" y="651"/>
                            <a:ext cx="3723" cy="1241"/>
                          </a:xfrm>
                          <a:custGeom>
                            <a:avLst/>
                            <a:gdLst>
                              <a:gd name="T0" fmla="*/ 2376 w 3723"/>
                              <a:gd name="T1" fmla="*/ 80 h 1241"/>
                              <a:gd name="T2" fmla="*/ 2226 w 3723"/>
                              <a:gd name="T3" fmla="*/ 80 h 1241"/>
                              <a:gd name="T4" fmla="*/ 2226 w 3723"/>
                              <a:gd name="T5" fmla="*/ 316 h 1241"/>
                              <a:gd name="T6" fmla="*/ 2232 w 3723"/>
                              <a:gd name="T7" fmla="*/ 348 h 1241"/>
                              <a:gd name="T8" fmla="*/ 2248 w 3723"/>
                              <a:gd name="T9" fmla="*/ 374 h 1241"/>
                              <a:gd name="T10" fmla="*/ 2272 w 3723"/>
                              <a:gd name="T11" fmla="*/ 391 h 1241"/>
                              <a:gd name="T12" fmla="*/ 2301 w 3723"/>
                              <a:gd name="T13" fmla="*/ 397 h 1241"/>
                              <a:gd name="T14" fmla="*/ 2329 w 3723"/>
                              <a:gd name="T15" fmla="*/ 391 h 1241"/>
                              <a:gd name="T16" fmla="*/ 2353 w 3723"/>
                              <a:gd name="T17" fmla="*/ 374 h 1241"/>
                              <a:gd name="T18" fmla="*/ 2370 w 3723"/>
                              <a:gd name="T19" fmla="*/ 348 h 1241"/>
                              <a:gd name="T20" fmla="*/ 2376 w 3723"/>
                              <a:gd name="T21" fmla="*/ 316 h 1241"/>
                              <a:gd name="T22" fmla="*/ 2376 w 3723"/>
                              <a:gd name="T23"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23" h="1241">
                                <a:moveTo>
                                  <a:pt x="2376" y="80"/>
                                </a:moveTo>
                                <a:lnTo>
                                  <a:pt x="2226" y="80"/>
                                </a:lnTo>
                                <a:lnTo>
                                  <a:pt x="2226" y="316"/>
                                </a:lnTo>
                                <a:lnTo>
                                  <a:pt x="2232" y="348"/>
                                </a:lnTo>
                                <a:lnTo>
                                  <a:pt x="2248" y="374"/>
                                </a:lnTo>
                                <a:lnTo>
                                  <a:pt x="2272" y="391"/>
                                </a:lnTo>
                                <a:lnTo>
                                  <a:pt x="2301" y="397"/>
                                </a:lnTo>
                                <a:lnTo>
                                  <a:pt x="2329" y="391"/>
                                </a:lnTo>
                                <a:lnTo>
                                  <a:pt x="2353" y="374"/>
                                </a:lnTo>
                                <a:lnTo>
                                  <a:pt x="2370" y="348"/>
                                </a:lnTo>
                                <a:lnTo>
                                  <a:pt x="2376" y="316"/>
                                </a:lnTo>
                                <a:lnTo>
                                  <a:pt x="2376"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138429" name="Freeform 74"/>
                        <wps:cNvSpPr>
                          <a:spLocks/>
                        </wps:cNvSpPr>
                        <wps:spPr bwMode="auto">
                          <a:xfrm>
                            <a:off x="7829" y="651"/>
                            <a:ext cx="3723" cy="1241"/>
                          </a:xfrm>
                          <a:custGeom>
                            <a:avLst/>
                            <a:gdLst>
                              <a:gd name="T0" fmla="*/ 3532 w 3723"/>
                              <a:gd name="T1" fmla="*/ 80 h 1241"/>
                              <a:gd name="T2" fmla="*/ 3382 w 3723"/>
                              <a:gd name="T3" fmla="*/ 80 h 1241"/>
                              <a:gd name="T4" fmla="*/ 3382 w 3723"/>
                              <a:gd name="T5" fmla="*/ 316 h 1241"/>
                              <a:gd name="T6" fmla="*/ 3388 w 3723"/>
                              <a:gd name="T7" fmla="*/ 348 h 1241"/>
                              <a:gd name="T8" fmla="*/ 3405 w 3723"/>
                              <a:gd name="T9" fmla="*/ 374 h 1241"/>
                              <a:gd name="T10" fmla="*/ 3429 w 3723"/>
                              <a:gd name="T11" fmla="*/ 391 h 1241"/>
                              <a:gd name="T12" fmla="*/ 3457 w 3723"/>
                              <a:gd name="T13" fmla="*/ 397 h 1241"/>
                              <a:gd name="T14" fmla="*/ 3486 w 3723"/>
                              <a:gd name="T15" fmla="*/ 391 h 1241"/>
                              <a:gd name="T16" fmla="*/ 3510 w 3723"/>
                              <a:gd name="T17" fmla="*/ 374 h 1241"/>
                              <a:gd name="T18" fmla="*/ 3526 w 3723"/>
                              <a:gd name="T19" fmla="*/ 348 h 1241"/>
                              <a:gd name="T20" fmla="*/ 3532 w 3723"/>
                              <a:gd name="T21" fmla="*/ 316 h 1241"/>
                              <a:gd name="T22" fmla="*/ 3532 w 3723"/>
                              <a:gd name="T23" fmla="*/ 80 h 12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23" h="1241">
                                <a:moveTo>
                                  <a:pt x="3532" y="80"/>
                                </a:moveTo>
                                <a:lnTo>
                                  <a:pt x="3382" y="80"/>
                                </a:lnTo>
                                <a:lnTo>
                                  <a:pt x="3382" y="316"/>
                                </a:lnTo>
                                <a:lnTo>
                                  <a:pt x="3388" y="348"/>
                                </a:lnTo>
                                <a:lnTo>
                                  <a:pt x="3405" y="374"/>
                                </a:lnTo>
                                <a:lnTo>
                                  <a:pt x="3429" y="391"/>
                                </a:lnTo>
                                <a:lnTo>
                                  <a:pt x="3457" y="397"/>
                                </a:lnTo>
                                <a:lnTo>
                                  <a:pt x="3486" y="391"/>
                                </a:lnTo>
                                <a:lnTo>
                                  <a:pt x="3510" y="374"/>
                                </a:lnTo>
                                <a:lnTo>
                                  <a:pt x="3526" y="348"/>
                                </a:lnTo>
                                <a:lnTo>
                                  <a:pt x="3532" y="316"/>
                                </a:lnTo>
                                <a:lnTo>
                                  <a:pt x="3532"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254923" name="Freeform 75"/>
                        <wps:cNvSpPr>
                          <a:spLocks/>
                        </wps:cNvSpPr>
                        <wps:spPr bwMode="auto">
                          <a:xfrm>
                            <a:off x="7829" y="651"/>
                            <a:ext cx="3723" cy="1241"/>
                          </a:xfrm>
                          <a:custGeom>
                            <a:avLst/>
                            <a:gdLst>
                              <a:gd name="T0" fmla="*/ 1137 w 3723"/>
                              <a:gd name="T1" fmla="*/ 244 h 1241"/>
                              <a:gd name="T2" fmla="*/ 1024 w 3723"/>
                              <a:gd name="T3" fmla="*/ 385 h 1241"/>
                              <a:gd name="T4" fmla="*/ 1137 w 3723"/>
                              <a:gd name="T5" fmla="*/ 385 h 1241"/>
                              <a:gd name="T6" fmla="*/ 1137 w 3723"/>
                              <a:gd name="T7" fmla="*/ 244 h 1241"/>
                            </a:gdLst>
                            <a:ahLst/>
                            <a:cxnLst>
                              <a:cxn ang="0">
                                <a:pos x="T0" y="T1"/>
                              </a:cxn>
                              <a:cxn ang="0">
                                <a:pos x="T2" y="T3"/>
                              </a:cxn>
                              <a:cxn ang="0">
                                <a:pos x="T4" y="T5"/>
                              </a:cxn>
                              <a:cxn ang="0">
                                <a:pos x="T6" y="T7"/>
                              </a:cxn>
                            </a:cxnLst>
                            <a:rect l="0" t="0" r="r" b="b"/>
                            <a:pathLst>
                              <a:path w="3723" h="1241">
                                <a:moveTo>
                                  <a:pt x="1137" y="244"/>
                                </a:moveTo>
                                <a:lnTo>
                                  <a:pt x="1024" y="385"/>
                                </a:lnTo>
                                <a:lnTo>
                                  <a:pt x="1137" y="385"/>
                                </a:lnTo>
                                <a:lnTo>
                                  <a:pt x="1137" y="24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0759906" name="Freeform 76"/>
                        <wps:cNvSpPr>
                          <a:spLocks/>
                        </wps:cNvSpPr>
                        <wps:spPr bwMode="auto">
                          <a:xfrm>
                            <a:off x="7829" y="651"/>
                            <a:ext cx="3723" cy="1241"/>
                          </a:xfrm>
                          <a:custGeom>
                            <a:avLst/>
                            <a:gdLst>
                              <a:gd name="T0" fmla="*/ 1466 w 3723"/>
                              <a:gd name="T1" fmla="*/ 192 h 1241"/>
                              <a:gd name="T2" fmla="*/ 1429 w 3723"/>
                              <a:gd name="T3" fmla="*/ 310 h 1241"/>
                              <a:gd name="T4" fmla="*/ 1504 w 3723"/>
                              <a:gd name="T5" fmla="*/ 310 h 1241"/>
                              <a:gd name="T6" fmla="*/ 1466 w 3723"/>
                              <a:gd name="T7" fmla="*/ 192 h 1241"/>
                            </a:gdLst>
                            <a:ahLst/>
                            <a:cxnLst>
                              <a:cxn ang="0">
                                <a:pos x="T0" y="T1"/>
                              </a:cxn>
                              <a:cxn ang="0">
                                <a:pos x="T2" y="T3"/>
                              </a:cxn>
                              <a:cxn ang="0">
                                <a:pos x="T4" y="T5"/>
                              </a:cxn>
                              <a:cxn ang="0">
                                <a:pos x="T6" y="T7"/>
                              </a:cxn>
                            </a:cxnLst>
                            <a:rect l="0" t="0" r="r" b="b"/>
                            <a:pathLst>
                              <a:path w="3723" h="1241">
                                <a:moveTo>
                                  <a:pt x="1466" y="192"/>
                                </a:moveTo>
                                <a:lnTo>
                                  <a:pt x="1429" y="310"/>
                                </a:lnTo>
                                <a:lnTo>
                                  <a:pt x="1504" y="310"/>
                                </a:lnTo>
                                <a:lnTo>
                                  <a:pt x="1466" y="1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6539268" name="Freeform 77"/>
                        <wps:cNvSpPr>
                          <a:spLocks/>
                        </wps:cNvSpPr>
                        <wps:spPr bwMode="auto">
                          <a:xfrm>
                            <a:off x="7829" y="651"/>
                            <a:ext cx="3723" cy="1241"/>
                          </a:xfrm>
                          <a:custGeom>
                            <a:avLst/>
                            <a:gdLst>
                              <a:gd name="T0" fmla="*/ 3072 w 3723"/>
                              <a:gd name="T1" fmla="*/ 192 h 1241"/>
                              <a:gd name="T2" fmla="*/ 3034 w 3723"/>
                              <a:gd name="T3" fmla="*/ 310 h 1241"/>
                              <a:gd name="T4" fmla="*/ 3109 w 3723"/>
                              <a:gd name="T5" fmla="*/ 310 h 1241"/>
                              <a:gd name="T6" fmla="*/ 3072 w 3723"/>
                              <a:gd name="T7" fmla="*/ 192 h 1241"/>
                            </a:gdLst>
                            <a:ahLst/>
                            <a:cxnLst>
                              <a:cxn ang="0">
                                <a:pos x="T0" y="T1"/>
                              </a:cxn>
                              <a:cxn ang="0">
                                <a:pos x="T2" y="T3"/>
                              </a:cxn>
                              <a:cxn ang="0">
                                <a:pos x="T4" y="T5"/>
                              </a:cxn>
                              <a:cxn ang="0">
                                <a:pos x="T6" y="T7"/>
                              </a:cxn>
                            </a:cxnLst>
                            <a:rect l="0" t="0" r="r" b="b"/>
                            <a:pathLst>
                              <a:path w="3723" h="1241">
                                <a:moveTo>
                                  <a:pt x="3072" y="192"/>
                                </a:moveTo>
                                <a:lnTo>
                                  <a:pt x="3034" y="310"/>
                                </a:lnTo>
                                <a:lnTo>
                                  <a:pt x="3109" y="310"/>
                                </a:lnTo>
                                <a:lnTo>
                                  <a:pt x="3072" y="19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3210001" name="Freeform 78"/>
                        <wps:cNvSpPr>
                          <a:spLocks/>
                        </wps:cNvSpPr>
                        <wps:spPr bwMode="auto">
                          <a:xfrm>
                            <a:off x="7829" y="651"/>
                            <a:ext cx="3723" cy="1241"/>
                          </a:xfrm>
                          <a:custGeom>
                            <a:avLst/>
                            <a:gdLst>
                              <a:gd name="T0" fmla="*/ 1954 w 3723"/>
                              <a:gd name="T1" fmla="*/ 80 h 1241"/>
                              <a:gd name="T2" fmla="*/ 1781 w 3723"/>
                              <a:gd name="T3" fmla="*/ 80 h 1241"/>
                              <a:gd name="T4" fmla="*/ 1954 w 3723"/>
                              <a:gd name="T5" fmla="*/ 305 h 1241"/>
                              <a:gd name="T6" fmla="*/ 1954 w 3723"/>
                              <a:gd name="T7" fmla="*/ 80 h 1241"/>
                            </a:gdLst>
                            <a:ahLst/>
                            <a:cxnLst>
                              <a:cxn ang="0">
                                <a:pos x="T0" y="T1"/>
                              </a:cxn>
                              <a:cxn ang="0">
                                <a:pos x="T2" y="T3"/>
                              </a:cxn>
                              <a:cxn ang="0">
                                <a:pos x="T4" y="T5"/>
                              </a:cxn>
                              <a:cxn ang="0">
                                <a:pos x="T6" y="T7"/>
                              </a:cxn>
                            </a:cxnLst>
                            <a:rect l="0" t="0" r="r" b="b"/>
                            <a:pathLst>
                              <a:path w="3723" h="1241">
                                <a:moveTo>
                                  <a:pt x="1954" y="80"/>
                                </a:moveTo>
                                <a:lnTo>
                                  <a:pt x="1781" y="80"/>
                                </a:lnTo>
                                <a:lnTo>
                                  <a:pt x="1954" y="305"/>
                                </a:lnTo>
                                <a:lnTo>
                                  <a:pt x="1954"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6025411" name="Freeform 79"/>
                        <wps:cNvSpPr>
                          <a:spLocks/>
                        </wps:cNvSpPr>
                        <wps:spPr bwMode="auto">
                          <a:xfrm>
                            <a:off x="7829" y="651"/>
                            <a:ext cx="3723" cy="1241"/>
                          </a:xfrm>
                          <a:custGeom>
                            <a:avLst/>
                            <a:gdLst>
                              <a:gd name="T0" fmla="*/ 1148 w 3723"/>
                              <a:gd name="T1" fmla="*/ 80 h 1241"/>
                              <a:gd name="T2" fmla="*/ 901 w 3723"/>
                              <a:gd name="T3" fmla="*/ 80 h 1241"/>
                              <a:gd name="T4" fmla="*/ 1024 w 3723"/>
                              <a:gd name="T5" fmla="*/ 238 h 1241"/>
                              <a:gd name="T6" fmla="*/ 1148 w 3723"/>
                              <a:gd name="T7" fmla="*/ 80 h 1241"/>
                            </a:gdLst>
                            <a:ahLst/>
                            <a:cxnLst>
                              <a:cxn ang="0">
                                <a:pos x="T0" y="T1"/>
                              </a:cxn>
                              <a:cxn ang="0">
                                <a:pos x="T2" y="T3"/>
                              </a:cxn>
                              <a:cxn ang="0">
                                <a:pos x="T4" y="T5"/>
                              </a:cxn>
                              <a:cxn ang="0">
                                <a:pos x="T6" y="T7"/>
                              </a:cxn>
                            </a:cxnLst>
                            <a:rect l="0" t="0" r="r" b="b"/>
                            <a:pathLst>
                              <a:path w="3723" h="1241">
                                <a:moveTo>
                                  <a:pt x="1148" y="80"/>
                                </a:moveTo>
                                <a:lnTo>
                                  <a:pt x="901" y="80"/>
                                </a:lnTo>
                                <a:lnTo>
                                  <a:pt x="1024" y="238"/>
                                </a:lnTo>
                                <a:lnTo>
                                  <a:pt x="1148"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126230" name="Freeform 80"/>
                        <wps:cNvSpPr>
                          <a:spLocks/>
                        </wps:cNvSpPr>
                        <wps:spPr bwMode="auto">
                          <a:xfrm>
                            <a:off x="7829" y="651"/>
                            <a:ext cx="3723" cy="1241"/>
                          </a:xfrm>
                          <a:custGeom>
                            <a:avLst/>
                            <a:gdLst>
                              <a:gd name="T0" fmla="*/ 2780 w 3723"/>
                              <a:gd name="T1" fmla="*/ 80 h 1241"/>
                              <a:gd name="T2" fmla="*/ 2647 w 3723"/>
                              <a:gd name="T3" fmla="*/ 80 h 1241"/>
                              <a:gd name="T4" fmla="*/ 2647 w 3723"/>
                              <a:gd name="T5" fmla="*/ 236 h 1241"/>
                              <a:gd name="T6" fmla="*/ 2780 w 3723"/>
                              <a:gd name="T7" fmla="*/ 80 h 1241"/>
                            </a:gdLst>
                            <a:ahLst/>
                            <a:cxnLst>
                              <a:cxn ang="0">
                                <a:pos x="T0" y="T1"/>
                              </a:cxn>
                              <a:cxn ang="0">
                                <a:pos x="T2" y="T3"/>
                              </a:cxn>
                              <a:cxn ang="0">
                                <a:pos x="T4" y="T5"/>
                              </a:cxn>
                              <a:cxn ang="0">
                                <a:pos x="T6" y="T7"/>
                              </a:cxn>
                            </a:cxnLst>
                            <a:rect l="0" t="0" r="r" b="b"/>
                            <a:pathLst>
                              <a:path w="3723" h="1241">
                                <a:moveTo>
                                  <a:pt x="2780" y="80"/>
                                </a:moveTo>
                                <a:lnTo>
                                  <a:pt x="2647" y="80"/>
                                </a:lnTo>
                                <a:lnTo>
                                  <a:pt x="2647" y="236"/>
                                </a:lnTo>
                                <a:lnTo>
                                  <a:pt x="2780" y="8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52422652" name="Freeform 81"/>
                      <wps:cNvSpPr>
                        <a:spLocks/>
                      </wps:cNvSpPr>
                      <wps:spPr bwMode="auto">
                        <a:xfrm>
                          <a:off x="9361" y="1179"/>
                          <a:ext cx="731" cy="87"/>
                        </a:xfrm>
                        <a:custGeom>
                          <a:avLst/>
                          <a:gdLst>
                            <a:gd name="T0" fmla="*/ 730 w 731"/>
                            <a:gd name="T1" fmla="*/ 0 h 87"/>
                            <a:gd name="T2" fmla="*/ 0 w 731"/>
                            <a:gd name="T3" fmla="*/ 0 h 87"/>
                            <a:gd name="T4" fmla="*/ 0 w 731"/>
                            <a:gd name="T5" fmla="*/ 86 h 87"/>
                            <a:gd name="T6" fmla="*/ 730 w 731"/>
                            <a:gd name="T7" fmla="*/ 86 h 87"/>
                            <a:gd name="T8" fmla="*/ 730 w 731"/>
                            <a:gd name="T9" fmla="*/ 0 h 87"/>
                          </a:gdLst>
                          <a:ahLst/>
                          <a:cxnLst>
                            <a:cxn ang="0">
                              <a:pos x="T0" y="T1"/>
                            </a:cxn>
                            <a:cxn ang="0">
                              <a:pos x="T2" y="T3"/>
                            </a:cxn>
                            <a:cxn ang="0">
                              <a:pos x="T4" y="T5"/>
                            </a:cxn>
                            <a:cxn ang="0">
                              <a:pos x="T6" y="T7"/>
                            </a:cxn>
                            <a:cxn ang="0">
                              <a:pos x="T8" y="T9"/>
                            </a:cxn>
                          </a:cxnLst>
                          <a:rect l="0" t="0" r="r" b="b"/>
                          <a:pathLst>
                            <a:path w="731" h="87">
                              <a:moveTo>
                                <a:pt x="730" y="0"/>
                              </a:moveTo>
                              <a:lnTo>
                                <a:pt x="0" y="0"/>
                              </a:lnTo>
                              <a:lnTo>
                                <a:pt x="0" y="86"/>
                              </a:lnTo>
                              <a:lnTo>
                                <a:pt x="730" y="86"/>
                              </a:lnTo>
                              <a:lnTo>
                                <a:pt x="730" y="0"/>
                              </a:lnTo>
                              <a:close/>
                            </a:path>
                          </a:pathLst>
                        </a:custGeom>
                        <a:solidFill>
                          <a:srgbClr val="A4CE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9471224" name="Freeform 82"/>
                      <wps:cNvSpPr>
                        <a:spLocks/>
                      </wps:cNvSpPr>
                      <wps:spPr bwMode="auto">
                        <a:xfrm>
                          <a:off x="10822" y="1179"/>
                          <a:ext cx="730" cy="87"/>
                        </a:xfrm>
                        <a:custGeom>
                          <a:avLst/>
                          <a:gdLst>
                            <a:gd name="T0" fmla="*/ 729 w 730"/>
                            <a:gd name="T1" fmla="*/ 0 h 87"/>
                            <a:gd name="T2" fmla="*/ 0 w 730"/>
                            <a:gd name="T3" fmla="*/ 0 h 87"/>
                            <a:gd name="T4" fmla="*/ 0 w 730"/>
                            <a:gd name="T5" fmla="*/ 86 h 87"/>
                            <a:gd name="T6" fmla="*/ 393 w 730"/>
                            <a:gd name="T7" fmla="*/ 86 h 87"/>
                            <a:gd name="T8" fmla="*/ 729 w 730"/>
                            <a:gd name="T9" fmla="*/ 4 h 87"/>
                            <a:gd name="T10" fmla="*/ 729 w 730"/>
                            <a:gd name="T11" fmla="*/ 0 h 87"/>
                          </a:gdLst>
                          <a:ahLst/>
                          <a:cxnLst>
                            <a:cxn ang="0">
                              <a:pos x="T0" y="T1"/>
                            </a:cxn>
                            <a:cxn ang="0">
                              <a:pos x="T2" y="T3"/>
                            </a:cxn>
                            <a:cxn ang="0">
                              <a:pos x="T4" y="T5"/>
                            </a:cxn>
                            <a:cxn ang="0">
                              <a:pos x="T6" y="T7"/>
                            </a:cxn>
                            <a:cxn ang="0">
                              <a:pos x="T8" y="T9"/>
                            </a:cxn>
                            <a:cxn ang="0">
                              <a:pos x="T10" y="T11"/>
                            </a:cxn>
                          </a:cxnLst>
                          <a:rect l="0" t="0" r="r" b="b"/>
                          <a:pathLst>
                            <a:path w="730" h="87">
                              <a:moveTo>
                                <a:pt x="729" y="0"/>
                              </a:moveTo>
                              <a:lnTo>
                                <a:pt x="0" y="0"/>
                              </a:lnTo>
                              <a:lnTo>
                                <a:pt x="0" y="86"/>
                              </a:lnTo>
                              <a:lnTo>
                                <a:pt x="393" y="86"/>
                              </a:lnTo>
                              <a:lnTo>
                                <a:pt x="729" y="4"/>
                              </a:lnTo>
                              <a:lnTo>
                                <a:pt x="729" y="0"/>
                              </a:lnTo>
                              <a:close/>
                            </a:path>
                          </a:pathLst>
                        </a:custGeom>
                        <a:solidFill>
                          <a:srgbClr val="825A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0236495" name="Freeform 83"/>
                      <wps:cNvSpPr>
                        <a:spLocks/>
                      </wps:cNvSpPr>
                      <wps:spPr bwMode="auto">
                        <a:xfrm>
                          <a:off x="8630" y="1179"/>
                          <a:ext cx="731" cy="87"/>
                        </a:xfrm>
                        <a:custGeom>
                          <a:avLst/>
                          <a:gdLst>
                            <a:gd name="T0" fmla="*/ 730 w 731"/>
                            <a:gd name="T1" fmla="*/ 0 h 87"/>
                            <a:gd name="T2" fmla="*/ 0 w 731"/>
                            <a:gd name="T3" fmla="*/ 0 h 87"/>
                            <a:gd name="T4" fmla="*/ 0 w 731"/>
                            <a:gd name="T5" fmla="*/ 86 h 87"/>
                            <a:gd name="T6" fmla="*/ 730 w 731"/>
                            <a:gd name="T7" fmla="*/ 86 h 87"/>
                            <a:gd name="T8" fmla="*/ 730 w 731"/>
                            <a:gd name="T9" fmla="*/ 0 h 87"/>
                          </a:gdLst>
                          <a:ahLst/>
                          <a:cxnLst>
                            <a:cxn ang="0">
                              <a:pos x="T0" y="T1"/>
                            </a:cxn>
                            <a:cxn ang="0">
                              <a:pos x="T2" y="T3"/>
                            </a:cxn>
                            <a:cxn ang="0">
                              <a:pos x="T4" y="T5"/>
                            </a:cxn>
                            <a:cxn ang="0">
                              <a:pos x="T6" y="T7"/>
                            </a:cxn>
                            <a:cxn ang="0">
                              <a:pos x="T8" y="T9"/>
                            </a:cxn>
                          </a:cxnLst>
                          <a:rect l="0" t="0" r="r" b="b"/>
                          <a:pathLst>
                            <a:path w="731" h="87">
                              <a:moveTo>
                                <a:pt x="730" y="0"/>
                              </a:moveTo>
                              <a:lnTo>
                                <a:pt x="0" y="0"/>
                              </a:lnTo>
                              <a:lnTo>
                                <a:pt x="0" y="86"/>
                              </a:lnTo>
                              <a:lnTo>
                                <a:pt x="730" y="86"/>
                              </a:lnTo>
                              <a:lnTo>
                                <a:pt x="730" y="0"/>
                              </a:lnTo>
                              <a:close/>
                            </a:path>
                          </a:pathLst>
                        </a:custGeom>
                        <a:solidFill>
                          <a:srgbClr val="ED24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8601143" name="Freeform 84"/>
                      <wps:cNvSpPr>
                        <a:spLocks/>
                      </wps:cNvSpPr>
                      <wps:spPr bwMode="auto">
                        <a:xfrm>
                          <a:off x="10091" y="1179"/>
                          <a:ext cx="731" cy="87"/>
                        </a:xfrm>
                        <a:custGeom>
                          <a:avLst/>
                          <a:gdLst>
                            <a:gd name="T0" fmla="*/ 730 w 731"/>
                            <a:gd name="T1" fmla="*/ 0 h 87"/>
                            <a:gd name="T2" fmla="*/ 0 w 731"/>
                            <a:gd name="T3" fmla="*/ 0 h 87"/>
                            <a:gd name="T4" fmla="*/ 0 w 731"/>
                            <a:gd name="T5" fmla="*/ 86 h 87"/>
                            <a:gd name="T6" fmla="*/ 730 w 731"/>
                            <a:gd name="T7" fmla="*/ 86 h 87"/>
                            <a:gd name="T8" fmla="*/ 730 w 731"/>
                            <a:gd name="T9" fmla="*/ 0 h 87"/>
                          </a:gdLst>
                          <a:ahLst/>
                          <a:cxnLst>
                            <a:cxn ang="0">
                              <a:pos x="T0" y="T1"/>
                            </a:cxn>
                            <a:cxn ang="0">
                              <a:pos x="T2" y="T3"/>
                            </a:cxn>
                            <a:cxn ang="0">
                              <a:pos x="T4" y="T5"/>
                            </a:cxn>
                            <a:cxn ang="0">
                              <a:pos x="T6" y="T7"/>
                            </a:cxn>
                            <a:cxn ang="0">
                              <a:pos x="T8" y="T9"/>
                            </a:cxn>
                          </a:cxnLst>
                          <a:rect l="0" t="0" r="r" b="b"/>
                          <a:pathLst>
                            <a:path w="731" h="87">
                              <a:moveTo>
                                <a:pt x="730" y="0"/>
                              </a:moveTo>
                              <a:lnTo>
                                <a:pt x="0" y="0"/>
                              </a:lnTo>
                              <a:lnTo>
                                <a:pt x="0" y="86"/>
                              </a:lnTo>
                              <a:lnTo>
                                <a:pt x="730" y="86"/>
                              </a:lnTo>
                              <a:lnTo>
                                <a:pt x="730" y="0"/>
                              </a:lnTo>
                              <a:close/>
                            </a:path>
                          </a:pathLst>
                        </a:custGeom>
                        <a:solidFill>
                          <a:srgbClr val="F6EC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63030128" name="Group 85"/>
                      <wpg:cNvGrpSpPr>
                        <a:grpSpLocks/>
                      </wpg:cNvGrpSpPr>
                      <wpg:grpSpPr bwMode="auto">
                        <a:xfrm>
                          <a:off x="7904" y="1568"/>
                          <a:ext cx="728" cy="249"/>
                          <a:chOff x="7904" y="1568"/>
                          <a:chExt cx="728" cy="249"/>
                        </a:xfrm>
                      </wpg:grpSpPr>
                      <wps:wsp>
                        <wps:cNvPr id="270850178" name="Freeform 86"/>
                        <wps:cNvSpPr>
                          <a:spLocks/>
                        </wps:cNvSpPr>
                        <wps:spPr bwMode="auto">
                          <a:xfrm>
                            <a:off x="7904" y="1568"/>
                            <a:ext cx="728" cy="249"/>
                          </a:xfrm>
                          <a:custGeom>
                            <a:avLst/>
                            <a:gdLst>
                              <a:gd name="T0" fmla="*/ 73 w 728"/>
                              <a:gd name="T1" fmla="*/ 213 h 249"/>
                              <a:gd name="T2" fmla="*/ 70 w 728"/>
                              <a:gd name="T3" fmla="*/ 199 h 249"/>
                              <a:gd name="T4" fmla="*/ 64 w 728"/>
                              <a:gd name="T5" fmla="*/ 190 h 249"/>
                              <a:gd name="T6" fmla="*/ 62 w 728"/>
                              <a:gd name="T7" fmla="*/ 188 h 249"/>
                              <a:gd name="T8" fmla="*/ 58 w 728"/>
                              <a:gd name="T9" fmla="*/ 185 h 249"/>
                              <a:gd name="T10" fmla="*/ 58 w 728"/>
                              <a:gd name="T11" fmla="*/ 200 h 249"/>
                              <a:gd name="T12" fmla="*/ 58 w 728"/>
                              <a:gd name="T13" fmla="*/ 225 h 249"/>
                              <a:gd name="T14" fmla="*/ 48 w 728"/>
                              <a:gd name="T15" fmla="*/ 235 h 249"/>
                              <a:gd name="T16" fmla="*/ 24 w 728"/>
                              <a:gd name="T17" fmla="*/ 235 h 249"/>
                              <a:gd name="T18" fmla="*/ 14 w 728"/>
                              <a:gd name="T19" fmla="*/ 225 h 249"/>
                              <a:gd name="T20" fmla="*/ 14 w 728"/>
                              <a:gd name="T21" fmla="*/ 200 h 249"/>
                              <a:gd name="T22" fmla="*/ 24 w 728"/>
                              <a:gd name="T23" fmla="*/ 190 h 249"/>
                              <a:gd name="T24" fmla="*/ 48 w 728"/>
                              <a:gd name="T25" fmla="*/ 190 h 249"/>
                              <a:gd name="T26" fmla="*/ 58 w 728"/>
                              <a:gd name="T27" fmla="*/ 200 h 249"/>
                              <a:gd name="T28" fmla="*/ 58 w 728"/>
                              <a:gd name="T29" fmla="*/ 185 h 249"/>
                              <a:gd name="T30" fmla="*/ 51 w 728"/>
                              <a:gd name="T31" fmla="*/ 180 h 249"/>
                              <a:gd name="T32" fmla="*/ 36 w 728"/>
                              <a:gd name="T33" fmla="*/ 177 h 249"/>
                              <a:gd name="T34" fmla="*/ 22 w 728"/>
                              <a:gd name="T35" fmla="*/ 180 h 249"/>
                              <a:gd name="T36" fmla="*/ 10 w 728"/>
                              <a:gd name="T37" fmla="*/ 188 h 249"/>
                              <a:gd name="T38" fmla="*/ 2 w 728"/>
                              <a:gd name="T39" fmla="*/ 199 h 249"/>
                              <a:gd name="T40" fmla="*/ 0 w 728"/>
                              <a:gd name="T41" fmla="*/ 213 h 249"/>
                              <a:gd name="T42" fmla="*/ 2 w 728"/>
                              <a:gd name="T43" fmla="*/ 226 h 249"/>
                              <a:gd name="T44" fmla="*/ 10 w 728"/>
                              <a:gd name="T45" fmla="*/ 237 h 249"/>
                              <a:gd name="T46" fmla="*/ 22 w 728"/>
                              <a:gd name="T47" fmla="*/ 245 h 249"/>
                              <a:gd name="T48" fmla="*/ 36 w 728"/>
                              <a:gd name="T49" fmla="*/ 248 h 249"/>
                              <a:gd name="T50" fmla="*/ 51 w 728"/>
                              <a:gd name="T51" fmla="*/ 245 h 249"/>
                              <a:gd name="T52" fmla="*/ 62 w 728"/>
                              <a:gd name="T53" fmla="*/ 237 h 249"/>
                              <a:gd name="T54" fmla="*/ 64 w 728"/>
                              <a:gd name="T55" fmla="*/ 235 h 249"/>
                              <a:gd name="T56" fmla="*/ 70 w 728"/>
                              <a:gd name="T57" fmla="*/ 226 h 249"/>
                              <a:gd name="T58" fmla="*/ 73 w 728"/>
                              <a:gd name="T59" fmla="*/ 213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728" h="249">
                                <a:moveTo>
                                  <a:pt x="73" y="213"/>
                                </a:moveTo>
                                <a:lnTo>
                                  <a:pt x="70" y="199"/>
                                </a:lnTo>
                                <a:lnTo>
                                  <a:pt x="64" y="190"/>
                                </a:lnTo>
                                <a:lnTo>
                                  <a:pt x="62" y="188"/>
                                </a:lnTo>
                                <a:lnTo>
                                  <a:pt x="58" y="185"/>
                                </a:lnTo>
                                <a:lnTo>
                                  <a:pt x="58" y="200"/>
                                </a:lnTo>
                                <a:lnTo>
                                  <a:pt x="58" y="225"/>
                                </a:lnTo>
                                <a:lnTo>
                                  <a:pt x="48" y="235"/>
                                </a:lnTo>
                                <a:lnTo>
                                  <a:pt x="24" y="235"/>
                                </a:lnTo>
                                <a:lnTo>
                                  <a:pt x="14" y="225"/>
                                </a:lnTo>
                                <a:lnTo>
                                  <a:pt x="14" y="200"/>
                                </a:lnTo>
                                <a:lnTo>
                                  <a:pt x="24" y="190"/>
                                </a:lnTo>
                                <a:lnTo>
                                  <a:pt x="48" y="190"/>
                                </a:lnTo>
                                <a:lnTo>
                                  <a:pt x="58" y="200"/>
                                </a:lnTo>
                                <a:lnTo>
                                  <a:pt x="58" y="185"/>
                                </a:lnTo>
                                <a:lnTo>
                                  <a:pt x="51" y="180"/>
                                </a:lnTo>
                                <a:lnTo>
                                  <a:pt x="36" y="177"/>
                                </a:lnTo>
                                <a:lnTo>
                                  <a:pt x="22" y="180"/>
                                </a:lnTo>
                                <a:lnTo>
                                  <a:pt x="10" y="188"/>
                                </a:lnTo>
                                <a:lnTo>
                                  <a:pt x="2" y="199"/>
                                </a:lnTo>
                                <a:lnTo>
                                  <a:pt x="0" y="213"/>
                                </a:lnTo>
                                <a:lnTo>
                                  <a:pt x="2" y="226"/>
                                </a:lnTo>
                                <a:lnTo>
                                  <a:pt x="10" y="237"/>
                                </a:lnTo>
                                <a:lnTo>
                                  <a:pt x="22" y="245"/>
                                </a:lnTo>
                                <a:lnTo>
                                  <a:pt x="36" y="248"/>
                                </a:lnTo>
                                <a:lnTo>
                                  <a:pt x="51" y="245"/>
                                </a:lnTo>
                                <a:lnTo>
                                  <a:pt x="62" y="237"/>
                                </a:lnTo>
                                <a:lnTo>
                                  <a:pt x="64" y="235"/>
                                </a:lnTo>
                                <a:lnTo>
                                  <a:pt x="70" y="226"/>
                                </a:lnTo>
                                <a:lnTo>
                                  <a:pt x="73" y="2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1745122" name="Freeform 87"/>
                        <wps:cNvSpPr>
                          <a:spLocks/>
                        </wps:cNvSpPr>
                        <wps:spPr bwMode="auto">
                          <a:xfrm>
                            <a:off x="7904" y="1568"/>
                            <a:ext cx="728" cy="249"/>
                          </a:xfrm>
                          <a:custGeom>
                            <a:avLst/>
                            <a:gdLst>
                              <a:gd name="T0" fmla="*/ 137 w 728"/>
                              <a:gd name="T1" fmla="*/ 179 h 249"/>
                              <a:gd name="T2" fmla="*/ 87 w 728"/>
                              <a:gd name="T3" fmla="*/ 179 h 249"/>
                              <a:gd name="T4" fmla="*/ 87 w 728"/>
                              <a:gd name="T5" fmla="*/ 246 h 249"/>
                              <a:gd name="T6" fmla="*/ 102 w 728"/>
                              <a:gd name="T7" fmla="*/ 246 h 249"/>
                              <a:gd name="T8" fmla="*/ 102 w 728"/>
                              <a:gd name="T9" fmla="*/ 220 h 249"/>
                              <a:gd name="T10" fmla="*/ 129 w 728"/>
                              <a:gd name="T11" fmla="*/ 220 h 249"/>
                              <a:gd name="T12" fmla="*/ 129 w 728"/>
                              <a:gd name="T13" fmla="*/ 207 h 249"/>
                              <a:gd name="T14" fmla="*/ 102 w 728"/>
                              <a:gd name="T15" fmla="*/ 207 h 249"/>
                              <a:gd name="T16" fmla="*/ 102 w 728"/>
                              <a:gd name="T17" fmla="*/ 192 h 249"/>
                              <a:gd name="T18" fmla="*/ 137 w 728"/>
                              <a:gd name="T19" fmla="*/ 192 h 249"/>
                              <a:gd name="T20" fmla="*/ 137 w 728"/>
                              <a:gd name="T21"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728" h="249">
                                <a:moveTo>
                                  <a:pt x="137" y="179"/>
                                </a:moveTo>
                                <a:lnTo>
                                  <a:pt x="87" y="179"/>
                                </a:lnTo>
                                <a:lnTo>
                                  <a:pt x="87" y="246"/>
                                </a:lnTo>
                                <a:lnTo>
                                  <a:pt x="102" y="246"/>
                                </a:lnTo>
                                <a:lnTo>
                                  <a:pt x="102" y="220"/>
                                </a:lnTo>
                                <a:lnTo>
                                  <a:pt x="129" y="220"/>
                                </a:lnTo>
                                <a:lnTo>
                                  <a:pt x="129" y="207"/>
                                </a:lnTo>
                                <a:lnTo>
                                  <a:pt x="102" y="207"/>
                                </a:lnTo>
                                <a:lnTo>
                                  <a:pt x="102" y="192"/>
                                </a:lnTo>
                                <a:lnTo>
                                  <a:pt x="137" y="192"/>
                                </a:lnTo>
                                <a:lnTo>
                                  <a:pt x="137"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9756545" name="Freeform 88"/>
                        <wps:cNvSpPr>
                          <a:spLocks/>
                        </wps:cNvSpPr>
                        <wps:spPr bwMode="auto">
                          <a:xfrm>
                            <a:off x="7904" y="1568"/>
                            <a:ext cx="728" cy="249"/>
                          </a:xfrm>
                          <a:custGeom>
                            <a:avLst/>
                            <a:gdLst>
                              <a:gd name="T0" fmla="*/ 140 w 728"/>
                              <a:gd name="T1" fmla="*/ 0 h 249"/>
                              <a:gd name="T2" fmla="*/ 100 w 728"/>
                              <a:gd name="T3" fmla="*/ 0 h 249"/>
                              <a:gd name="T4" fmla="*/ 100 w 728"/>
                              <a:gd name="T5" fmla="*/ 55 h 249"/>
                              <a:gd name="T6" fmla="*/ 46 w 728"/>
                              <a:gd name="T7" fmla="*/ 55 h 249"/>
                              <a:gd name="T8" fmla="*/ 46 w 728"/>
                              <a:gd name="T9" fmla="*/ 0 h 249"/>
                              <a:gd name="T10" fmla="*/ 6 w 728"/>
                              <a:gd name="T11" fmla="*/ 0 h 249"/>
                              <a:gd name="T12" fmla="*/ 6 w 728"/>
                              <a:gd name="T13" fmla="*/ 148 h 249"/>
                              <a:gd name="T14" fmla="*/ 46 w 728"/>
                              <a:gd name="T15" fmla="*/ 148 h 249"/>
                              <a:gd name="T16" fmla="*/ 46 w 728"/>
                              <a:gd name="T17" fmla="*/ 91 h 249"/>
                              <a:gd name="T18" fmla="*/ 100 w 728"/>
                              <a:gd name="T19" fmla="*/ 91 h 249"/>
                              <a:gd name="T20" fmla="*/ 100 w 728"/>
                              <a:gd name="T21" fmla="*/ 148 h 249"/>
                              <a:gd name="T22" fmla="*/ 140 w 728"/>
                              <a:gd name="T23" fmla="*/ 148 h 249"/>
                              <a:gd name="T24" fmla="*/ 140 w 728"/>
                              <a:gd name="T25"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8" h="249">
                                <a:moveTo>
                                  <a:pt x="140" y="0"/>
                                </a:moveTo>
                                <a:lnTo>
                                  <a:pt x="100" y="0"/>
                                </a:lnTo>
                                <a:lnTo>
                                  <a:pt x="100" y="55"/>
                                </a:lnTo>
                                <a:lnTo>
                                  <a:pt x="46" y="55"/>
                                </a:lnTo>
                                <a:lnTo>
                                  <a:pt x="46" y="0"/>
                                </a:lnTo>
                                <a:lnTo>
                                  <a:pt x="6" y="0"/>
                                </a:lnTo>
                                <a:lnTo>
                                  <a:pt x="6" y="148"/>
                                </a:lnTo>
                                <a:lnTo>
                                  <a:pt x="46" y="148"/>
                                </a:lnTo>
                                <a:lnTo>
                                  <a:pt x="46" y="91"/>
                                </a:lnTo>
                                <a:lnTo>
                                  <a:pt x="100" y="91"/>
                                </a:lnTo>
                                <a:lnTo>
                                  <a:pt x="100" y="148"/>
                                </a:lnTo>
                                <a:lnTo>
                                  <a:pt x="140" y="148"/>
                                </a:lnTo>
                                <a:lnTo>
                                  <a:pt x="14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5778234" name="Freeform 89"/>
                        <wps:cNvSpPr>
                          <a:spLocks/>
                        </wps:cNvSpPr>
                        <wps:spPr bwMode="auto">
                          <a:xfrm>
                            <a:off x="7904" y="1568"/>
                            <a:ext cx="728" cy="249"/>
                          </a:xfrm>
                          <a:custGeom>
                            <a:avLst/>
                            <a:gdLst>
                              <a:gd name="T0" fmla="*/ 219 w 728"/>
                              <a:gd name="T1" fmla="*/ 179 h 249"/>
                              <a:gd name="T2" fmla="*/ 166 w 728"/>
                              <a:gd name="T3" fmla="*/ 179 h 249"/>
                              <a:gd name="T4" fmla="*/ 166 w 728"/>
                              <a:gd name="T5" fmla="*/ 192 h 249"/>
                              <a:gd name="T6" fmla="*/ 185 w 728"/>
                              <a:gd name="T7" fmla="*/ 192 h 249"/>
                              <a:gd name="T8" fmla="*/ 185 w 728"/>
                              <a:gd name="T9" fmla="*/ 246 h 249"/>
                              <a:gd name="T10" fmla="*/ 200 w 728"/>
                              <a:gd name="T11" fmla="*/ 246 h 249"/>
                              <a:gd name="T12" fmla="*/ 200 w 728"/>
                              <a:gd name="T13" fmla="*/ 192 h 249"/>
                              <a:gd name="T14" fmla="*/ 219 w 728"/>
                              <a:gd name="T15" fmla="*/ 192 h 249"/>
                              <a:gd name="T16" fmla="*/ 219 w 728"/>
                              <a:gd name="T17"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28" h="249">
                                <a:moveTo>
                                  <a:pt x="219" y="179"/>
                                </a:moveTo>
                                <a:lnTo>
                                  <a:pt x="166" y="179"/>
                                </a:lnTo>
                                <a:lnTo>
                                  <a:pt x="166" y="192"/>
                                </a:lnTo>
                                <a:lnTo>
                                  <a:pt x="185" y="192"/>
                                </a:lnTo>
                                <a:lnTo>
                                  <a:pt x="185" y="246"/>
                                </a:lnTo>
                                <a:lnTo>
                                  <a:pt x="200" y="246"/>
                                </a:lnTo>
                                <a:lnTo>
                                  <a:pt x="200" y="192"/>
                                </a:lnTo>
                                <a:lnTo>
                                  <a:pt x="219" y="192"/>
                                </a:lnTo>
                                <a:lnTo>
                                  <a:pt x="219"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0736598" name="Freeform 90"/>
                        <wps:cNvSpPr>
                          <a:spLocks/>
                        </wps:cNvSpPr>
                        <wps:spPr bwMode="auto">
                          <a:xfrm>
                            <a:off x="7904" y="1568"/>
                            <a:ext cx="728" cy="249"/>
                          </a:xfrm>
                          <a:custGeom>
                            <a:avLst/>
                            <a:gdLst>
                              <a:gd name="T0" fmla="*/ 288 w 728"/>
                              <a:gd name="T1" fmla="*/ 179 h 249"/>
                              <a:gd name="T2" fmla="*/ 273 w 728"/>
                              <a:gd name="T3" fmla="*/ 179 h 249"/>
                              <a:gd name="T4" fmla="*/ 273 w 728"/>
                              <a:gd name="T5" fmla="*/ 206 h 249"/>
                              <a:gd name="T6" fmla="*/ 244 w 728"/>
                              <a:gd name="T7" fmla="*/ 206 h 249"/>
                              <a:gd name="T8" fmla="*/ 244 w 728"/>
                              <a:gd name="T9" fmla="*/ 179 h 249"/>
                              <a:gd name="T10" fmla="*/ 230 w 728"/>
                              <a:gd name="T11" fmla="*/ 179 h 249"/>
                              <a:gd name="T12" fmla="*/ 230 w 728"/>
                              <a:gd name="T13" fmla="*/ 246 h 249"/>
                              <a:gd name="T14" fmla="*/ 244 w 728"/>
                              <a:gd name="T15" fmla="*/ 246 h 249"/>
                              <a:gd name="T16" fmla="*/ 244 w 728"/>
                              <a:gd name="T17" fmla="*/ 219 h 249"/>
                              <a:gd name="T18" fmla="*/ 273 w 728"/>
                              <a:gd name="T19" fmla="*/ 219 h 249"/>
                              <a:gd name="T20" fmla="*/ 273 w 728"/>
                              <a:gd name="T21" fmla="*/ 246 h 249"/>
                              <a:gd name="T22" fmla="*/ 288 w 728"/>
                              <a:gd name="T23" fmla="*/ 246 h 249"/>
                              <a:gd name="T24" fmla="*/ 288 w 728"/>
                              <a:gd name="T25"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8" h="249">
                                <a:moveTo>
                                  <a:pt x="288" y="179"/>
                                </a:moveTo>
                                <a:lnTo>
                                  <a:pt x="273" y="179"/>
                                </a:lnTo>
                                <a:lnTo>
                                  <a:pt x="273" y="206"/>
                                </a:lnTo>
                                <a:lnTo>
                                  <a:pt x="244" y="206"/>
                                </a:lnTo>
                                <a:lnTo>
                                  <a:pt x="244" y="179"/>
                                </a:lnTo>
                                <a:lnTo>
                                  <a:pt x="230" y="179"/>
                                </a:lnTo>
                                <a:lnTo>
                                  <a:pt x="230" y="246"/>
                                </a:lnTo>
                                <a:lnTo>
                                  <a:pt x="244" y="246"/>
                                </a:lnTo>
                                <a:lnTo>
                                  <a:pt x="244" y="219"/>
                                </a:lnTo>
                                <a:lnTo>
                                  <a:pt x="273" y="219"/>
                                </a:lnTo>
                                <a:lnTo>
                                  <a:pt x="273" y="246"/>
                                </a:lnTo>
                                <a:lnTo>
                                  <a:pt x="288" y="246"/>
                                </a:lnTo>
                                <a:lnTo>
                                  <a:pt x="288"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675486" name="Freeform 91"/>
                        <wps:cNvSpPr>
                          <a:spLocks/>
                        </wps:cNvSpPr>
                        <wps:spPr bwMode="auto">
                          <a:xfrm>
                            <a:off x="7904" y="1568"/>
                            <a:ext cx="728" cy="249"/>
                          </a:xfrm>
                          <a:custGeom>
                            <a:avLst/>
                            <a:gdLst>
                              <a:gd name="T0" fmla="*/ 288 w 728"/>
                              <a:gd name="T1" fmla="*/ 114 h 249"/>
                              <a:gd name="T2" fmla="*/ 212 w 728"/>
                              <a:gd name="T3" fmla="*/ 114 h 249"/>
                              <a:gd name="T4" fmla="*/ 212 w 728"/>
                              <a:gd name="T5" fmla="*/ 89 h 249"/>
                              <a:gd name="T6" fmla="*/ 269 w 728"/>
                              <a:gd name="T7" fmla="*/ 89 h 249"/>
                              <a:gd name="T8" fmla="*/ 269 w 728"/>
                              <a:gd name="T9" fmla="*/ 57 h 249"/>
                              <a:gd name="T10" fmla="*/ 212 w 728"/>
                              <a:gd name="T11" fmla="*/ 57 h 249"/>
                              <a:gd name="T12" fmla="*/ 212 w 728"/>
                              <a:gd name="T13" fmla="*/ 33 h 249"/>
                              <a:gd name="T14" fmla="*/ 286 w 728"/>
                              <a:gd name="T15" fmla="*/ 33 h 249"/>
                              <a:gd name="T16" fmla="*/ 286 w 728"/>
                              <a:gd name="T17" fmla="*/ 0 h 249"/>
                              <a:gd name="T18" fmla="*/ 172 w 728"/>
                              <a:gd name="T19" fmla="*/ 0 h 249"/>
                              <a:gd name="T20" fmla="*/ 172 w 728"/>
                              <a:gd name="T21" fmla="*/ 148 h 249"/>
                              <a:gd name="T22" fmla="*/ 288 w 728"/>
                              <a:gd name="T23" fmla="*/ 148 h 249"/>
                              <a:gd name="T24" fmla="*/ 288 w 728"/>
                              <a:gd name="T25" fmla="*/ 114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8" h="249">
                                <a:moveTo>
                                  <a:pt x="288" y="114"/>
                                </a:moveTo>
                                <a:lnTo>
                                  <a:pt x="212" y="114"/>
                                </a:lnTo>
                                <a:lnTo>
                                  <a:pt x="212" y="89"/>
                                </a:lnTo>
                                <a:lnTo>
                                  <a:pt x="269" y="89"/>
                                </a:lnTo>
                                <a:lnTo>
                                  <a:pt x="269" y="57"/>
                                </a:lnTo>
                                <a:lnTo>
                                  <a:pt x="212" y="57"/>
                                </a:lnTo>
                                <a:lnTo>
                                  <a:pt x="212" y="33"/>
                                </a:lnTo>
                                <a:lnTo>
                                  <a:pt x="286" y="33"/>
                                </a:lnTo>
                                <a:lnTo>
                                  <a:pt x="286" y="0"/>
                                </a:lnTo>
                                <a:lnTo>
                                  <a:pt x="172" y="0"/>
                                </a:lnTo>
                                <a:lnTo>
                                  <a:pt x="172" y="148"/>
                                </a:lnTo>
                                <a:lnTo>
                                  <a:pt x="288" y="148"/>
                                </a:lnTo>
                                <a:lnTo>
                                  <a:pt x="288" y="1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1905931" name="Freeform 92"/>
                        <wps:cNvSpPr>
                          <a:spLocks/>
                        </wps:cNvSpPr>
                        <wps:spPr bwMode="auto">
                          <a:xfrm>
                            <a:off x="7904" y="1568"/>
                            <a:ext cx="728" cy="249"/>
                          </a:xfrm>
                          <a:custGeom>
                            <a:avLst/>
                            <a:gdLst>
                              <a:gd name="T0" fmla="*/ 357 w 728"/>
                              <a:gd name="T1" fmla="*/ 233 h 249"/>
                              <a:gd name="T2" fmla="*/ 321 w 728"/>
                              <a:gd name="T3" fmla="*/ 233 h 249"/>
                              <a:gd name="T4" fmla="*/ 321 w 728"/>
                              <a:gd name="T5" fmla="*/ 218 h 249"/>
                              <a:gd name="T6" fmla="*/ 348 w 728"/>
                              <a:gd name="T7" fmla="*/ 218 h 249"/>
                              <a:gd name="T8" fmla="*/ 348 w 728"/>
                              <a:gd name="T9" fmla="*/ 205 h 249"/>
                              <a:gd name="T10" fmla="*/ 321 w 728"/>
                              <a:gd name="T11" fmla="*/ 205 h 249"/>
                              <a:gd name="T12" fmla="*/ 321 w 728"/>
                              <a:gd name="T13" fmla="*/ 192 h 249"/>
                              <a:gd name="T14" fmla="*/ 356 w 728"/>
                              <a:gd name="T15" fmla="*/ 192 h 249"/>
                              <a:gd name="T16" fmla="*/ 356 w 728"/>
                              <a:gd name="T17" fmla="*/ 179 h 249"/>
                              <a:gd name="T18" fmla="*/ 306 w 728"/>
                              <a:gd name="T19" fmla="*/ 179 h 249"/>
                              <a:gd name="T20" fmla="*/ 306 w 728"/>
                              <a:gd name="T21" fmla="*/ 246 h 249"/>
                              <a:gd name="T22" fmla="*/ 357 w 728"/>
                              <a:gd name="T23" fmla="*/ 246 h 249"/>
                              <a:gd name="T24" fmla="*/ 357 w 728"/>
                              <a:gd name="T25" fmla="*/ 233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8" h="249">
                                <a:moveTo>
                                  <a:pt x="357" y="233"/>
                                </a:moveTo>
                                <a:lnTo>
                                  <a:pt x="321" y="233"/>
                                </a:lnTo>
                                <a:lnTo>
                                  <a:pt x="321" y="218"/>
                                </a:lnTo>
                                <a:lnTo>
                                  <a:pt x="348" y="218"/>
                                </a:lnTo>
                                <a:lnTo>
                                  <a:pt x="348" y="205"/>
                                </a:lnTo>
                                <a:lnTo>
                                  <a:pt x="321" y="205"/>
                                </a:lnTo>
                                <a:lnTo>
                                  <a:pt x="321" y="192"/>
                                </a:lnTo>
                                <a:lnTo>
                                  <a:pt x="356" y="192"/>
                                </a:lnTo>
                                <a:lnTo>
                                  <a:pt x="356" y="179"/>
                                </a:lnTo>
                                <a:lnTo>
                                  <a:pt x="306" y="179"/>
                                </a:lnTo>
                                <a:lnTo>
                                  <a:pt x="306" y="246"/>
                                </a:lnTo>
                                <a:lnTo>
                                  <a:pt x="357" y="246"/>
                                </a:lnTo>
                                <a:lnTo>
                                  <a:pt x="357" y="2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548553" name="Freeform 93"/>
                        <wps:cNvSpPr>
                          <a:spLocks/>
                        </wps:cNvSpPr>
                        <wps:spPr bwMode="auto">
                          <a:xfrm>
                            <a:off x="7904" y="1568"/>
                            <a:ext cx="728" cy="249"/>
                          </a:xfrm>
                          <a:custGeom>
                            <a:avLst/>
                            <a:gdLst>
                              <a:gd name="T0" fmla="*/ 438 w 728"/>
                              <a:gd name="T1" fmla="*/ 227 h 249"/>
                              <a:gd name="T2" fmla="*/ 433 w 728"/>
                              <a:gd name="T3" fmla="*/ 214 h 249"/>
                              <a:gd name="T4" fmla="*/ 422 w 728"/>
                              <a:gd name="T5" fmla="*/ 208 h 249"/>
                              <a:gd name="T6" fmla="*/ 410 w 728"/>
                              <a:gd name="T7" fmla="*/ 204 h 249"/>
                              <a:gd name="T8" fmla="*/ 405 w 728"/>
                              <a:gd name="T9" fmla="*/ 197 h 249"/>
                              <a:gd name="T10" fmla="*/ 405 w 728"/>
                              <a:gd name="T11" fmla="*/ 193 h 249"/>
                              <a:gd name="T12" fmla="*/ 409 w 728"/>
                              <a:gd name="T13" fmla="*/ 190 h 249"/>
                              <a:gd name="T14" fmla="*/ 422 w 728"/>
                              <a:gd name="T15" fmla="*/ 190 h 249"/>
                              <a:gd name="T16" fmla="*/ 427 w 728"/>
                              <a:gd name="T17" fmla="*/ 196 h 249"/>
                              <a:gd name="T18" fmla="*/ 432 w 728"/>
                              <a:gd name="T19" fmla="*/ 190 h 249"/>
                              <a:gd name="T20" fmla="*/ 436 w 728"/>
                              <a:gd name="T21" fmla="*/ 187 h 249"/>
                              <a:gd name="T22" fmla="*/ 428 w 728"/>
                              <a:gd name="T23" fmla="*/ 177 h 249"/>
                              <a:gd name="T24" fmla="*/ 399 w 728"/>
                              <a:gd name="T25" fmla="*/ 177 h 249"/>
                              <a:gd name="T26" fmla="*/ 390 w 728"/>
                              <a:gd name="T27" fmla="*/ 187 h 249"/>
                              <a:gd name="T28" fmla="*/ 390 w 728"/>
                              <a:gd name="T29" fmla="*/ 197 h 249"/>
                              <a:gd name="T30" fmla="*/ 395 w 728"/>
                              <a:gd name="T31" fmla="*/ 210 h 249"/>
                              <a:gd name="T32" fmla="*/ 406 w 728"/>
                              <a:gd name="T33" fmla="*/ 216 h 249"/>
                              <a:gd name="T34" fmla="*/ 418 w 728"/>
                              <a:gd name="T35" fmla="*/ 220 h 249"/>
                              <a:gd name="T36" fmla="*/ 423 w 728"/>
                              <a:gd name="T37" fmla="*/ 227 h 249"/>
                              <a:gd name="T38" fmla="*/ 423 w 728"/>
                              <a:gd name="T39" fmla="*/ 231 h 249"/>
                              <a:gd name="T40" fmla="*/ 419 w 728"/>
                              <a:gd name="T41" fmla="*/ 235 h 249"/>
                              <a:gd name="T42" fmla="*/ 402 w 728"/>
                              <a:gd name="T43" fmla="*/ 235 h 249"/>
                              <a:gd name="T44" fmla="*/ 396 w 728"/>
                              <a:gd name="T45" fmla="*/ 228 h 249"/>
                              <a:gd name="T46" fmla="*/ 387 w 728"/>
                              <a:gd name="T47" fmla="*/ 237 h 249"/>
                              <a:gd name="T48" fmla="*/ 396 w 728"/>
                              <a:gd name="T49" fmla="*/ 248 h 249"/>
                              <a:gd name="T50" fmla="*/ 429 w 728"/>
                              <a:gd name="T51" fmla="*/ 248 h 249"/>
                              <a:gd name="T52" fmla="*/ 438 w 728"/>
                              <a:gd name="T53" fmla="*/ 239 h 249"/>
                              <a:gd name="T54" fmla="*/ 438 w 728"/>
                              <a:gd name="T55" fmla="*/ 235 h 249"/>
                              <a:gd name="T56" fmla="*/ 438 w 728"/>
                              <a:gd name="T57" fmla="*/ 227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28" h="249">
                                <a:moveTo>
                                  <a:pt x="438" y="227"/>
                                </a:moveTo>
                                <a:lnTo>
                                  <a:pt x="433" y="214"/>
                                </a:lnTo>
                                <a:lnTo>
                                  <a:pt x="422" y="208"/>
                                </a:lnTo>
                                <a:lnTo>
                                  <a:pt x="410" y="204"/>
                                </a:lnTo>
                                <a:lnTo>
                                  <a:pt x="405" y="197"/>
                                </a:lnTo>
                                <a:lnTo>
                                  <a:pt x="405" y="193"/>
                                </a:lnTo>
                                <a:lnTo>
                                  <a:pt x="409" y="190"/>
                                </a:lnTo>
                                <a:lnTo>
                                  <a:pt x="422" y="190"/>
                                </a:lnTo>
                                <a:lnTo>
                                  <a:pt x="427" y="196"/>
                                </a:lnTo>
                                <a:lnTo>
                                  <a:pt x="432" y="190"/>
                                </a:lnTo>
                                <a:lnTo>
                                  <a:pt x="436" y="187"/>
                                </a:lnTo>
                                <a:lnTo>
                                  <a:pt x="428" y="177"/>
                                </a:lnTo>
                                <a:lnTo>
                                  <a:pt x="399" y="177"/>
                                </a:lnTo>
                                <a:lnTo>
                                  <a:pt x="390" y="187"/>
                                </a:lnTo>
                                <a:lnTo>
                                  <a:pt x="390" y="197"/>
                                </a:lnTo>
                                <a:lnTo>
                                  <a:pt x="395" y="210"/>
                                </a:lnTo>
                                <a:lnTo>
                                  <a:pt x="406" y="216"/>
                                </a:lnTo>
                                <a:lnTo>
                                  <a:pt x="418" y="220"/>
                                </a:lnTo>
                                <a:lnTo>
                                  <a:pt x="423" y="227"/>
                                </a:lnTo>
                                <a:lnTo>
                                  <a:pt x="423" y="231"/>
                                </a:lnTo>
                                <a:lnTo>
                                  <a:pt x="419" y="235"/>
                                </a:lnTo>
                                <a:lnTo>
                                  <a:pt x="402" y="235"/>
                                </a:lnTo>
                                <a:lnTo>
                                  <a:pt x="396" y="228"/>
                                </a:lnTo>
                                <a:lnTo>
                                  <a:pt x="387" y="237"/>
                                </a:lnTo>
                                <a:lnTo>
                                  <a:pt x="396" y="248"/>
                                </a:lnTo>
                                <a:lnTo>
                                  <a:pt x="429" y="248"/>
                                </a:lnTo>
                                <a:lnTo>
                                  <a:pt x="438" y="239"/>
                                </a:lnTo>
                                <a:lnTo>
                                  <a:pt x="438" y="235"/>
                                </a:lnTo>
                                <a:lnTo>
                                  <a:pt x="438" y="2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8171281" name="Freeform 94"/>
                        <wps:cNvSpPr>
                          <a:spLocks/>
                        </wps:cNvSpPr>
                        <wps:spPr bwMode="auto">
                          <a:xfrm>
                            <a:off x="7904" y="1568"/>
                            <a:ext cx="728" cy="249"/>
                          </a:xfrm>
                          <a:custGeom>
                            <a:avLst/>
                            <a:gdLst>
                              <a:gd name="T0" fmla="*/ 455 w 728"/>
                              <a:gd name="T1" fmla="*/ 148 h 249"/>
                              <a:gd name="T2" fmla="*/ 443 w 728"/>
                              <a:gd name="T3" fmla="*/ 116 h 249"/>
                              <a:gd name="T4" fmla="*/ 431 w 728"/>
                              <a:gd name="T5" fmla="*/ 84 h 249"/>
                              <a:gd name="T6" fmla="*/ 414 w 728"/>
                              <a:gd name="T7" fmla="*/ 41 h 249"/>
                              <a:gd name="T8" fmla="*/ 399 w 728"/>
                              <a:gd name="T9" fmla="*/ 0 h 249"/>
                              <a:gd name="T10" fmla="*/ 390 w 728"/>
                              <a:gd name="T11" fmla="*/ 0 h 249"/>
                              <a:gd name="T12" fmla="*/ 390 w 728"/>
                              <a:gd name="T13" fmla="*/ 84 h 249"/>
                              <a:gd name="T14" fmla="*/ 363 w 728"/>
                              <a:gd name="T15" fmla="*/ 84 h 249"/>
                              <a:gd name="T16" fmla="*/ 376 w 728"/>
                              <a:gd name="T17" fmla="*/ 41 h 249"/>
                              <a:gd name="T18" fmla="*/ 390 w 728"/>
                              <a:gd name="T19" fmla="*/ 84 h 249"/>
                              <a:gd name="T20" fmla="*/ 390 w 728"/>
                              <a:gd name="T21" fmla="*/ 0 h 249"/>
                              <a:gd name="T22" fmla="*/ 354 w 728"/>
                              <a:gd name="T23" fmla="*/ 0 h 249"/>
                              <a:gd name="T24" fmla="*/ 298 w 728"/>
                              <a:gd name="T25" fmla="*/ 148 h 249"/>
                              <a:gd name="T26" fmla="*/ 341 w 728"/>
                              <a:gd name="T27" fmla="*/ 148 h 249"/>
                              <a:gd name="T28" fmla="*/ 352 w 728"/>
                              <a:gd name="T29" fmla="*/ 116 h 249"/>
                              <a:gd name="T30" fmla="*/ 401 w 728"/>
                              <a:gd name="T31" fmla="*/ 116 h 249"/>
                              <a:gd name="T32" fmla="*/ 411 w 728"/>
                              <a:gd name="T33" fmla="*/ 148 h 249"/>
                              <a:gd name="T34" fmla="*/ 455 w 728"/>
                              <a:gd name="T35" fmla="*/ 148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28" h="249">
                                <a:moveTo>
                                  <a:pt x="455" y="148"/>
                                </a:moveTo>
                                <a:lnTo>
                                  <a:pt x="443" y="116"/>
                                </a:lnTo>
                                <a:lnTo>
                                  <a:pt x="431" y="84"/>
                                </a:lnTo>
                                <a:lnTo>
                                  <a:pt x="414" y="41"/>
                                </a:lnTo>
                                <a:lnTo>
                                  <a:pt x="399" y="0"/>
                                </a:lnTo>
                                <a:lnTo>
                                  <a:pt x="390" y="0"/>
                                </a:lnTo>
                                <a:lnTo>
                                  <a:pt x="390" y="84"/>
                                </a:lnTo>
                                <a:lnTo>
                                  <a:pt x="363" y="84"/>
                                </a:lnTo>
                                <a:lnTo>
                                  <a:pt x="376" y="41"/>
                                </a:lnTo>
                                <a:lnTo>
                                  <a:pt x="390" y="84"/>
                                </a:lnTo>
                                <a:lnTo>
                                  <a:pt x="390" y="0"/>
                                </a:lnTo>
                                <a:lnTo>
                                  <a:pt x="354" y="0"/>
                                </a:lnTo>
                                <a:lnTo>
                                  <a:pt x="298" y="148"/>
                                </a:lnTo>
                                <a:lnTo>
                                  <a:pt x="341" y="148"/>
                                </a:lnTo>
                                <a:lnTo>
                                  <a:pt x="352" y="116"/>
                                </a:lnTo>
                                <a:lnTo>
                                  <a:pt x="401" y="116"/>
                                </a:lnTo>
                                <a:lnTo>
                                  <a:pt x="411" y="148"/>
                                </a:lnTo>
                                <a:lnTo>
                                  <a:pt x="455" y="14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1067039" name="Freeform 95"/>
                        <wps:cNvSpPr>
                          <a:spLocks/>
                        </wps:cNvSpPr>
                        <wps:spPr bwMode="auto">
                          <a:xfrm>
                            <a:off x="7904" y="1568"/>
                            <a:ext cx="728" cy="249"/>
                          </a:xfrm>
                          <a:custGeom>
                            <a:avLst/>
                            <a:gdLst>
                              <a:gd name="T0" fmla="*/ 521 w 728"/>
                              <a:gd name="T1" fmla="*/ 213 h 249"/>
                              <a:gd name="T2" fmla="*/ 518 w 728"/>
                              <a:gd name="T3" fmla="*/ 199 h 249"/>
                              <a:gd name="T4" fmla="*/ 512 w 728"/>
                              <a:gd name="T5" fmla="*/ 190 h 249"/>
                              <a:gd name="T6" fmla="*/ 511 w 728"/>
                              <a:gd name="T7" fmla="*/ 188 h 249"/>
                              <a:gd name="T8" fmla="*/ 506 w 728"/>
                              <a:gd name="T9" fmla="*/ 185 h 249"/>
                              <a:gd name="T10" fmla="*/ 506 w 728"/>
                              <a:gd name="T11" fmla="*/ 200 h 249"/>
                              <a:gd name="T12" fmla="*/ 506 w 728"/>
                              <a:gd name="T13" fmla="*/ 225 h 249"/>
                              <a:gd name="T14" fmla="*/ 497 w 728"/>
                              <a:gd name="T15" fmla="*/ 235 h 249"/>
                              <a:gd name="T16" fmla="*/ 472 w 728"/>
                              <a:gd name="T17" fmla="*/ 235 h 249"/>
                              <a:gd name="T18" fmla="*/ 463 w 728"/>
                              <a:gd name="T19" fmla="*/ 225 h 249"/>
                              <a:gd name="T20" fmla="*/ 463 w 728"/>
                              <a:gd name="T21" fmla="*/ 200 h 249"/>
                              <a:gd name="T22" fmla="*/ 472 w 728"/>
                              <a:gd name="T23" fmla="*/ 190 h 249"/>
                              <a:gd name="T24" fmla="*/ 497 w 728"/>
                              <a:gd name="T25" fmla="*/ 190 h 249"/>
                              <a:gd name="T26" fmla="*/ 506 w 728"/>
                              <a:gd name="T27" fmla="*/ 200 h 249"/>
                              <a:gd name="T28" fmla="*/ 506 w 728"/>
                              <a:gd name="T29" fmla="*/ 185 h 249"/>
                              <a:gd name="T30" fmla="*/ 499 w 728"/>
                              <a:gd name="T31" fmla="*/ 180 h 249"/>
                              <a:gd name="T32" fmla="*/ 485 w 728"/>
                              <a:gd name="T33" fmla="*/ 177 h 249"/>
                              <a:gd name="T34" fmla="*/ 470 w 728"/>
                              <a:gd name="T35" fmla="*/ 180 h 249"/>
                              <a:gd name="T36" fmla="*/ 458 w 728"/>
                              <a:gd name="T37" fmla="*/ 188 h 249"/>
                              <a:gd name="T38" fmla="*/ 451 w 728"/>
                              <a:gd name="T39" fmla="*/ 199 h 249"/>
                              <a:gd name="T40" fmla="*/ 448 w 728"/>
                              <a:gd name="T41" fmla="*/ 213 h 249"/>
                              <a:gd name="T42" fmla="*/ 451 w 728"/>
                              <a:gd name="T43" fmla="*/ 226 h 249"/>
                              <a:gd name="T44" fmla="*/ 458 w 728"/>
                              <a:gd name="T45" fmla="*/ 237 h 249"/>
                              <a:gd name="T46" fmla="*/ 470 w 728"/>
                              <a:gd name="T47" fmla="*/ 245 h 249"/>
                              <a:gd name="T48" fmla="*/ 485 w 728"/>
                              <a:gd name="T49" fmla="*/ 248 h 249"/>
                              <a:gd name="T50" fmla="*/ 499 w 728"/>
                              <a:gd name="T51" fmla="*/ 245 h 249"/>
                              <a:gd name="T52" fmla="*/ 511 w 728"/>
                              <a:gd name="T53" fmla="*/ 237 h 249"/>
                              <a:gd name="T54" fmla="*/ 512 w 728"/>
                              <a:gd name="T55" fmla="*/ 235 h 249"/>
                              <a:gd name="T56" fmla="*/ 518 w 728"/>
                              <a:gd name="T57" fmla="*/ 226 h 249"/>
                              <a:gd name="T58" fmla="*/ 521 w 728"/>
                              <a:gd name="T59" fmla="*/ 213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728" h="249">
                                <a:moveTo>
                                  <a:pt x="521" y="213"/>
                                </a:moveTo>
                                <a:lnTo>
                                  <a:pt x="518" y="199"/>
                                </a:lnTo>
                                <a:lnTo>
                                  <a:pt x="512" y="190"/>
                                </a:lnTo>
                                <a:lnTo>
                                  <a:pt x="511" y="188"/>
                                </a:lnTo>
                                <a:lnTo>
                                  <a:pt x="506" y="185"/>
                                </a:lnTo>
                                <a:lnTo>
                                  <a:pt x="506" y="200"/>
                                </a:lnTo>
                                <a:lnTo>
                                  <a:pt x="506" y="225"/>
                                </a:lnTo>
                                <a:lnTo>
                                  <a:pt x="497" y="235"/>
                                </a:lnTo>
                                <a:lnTo>
                                  <a:pt x="472" y="235"/>
                                </a:lnTo>
                                <a:lnTo>
                                  <a:pt x="463" y="225"/>
                                </a:lnTo>
                                <a:lnTo>
                                  <a:pt x="463" y="200"/>
                                </a:lnTo>
                                <a:lnTo>
                                  <a:pt x="472" y="190"/>
                                </a:lnTo>
                                <a:lnTo>
                                  <a:pt x="497" y="190"/>
                                </a:lnTo>
                                <a:lnTo>
                                  <a:pt x="506" y="200"/>
                                </a:lnTo>
                                <a:lnTo>
                                  <a:pt x="506" y="185"/>
                                </a:lnTo>
                                <a:lnTo>
                                  <a:pt x="499" y="180"/>
                                </a:lnTo>
                                <a:lnTo>
                                  <a:pt x="485" y="177"/>
                                </a:lnTo>
                                <a:lnTo>
                                  <a:pt x="470" y="180"/>
                                </a:lnTo>
                                <a:lnTo>
                                  <a:pt x="458" y="188"/>
                                </a:lnTo>
                                <a:lnTo>
                                  <a:pt x="451" y="199"/>
                                </a:lnTo>
                                <a:lnTo>
                                  <a:pt x="448" y="213"/>
                                </a:lnTo>
                                <a:lnTo>
                                  <a:pt x="451" y="226"/>
                                </a:lnTo>
                                <a:lnTo>
                                  <a:pt x="458" y="237"/>
                                </a:lnTo>
                                <a:lnTo>
                                  <a:pt x="470" y="245"/>
                                </a:lnTo>
                                <a:lnTo>
                                  <a:pt x="485" y="248"/>
                                </a:lnTo>
                                <a:lnTo>
                                  <a:pt x="499" y="245"/>
                                </a:lnTo>
                                <a:lnTo>
                                  <a:pt x="511" y="237"/>
                                </a:lnTo>
                                <a:lnTo>
                                  <a:pt x="512" y="235"/>
                                </a:lnTo>
                                <a:lnTo>
                                  <a:pt x="518" y="226"/>
                                </a:lnTo>
                                <a:lnTo>
                                  <a:pt x="521" y="21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6988669" name="Freeform 96"/>
                        <wps:cNvSpPr>
                          <a:spLocks/>
                        </wps:cNvSpPr>
                        <wps:spPr bwMode="auto">
                          <a:xfrm>
                            <a:off x="7904" y="1568"/>
                            <a:ext cx="728" cy="249"/>
                          </a:xfrm>
                          <a:custGeom>
                            <a:avLst/>
                            <a:gdLst>
                              <a:gd name="T0" fmla="*/ 593 w 728"/>
                              <a:gd name="T1" fmla="*/ 179 h 249"/>
                              <a:gd name="T2" fmla="*/ 579 w 728"/>
                              <a:gd name="T3" fmla="*/ 179 h 249"/>
                              <a:gd name="T4" fmla="*/ 579 w 728"/>
                              <a:gd name="T5" fmla="*/ 228 h 249"/>
                              <a:gd name="T6" fmla="*/ 572 w 728"/>
                              <a:gd name="T7" fmla="*/ 235 h 249"/>
                              <a:gd name="T8" fmla="*/ 556 w 728"/>
                              <a:gd name="T9" fmla="*/ 235 h 249"/>
                              <a:gd name="T10" fmla="*/ 549 w 728"/>
                              <a:gd name="T11" fmla="*/ 228 h 249"/>
                              <a:gd name="T12" fmla="*/ 549 w 728"/>
                              <a:gd name="T13" fmla="*/ 179 h 249"/>
                              <a:gd name="T14" fmla="*/ 535 w 728"/>
                              <a:gd name="T15" fmla="*/ 179 h 249"/>
                              <a:gd name="T16" fmla="*/ 535 w 728"/>
                              <a:gd name="T17" fmla="*/ 219 h 249"/>
                              <a:gd name="T18" fmla="*/ 537 w 728"/>
                              <a:gd name="T19" fmla="*/ 230 h 249"/>
                              <a:gd name="T20" fmla="*/ 543 w 728"/>
                              <a:gd name="T21" fmla="*/ 239 h 249"/>
                              <a:gd name="T22" fmla="*/ 552 w 728"/>
                              <a:gd name="T23" fmla="*/ 245 h 249"/>
                              <a:gd name="T24" fmla="*/ 564 w 728"/>
                              <a:gd name="T25" fmla="*/ 248 h 249"/>
                              <a:gd name="T26" fmla="*/ 576 w 728"/>
                              <a:gd name="T27" fmla="*/ 245 h 249"/>
                              <a:gd name="T28" fmla="*/ 585 w 728"/>
                              <a:gd name="T29" fmla="*/ 239 h 249"/>
                              <a:gd name="T30" fmla="*/ 591 w 728"/>
                              <a:gd name="T31" fmla="*/ 230 h 249"/>
                              <a:gd name="T32" fmla="*/ 593 w 728"/>
                              <a:gd name="T33" fmla="*/ 219 h 249"/>
                              <a:gd name="T34" fmla="*/ 593 w 728"/>
                              <a:gd name="T35"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28" h="249">
                                <a:moveTo>
                                  <a:pt x="593" y="179"/>
                                </a:moveTo>
                                <a:lnTo>
                                  <a:pt x="579" y="179"/>
                                </a:lnTo>
                                <a:lnTo>
                                  <a:pt x="579" y="228"/>
                                </a:lnTo>
                                <a:lnTo>
                                  <a:pt x="572" y="235"/>
                                </a:lnTo>
                                <a:lnTo>
                                  <a:pt x="556" y="235"/>
                                </a:lnTo>
                                <a:lnTo>
                                  <a:pt x="549" y="228"/>
                                </a:lnTo>
                                <a:lnTo>
                                  <a:pt x="549" y="179"/>
                                </a:lnTo>
                                <a:lnTo>
                                  <a:pt x="535" y="179"/>
                                </a:lnTo>
                                <a:lnTo>
                                  <a:pt x="535" y="219"/>
                                </a:lnTo>
                                <a:lnTo>
                                  <a:pt x="537" y="230"/>
                                </a:lnTo>
                                <a:lnTo>
                                  <a:pt x="543" y="239"/>
                                </a:lnTo>
                                <a:lnTo>
                                  <a:pt x="552" y="245"/>
                                </a:lnTo>
                                <a:lnTo>
                                  <a:pt x="564" y="248"/>
                                </a:lnTo>
                                <a:lnTo>
                                  <a:pt x="576" y="245"/>
                                </a:lnTo>
                                <a:lnTo>
                                  <a:pt x="585" y="239"/>
                                </a:lnTo>
                                <a:lnTo>
                                  <a:pt x="591" y="230"/>
                                </a:lnTo>
                                <a:lnTo>
                                  <a:pt x="593" y="219"/>
                                </a:lnTo>
                                <a:lnTo>
                                  <a:pt x="593"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533781" name="Freeform 97"/>
                        <wps:cNvSpPr>
                          <a:spLocks/>
                        </wps:cNvSpPr>
                        <wps:spPr bwMode="auto">
                          <a:xfrm>
                            <a:off x="7904" y="1568"/>
                            <a:ext cx="728" cy="249"/>
                          </a:xfrm>
                          <a:custGeom>
                            <a:avLst/>
                            <a:gdLst>
                              <a:gd name="T0" fmla="*/ 598 w 728"/>
                              <a:gd name="T1" fmla="*/ 148 h 249"/>
                              <a:gd name="T2" fmla="*/ 571 w 728"/>
                              <a:gd name="T3" fmla="*/ 101 h 249"/>
                              <a:gd name="T4" fmla="*/ 567 w 728"/>
                              <a:gd name="T5" fmla="*/ 94 h 249"/>
                              <a:gd name="T6" fmla="*/ 581 w 728"/>
                              <a:gd name="T7" fmla="*/ 87 h 249"/>
                              <a:gd name="T8" fmla="*/ 589 w 728"/>
                              <a:gd name="T9" fmla="*/ 80 h 249"/>
                              <a:gd name="T10" fmla="*/ 592 w 728"/>
                              <a:gd name="T11" fmla="*/ 69 h 249"/>
                              <a:gd name="T12" fmla="*/ 592 w 728"/>
                              <a:gd name="T13" fmla="*/ 65 h 249"/>
                              <a:gd name="T14" fmla="*/ 592 w 728"/>
                              <a:gd name="T15" fmla="*/ 50 h 249"/>
                              <a:gd name="T16" fmla="*/ 589 w 728"/>
                              <a:gd name="T17" fmla="*/ 36 h 249"/>
                              <a:gd name="T18" fmla="*/ 588 w 728"/>
                              <a:gd name="T19" fmla="*/ 30 h 249"/>
                              <a:gd name="T20" fmla="*/ 577 w 728"/>
                              <a:gd name="T21" fmla="*/ 14 h 249"/>
                              <a:gd name="T22" fmla="*/ 560 w 728"/>
                              <a:gd name="T23" fmla="*/ 3 h 249"/>
                              <a:gd name="T24" fmla="*/ 552 w 728"/>
                              <a:gd name="T25" fmla="*/ 2 h 249"/>
                              <a:gd name="T26" fmla="*/ 552 w 728"/>
                              <a:gd name="T27" fmla="*/ 42 h 249"/>
                              <a:gd name="T28" fmla="*/ 552 w 728"/>
                              <a:gd name="T29" fmla="*/ 59 h 249"/>
                              <a:gd name="T30" fmla="*/ 546 w 728"/>
                              <a:gd name="T31" fmla="*/ 65 h 249"/>
                              <a:gd name="T32" fmla="*/ 508 w 728"/>
                              <a:gd name="T33" fmla="*/ 65 h 249"/>
                              <a:gd name="T34" fmla="*/ 508 w 728"/>
                              <a:gd name="T35" fmla="*/ 36 h 249"/>
                              <a:gd name="T36" fmla="*/ 546 w 728"/>
                              <a:gd name="T37" fmla="*/ 36 h 249"/>
                              <a:gd name="T38" fmla="*/ 552 w 728"/>
                              <a:gd name="T39" fmla="*/ 42 h 249"/>
                              <a:gd name="T40" fmla="*/ 552 w 728"/>
                              <a:gd name="T41" fmla="*/ 2 h 249"/>
                              <a:gd name="T42" fmla="*/ 538 w 728"/>
                              <a:gd name="T43" fmla="*/ 0 h 249"/>
                              <a:gd name="T44" fmla="*/ 468 w 728"/>
                              <a:gd name="T45" fmla="*/ 0 h 249"/>
                              <a:gd name="T46" fmla="*/ 468 w 728"/>
                              <a:gd name="T47" fmla="*/ 148 h 249"/>
                              <a:gd name="T48" fmla="*/ 508 w 728"/>
                              <a:gd name="T49" fmla="*/ 148 h 249"/>
                              <a:gd name="T50" fmla="*/ 508 w 728"/>
                              <a:gd name="T51" fmla="*/ 101 h 249"/>
                              <a:gd name="T52" fmla="*/ 530 w 728"/>
                              <a:gd name="T53" fmla="*/ 101 h 249"/>
                              <a:gd name="T54" fmla="*/ 555 w 728"/>
                              <a:gd name="T55" fmla="*/ 148 h 249"/>
                              <a:gd name="T56" fmla="*/ 598 w 728"/>
                              <a:gd name="T57" fmla="*/ 148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28" h="249">
                                <a:moveTo>
                                  <a:pt x="598" y="148"/>
                                </a:moveTo>
                                <a:lnTo>
                                  <a:pt x="571" y="101"/>
                                </a:lnTo>
                                <a:lnTo>
                                  <a:pt x="567" y="94"/>
                                </a:lnTo>
                                <a:lnTo>
                                  <a:pt x="581" y="87"/>
                                </a:lnTo>
                                <a:lnTo>
                                  <a:pt x="589" y="80"/>
                                </a:lnTo>
                                <a:lnTo>
                                  <a:pt x="592" y="69"/>
                                </a:lnTo>
                                <a:lnTo>
                                  <a:pt x="592" y="65"/>
                                </a:lnTo>
                                <a:lnTo>
                                  <a:pt x="592" y="50"/>
                                </a:lnTo>
                                <a:lnTo>
                                  <a:pt x="589" y="36"/>
                                </a:lnTo>
                                <a:lnTo>
                                  <a:pt x="588" y="30"/>
                                </a:lnTo>
                                <a:lnTo>
                                  <a:pt x="577" y="14"/>
                                </a:lnTo>
                                <a:lnTo>
                                  <a:pt x="560" y="3"/>
                                </a:lnTo>
                                <a:lnTo>
                                  <a:pt x="552" y="2"/>
                                </a:lnTo>
                                <a:lnTo>
                                  <a:pt x="552" y="42"/>
                                </a:lnTo>
                                <a:lnTo>
                                  <a:pt x="552" y="59"/>
                                </a:lnTo>
                                <a:lnTo>
                                  <a:pt x="546" y="65"/>
                                </a:lnTo>
                                <a:lnTo>
                                  <a:pt x="508" y="65"/>
                                </a:lnTo>
                                <a:lnTo>
                                  <a:pt x="508" y="36"/>
                                </a:lnTo>
                                <a:lnTo>
                                  <a:pt x="546" y="36"/>
                                </a:lnTo>
                                <a:lnTo>
                                  <a:pt x="552" y="42"/>
                                </a:lnTo>
                                <a:lnTo>
                                  <a:pt x="552" y="2"/>
                                </a:lnTo>
                                <a:lnTo>
                                  <a:pt x="538" y="0"/>
                                </a:lnTo>
                                <a:lnTo>
                                  <a:pt x="468" y="0"/>
                                </a:lnTo>
                                <a:lnTo>
                                  <a:pt x="468" y="148"/>
                                </a:lnTo>
                                <a:lnTo>
                                  <a:pt x="508" y="148"/>
                                </a:lnTo>
                                <a:lnTo>
                                  <a:pt x="508" y="101"/>
                                </a:lnTo>
                                <a:lnTo>
                                  <a:pt x="530" y="101"/>
                                </a:lnTo>
                                <a:lnTo>
                                  <a:pt x="555" y="148"/>
                                </a:lnTo>
                                <a:lnTo>
                                  <a:pt x="598" y="14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6479769" name="Freeform 98"/>
                        <wps:cNvSpPr>
                          <a:spLocks/>
                        </wps:cNvSpPr>
                        <wps:spPr bwMode="auto">
                          <a:xfrm>
                            <a:off x="7904" y="1568"/>
                            <a:ext cx="728" cy="249"/>
                          </a:xfrm>
                          <a:custGeom>
                            <a:avLst/>
                            <a:gdLst>
                              <a:gd name="T0" fmla="*/ 657 w 728"/>
                              <a:gd name="T1" fmla="*/ 179 h 249"/>
                              <a:gd name="T2" fmla="*/ 604 w 728"/>
                              <a:gd name="T3" fmla="*/ 179 h 249"/>
                              <a:gd name="T4" fmla="*/ 604 w 728"/>
                              <a:gd name="T5" fmla="*/ 192 h 249"/>
                              <a:gd name="T6" fmla="*/ 623 w 728"/>
                              <a:gd name="T7" fmla="*/ 192 h 249"/>
                              <a:gd name="T8" fmla="*/ 623 w 728"/>
                              <a:gd name="T9" fmla="*/ 246 h 249"/>
                              <a:gd name="T10" fmla="*/ 638 w 728"/>
                              <a:gd name="T11" fmla="*/ 246 h 249"/>
                              <a:gd name="T12" fmla="*/ 638 w 728"/>
                              <a:gd name="T13" fmla="*/ 192 h 249"/>
                              <a:gd name="T14" fmla="*/ 657 w 728"/>
                              <a:gd name="T15" fmla="*/ 192 h 249"/>
                              <a:gd name="T16" fmla="*/ 657 w 728"/>
                              <a:gd name="T17"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28" h="249">
                                <a:moveTo>
                                  <a:pt x="657" y="179"/>
                                </a:moveTo>
                                <a:lnTo>
                                  <a:pt x="604" y="179"/>
                                </a:lnTo>
                                <a:lnTo>
                                  <a:pt x="604" y="192"/>
                                </a:lnTo>
                                <a:lnTo>
                                  <a:pt x="623" y="192"/>
                                </a:lnTo>
                                <a:lnTo>
                                  <a:pt x="623" y="246"/>
                                </a:lnTo>
                                <a:lnTo>
                                  <a:pt x="638" y="246"/>
                                </a:lnTo>
                                <a:lnTo>
                                  <a:pt x="638" y="192"/>
                                </a:lnTo>
                                <a:lnTo>
                                  <a:pt x="657" y="192"/>
                                </a:lnTo>
                                <a:lnTo>
                                  <a:pt x="657"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6185906" name="Freeform 99"/>
                        <wps:cNvSpPr>
                          <a:spLocks/>
                        </wps:cNvSpPr>
                        <wps:spPr bwMode="auto">
                          <a:xfrm>
                            <a:off x="7904" y="1568"/>
                            <a:ext cx="728" cy="249"/>
                          </a:xfrm>
                          <a:custGeom>
                            <a:avLst/>
                            <a:gdLst>
                              <a:gd name="T0" fmla="*/ 725 w 728"/>
                              <a:gd name="T1" fmla="*/ 179 h 249"/>
                              <a:gd name="T2" fmla="*/ 711 w 728"/>
                              <a:gd name="T3" fmla="*/ 179 h 249"/>
                              <a:gd name="T4" fmla="*/ 711 w 728"/>
                              <a:gd name="T5" fmla="*/ 206 h 249"/>
                              <a:gd name="T6" fmla="*/ 682 w 728"/>
                              <a:gd name="T7" fmla="*/ 206 h 249"/>
                              <a:gd name="T8" fmla="*/ 682 w 728"/>
                              <a:gd name="T9" fmla="*/ 179 h 249"/>
                              <a:gd name="T10" fmla="*/ 668 w 728"/>
                              <a:gd name="T11" fmla="*/ 179 h 249"/>
                              <a:gd name="T12" fmla="*/ 668 w 728"/>
                              <a:gd name="T13" fmla="*/ 246 h 249"/>
                              <a:gd name="T14" fmla="*/ 682 w 728"/>
                              <a:gd name="T15" fmla="*/ 246 h 249"/>
                              <a:gd name="T16" fmla="*/ 682 w 728"/>
                              <a:gd name="T17" fmla="*/ 219 h 249"/>
                              <a:gd name="T18" fmla="*/ 711 w 728"/>
                              <a:gd name="T19" fmla="*/ 219 h 249"/>
                              <a:gd name="T20" fmla="*/ 711 w 728"/>
                              <a:gd name="T21" fmla="*/ 246 h 249"/>
                              <a:gd name="T22" fmla="*/ 725 w 728"/>
                              <a:gd name="T23" fmla="*/ 246 h 249"/>
                              <a:gd name="T24" fmla="*/ 725 w 728"/>
                              <a:gd name="T25" fmla="*/ 179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28" h="249">
                                <a:moveTo>
                                  <a:pt x="725" y="179"/>
                                </a:moveTo>
                                <a:lnTo>
                                  <a:pt x="711" y="179"/>
                                </a:lnTo>
                                <a:lnTo>
                                  <a:pt x="711" y="206"/>
                                </a:lnTo>
                                <a:lnTo>
                                  <a:pt x="682" y="206"/>
                                </a:lnTo>
                                <a:lnTo>
                                  <a:pt x="682" y="179"/>
                                </a:lnTo>
                                <a:lnTo>
                                  <a:pt x="668" y="179"/>
                                </a:lnTo>
                                <a:lnTo>
                                  <a:pt x="668" y="246"/>
                                </a:lnTo>
                                <a:lnTo>
                                  <a:pt x="682" y="246"/>
                                </a:lnTo>
                                <a:lnTo>
                                  <a:pt x="682" y="219"/>
                                </a:lnTo>
                                <a:lnTo>
                                  <a:pt x="711" y="219"/>
                                </a:lnTo>
                                <a:lnTo>
                                  <a:pt x="711" y="246"/>
                                </a:lnTo>
                                <a:lnTo>
                                  <a:pt x="725" y="246"/>
                                </a:lnTo>
                                <a:lnTo>
                                  <a:pt x="725" y="1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7050455" name="Freeform 100"/>
                        <wps:cNvSpPr>
                          <a:spLocks/>
                        </wps:cNvSpPr>
                        <wps:spPr bwMode="auto">
                          <a:xfrm>
                            <a:off x="7904" y="1568"/>
                            <a:ext cx="728" cy="249"/>
                          </a:xfrm>
                          <a:custGeom>
                            <a:avLst/>
                            <a:gdLst>
                              <a:gd name="T0" fmla="*/ 727 w 728"/>
                              <a:gd name="T1" fmla="*/ 0 h 249"/>
                              <a:gd name="T2" fmla="*/ 604 w 728"/>
                              <a:gd name="T3" fmla="*/ 0 h 249"/>
                              <a:gd name="T4" fmla="*/ 604 w 728"/>
                              <a:gd name="T5" fmla="*/ 36 h 249"/>
                              <a:gd name="T6" fmla="*/ 646 w 728"/>
                              <a:gd name="T7" fmla="*/ 36 h 249"/>
                              <a:gd name="T8" fmla="*/ 646 w 728"/>
                              <a:gd name="T9" fmla="*/ 148 h 249"/>
                              <a:gd name="T10" fmla="*/ 686 w 728"/>
                              <a:gd name="T11" fmla="*/ 148 h 249"/>
                              <a:gd name="T12" fmla="*/ 686 w 728"/>
                              <a:gd name="T13" fmla="*/ 36 h 249"/>
                              <a:gd name="T14" fmla="*/ 727 w 728"/>
                              <a:gd name="T15" fmla="*/ 36 h 249"/>
                              <a:gd name="T16" fmla="*/ 727 w 728"/>
                              <a:gd name="T17" fmla="*/ 0 h 2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28" h="249">
                                <a:moveTo>
                                  <a:pt x="727" y="0"/>
                                </a:moveTo>
                                <a:lnTo>
                                  <a:pt x="604" y="0"/>
                                </a:lnTo>
                                <a:lnTo>
                                  <a:pt x="604" y="36"/>
                                </a:lnTo>
                                <a:lnTo>
                                  <a:pt x="646" y="36"/>
                                </a:lnTo>
                                <a:lnTo>
                                  <a:pt x="646" y="148"/>
                                </a:lnTo>
                                <a:lnTo>
                                  <a:pt x="686" y="148"/>
                                </a:lnTo>
                                <a:lnTo>
                                  <a:pt x="686" y="36"/>
                                </a:lnTo>
                                <a:lnTo>
                                  <a:pt x="727" y="36"/>
                                </a:lnTo>
                                <a:lnTo>
                                  <a:pt x="7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2B8282F" id="Group 1" o:spid="_x0000_s1026" style="position:absolute;margin-left:404.25pt;margin-top:28.5pt;width:174.9pt;height:54pt;z-index:-251658240;mso-position-horizontal-relative:page;mso-position-vertical-relative:page" coordorigin="7829,651" coordsize="3723,1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" o:allowincell="f">
              <v:group id="Group 2" o:spid="_x0000_s1027" style="position:absolute;left:7829;top:656;width:3723;height:1240" coordorigin="7829,656"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">
                <v:shape id="Freeform 3" o:spid="_x0000_s102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" path="m3722,l761,,,871r,368l841,1239r326,-80l112,1159r-15,-2l86,1149r-8,-10l75,1126r3,-14l86,1099r11,-5l112,1089r1340,l1566,1062r-1485,l81,911r2095,l3722,531r,-36l2301,495r-63,-12l803,483r,-404l3722,79r,-79xe" fillcolor="#231f20" stroked="f">
                  <v:path arrowok="t" o:connecttype="custom" o:connectlocs="3722,0;761,0;0,871;0,1239;841,1239;1167,1159;112,1159;97,1157;86,1149;78,1139;75,1126;78,1112;86,1099;97,1094;112,1089;1452,1089;1566,1062;81,1062;81,911;2176,911;3722,531;3722,495;2301,495;2238,483;803,483;803,79;3722,79;3722,0" o:connectangles="0,0,0,0,0,0,0,0,0,0,0,0,0,0,0,0,0,0,0,0,0,0,0,0,0,0,0,0"/>
                </v:shape>
                <v:shape id="Freeform 4" o:spid="_x0000_s102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" path="m475,1089r-363,l126,1094r12,5l145,1112r3,14l145,1139r-7,10l126,1157r-14,2l163,1159r,-67l473,1092r2,-3xe" fillcolor="#231f20" stroked="f">
                  <v:path arrowok="t" o:connecttype="custom" o:connectlocs="475,1089;112,1089;126,1094;138,1099;145,1112;148,1126;145,1139;138,1149;126,1157;112,1159;163,1159;163,1092;473,1092;475,1089" o:connectangles="0,0,0,0,0,0,0,0,0,0,0,0,0,0"/>
                </v:shape>
                <v:shape id="Freeform 5" o:spid="_x0000_s1030"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" path="m261,1104r-84,l177,1119r28,l205,1132r-28,l177,1159r84,l261,1104xe" fillcolor="#231f20" stroked="f">
                  <v:path arrowok="t" o:connecttype="custom" o:connectlocs="261,1104;177,1104;177,1119;205,1119;205,1132;177,1132;177,1159;261,1159;261,1104" o:connectangles="0,0,0,0,0,0,0,0,0"/>
                </v:shape>
                <v:shape id="Freeform 6" o:spid="_x0000_s1031"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" path="m305,1092r-10,l295,1104r-20,l275,1159r30,l305,1092xe" fillcolor="#231f20" stroked="f">
                  <v:path arrowok="t" o:connecttype="custom" o:connectlocs="305,1092;295,1092;295,1104;275,1104;275,1159;305,1159;305,1092" o:connectangles="0,0,0,0,0,0,0"/>
                </v:shape>
                <v:shape id="Freeform 7" o:spid="_x0000_s1032"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" path="m349,1132r-29,l320,1159r29,l349,1132xe" fillcolor="#231f20" stroked="f">
                  <v:path arrowok="t" o:connecttype="custom" o:connectlocs="349,1132;320,1132;320,1159;349,1159;349,1132" o:connectangles="0,0,0,0,0"/>
                </v:shape>
                <v:shape id="Freeform 8" o:spid="_x0000_s1033"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" path="m382,1092r-19,l363,1159r19,l382,1092xe" fillcolor="#231f20" stroked="f">
                  <v:path arrowok="t" o:connecttype="custom" o:connectlocs="382,1092;363,1092;363,1159;382,1159;382,1092" o:connectangles="0,0,0,0,0"/>
                </v:shape>
                <v:shape id="Freeform 9" o:spid="_x0000_s1034"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" path="m473,1092r-42,l431,1104r-35,l396,1117r28,l424,1132r-28,l396,1146r36,l432,1159r40,l463,1149r9,-7l499,1142r,-3l493,1134r-11,-5l471,1124r-6,-15l465,1099r8,-7xe" fillcolor="#231f20" stroked="f">
                  <v:path arrowok="t" o:connecttype="custom" o:connectlocs="473,1092;431,1092;431,1104;396,1104;396,1117;424,1117;424,1132;396,1132;396,1146;432,1146;432,1159;472,1159;463,1149;472,1142;499,1142;499,1139;493,1134;482,1129;471,1124;465,1109;465,1099;473,1092" o:connectangles="0,0,0,0,0,0,0,0,0,0,0,0,0,0,0,0,0,0,0,0,0,0"/>
                </v:shape>
                <v:shape id="Freeform 10" o:spid="_x0000_s1035"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" path="m498,1102r-14,l481,1106r,3l486,1116r11,3l509,1126r5,13l514,1152r-9,7l560,1159r-14,-2l534,1149r-8,-10l523,1126r3,-14l529,1107r-27,l498,1102xe" fillcolor="#231f20" stroked="f">
                  <v:path arrowok="t" o:connecttype="custom" o:connectlocs="498,1102;484,1102;481,1106;481,1109;486,1116;497,1119;509,1126;514,1139;514,1152;505,1159;560,1159;546,1157;534,1149;526,1139;523,1126;526,1112;529,1107;502,1107;498,1102" o:connectangles="0,0,0,0,0,0,0,0,0,0,0,0,0,0,0,0,0,0,0"/>
                </v:shape>
                <v:shape id="Freeform 11" o:spid="_x0000_s1036"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" path="m1452,1089r-892,l574,1094r12,5l594,1112r3,14l594,1139r-8,10l574,1157r-14,2l640,1159r-12,-2l619,1152r-7,-8l610,1132r,-40l1443,1092r9,-3xe" fillcolor="#231f20" stroked="f">
                  <v:path arrowok="t" o:connecttype="custom" o:connectlocs="1452,1089;560,1089;574,1094;586,1099;594,1112;597,1126;594,1139;586,1149;574,1157;560,1159;640,1159;628,1157;619,1152;612,1144;610,1132;610,1092;1443,1092;1452,1089" o:connectangles="0,0,0,0,0,0,0,0,0,0,0,0,0,0,0,0,0,0"/>
                </v:shape>
                <v:shape id="Freeform 12" o:spid="_x0000_s1037"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" path="m679,1092r-10,l669,1132r-2,12l661,1152r-10,5l640,1159r59,l699,1104r-20,l679,1092xe" fillcolor="#231f20" stroked="f">
                  <v:path arrowok="t" o:connecttype="custom" o:connectlocs="679,1092;669,1092;669,1132;667,1144;661,1152;651,1157;640,1159;699,1159;699,1104;679,1104;679,1092" o:connectangles="0,0,0,0,0,0,0,0,0,0,0"/>
                </v:shape>
                <v:shape id="Freeform 13" o:spid="_x0000_s103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" path="m743,1092r-11,l732,1104r-19,l713,1159r30,l743,1092xe" fillcolor="#231f20" stroked="f">
                  <v:path arrowok="t" o:connecttype="custom" o:connectlocs="743,1092;732,1092;732,1104;713,1104;713,1159;743,1159;743,1092" o:connectangles="0,0,0,0,0,0,0"/>
                </v:shape>
                <v:shape id="Freeform 14" o:spid="_x0000_s103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" path="m786,1132r-28,l758,1159r28,l786,1132xe" fillcolor="#231f20" stroked="f">
                  <v:path arrowok="t" o:connecttype="custom" o:connectlocs="786,1132;758,1132;758,1159;786,1159;786,1132" o:connectangles="0,0,0,0,0"/>
                </v:shape>
                <v:shape id="Freeform 15" o:spid="_x0000_s1040"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" path="m1443,1092r-642,l801,1159r366,l1443,1092xe" fillcolor="#231f20" stroked="f">
                  <v:path arrowok="t" o:connecttype="custom" o:connectlocs="1443,1092;801,1092;801,1159;1167,1159;1443,1092" o:connectangles="0,0,0,0,0"/>
                </v:shape>
                <v:shape id="Freeform 16" o:spid="_x0000_s1041"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" path="m124,1104r-24,l90,1114r,23l100,1147r24,l133,1137r,-23l124,1104xe" fillcolor="#231f20" stroked="f">
                  <v:path arrowok="t" o:connecttype="custom" o:connectlocs="124,1104;100,1104;90,1114;90,1137;100,1147;124,1147;133,1137;133,1114;124,1104" o:connectangles="0,0,0,0,0,0,0,0,0"/>
                </v:shape>
                <v:shape id="Freeform 17" o:spid="_x0000_s1042"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" path="m499,1142r-27,l477,1147r18,l499,1144r,-2xe" fillcolor="#231f20" stroked="f">
                  <v:path arrowok="t" o:connecttype="custom" o:connectlocs="499,1142;472,1142;477,1147;495,1147;499,1144;499,1142" o:connectangles="0,0,0,0,0,0"/>
                </v:shape>
                <v:shape id="Freeform 18" o:spid="_x0000_s1043"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" path="m572,1104r-24,l538,1114r,23l548,1147r24,l582,1137r,-23l572,1104xe" fillcolor="#231f20" stroked="f">
                  <v:path arrowok="t" o:connecttype="custom" o:connectlocs="572,1104;548,1104;538,1114;538,1137;548,1147;572,1147;582,1137;582,1114;572,1104" o:connectangles="0,0,0,0,0,0,0,0,0"/>
                </v:shape>
                <v:shape id="Freeform 19" o:spid="_x0000_s1044"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" path="m654,1092r-29,l625,1142r6,5l648,1147r6,-5l654,1092xe" fillcolor="#231f20" stroked="f">
                  <v:path arrowok="t" o:connecttype="custom" o:connectlocs="654,1092;625,1092;625,1142;631,1147;648,1147;654,1142;654,1092" o:connectangles="0,0,0,0,0,0,0"/>
                </v:shape>
                <v:shape id="Freeform 20" o:spid="_x0000_s1045"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" path="m349,1092r-29,l320,1117r29,l349,1092xe" fillcolor="#231f20" stroked="f">
                  <v:path arrowok="t" o:connecttype="custom" o:connectlocs="349,1092;320,1092;320,1117;349,1117;349,1092" o:connectangles="0,0,0,0,0"/>
                </v:shape>
                <v:shape id="Freeform 21" o:spid="_x0000_s1046"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" path="m786,1092r-28,l758,1117r28,l786,1092xe" fillcolor="#231f20" stroked="f">
                  <v:path arrowok="t" o:connecttype="custom" o:connectlocs="786,1092;758,1092;758,1117;786,1117;786,1092" o:connectangles="0,0,0,0,0"/>
                </v:shape>
                <v:shape id="Freeform 22" o:spid="_x0000_s1047"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" path="m560,1089r-56,l511,1099r-9,8l529,1107r5,-8l546,1094r14,-5xe" fillcolor="#231f20" stroked="f">
                  <v:path arrowok="t" o:connecttype="custom" o:connectlocs="560,1089;504,1089;511,1099;502,1107;529,1107;534,1099;546,1094;560,1089" o:connectangles="0,0,0,0,0,0,0,0"/>
                </v:shape>
                <v:shape id="Freeform 23" o:spid="_x0000_s104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" path="m242,1092r-30,l212,1104r30,l242,1092xe" fillcolor="#231f20" stroked="f">
                  <v:path arrowok="t" o:connecttype="custom" o:connectlocs="242,1092;212,1092;212,1104;242,1104;242,1092" o:connectangles="0,0,0,0,0"/>
                </v:shape>
                <v:shape id="Freeform 24" o:spid="_x0000_s104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" path="m176,1003r-55,l121,1062r55,l176,1003xe" fillcolor="#231f20" stroked="f">
                  <v:path arrowok="t" o:connecttype="custom" o:connectlocs="176,1003;121,1003;121,1062;176,1062;176,1003" o:connectangles="0,0,0,0,0"/>
                </v:shape>
                <v:shape id="Freeform 25" o:spid="_x0000_s1050"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" path="m247,911r-31,l216,1062r31,l247,911xe" fillcolor="#231f20" stroked="f">
                  <v:path arrowok="t" o:connecttype="custom" o:connectlocs="247,911;216,911;216,1062;247,1062;247,911" o:connectangles="0,0,0,0,0"/>
                </v:shape>
                <v:shape id="Freeform 26" o:spid="_x0000_s1051"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" path="m430,911r-68,l362,946r-74,l288,969r57,l345,1001r-57,l288,1027r76,l364,1062r9,l430,911xe" fillcolor="#231f20" stroked="f">
                  <v:path arrowok="t" o:connecttype="custom" o:connectlocs="430,911;362,911;362,946;288,946;288,969;345,969;345,1001;288,1001;288,1027;364,1027;364,1062;373,1062;430,911" o:connectangles="0,0,0,0,0,0,0,0,0,0,0,0,0"/>
                </v:shape>
                <v:shape id="Freeform 27" o:spid="_x0000_s1052"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" path="m476,1029r-49,l417,1062r70,l476,1029xe" fillcolor="#231f20" stroked="f">
                  <v:path arrowok="t" o:connecttype="custom" o:connectlocs="476,1029;427,1029;417,1062;487,1062;476,1029" o:connectangles="0,0,0,0,0"/>
                </v:shape>
                <v:shape id="Freeform 28" o:spid="_x0000_s1053"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" path="m544,911r-70,l530,1062r14,l544,911xe" fillcolor="#231f20" stroked="f">
                  <v:path arrowok="t" o:connecttype="custom" o:connectlocs="544,911;474,911;530,1062;544,1062;544,911" o:connectangles="0,0,0,0,0"/>
                </v:shape>
                <v:shape id="Freeform 29" o:spid="_x0000_s1054"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" path="m605,1013r-21,l584,1062r47,l605,1013xe" fillcolor="#231f20" stroked="f">
                  <v:path arrowok="t" o:connecttype="custom" o:connectlocs="605,1013;584,1013;584,1062;631,1062;605,1013" o:connectangles="0,0,0,0,0"/>
                </v:shape>
                <v:shape id="Freeform 30" o:spid="_x0000_s1055"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" path="m680,911r-66,l636,916r17,11l664,943r4,20l667,981r-2,10l657,999r-15,7l673,1062r48,l721,947r-41,l680,911xe" fillcolor="#231f20" stroked="f">
                  <v:path arrowok="t" o:connecttype="custom" o:connectlocs="680,911;614,911;636,916;653,927;664,943;668,963;667,981;665,991;657,999;642,1006;673,1062;721,1062;721,947;680,947;680,911" o:connectangles="0,0,0,0,0,0,0,0,0,0,0,0,0,0,0"/>
                </v:shape>
                <v:shape id="Freeform 31" o:spid="_x0000_s1056"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" path="m2176,911r-1373,l803,947r-42,l761,1062r805,l2176,911xe" fillcolor="#231f20" stroked="f">
                  <v:path arrowok="t" o:connecttype="custom" o:connectlocs="2176,911;803,911;803,947;761,947;761,1062;1566,1062;2176,911" o:connectangles="0,0,0,0,0,0,0"/>
                </v:shape>
                <v:shape id="Freeform 32" o:spid="_x0000_s1057"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" path="m452,953r-14,44l466,997,452,953xe" fillcolor="#231f20" stroked="f">
                  <v:path arrowok="t" o:connecttype="custom" o:connectlocs="452,953;438,997;466,997;452,953" o:connectangles="0,0,0,0"/>
                </v:shape>
                <v:shape id="Freeform 33" o:spid="_x0000_s105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" path="m621,947r-37,l584,977r37,l627,971r,-18l621,947xe" fillcolor="#231f20" stroked="f">
                  <v:path arrowok="t" o:connecttype="custom" o:connectlocs="621,947;584,947;584,977;621,977;627,971;627,953;621,947" o:connectangles="0,0,0,0,0,0,0"/>
                </v:shape>
                <v:shape id="Freeform 34" o:spid="_x0000_s105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" path="m176,911r-55,l121,967r55,l176,911xe" fillcolor="#231f20" stroked="f">
                  <v:path arrowok="t" o:connecttype="custom" o:connectlocs="176,911;121,911;121,967;176,967;176,911" o:connectangles="0,0,0,0,0"/>
                </v:shape>
                <v:shape id="Freeform 35" o:spid="_x0000_s1060"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" path="m2538,79r-53,l2485,315r-14,72l2433,443r-59,38l2301,495r1156,l3394,483r-856,l2538,79xe" fillcolor="#231f20" stroked="f">
                  <v:path arrowok="t" o:connecttype="custom" o:connectlocs="2538,79;2485,79;2485,315;2471,387;2433,443;2374,481;2301,495;3457,495;3394,483;2538,483;2538,79" o:connectangles="0,0,0,0,0,0,0,0,0,0,0"/>
                </v:shape>
                <v:shape id="Freeform 36" o:spid="_x0000_s1061"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" path="m3722,79r-81,l3641,315r-13,72l3589,443r-58,38l3457,495r265,l3722,79xe" fillcolor="#231f20" stroked="f">
                  <v:path arrowok="t" o:connecttype="custom" o:connectlocs="3722,79;3641,79;3641,315;3628,387;3589,443;3531,481;3457,495;3722,495;3722,79" o:connectangles="0,0,0,0,0,0,0,0,0"/>
                </v:shape>
                <v:shape id="Freeform 37" o:spid="_x0000_s1062"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" path="m912,243r,240l1136,483r,-98l1024,385,912,243xe" fillcolor="#231f20" stroked="f">
                  <v:path arrowok="t" o:connecttype="custom" o:connectlocs="912,243;912,483;1136,483;1136,385;1024,385;912,243" o:connectangles="0,0,0,0,0,0"/>
                </v:shape>
                <v:shape id="Freeform 38" o:spid="_x0000_s1063"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" path="m1406,79r-160,l1246,483r7,l1406,79xe" fillcolor="#231f20" stroked="f">
                  <v:path arrowok="t" o:connecttype="custom" o:connectlocs="1406,79;1246,79;1246,483;1253,483;1406,79" o:connectangles="0,0,0,0,0"/>
                </v:shape>
                <v:shape id="Freeform 39" o:spid="_x0000_s1064"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" path="m1533,397r-133,l1371,483r190,l1533,397xe" fillcolor="#231f20" stroked="f">
                  <v:path arrowok="t" o:connecttype="custom" o:connectlocs="1533,397;1400,397;1371,483;1561,483;1533,397" o:connectangles="0,0,0,0,0"/>
                </v:shape>
                <v:shape id="Freeform 40" o:spid="_x0000_s1065"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" path="m1686,79r-159,l1679,483r7,l1686,79xe" fillcolor="#231f20" stroked="f">
                  <v:path arrowok="t" o:connecttype="custom" o:connectlocs="1686,79;1527,79;1679,483;1686,483;1686,79" o:connectangles="0,0,0,0,0"/>
                </v:shape>
                <v:shape id="Freeform 41" o:spid="_x0000_s1066"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" path="m1796,259r,224l1969,483,1796,259xe" fillcolor="#231f20" stroked="f">
                  <v:path arrowok="t" o:connecttype="custom" o:connectlocs="1796,259;1796,483;1969,483;1796,259" o:connectangles="0,0,0,0"/>
                </v:shape>
                <v:shape id="Freeform 42" o:spid="_x0000_s1067"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" path="m2117,79r-54,l2063,483r175,l2227,481r-58,-38l2130,387r-13,-72l2117,79xe" fillcolor="#231f20" stroked="f">
                  <v:path arrowok="t" o:connecttype="custom" o:connectlocs="2117,79;2063,79;2063,483;2238,483;2227,481;2169,443;2130,387;2117,315;2117,79" o:connectangles="0,0,0,0,0,0,0,0,0"/>
                </v:shape>
                <v:shape id="Freeform 43" o:spid="_x0000_s106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" path="m2690,331r-43,48l2647,483r144,l2690,331xe" fillcolor="#231f20" stroked="f">
                  <v:path arrowok="t" o:connecttype="custom" o:connectlocs="2690,331;2647,379;2647,483;2791,483;2690,331" o:connectangles="0,0,0,0,0"/>
                </v:shape>
                <v:shape id="Freeform 44" o:spid="_x0000_s106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" path="m3138,397r-133,l2977,483r189,l3138,397xe" fillcolor="#231f20" stroked="f">
                  <v:path arrowok="t" o:connecttype="custom" o:connectlocs="3138,397;3005,397;2977,483;3166,483;3138,397" o:connectangles="0,0,0,0,0"/>
                </v:shape>
                <v:shape id="Freeform 45" o:spid="_x0000_s1070"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" path="m3273,79r-141,l3284,483r110,l3384,481r-59,-38l3287,387r-14,-72l3273,79xe" fillcolor="#231f20" stroked="f">
                  <v:path arrowok="t" o:connecttype="custom" o:connectlocs="3273,79;3132,79;3284,483;3394,483;3384,481;3325,443;3287,387;3273,315;3273,79" o:connectangles="0,0,0,0,0,0,0,0,0"/>
                </v:shape>
                <v:shape id="Freeform 46" o:spid="_x0000_s1071"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" path="m3011,79r-105,l2762,247r118,178l3011,79xe" fillcolor="#231f20" stroked="f">
                  <v:path arrowok="t" o:connecttype="custom" o:connectlocs="3011,79;2906,79;2762,247;2880,425;3011,79" o:connectangles="0,0,0,0,0"/>
                </v:shape>
                <v:shape id="Freeform 47" o:spid="_x0000_s1072"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" path="m2376,79r-150,l2226,315r6,32l2248,373r24,18l2301,397r28,-6l2353,373r16,-26l2376,315r,-236xe" fillcolor="#231f20" stroked="f">
                  <v:path arrowok="t" o:connecttype="custom" o:connectlocs="2376,79;2226,79;2226,315;2232,347;2248,373;2272,391;2301,397;2329,391;2353,373;2369,347;2376,315;2376,79" o:connectangles="0,0,0,0,0,0,0,0,0,0,0,0"/>
                </v:shape>
                <v:shape id="Freeform 48" o:spid="_x0000_s1073"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" path="m3532,79r-150,l3382,315r6,32l3405,373r24,18l3457,397r29,-6l3510,373r16,-26l3532,315r,-236xe" fillcolor="#231f20" stroked="f">
                  <v:path arrowok="t" o:connecttype="custom" o:connectlocs="3532,79;3382,79;3382,315;3388,347;3405,373;3429,391;3457,397;3486,391;3510,373;3526,347;3532,315;3532,79" o:connectangles="0,0,0,0,0,0,0,0,0,0,0,0"/>
                </v:shape>
                <v:shape id="Freeform 49" o:spid="_x0000_s1074"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" path="m1136,243l1024,385r112,l1136,243xe" fillcolor="#231f20" stroked="f">
                  <v:path arrowok="t" o:connecttype="custom" o:connectlocs="1136,243;1024,385;1136,385;1136,243" o:connectangles="0,0,0,0"/>
                </v:shape>
                <v:shape id="Freeform 50" o:spid="_x0000_s1075"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" path="m1466,191r-37,118l1504,309,1466,191xe" fillcolor="#231f20" stroked="f">
                  <v:path arrowok="t" o:connecttype="custom" o:connectlocs="1466,191;1429,309;1504,309;1466,191" o:connectangles="0,0,0,0"/>
                </v:shape>
                <v:shape id="Freeform 51" o:spid="_x0000_s1076"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" path="m3071,191r-37,118l3109,309,3071,191xe" fillcolor="#231f20" stroked="f">
                  <v:path arrowok="t" o:connecttype="custom" o:connectlocs="3071,191;3034,309;3109,309;3071,191" o:connectangles="0,0,0,0"/>
                </v:shape>
                <v:shape id="Freeform 52" o:spid="_x0000_s1077"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" path="m1954,79r-173,l1954,305r,-226xe" fillcolor="#231f20" stroked="f">
                  <v:path arrowok="t" o:connecttype="custom" o:connectlocs="1954,79;1781,79;1954,305;1954,79" o:connectangles="0,0,0,0"/>
                </v:shape>
                <v:shape id="Freeform 53" o:spid="_x0000_s1078"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" path="m1148,79r-247,l1024,237,1148,79xe" fillcolor="#231f20" stroked="f">
                  <v:path arrowok="t" o:connecttype="custom" o:connectlocs="1148,79;901,79;1024,237;1148,79" o:connectangles="0,0,0,0"/>
                </v:shape>
                <v:shape id="Freeform 54" o:spid="_x0000_s1079" style="position:absolute;left:7829;top:656;width:3723;height:1240;visibility:visible;mso-wrap-style:square;v-text-anchor:top" coordsize="3723,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" path="m2780,79r-133,l2647,235,2780,79xe" fillcolor="#231f20" stroked="f">
                  <v:path arrowok="t" o:connecttype="custom" o:connectlocs="2780,79;2647,79;2647,235;2780,79" o:connectangles="0,0,0,0"/>
                </v:shape>
              </v:group>
              <v:shape id="Freeform 55" o:spid="_x0000_s1080" style="position:absolute;left:9317;top:655;width:755;height:29;visibility:visible;mso-wrap-style:square;v-text-anchor:top" coordsize="7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" path="m,28r754,l754,r,l,,,,,28xe" fillcolor="#a4ce39" stroked="f">
                <v:path arrowok="t" o:connecttype="custom" o:connectlocs="0,28;754,28;754,0;754,0;0,0;0,0;0,28" o:connectangles="0,0,0,0,0,0,0"/>
              </v:shape>
              <v:shape id="Freeform 56" o:spid="_x0000_s1081" style="position:absolute;left:10826;top:655;width:726;height:29;visibility:visible;mso-wrap-style:square;v-text-anchor:top" coordsize="7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" path="m,28r725,l725,28,725,r,l,,,,,28xe" fillcolor="#825aa5" stroked="f">
                <v:path arrowok="t" o:connecttype="custom" o:connectlocs="0,28;725,28;725,28;725,0;725,0;0,0;0,0;0,28" o:connectangles="0,0,0,0,0,0,0,0"/>
              </v:shape>
              <v:shape id="Freeform 57" o:spid="_x0000_s1082" style="position:absolute;left:8566;top:655;width:752;height:29;visibility:visible;mso-wrap-style:square;v-text-anchor:top" coordsize="75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" path="m751,l24,,,28r751,l751,xe" fillcolor="#ed2490" stroked="f">
                <v:path arrowok="t" o:connecttype="custom" o:connectlocs="751,0;24,0;0,28;751,28;751,0" o:connectangles="0,0,0,0,0"/>
              </v:shape>
              <v:shape id="Freeform 58" o:spid="_x0000_s1083" style="position:absolute;left:10072;top:655;width:755;height:29;visibility:visible;mso-wrap-style:square;v-text-anchor:top" coordsize="75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" path="m,28r754,l754,r,l,,,,,28xe" fillcolor="#f6ec13" stroked="f">
                <v:path arrowok="t" o:connecttype="custom" o:connectlocs="0,28;754,28;754,0;754,0;0,0;0,0;0,28" o:connectangles="0,0,0,0,0,0,0"/>
              </v:shape>
              <v:group id="Group 59" o:spid="_x0000_s1084" style="position:absolute;left:7829;top:651;width:3723;height:1241" coordorigin="7829,651"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">
                <v:shape id="Freeform 60" o:spid="_x0000_s1085"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" path="m3722,l761,,,872r,367l841,1240,3722,532r,-37l2301,495r-62,-12l803,483r,-403l3722,80r,-80xe" fillcolor="#231f20" stroked="f">
                  <v:path arrowok="t" o:connecttype="custom" o:connectlocs="3722,0;761,0;0,872;0,1239;841,1240;3722,532;3722,495;2301,495;2239,483;803,483;803,80;3722,80;3722,0" o:connectangles="0,0,0,0,0,0,0,0,0,0,0,0,0"/>
                </v:shape>
                <v:shape id="Freeform 61" o:spid="_x0000_s1086"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" path="m2538,80r-53,l2485,316r-14,70l2433,443r-59,38l2301,495r1156,l3395,483r-857,l2538,80xe" fillcolor="#231f20" stroked="f">
                  <v:path arrowok="t" o:connecttype="custom" o:connectlocs="2538,80;2485,80;2485,316;2471,386;2433,443;2374,481;2301,495;3457,495;3395,483;2538,483;2538,80" o:connectangles="0,0,0,0,0,0,0,0,0,0,0"/>
                </v:shape>
                <v:shape id="Freeform 62" o:spid="_x0000_s1087"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" path="m3722,80r-81,l3641,316r-13,70l3589,443r-58,38l3457,495r265,l3722,80xe" fillcolor="#231f20" stroked="f">
                  <v:path arrowok="t" o:connecttype="custom" o:connectlocs="3722,80;3641,80;3641,316;3628,386;3589,443;3531,481;3457,495;3722,495;3722,80" o:connectangles="0,0,0,0,0,0,0,0,0"/>
                </v:shape>
                <v:shape id="Freeform 63" o:spid="_x0000_s1088"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" path="m912,244r,239l1137,483r,-98l1024,385,912,244xe" fillcolor="#231f20" stroked="f">
                  <v:path arrowok="t" o:connecttype="custom" o:connectlocs="912,244;912,483;1137,483;1137,385;1024,385;912,244" o:connectangles="0,0,0,0,0,0"/>
                </v:shape>
                <v:shape id="Freeform 64" o:spid="_x0000_s1089"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" path="m1406,80r-160,l1246,483r7,l1406,80xe" fillcolor="#231f20" stroked="f">
                  <v:path arrowok="t" o:connecttype="custom" o:connectlocs="1406,80;1246,80;1246,483;1253,483;1406,80" o:connectangles="0,0,0,0,0"/>
                </v:shape>
                <v:shape id="Freeform 65" o:spid="_x0000_s1090"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" path="m1533,397r-133,l1371,483r190,l1533,397xe" fillcolor="#231f20" stroked="f">
                  <v:path arrowok="t" o:connecttype="custom" o:connectlocs="1533,397;1400,397;1371,483;1561,483;1533,397" o:connectangles="0,0,0,0,0"/>
                </v:shape>
                <v:shape id="Freeform 66" o:spid="_x0000_s1091"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" path="m1686,80r-159,l1679,483r7,l1686,80xe" fillcolor="#231f20" stroked="f">
                  <v:path arrowok="t" o:connecttype="custom" o:connectlocs="1686,80;1527,80;1679,483;1686,483;1686,80" o:connectangles="0,0,0,0,0"/>
                </v:shape>
                <v:shape id="Freeform 67" o:spid="_x0000_s1092"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" path="m1796,259r,224l1969,483,1796,259xe" fillcolor="#231f20" stroked="f">
                  <v:path arrowok="t" o:connecttype="custom" o:connectlocs="1796,259;1796,483;1969,483;1796,259" o:connectangles="0,0,0,0"/>
                </v:shape>
                <v:shape id="Freeform 68" o:spid="_x0000_s1093"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" path="m2117,80r-54,l2063,483r176,l2227,481r-58,-38l2130,386r-13,-70l2117,80xe" fillcolor="#231f20" stroked="f">
                  <v:path arrowok="t" o:connecttype="custom" o:connectlocs="2117,80;2063,80;2063,483;2239,483;2227,481;2169,443;2130,386;2117,316;2117,80" o:connectangles="0,0,0,0,0,0,0,0,0"/>
                </v:shape>
                <v:shape id="Freeform 69" o:spid="_x0000_s1094"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" path="m2691,330r-44,49l2647,483r144,l2691,330xe" fillcolor="#231f20" stroked="f">
                  <v:path arrowok="t" o:connecttype="custom" o:connectlocs="2691,330;2647,379;2647,483;2791,483;2691,330" o:connectangles="0,0,0,0,0"/>
                </v:shape>
                <v:shape id="Freeform 70" o:spid="_x0000_s1095"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" path="m3138,397r-133,l2977,483r189,l3138,397xe" fillcolor="#231f20" stroked="f">
                  <v:path arrowok="t" o:connecttype="custom" o:connectlocs="3138,397;3005,397;2977,483;3166,483;3138,397" o:connectangles="0,0,0,0,0"/>
                </v:shape>
                <v:shape id="Freeform 71" o:spid="_x0000_s1096"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" path="m3273,80r-141,l3284,483r111,l3384,481r-59,-38l3287,386r-14,-70l3273,80xe" fillcolor="#231f20" stroked="f">
                  <v:path arrowok="t" o:connecttype="custom" o:connectlocs="3273,80;3132,80;3284,483;3395,483;3384,481;3325,443;3287,386;3273,316;3273,80" o:connectangles="0,0,0,0,0,0,0,0,0"/>
                </v:shape>
                <v:shape id="Freeform 72" o:spid="_x0000_s1097"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" path="m3011,80r-105,l2762,247r118,179l3011,80xe" fillcolor="#231f20" stroked="f">
                  <v:path arrowok="t" o:connecttype="custom" o:connectlocs="3011,80;2906,80;2762,247;2880,426;3011,80" o:connectangles="0,0,0,0,0"/>
                </v:shape>
                <v:shape id="Freeform 73" o:spid="_x0000_s1098"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" path="m2376,80r-150,l2226,316r6,32l2248,374r24,17l2301,397r28,-6l2353,374r17,-26l2376,316r,-236xe" fillcolor="#231f20" stroked="f">
                  <v:path arrowok="t" o:connecttype="custom" o:connectlocs="2376,80;2226,80;2226,316;2232,348;2248,374;2272,391;2301,397;2329,391;2353,374;2370,348;2376,316;2376,80" o:connectangles="0,0,0,0,0,0,0,0,0,0,0,0"/>
                </v:shape>
                <v:shape id="Freeform 74" o:spid="_x0000_s1099"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" path="m3532,80r-150,l3382,316r6,32l3405,374r24,17l3457,397r29,-6l3510,374r16,-26l3532,316r,-236xe" fillcolor="#231f20" stroked="f">
                  <v:path arrowok="t" o:connecttype="custom" o:connectlocs="3532,80;3382,80;3382,316;3388,348;3405,374;3429,391;3457,397;3486,391;3510,374;3526,348;3532,316;3532,80" o:connectangles="0,0,0,0,0,0,0,0,0,0,0,0"/>
                </v:shape>
                <v:shape id="Freeform 75" o:spid="_x0000_s1100"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" path="m1137,244l1024,385r113,l1137,244xe" fillcolor="#231f20" stroked="f">
                  <v:path arrowok="t" o:connecttype="custom" o:connectlocs="1137,244;1024,385;1137,385;1137,244" o:connectangles="0,0,0,0"/>
                </v:shape>
                <v:shape id="Freeform 76" o:spid="_x0000_s1101"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" path="m1466,192r-37,118l1504,310,1466,192xe" fillcolor="#231f20" stroked="f">
                  <v:path arrowok="t" o:connecttype="custom" o:connectlocs="1466,192;1429,310;1504,310;1466,192" o:connectangles="0,0,0,0"/>
                </v:shape>
                <v:shape id="Freeform 77" o:spid="_x0000_s1102"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" path="m3072,192r-38,118l3109,310,3072,192xe" fillcolor="#231f20" stroked="f">
                  <v:path arrowok="t" o:connecttype="custom" o:connectlocs="3072,192;3034,310;3109,310;3072,192" o:connectangles="0,0,0,0"/>
                </v:shape>
                <v:shape id="Freeform 78" o:spid="_x0000_s1103"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" path="m1954,80r-173,l1954,305r,-225xe" fillcolor="#231f20" stroked="f">
                  <v:path arrowok="t" o:connecttype="custom" o:connectlocs="1954,80;1781,80;1954,305;1954,80" o:connectangles="0,0,0,0"/>
                </v:shape>
                <v:shape id="Freeform 79" o:spid="_x0000_s1104"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" path="m1148,80r-247,l1024,238,1148,80xe" fillcolor="#231f20" stroked="f">
                  <v:path arrowok="t" o:connecttype="custom" o:connectlocs="1148,80;901,80;1024,238;1148,80" o:connectangles="0,0,0,0"/>
                </v:shape>
                <v:shape id="Freeform 80" o:spid="_x0000_s1105" style="position:absolute;left:7829;top:651;width:3723;height:1241;visibility:visible;mso-wrap-style:square;v-text-anchor:top" coordsize="3723,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" path="m2780,80r-133,l2647,236,2780,80xe" fillcolor="#231f20" stroked="f">
                  <v:path arrowok="t" o:connecttype="custom" o:connectlocs="2780,80;2647,80;2647,236;2780,80" o:connectangles="0,0,0,0"/>
                </v:shape>
              </v:group>
              <v:shape id="Freeform 81" o:spid="_x0000_s1106" style="position:absolute;left:9361;top:1179;width:731;height:87;visibility:visible;mso-wrap-style:square;v-text-anchor:top" coordsize="7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" path="m730,l,,,86r730,l730,xe" fillcolor="#a4ce39" stroked="f">
                <v:path arrowok="t" o:connecttype="custom" o:connectlocs="730,0;0,0;0,86;730,86;730,0" o:connectangles="0,0,0,0,0"/>
              </v:shape>
              <v:shape id="Freeform 82" o:spid="_x0000_s1107" style="position:absolute;left:10822;top:1179;width:730;height:87;visibility:visible;mso-wrap-style:square;v-text-anchor:top" coordsize="73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" path="m729,l,,,86r393,l729,4r,-4xe" fillcolor="#825aa5" stroked="f">
                <v:path arrowok="t" o:connecttype="custom" o:connectlocs="729,0;0,0;0,86;393,86;729,4;729,0" o:connectangles="0,0,0,0,0,0"/>
              </v:shape>
              <v:shape id="Freeform 83" o:spid="_x0000_s1108" style="position:absolute;left:8630;top:1179;width:731;height:87;visibility:visible;mso-wrap-style:square;v-text-anchor:top" coordsize="7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" path="m730,l,,,86r730,l730,xe" fillcolor="#ed2490" stroked="f">
                <v:path arrowok="t" o:connecttype="custom" o:connectlocs="730,0;0,0;0,86;730,86;730,0" o:connectangles="0,0,0,0,0"/>
              </v:shape>
              <v:shape id="Freeform 84" o:spid="_x0000_s1109" style="position:absolute;left:10091;top:1179;width:731;height:87;visibility:visible;mso-wrap-style:square;v-text-anchor:top" coordsize="7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" path="m730,l,,,86r730,l730,xe" fillcolor="#f6ec13" stroked="f">
                <v:path arrowok="t" o:connecttype="custom" o:connectlocs="730,0;0,0;0,86;730,86;730,0" o:connectangles="0,0,0,0,0"/>
              </v:shape>
              <v:group id="Group 85" o:spid="_x0000_s1110" style="position:absolute;left:7904;top:1568;width:728;height:249" coordorigin="7904,1568"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">
                <v:shape id="Freeform 86" o:spid="_x0000_s1111"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" path="m73,213l70,199r-6,-9l62,188r-4,-3l58,200r,25l48,235r-24,l14,225r,-25l24,190r24,l58,200r,-15l51,180,36,177r-14,3l10,188,2,199,,213r2,13l10,237r12,8l36,248r15,-3l62,237r2,-2l70,226r3,-13xe" stroked="f">
                  <v:path arrowok="t" o:connecttype="custom" o:connectlocs="73,213;70,199;64,190;62,188;58,185;58,200;58,225;48,235;24,235;14,225;14,200;24,190;48,190;58,200;58,185;51,180;36,177;22,180;10,188;2,199;0,213;2,226;10,237;22,245;36,248;51,245;62,237;64,235;70,226;73,213" o:connectangles="0,0,0,0,0,0,0,0,0,0,0,0,0,0,0,0,0,0,0,0,0,0,0,0,0,0,0,0,0,0"/>
                </v:shape>
                <v:shape id="Freeform 87" o:spid="_x0000_s1112"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" path="m137,179r-50,l87,246r15,l102,220r27,l129,207r-27,l102,192r35,l137,179xe" stroked="f">
                  <v:path arrowok="t" o:connecttype="custom" o:connectlocs="137,179;87,179;87,246;102,246;102,220;129,220;129,207;102,207;102,192;137,192;137,179" o:connectangles="0,0,0,0,0,0,0,0,0,0,0"/>
                </v:shape>
                <v:shape id="Freeform 88" o:spid="_x0000_s1113"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" path="m140,l100,r,55l46,55,46,,6,r,148l46,148r,-57l100,91r,57l140,148,140,xe" stroked="f">
                  <v:path arrowok="t" o:connecttype="custom" o:connectlocs="140,0;100,0;100,55;46,55;46,0;6,0;6,148;46,148;46,91;100,91;100,148;140,148;140,0" o:connectangles="0,0,0,0,0,0,0,0,0,0,0,0,0"/>
                </v:shape>
                <v:shape id="Freeform 89" o:spid="_x0000_s1114"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" path="m219,179r-53,l166,192r19,l185,246r15,l200,192r19,l219,179xe" stroked="f">
                  <v:path arrowok="t" o:connecttype="custom" o:connectlocs="219,179;166,179;166,192;185,192;185,246;200,246;200,192;219,192;219,179" o:connectangles="0,0,0,0,0,0,0,0,0"/>
                </v:shape>
                <v:shape id="Freeform 90" o:spid="_x0000_s1115"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" path="m288,179r-15,l273,206r-29,l244,179r-14,l230,246r14,l244,219r29,l273,246r15,l288,179xe" stroked="f">
                  <v:path arrowok="t" o:connecttype="custom" o:connectlocs="288,179;273,179;273,206;244,206;244,179;230,179;230,246;244,246;244,219;273,219;273,246;288,246;288,179" o:connectangles="0,0,0,0,0,0,0,0,0,0,0,0,0"/>
                </v:shape>
                <v:shape id="Freeform 91" o:spid="_x0000_s1116"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" path="m288,114r-76,l212,89r57,l269,57r-57,l212,33r74,l286,,172,r,148l288,148r,-34xe" stroked="f">
                  <v:path arrowok="t" o:connecttype="custom" o:connectlocs="288,114;212,114;212,89;269,89;269,57;212,57;212,33;286,33;286,0;172,0;172,148;288,148;288,114" o:connectangles="0,0,0,0,0,0,0,0,0,0,0,0,0"/>
                </v:shape>
                <v:shape id="Freeform 92" o:spid="_x0000_s1117"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" path="m357,233r-36,l321,218r27,l348,205r-27,l321,192r35,l356,179r-50,l306,246r51,l357,233xe" stroked="f">
                  <v:path arrowok="t" o:connecttype="custom" o:connectlocs="357,233;321,233;321,218;348,218;348,205;321,205;321,192;356,192;356,179;306,179;306,246;357,246;357,233" o:connectangles="0,0,0,0,0,0,0,0,0,0,0,0,0"/>
                </v:shape>
                <v:shape id="Freeform 93" o:spid="_x0000_s1118"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" path="m438,227r-5,-13l422,208r-12,-4l405,197r,-4l409,190r13,l427,196r5,-6l436,187r-8,-10l399,177r-9,10l390,197r5,13l406,216r12,4l423,227r,4l419,235r-17,l396,228r-9,9l396,248r33,l438,239r,-4l438,227xe" stroked="f">
                  <v:path arrowok="t" o:connecttype="custom" o:connectlocs="438,227;433,214;422,208;410,204;405,197;405,193;409,190;422,190;427,196;432,190;436,187;428,177;399,177;390,187;390,197;395,210;406,216;418,220;423,227;423,231;419,235;402,235;396,228;387,237;396,248;429,248;438,239;438,235;438,227" o:connectangles="0,0,0,0,0,0,0,0,0,0,0,0,0,0,0,0,0,0,0,0,0,0,0,0,0,0,0,0,0"/>
                </v:shape>
                <v:shape id="Freeform 94" o:spid="_x0000_s1119"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" path="m455,148l443,116,431,84,414,41,399,r-9,l390,84r-27,l376,41r14,43l390,,354,,298,148r43,l352,116r49,l411,148r44,xe" stroked="f">
                  <v:path arrowok="t" o:connecttype="custom" o:connectlocs="455,148;443,116;431,84;414,41;399,0;390,0;390,84;363,84;376,41;390,84;390,0;354,0;298,148;341,148;352,116;401,116;411,148;455,148" o:connectangles="0,0,0,0,0,0,0,0,0,0,0,0,0,0,0,0,0,0"/>
                </v:shape>
                <v:shape id="Freeform 95" o:spid="_x0000_s1120"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" path="m521,213r-3,-14l512,190r-1,-2l506,185r,15l506,225r-9,10l472,235r-9,-10l463,200r9,-10l497,190r9,10l506,185r-7,-5l485,177r-15,3l458,188r-7,11l448,213r3,13l458,237r12,8l485,248r14,-3l511,237r1,-2l518,226r3,-13xe" stroked="f">
                  <v:path arrowok="t" o:connecttype="custom" o:connectlocs="521,213;518,199;512,190;511,188;506,185;506,200;506,225;497,235;472,235;463,225;463,200;472,190;497,190;506,200;506,185;499,180;485,177;470,180;458,188;451,199;448,213;451,226;458,237;470,245;485,248;499,245;511,237;512,235;518,226;521,213" o:connectangles="0,0,0,0,0,0,0,0,0,0,0,0,0,0,0,0,0,0,0,0,0,0,0,0,0,0,0,0,0,0"/>
                </v:shape>
                <v:shape id="Freeform 96" o:spid="_x0000_s1121"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" path="m593,179r-14,l579,228r-7,7l556,235r-7,-7l549,179r-14,l535,219r2,11l543,239r9,6l564,248r12,-3l585,239r6,-9l593,219r,-40xe" stroked="f">
                  <v:path arrowok="t" o:connecttype="custom" o:connectlocs="593,179;579,179;579,228;572,235;556,235;549,228;549,179;535,179;535,219;537,230;543,239;552,245;564,248;576,245;585,239;591,230;593,219;593,179" o:connectangles="0,0,0,0,0,0,0,0,0,0,0,0,0,0,0,0,0,0"/>
                </v:shape>
                <v:shape id="Freeform 97" o:spid="_x0000_s1122"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" path="m598,148l571,101r-4,-7l581,87r8,-7l592,69r,-4l592,50,589,36r-1,-6l577,14,560,3,552,2r,40l552,59r-6,6l508,65r,-29l546,36r6,6l552,2,538,,468,r,148l508,148r,-47l530,101r25,47l598,148xe" stroked="f">
                  <v:path arrowok="t" o:connecttype="custom" o:connectlocs="598,148;571,101;567,94;581,87;589,80;592,69;592,65;592,50;589,36;588,30;577,14;560,3;552,2;552,42;552,59;546,65;508,65;508,36;546,36;552,42;552,2;538,0;468,0;468,148;508,148;508,101;530,101;555,148;598,148" o:connectangles="0,0,0,0,0,0,0,0,0,0,0,0,0,0,0,0,0,0,0,0,0,0,0,0,0,0,0,0,0"/>
                </v:shape>
                <v:shape id="Freeform 98" o:spid="_x0000_s1123"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" path="m657,179r-53,l604,192r19,l623,246r15,l638,192r19,l657,179xe" stroked="f">
                  <v:path arrowok="t" o:connecttype="custom" o:connectlocs="657,179;604,179;604,192;623,192;623,246;638,246;638,192;657,192;657,179" o:connectangles="0,0,0,0,0,0,0,0,0"/>
                </v:shape>
                <v:shape id="Freeform 99" o:spid="_x0000_s1124"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" path="m725,179r-14,l711,206r-29,l682,179r-14,l668,246r14,l682,219r29,l711,246r14,l725,179xe" stroked="f">
                  <v:path arrowok="t" o:connecttype="custom" o:connectlocs="725,179;711,179;711,206;682,206;682,179;668,179;668,246;682,246;682,219;711,219;711,246;725,246;725,179" o:connectangles="0,0,0,0,0,0,0,0,0,0,0,0,0"/>
                </v:shape>
                <v:shape id="Freeform 100" o:spid="_x0000_s1125" style="position:absolute;left:7904;top:1568;width:728;height:249;visibility:visible;mso-wrap-style:square;v-text-anchor:top" coordsize="7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" path="m727,l604,r,36l646,36r,112l686,148r,-112l727,36,727,xe" stroked="f">
                  <v:path arrowok="t" o:connecttype="custom" o:connectlocs="727,0;604,0;604,36;646,36;646,148;686,148;686,36;727,36;727,0" o:connectangles="0,0,0,0,0,0,0,0,0"/>
                </v:shape>
              </v:group>
              <w10:wrap anchorx="page" anchory="page"/>
            </v:group>
          </w:pict>
        </mc:Fallback>
      </mc:AlternateContent>
    </w:r>
  </w:p>
  <w:p w14:paraId="6D4FBBCE" w14:textId="77777777" w:rsidR="008D1A2E" w:rsidRDefault="008D1A2E">
    <w:pPr>
      <w:pStyle w:val="Header"/>
    </w:pPr>
  </w:p>
  <w:p w14:paraId="6F06DBCC" w14:textId="77777777" w:rsidR="00341797" w:rsidRDefault="00341797">
    <w:pPr>
      <w:pStyle w:val="Header"/>
    </w:pPr>
  </w:p>
  <w:p w14:paraId="111D1DA9" w14:textId="77777777" w:rsidR="00341797" w:rsidRDefault="00341797">
    <w:pPr>
      <w:pStyle w:val="Header"/>
    </w:pPr>
  </w:p>
  <w:p w14:paraId="2E216FF2" w14:textId="77777777" w:rsidR="00341797" w:rsidRDefault="00341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A7B51"/>
    <w:multiLevelType w:val="hybridMultilevel"/>
    <w:tmpl w:val="5AFCED48"/>
    <w:lvl w:ilvl="0" w:tplc="1409000F">
      <w:start w:val="1"/>
      <w:numFmt w:val="decimal"/>
      <w:lvlText w:val="%1."/>
      <w:lvlJc w:val="left"/>
      <w:pPr>
        <w:ind w:left="2880" w:hanging="360"/>
      </w:pPr>
    </w:lvl>
    <w:lvl w:ilvl="1" w:tplc="14090019" w:tentative="1">
      <w:start w:val="1"/>
      <w:numFmt w:val="lowerLetter"/>
      <w:lvlText w:val="%2."/>
      <w:lvlJc w:val="left"/>
      <w:pPr>
        <w:ind w:left="3600" w:hanging="360"/>
      </w:pPr>
    </w:lvl>
    <w:lvl w:ilvl="2" w:tplc="1409001B" w:tentative="1">
      <w:start w:val="1"/>
      <w:numFmt w:val="lowerRoman"/>
      <w:lvlText w:val="%3."/>
      <w:lvlJc w:val="right"/>
      <w:pPr>
        <w:ind w:left="4320" w:hanging="180"/>
      </w:pPr>
    </w:lvl>
    <w:lvl w:ilvl="3" w:tplc="1409000F" w:tentative="1">
      <w:start w:val="1"/>
      <w:numFmt w:val="decimal"/>
      <w:lvlText w:val="%4."/>
      <w:lvlJc w:val="left"/>
      <w:pPr>
        <w:ind w:left="5040" w:hanging="360"/>
      </w:pPr>
    </w:lvl>
    <w:lvl w:ilvl="4" w:tplc="14090019" w:tentative="1">
      <w:start w:val="1"/>
      <w:numFmt w:val="lowerLetter"/>
      <w:lvlText w:val="%5."/>
      <w:lvlJc w:val="left"/>
      <w:pPr>
        <w:ind w:left="5760" w:hanging="360"/>
      </w:pPr>
    </w:lvl>
    <w:lvl w:ilvl="5" w:tplc="1409001B" w:tentative="1">
      <w:start w:val="1"/>
      <w:numFmt w:val="lowerRoman"/>
      <w:lvlText w:val="%6."/>
      <w:lvlJc w:val="right"/>
      <w:pPr>
        <w:ind w:left="6480" w:hanging="180"/>
      </w:pPr>
    </w:lvl>
    <w:lvl w:ilvl="6" w:tplc="1409000F" w:tentative="1">
      <w:start w:val="1"/>
      <w:numFmt w:val="decimal"/>
      <w:lvlText w:val="%7."/>
      <w:lvlJc w:val="left"/>
      <w:pPr>
        <w:ind w:left="7200" w:hanging="360"/>
      </w:pPr>
    </w:lvl>
    <w:lvl w:ilvl="7" w:tplc="14090019" w:tentative="1">
      <w:start w:val="1"/>
      <w:numFmt w:val="lowerLetter"/>
      <w:lvlText w:val="%8."/>
      <w:lvlJc w:val="left"/>
      <w:pPr>
        <w:ind w:left="7920" w:hanging="360"/>
      </w:pPr>
    </w:lvl>
    <w:lvl w:ilvl="8" w:tplc="1409001B" w:tentative="1">
      <w:start w:val="1"/>
      <w:numFmt w:val="lowerRoman"/>
      <w:lvlText w:val="%9."/>
      <w:lvlJc w:val="right"/>
      <w:pPr>
        <w:ind w:left="8640" w:hanging="180"/>
      </w:pPr>
    </w:lvl>
  </w:abstractNum>
  <w:abstractNum w:abstractNumId="1" w15:restartNumberingAfterBreak="0">
    <w:nsid w:val="793B320F"/>
    <w:multiLevelType w:val="hybridMultilevel"/>
    <w:tmpl w:val="1C703734"/>
    <w:lvl w:ilvl="0" w:tplc="C248CEC6">
      <w:numFmt w:val="bullet"/>
      <w:lvlText w:val=""/>
      <w:lvlJc w:val="left"/>
      <w:pPr>
        <w:ind w:left="1215" w:hanging="420"/>
      </w:pPr>
      <w:rPr>
        <w:rFonts w:ascii="Symbol" w:eastAsia="Times New Roman" w:hAnsi="Symbol" w:cs="Times New Roman" w:hint="default"/>
        <w:color w:val="1F497D"/>
        <w:sz w:val="22"/>
      </w:rPr>
    </w:lvl>
    <w:lvl w:ilvl="1" w:tplc="14090003" w:tentative="1">
      <w:start w:val="1"/>
      <w:numFmt w:val="bullet"/>
      <w:lvlText w:val="o"/>
      <w:lvlJc w:val="left"/>
      <w:pPr>
        <w:ind w:left="1875" w:hanging="360"/>
      </w:pPr>
      <w:rPr>
        <w:rFonts w:ascii="Courier New" w:hAnsi="Courier New" w:cs="Courier New" w:hint="default"/>
      </w:rPr>
    </w:lvl>
    <w:lvl w:ilvl="2" w:tplc="14090005" w:tentative="1">
      <w:start w:val="1"/>
      <w:numFmt w:val="bullet"/>
      <w:lvlText w:val=""/>
      <w:lvlJc w:val="left"/>
      <w:pPr>
        <w:ind w:left="2595" w:hanging="360"/>
      </w:pPr>
      <w:rPr>
        <w:rFonts w:ascii="Wingdings" w:hAnsi="Wingdings" w:hint="default"/>
      </w:rPr>
    </w:lvl>
    <w:lvl w:ilvl="3" w:tplc="14090001" w:tentative="1">
      <w:start w:val="1"/>
      <w:numFmt w:val="bullet"/>
      <w:lvlText w:val=""/>
      <w:lvlJc w:val="left"/>
      <w:pPr>
        <w:ind w:left="3315" w:hanging="360"/>
      </w:pPr>
      <w:rPr>
        <w:rFonts w:ascii="Symbol" w:hAnsi="Symbol" w:hint="default"/>
      </w:rPr>
    </w:lvl>
    <w:lvl w:ilvl="4" w:tplc="14090003" w:tentative="1">
      <w:start w:val="1"/>
      <w:numFmt w:val="bullet"/>
      <w:lvlText w:val="o"/>
      <w:lvlJc w:val="left"/>
      <w:pPr>
        <w:ind w:left="4035" w:hanging="360"/>
      </w:pPr>
      <w:rPr>
        <w:rFonts w:ascii="Courier New" w:hAnsi="Courier New" w:cs="Courier New" w:hint="default"/>
      </w:rPr>
    </w:lvl>
    <w:lvl w:ilvl="5" w:tplc="14090005" w:tentative="1">
      <w:start w:val="1"/>
      <w:numFmt w:val="bullet"/>
      <w:lvlText w:val=""/>
      <w:lvlJc w:val="left"/>
      <w:pPr>
        <w:ind w:left="4755" w:hanging="360"/>
      </w:pPr>
      <w:rPr>
        <w:rFonts w:ascii="Wingdings" w:hAnsi="Wingdings" w:hint="default"/>
      </w:rPr>
    </w:lvl>
    <w:lvl w:ilvl="6" w:tplc="14090001" w:tentative="1">
      <w:start w:val="1"/>
      <w:numFmt w:val="bullet"/>
      <w:lvlText w:val=""/>
      <w:lvlJc w:val="left"/>
      <w:pPr>
        <w:ind w:left="5475" w:hanging="360"/>
      </w:pPr>
      <w:rPr>
        <w:rFonts w:ascii="Symbol" w:hAnsi="Symbol" w:hint="default"/>
      </w:rPr>
    </w:lvl>
    <w:lvl w:ilvl="7" w:tplc="14090003" w:tentative="1">
      <w:start w:val="1"/>
      <w:numFmt w:val="bullet"/>
      <w:lvlText w:val="o"/>
      <w:lvlJc w:val="left"/>
      <w:pPr>
        <w:ind w:left="6195" w:hanging="360"/>
      </w:pPr>
      <w:rPr>
        <w:rFonts w:ascii="Courier New" w:hAnsi="Courier New" w:cs="Courier New" w:hint="default"/>
      </w:rPr>
    </w:lvl>
    <w:lvl w:ilvl="8" w:tplc="14090005" w:tentative="1">
      <w:start w:val="1"/>
      <w:numFmt w:val="bullet"/>
      <w:lvlText w:val=""/>
      <w:lvlJc w:val="left"/>
      <w:pPr>
        <w:ind w:left="6915" w:hanging="360"/>
      </w:pPr>
      <w:rPr>
        <w:rFonts w:ascii="Wingdings" w:hAnsi="Wingdings" w:hint="default"/>
      </w:rPr>
    </w:lvl>
  </w:abstractNum>
  <w:abstractNum w:abstractNumId="2" w15:restartNumberingAfterBreak="0">
    <w:nsid w:val="7FE011C7"/>
    <w:multiLevelType w:val="hybridMultilevel"/>
    <w:tmpl w:val="6E38D8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1905868992">
    <w:abstractNumId w:val="2"/>
  </w:num>
  <w:num w:numId="2" w16cid:durableId="1447428668">
    <w:abstractNumId w:val="1"/>
  </w:num>
  <w:num w:numId="3" w16cid:durableId="110514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1NDc1MDU0NjQwMTRV0lEKTi0uzszPAykwrAUArSuvTCwAAAA="/>
  </w:docVars>
  <w:rsids>
    <w:rsidRoot w:val="0037282B"/>
    <w:rsid w:val="0000408E"/>
    <w:rsid w:val="0000671E"/>
    <w:rsid w:val="0003491D"/>
    <w:rsid w:val="00051538"/>
    <w:rsid w:val="00053C16"/>
    <w:rsid w:val="00081462"/>
    <w:rsid w:val="00095A6C"/>
    <w:rsid w:val="000A1FF7"/>
    <w:rsid w:val="000E1364"/>
    <w:rsid w:val="000E508A"/>
    <w:rsid w:val="001007F5"/>
    <w:rsid w:val="001139D6"/>
    <w:rsid w:val="00115242"/>
    <w:rsid w:val="001244E5"/>
    <w:rsid w:val="001347B9"/>
    <w:rsid w:val="00136747"/>
    <w:rsid w:val="00171D17"/>
    <w:rsid w:val="00174CBE"/>
    <w:rsid w:val="00197BB9"/>
    <w:rsid w:val="001A4D77"/>
    <w:rsid w:val="001A77CF"/>
    <w:rsid w:val="001D2DA7"/>
    <w:rsid w:val="001E270E"/>
    <w:rsid w:val="00225458"/>
    <w:rsid w:val="00227B91"/>
    <w:rsid w:val="002317BA"/>
    <w:rsid w:val="00253ABC"/>
    <w:rsid w:val="0025473C"/>
    <w:rsid w:val="0026445F"/>
    <w:rsid w:val="0027067C"/>
    <w:rsid w:val="00274D0D"/>
    <w:rsid w:val="00277306"/>
    <w:rsid w:val="00286CE7"/>
    <w:rsid w:val="0029222E"/>
    <w:rsid w:val="002D2AFF"/>
    <w:rsid w:val="002D5501"/>
    <w:rsid w:val="002D6C81"/>
    <w:rsid w:val="002F791C"/>
    <w:rsid w:val="00310C51"/>
    <w:rsid w:val="00313EA1"/>
    <w:rsid w:val="00315181"/>
    <w:rsid w:val="003352B6"/>
    <w:rsid w:val="00341797"/>
    <w:rsid w:val="0037282B"/>
    <w:rsid w:val="00373286"/>
    <w:rsid w:val="00376988"/>
    <w:rsid w:val="00380E71"/>
    <w:rsid w:val="00382CDF"/>
    <w:rsid w:val="003C0888"/>
    <w:rsid w:val="003C54E0"/>
    <w:rsid w:val="003D5F6E"/>
    <w:rsid w:val="0043050D"/>
    <w:rsid w:val="00441491"/>
    <w:rsid w:val="00452D3D"/>
    <w:rsid w:val="00472C54"/>
    <w:rsid w:val="00480FB0"/>
    <w:rsid w:val="00494510"/>
    <w:rsid w:val="004A5A72"/>
    <w:rsid w:val="004B0C52"/>
    <w:rsid w:val="004E4A1F"/>
    <w:rsid w:val="0051675B"/>
    <w:rsid w:val="0053028B"/>
    <w:rsid w:val="005A4A19"/>
    <w:rsid w:val="005C387D"/>
    <w:rsid w:val="005D733E"/>
    <w:rsid w:val="005D7B13"/>
    <w:rsid w:val="005E03A1"/>
    <w:rsid w:val="005E2A74"/>
    <w:rsid w:val="00620415"/>
    <w:rsid w:val="006212D0"/>
    <w:rsid w:val="00661191"/>
    <w:rsid w:val="00670DAB"/>
    <w:rsid w:val="00683B79"/>
    <w:rsid w:val="006B0C7A"/>
    <w:rsid w:val="006B7CDE"/>
    <w:rsid w:val="006C6DF8"/>
    <w:rsid w:val="006E2B95"/>
    <w:rsid w:val="0070173F"/>
    <w:rsid w:val="00706ED1"/>
    <w:rsid w:val="007250D0"/>
    <w:rsid w:val="00753E14"/>
    <w:rsid w:val="00756D5F"/>
    <w:rsid w:val="00761973"/>
    <w:rsid w:val="007739D1"/>
    <w:rsid w:val="00776B00"/>
    <w:rsid w:val="007776C6"/>
    <w:rsid w:val="0078594B"/>
    <w:rsid w:val="00792318"/>
    <w:rsid w:val="00793187"/>
    <w:rsid w:val="007A0B07"/>
    <w:rsid w:val="007A1E84"/>
    <w:rsid w:val="007A62B5"/>
    <w:rsid w:val="007D07E9"/>
    <w:rsid w:val="007E5DFA"/>
    <w:rsid w:val="007F79FB"/>
    <w:rsid w:val="008128EA"/>
    <w:rsid w:val="00830E7A"/>
    <w:rsid w:val="00865AAF"/>
    <w:rsid w:val="00873738"/>
    <w:rsid w:val="00874AD4"/>
    <w:rsid w:val="008922D9"/>
    <w:rsid w:val="008A0C29"/>
    <w:rsid w:val="008A1D1B"/>
    <w:rsid w:val="008A27A8"/>
    <w:rsid w:val="008A2F0F"/>
    <w:rsid w:val="008B26F7"/>
    <w:rsid w:val="008D1A2E"/>
    <w:rsid w:val="008D3B17"/>
    <w:rsid w:val="008E2E59"/>
    <w:rsid w:val="008E4D75"/>
    <w:rsid w:val="008F07A4"/>
    <w:rsid w:val="008F134E"/>
    <w:rsid w:val="008F5A17"/>
    <w:rsid w:val="00900685"/>
    <w:rsid w:val="00900F7F"/>
    <w:rsid w:val="00936953"/>
    <w:rsid w:val="00953EB3"/>
    <w:rsid w:val="0095481F"/>
    <w:rsid w:val="00976262"/>
    <w:rsid w:val="00986D21"/>
    <w:rsid w:val="009A34AA"/>
    <w:rsid w:val="009A599B"/>
    <w:rsid w:val="009D669D"/>
    <w:rsid w:val="00A17391"/>
    <w:rsid w:val="00A21051"/>
    <w:rsid w:val="00A33ED0"/>
    <w:rsid w:val="00A50E74"/>
    <w:rsid w:val="00A55060"/>
    <w:rsid w:val="00A66B8F"/>
    <w:rsid w:val="00A721F3"/>
    <w:rsid w:val="00A7294E"/>
    <w:rsid w:val="00A868E9"/>
    <w:rsid w:val="00AA0AF6"/>
    <w:rsid w:val="00AA7A26"/>
    <w:rsid w:val="00AB4913"/>
    <w:rsid w:val="00AC3B11"/>
    <w:rsid w:val="00AD31FA"/>
    <w:rsid w:val="00AD6B61"/>
    <w:rsid w:val="00AE0847"/>
    <w:rsid w:val="00AF3B0D"/>
    <w:rsid w:val="00AF5696"/>
    <w:rsid w:val="00AF5DF5"/>
    <w:rsid w:val="00AF6DA4"/>
    <w:rsid w:val="00B13EB8"/>
    <w:rsid w:val="00B30D9D"/>
    <w:rsid w:val="00B313E0"/>
    <w:rsid w:val="00B42376"/>
    <w:rsid w:val="00B47435"/>
    <w:rsid w:val="00B75A8E"/>
    <w:rsid w:val="00B8329D"/>
    <w:rsid w:val="00B90592"/>
    <w:rsid w:val="00B971A2"/>
    <w:rsid w:val="00BC1EAA"/>
    <w:rsid w:val="00BC561E"/>
    <w:rsid w:val="00BE159E"/>
    <w:rsid w:val="00C6761B"/>
    <w:rsid w:val="00C8575B"/>
    <w:rsid w:val="00CB0037"/>
    <w:rsid w:val="00CD6763"/>
    <w:rsid w:val="00CF0FC0"/>
    <w:rsid w:val="00CF2B36"/>
    <w:rsid w:val="00D03305"/>
    <w:rsid w:val="00D242C3"/>
    <w:rsid w:val="00D536AB"/>
    <w:rsid w:val="00D64D2A"/>
    <w:rsid w:val="00D65EB0"/>
    <w:rsid w:val="00DB30EA"/>
    <w:rsid w:val="00DE6EAD"/>
    <w:rsid w:val="00DE7B4C"/>
    <w:rsid w:val="00E043C1"/>
    <w:rsid w:val="00E31FB3"/>
    <w:rsid w:val="00E525E1"/>
    <w:rsid w:val="00E55232"/>
    <w:rsid w:val="00E60246"/>
    <w:rsid w:val="00E63D8D"/>
    <w:rsid w:val="00E646C4"/>
    <w:rsid w:val="00E81B63"/>
    <w:rsid w:val="00E90183"/>
    <w:rsid w:val="00EA08DF"/>
    <w:rsid w:val="00EA6F71"/>
    <w:rsid w:val="00EC3737"/>
    <w:rsid w:val="00EC5589"/>
    <w:rsid w:val="00EF7C4B"/>
    <w:rsid w:val="00F021EB"/>
    <w:rsid w:val="00F35BB1"/>
    <w:rsid w:val="00F37F6F"/>
    <w:rsid w:val="00F478C7"/>
    <w:rsid w:val="00F53615"/>
    <w:rsid w:val="00F83125"/>
    <w:rsid w:val="00F97442"/>
    <w:rsid w:val="00FC19EA"/>
    <w:rsid w:val="00FD14B1"/>
    <w:rsid w:val="00FF1BB2"/>
    <w:rsid w:val="16F1F4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3F4F5"/>
  <w15:chartTrackingRefBased/>
  <w15:docId w15:val="{C2F37B54-C253-4844-831C-F59AFF03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8EA"/>
  </w:style>
  <w:style w:type="paragraph" w:styleId="Heading3">
    <w:name w:val="heading 3"/>
    <w:basedOn w:val="Normal"/>
    <w:link w:val="Heading3Char"/>
    <w:uiPriority w:val="9"/>
    <w:qFormat/>
    <w:rsid w:val="005A4A19"/>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A4A19"/>
    <w:rPr>
      <w:rFonts w:ascii="Times New Roman" w:eastAsia="Times New Roman" w:hAnsi="Times New Roman" w:cs="Times New Roman"/>
      <w:b/>
      <w:bCs/>
      <w:sz w:val="27"/>
      <w:szCs w:val="27"/>
      <w:lang w:eastAsia="en-NZ"/>
    </w:rPr>
  </w:style>
  <w:style w:type="paragraph" w:styleId="NormalWeb">
    <w:name w:val="Normal (Web)"/>
    <w:basedOn w:val="Normal"/>
    <w:uiPriority w:val="99"/>
    <w:unhideWhenUsed/>
    <w:rsid w:val="005A4A1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8D1A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A2E"/>
  </w:style>
  <w:style w:type="paragraph" w:styleId="Footer">
    <w:name w:val="footer"/>
    <w:basedOn w:val="Normal"/>
    <w:link w:val="FooterChar"/>
    <w:uiPriority w:val="99"/>
    <w:unhideWhenUsed/>
    <w:rsid w:val="008D1A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A2E"/>
  </w:style>
  <w:style w:type="paragraph" w:customStyle="1" w:styleId="m107166702639770600msolistparagraph">
    <w:name w:val="m_107166702639770600msolistparagraph"/>
    <w:basedOn w:val="Normal"/>
    <w:rsid w:val="00EA6F71"/>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BalloonText">
    <w:name w:val="Balloon Text"/>
    <w:basedOn w:val="Normal"/>
    <w:link w:val="BalloonTextChar"/>
    <w:uiPriority w:val="99"/>
    <w:semiHidden/>
    <w:unhideWhenUsed/>
    <w:rsid w:val="00051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538"/>
    <w:rPr>
      <w:rFonts w:ascii="Segoe UI" w:hAnsi="Segoe UI" w:cs="Segoe UI"/>
      <w:sz w:val="18"/>
      <w:szCs w:val="18"/>
    </w:rPr>
  </w:style>
  <w:style w:type="paragraph" w:styleId="ListParagraph">
    <w:name w:val="List Paragraph"/>
    <w:basedOn w:val="Normal"/>
    <w:uiPriority w:val="34"/>
    <w:qFormat/>
    <w:rsid w:val="008128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79725">
      <w:bodyDiv w:val="1"/>
      <w:marLeft w:val="0"/>
      <w:marRight w:val="0"/>
      <w:marTop w:val="0"/>
      <w:marBottom w:val="0"/>
      <w:divBdr>
        <w:top w:val="none" w:sz="0" w:space="0" w:color="auto"/>
        <w:left w:val="none" w:sz="0" w:space="0" w:color="auto"/>
        <w:bottom w:val="none" w:sz="0" w:space="0" w:color="auto"/>
        <w:right w:val="none" w:sz="0" w:space="0" w:color="auto"/>
      </w:divBdr>
    </w:div>
    <w:div w:id="183447301">
      <w:bodyDiv w:val="1"/>
      <w:marLeft w:val="0"/>
      <w:marRight w:val="0"/>
      <w:marTop w:val="0"/>
      <w:marBottom w:val="0"/>
      <w:divBdr>
        <w:top w:val="none" w:sz="0" w:space="0" w:color="auto"/>
        <w:left w:val="none" w:sz="0" w:space="0" w:color="auto"/>
        <w:bottom w:val="none" w:sz="0" w:space="0" w:color="auto"/>
        <w:right w:val="none" w:sz="0" w:space="0" w:color="auto"/>
      </w:divBdr>
    </w:div>
    <w:div w:id="334961555">
      <w:bodyDiv w:val="1"/>
      <w:marLeft w:val="0"/>
      <w:marRight w:val="0"/>
      <w:marTop w:val="0"/>
      <w:marBottom w:val="0"/>
      <w:divBdr>
        <w:top w:val="none" w:sz="0" w:space="0" w:color="auto"/>
        <w:left w:val="none" w:sz="0" w:space="0" w:color="auto"/>
        <w:bottom w:val="none" w:sz="0" w:space="0" w:color="auto"/>
        <w:right w:val="none" w:sz="0" w:space="0" w:color="auto"/>
      </w:divBdr>
    </w:div>
    <w:div w:id="498426778">
      <w:bodyDiv w:val="1"/>
      <w:marLeft w:val="0"/>
      <w:marRight w:val="0"/>
      <w:marTop w:val="0"/>
      <w:marBottom w:val="0"/>
      <w:divBdr>
        <w:top w:val="none" w:sz="0" w:space="0" w:color="auto"/>
        <w:left w:val="none" w:sz="0" w:space="0" w:color="auto"/>
        <w:bottom w:val="none" w:sz="0" w:space="0" w:color="auto"/>
        <w:right w:val="none" w:sz="0" w:space="0" w:color="auto"/>
      </w:divBdr>
      <w:divsChild>
        <w:div w:id="20362998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658456">
              <w:marLeft w:val="0"/>
              <w:marRight w:val="0"/>
              <w:marTop w:val="0"/>
              <w:marBottom w:val="0"/>
              <w:divBdr>
                <w:top w:val="none" w:sz="0" w:space="0" w:color="auto"/>
                <w:left w:val="none" w:sz="0" w:space="0" w:color="auto"/>
                <w:bottom w:val="none" w:sz="0" w:space="0" w:color="auto"/>
                <w:right w:val="none" w:sz="0" w:space="0" w:color="auto"/>
              </w:divBdr>
              <w:divsChild>
                <w:div w:id="1124467774">
                  <w:marLeft w:val="0"/>
                  <w:marRight w:val="0"/>
                  <w:marTop w:val="0"/>
                  <w:marBottom w:val="0"/>
                  <w:divBdr>
                    <w:top w:val="none" w:sz="0" w:space="0" w:color="auto"/>
                    <w:left w:val="none" w:sz="0" w:space="0" w:color="auto"/>
                    <w:bottom w:val="none" w:sz="0" w:space="0" w:color="auto"/>
                    <w:right w:val="none" w:sz="0" w:space="0" w:color="auto"/>
                  </w:divBdr>
                  <w:divsChild>
                    <w:div w:id="582760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17138721">
                          <w:marLeft w:val="0"/>
                          <w:marRight w:val="0"/>
                          <w:marTop w:val="0"/>
                          <w:marBottom w:val="0"/>
                          <w:divBdr>
                            <w:top w:val="none" w:sz="0" w:space="0" w:color="auto"/>
                            <w:left w:val="none" w:sz="0" w:space="0" w:color="auto"/>
                            <w:bottom w:val="none" w:sz="0" w:space="0" w:color="auto"/>
                            <w:right w:val="none" w:sz="0" w:space="0" w:color="auto"/>
                          </w:divBdr>
                          <w:divsChild>
                            <w:div w:id="119580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669991">
      <w:bodyDiv w:val="1"/>
      <w:marLeft w:val="0"/>
      <w:marRight w:val="0"/>
      <w:marTop w:val="0"/>
      <w:marBottom w:val="0"/>
      <w:divBdr>
        <w:top w:val="none" w:sz="0" w:space="0" w:color="auto"/>
        <w:left w:val="none" w:sz="0" w:space="0" w:color="auto"/>
        <w:bottom w:val="none" w:sz="0" w:space="0" w:color="auto"/>
        <w:right w:val="none" w:sz="0" w:space="0" w:color="auto"/>
      </w:divBdr>
    </w:div>
    <w:div w:id="612828857">
      <w:bodyDiv w:val="1"/>
      <w:marLeft w:val="0"/>
      <w:marRight w:val="0"/>
      <w:marTop w:val="0"/>
      <w:marBottom w:val="0"/>
      <w:divBdr>
        <w:top w:val="none" w:sz="0" w:space="0" w:color="auto"/>
        <w:left w:val="none" w:sz="0" w:space="0" w:color="auto"/>
        <w:bottom w:val="none" w:sz="0" w:space="0" w:color="auto"/>
        <w:right w:val="none" w:sz="0" w:space="0" w:color="auto"/>
      </w:divBdr>
    </w:div>
    <w:div w:id="617031465">
      <w:bodyDiv w:val="1"/>
      <w:marLeft w:val="0"/>
      <w:marRight w:val="0"/>
      <w:marTop w:val="0"/>
      <w:marBottom w:val="0"/>
      <w:divBdr>
        <w:top w:val="none" w:sz="0" w:space="0" w:color="auto"/>
        <w:left w:val="none" w:sz="0" w:space="0" w:color="auto"/>
        <w:bottom w:val="none" w:sz="0" w:space="0" w:color="auto"/>
        <w:right w:val="none" w:sz="0" w:space="0" w:color="auto"/>
      </w:divBdr>
    </w:div>
    <w:div w:id="724137239">
      <w:bodyDiv w:val="1"/>
      <w:marLeft w:val="0"/>
      <w:marRight w:val="0"/>
      <w:marTop w:val="0"/>
      <w:marBottom w:val="0"/>
      <w:divBdr>
        <w:top w:val="none" w:sz="0" w:space="0" w:color="auto"/>
        <w:left w:val="none" w:sz="0" w:space="0" w:color="auto"/>
        <w:bottom w:val="none" w:sz="0" w:space="0" w:color="auto"/>
        <w:right w:val="none" w:sz="0" w:space="0" w:color="auto"/>
      </w:divBdr>
    </w:div>
    <w:div w:id="946817700">
      <w:bodyDiv w:val="1"/>
      <w:marLeft w:val="0"/>
      <w:marRight w:val="0"/>
      <w:marTop w:val="0"/>
      <w:marBottom w:val="0"/>
      <w:divBdr>
        <w:top w:val="none" w:sz="0" w:space="0" w:color="auto"/>
        <w:left w:val="none" w:sz="0" w:space="0" w:color="auto"/>
        <w:bottom w:val="none" w:sz="0" w:space="0" w:color="auto"/>
        <w:right w:val="none" w:sz="0" w:space="0" w:color="auto"/>
      </w:divBdr>
    </w:div>
    <w:div w:id="969095312">
      <w:bodyDiv w:val="1"/>
      <w:marLeft w:val="0"/>
      <w:marRight w:val="0"/>
      <w:marTop w:val="0"/>
      <w:marBottom w:val="0"/>
      <w:divBdr>
        <w:top w:val="none" w:sz="0" w:space="0" w:color="auto"/>
        <w:left w:val="none" w:sz="0" w:space="0" w:color="auto"/>
        <w:bottom w:val="none" w:sz="0" w:space="0" w:color="auto"/>
        <w:right w:val="none" w:sz="0" w:space="0" w:color="auto"/>
      </w:divBdr>
    </w:div>
    <w:div w:id="1398675200">
      <w:bodyDiv w:val="1"/>
      <w:marLeft w:val="0"/>
      <w:marRight w:val="0"/>
      <w:marTop w:val="0"/>
      <w:marBottom w:val="0"/>
      <w:divBdr>
        <w:top w:val="none" w:sz="0" w:space="0" w:color="auto"/>
        <w:left w:val="none" w:sz="0" w:space="0" w:color="auto"/>
        <w:bottom w:val="none" w:sz="0" w:space="0" w:color="auto"/>
        <w:right w:val="none" w:sz="0" w:space="0" w:color="auto"/>
      </w:divBdr>
    </w:div>
    <w:div w:id="1633823385">
      <w:bodyDiv w:val="1"/>
      <w:marLeft w:val="0"/>
      <w:marRight w:val="0"/>
      <w:marTop w:val="0"/>
      <w:marBottom w:val="0"/>
      <w:divBdr>
        <w:top w:val="none" w:sz="0" w:space="0" w:color="auto"/>
        <w:left w:val="none" w:sz="0" w:space="0" w:color="auto"/>
        <w:bottom w:val="none" w:sz="0" w:space="0" w:color="auto"/>
        <w:right w:val="none" w:sz="0" w:space="0" w:color="auto"/>
      </w:divBdr>
    </w:div>
    <w:div w:id="1668752543">
      <w:bodyDiv w:val="1"/>
      <w:marLeft w:val="0"/>
      <w:marRight w:val="0"/>
      <w:marTop w:val="0"/>
      <w:marBottom w:val="0"/>
      <w:divBdr>
        <w:top w:val="none" w:sz="0" w:space="0" w:color="auto"/>
        <w:left w:val="none" w:sz="0" w:space="0" w:color="auto"/>
        <w:bottom w:val="none" w:sz="0" w:space="0" w:color="auto"/>
        <w:right w:val="none" w:sz="0" w:space="0" w:color="auto"/>
      </w:divBdr>
    </w:div>
    <w:div w:id="1755281752">
      <w:bodyDiv w:val="1"/>
      <w:marLeft w:val="0"/>
      <w:marRight w:val="0"/>
      <w:marTop w:val="0"/>
      <w:marBottom w:val="0"/>
      <w:divBdr>
        <w:top w:val="none" w:sz="0" w:space="0" w:color="auto"/>
        <w:left w:val="none" w:sz="0" w:space="0" w:color="auto"/>
        <w:bottom w:val="none" w:sz="0" w:space="0" w:color="auto"/>
        <w:right w:val="none" w:sz="0" w:space="0" w:color="auto"/>
      </w:divBdr>
    </w:div>
    <w:div w:id="181063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B3D08-4181-4277-A163-AF0D5F404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ne Pryce</dc:creator>
  <cp:keywords/>
  <dc:description/>
  <cp:lastModifiedBy>Admin Manager</cp:lastModifiedBy>
  <cp:revision>19</cp:revision>
  <cp:lastPrinted>2019-10-28T21:02:00Z</cp:lastPrinted>
  <dcterms:created xsi:type="dcterms:W3CDTF">2023-10-09T21:06:00Z</dcterms:created>
  <dcterms:modified xsi:type="dcterms:W3CDTF">2023-10-12T00:56:00Z</dcterms:modified>
</cp:coreProperties>
</file>